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DCE4E" w14:textId="1807E619" w:rsidR="00B177EC" w:rsidRPr="00B177EC" w:rsidRDefault="34E5FC39" w:rsidP="34E5FC39">
      <w:pPr>
        <w:spacing w:line="300" w:lineRule="exact"/>
        <w:jc w:val="center"/>
        <w:rPr>
          <w:b/>
          <w:bCs/>
          <w:color w:val="4472C4" w:themeColor="accent1"/>
          <w:sz w:val="32"/>
          <w:szCs w:val="32"/>
        </w:rPr>
      </w:pPr>
      <w:r w:rsidRPr="34E5FC39">
        <w:rPr>
          <w:b/>
          <w:bCs/>
          <w:color w:val="4472C4" w:themeColor="accent1"/>
          <w:sz w:val="32"/>
          <w:szCs w:val="32"/>
        </w:rPr>
        <w:t>Madagascar</w:t>
      </w:r>
    </w:p>
    <w:p w14:paraId="2F1C3C11" w14:textId="77777777" w:rsidR="00B177EC" w:rsidRPr="006615A7" w:rsidRDefault="00B177EC" w:rsidP="00FC4A11">
      <w:pPr>
        <w:spacing w:line="300" w:lineRule="exact"/>
        <w:rPr>
          <w:b/>
          <w:color w:val="4472C4" w:themeColor="accent1"/>
          <w:sz w:val="36"/>
          <w:szCs w:val="36"/>
        </w:rPr>
      </w:pPr>
    </w:p>
    <w:p w14:paraId="104F20A4" w14:textId="77CEDDF4" w:rsidR="00EA7614" w:rsidRDefault="000301CD" w:rsidP="002C42E8">
      <w:pPr>
        <w:spacing w:line="300" w:lineRule="exact"/>
        <w:jc w:val="center"/>
        <w:rPr>
          <w:b/>
          <w:color w:val="4471C4"/>
          <w:sz w:val="32"/>
          <w:szCs w:val="32"/>
        </w:rPr>
      </w:pPr>
      <w:r>
        <w:rPr>
          <w:b/>
          <w:color w:val="4471C4"/>
          <w:sz w:val="32"/>
        </w:rPr>
        <w:t>Justification de l'assistance pays ciblée du Cadre d'engagement des partenaires</w:t>
      </w:r>
    </w:p>
    <w:p w14:paraId="299FEA98" w14:textId="14379F3C" w:rsidR="00EA7614" w:rsidRPr="000301CD" w:rsidRDefault="000301CD" w:rsidP="002C42E8">
      <w:pPr>
        <w:spacing w:line="300" w:lineRule="exact"/>
        <w:jc w:val="center"/>
        <w:rPr>
          <w:bCs/>
          <w:color w:val="808080" w:themeColor="background1" w:themeShade="80"/>
          <w:sz w:val="32"/>
          <w:szCs w:val="32"/>
        </w:rPr>
      </w:pPr>
      <w:r>
        <w:rPr>
          <w:b/>
          <w:color w:val="4472C4" w:themeColor="accent1"/>
          <w:sz w:val="32"/>
        </w:rPr>
        <w:t>pour la planification</w:t>
      </w:r>
      <w:r>
        <w:rPr>
          <w:b/>
          <w:sz w:val="32"/>
        </w:rPr>
        <w:t xml:space="preserve"> </w:t>
      </w:r>
      <w:r>
        <w:rPr>
          <w:b/>
          <w:color w:val="4471C4"/>
          <w:sz w:val="32"/>
        </w:rPr>
        <w:t xml:space="preserve">pluriannuelle 2022-2025 </w:t>
      </w:r>
    </w:p>
    <w:p w14:paraId="505C9912" w14:textId="77777777" w:rsidR="000301CD" w:rsidRPr="006615A7" w:rsidRDefault="000301CD" w:rsidP="00FC4A11">
      <w:pPr>
        <w:spacing w:line="300" w:lineRule="exact"/>
        <w:rPr>
          <w:bCs/>
          <w:color w:val="808080" w:themeColor="background1" w:themeShade="80"/>
        </w:rPr>
      </w:pPr>
    </w:p>
    <w:p w14:paraId="0E23D244" w14:textId="1D5F69EF" w:rsidR="000D0267" w:rsidRDefault="00322FAC" w:rsidP="00FC4A11">
      <w:pPr>
        <w:spacing w:line="300" w:lineRule="exact"/>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rPr>
      </w:pPr>
      <w:r>
        <w:rPr>
          <w:i/>
          <w:color w:val="808080" w:themeColor="background1" w:themeShade="80"/>
        </w:rPr>
        <w:t>(Rempli par Gavi)</w:t>
      </w:r>
    </w:p>
    <w:tbl>
      <w:tblPr>
        <w:tblStyle w:val="Grilledutableau"/>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761876D5">
        <w:tc>
          <w:tcPr>
            <w:tcW w:w="2185" w:type="dxa"/>
            <w:shd w:val="clear" w:color="auto" w:fill="DEEAF6" w:themeFill="accent5" w:themeFillTint="33"/>
          </w:tcPr>
          <w:p w14:paraId="7BD2C001" w14:textId="20F00943" w:rsidR="00FB048D" w:rsidRPr="00372D1F" w:rsidRDefault="00FB048D" w:rsidP="00FC4A11">
            <w:pPr>
              <w:spacing w:line="300" w:lineRule="exact"/>
              <w:rPr>
                <w:b/>
              </w:rPr>
            </w:pPr>
            <w:r>
              <w:rPr>
                <w:b/>
              </w:rPr>
              <w:t>Enveloppe totale</w:t>
            </w:r>
          </w:p>
        </w:tc>
        <w:tc>
          <w:tcPr>
            <w:tcW w:w="5748" w:type="dxa"/>
            <w:gridSpan w:val="2"/>
            <w:shd w:val="clear" w:color="auto" w:fill="DEEAF6" w:themeFill="accent5" w:themeFillTint="33"/>
          </w:tcPr>
          <w:p w14:paraId="5F1CD927" w14:textId="1C7FEE90" w:rsidR="00FB048D" w:rsidRPr="00372D1F" w:rsidRDefault="04F617ED" w:rsidP="34E5FC39">
            <w:pPr>
              <w:spacing w:line="300" w:lineRule="exact"/>
              <w:rPr>
                <w:b/>
                <w:bCs/>
              </w:rPr>
            </w:pPr>
            <w:r w:rsidRPr="34E5FC39">
              <w:rPr>
                <w:b/>
                <w:bCs/>
              </w:rPr>
              <w:t>Allocation indicative pour 2022</w:t>
            </w:r>
          </w:p>
        </w:tc>
        <w:tc>
          <w:tcPr>
            <w:tcW w:w="1134" w:type="dxa"/>
            <w:shd w:val="clear" w:color="auto" w:fill="DEEAF6" w:themeFill="accent5" w:themeFillTint="33"/>
          </w:tcPr>
          <w:p w14:paraId="7640021E" w14:textId="0969877A" w:rsidR="00FB048D" w:rsidRPr="00372D1F" w:rsidRDefault="00FB048D" w:rsidP="00FC4A11">
            <w:pPr>
              <w:spacing w:line="300" w:lineRule="exact"/>
              <w:rPr>
                <w:b/>
              </w:rPr>
            </w:pPr>
            <w:r>
              <w:rPr>
                <w:b/>
              </w:rPr>
              <w:t>%</w:t>
            </w:r>
          </w:p>
        </w:tc>
      </w:tr>
      <w:tr w:rsidR="00FB048D" w14:paraId="150C4E2A" w14:textId="117ACA42" w:rsidTr="761876D5">
        <w:tc>
          <w:tcPr>
            <w:tcW w:w="2185" w:type="dxa"/>
            <w:shd w:val="clear" w:color="auto" w:fill="FFFFFF" w:themeFill="background1"/>
          </w:tcPr>
          <w:p w14:paraId="731ED098" w14:textId="23F2B42E" w:rsidR="00FB048D" w:rsidRDefault="34E5FC39" w:rsidP="34E5FC39">
            <w:pPr>
              <w:spacing w:line="300" w:lineRule="exact"/>
              <w:rPr>
                <w:color w:val="808080" w:themeColor="background1" w:themeShade="80"/>
              </w:rPr>
            </w:pPr>
            <w:r w:rsidRPr="34E5FC39">
              <w:rPr>
                <w:color w:val="808080" w:themeColor="background1" w:themeShade="80"/>
              </w:rPr>
              <w:t xml:space="preserve">$ 829,750 </w:t>
            </w:r>
            <w:r w:rsidR="04F617ED" w:rsidRPr="34E5FC39">
              <w:rPr>
                <w:color w:val="808080" w:themeColor="background1" w:themeShade="80"/>
              </w:rPr>
              <w:t>USD</w:t>
            </w:r>
          </w:p>
        </w:tc>
        <w:tc>
          <w:tcPr>
            <w:tcW w:w="787" w:type="dxa"/>
            <w:shd w:val="clear" w:color="auto" w:fill="E2EFD9" w:themeFill="accent6" w:themeFillTint="33"/>
          </w:tcPr>
          <w:p w14:paraId="7CFDAA42" w14:textId="1406FB5F" w:rsidR="00FB048D" w:rsidRPr="007530C5" w:rsidRDefault="04F617ED" w:rsidP="34E5FC39">
            <w:pPr>
              <w:spacing w:line="300" w:lineRule="exact"/>
              <w:rPr>
                <w:b/>
                <w:bCs/>
              </w:rPr>
            </w:pPr>
            <w:r w:rsidRPr="34E5FC39">
              <w:rPr>
                <w:b/>
                <w:bCs/>
              </w:rPr>
              <w:t>2022</w:t>
            </w:r>
          </w:p>
        </w:tc>
        <w:tc>
          <w:tcPr>
            <w:tcW w:w="4961" w:type="dxa"/>
            <w:shd w:val="clear" w:color="auto" w:fill="E2EFD9" w:themeFill="accent6" w:themeFillTint="33"/>
          </w:tcPr>
          <w:p w14:paraId="00353A5A" w14:textId="43CF0E92" w:rsidR="00FB048D" w:rsidRPr="003F1471" w:rsidRDefault="761876D5" w:rsidP="34E5FC39">
            <w:pPr>
              <w:spacing w:line="300" w:lineRule="exact"/>
              <w:rPr>
                <w:color w:val="808080" w:themeColor="background1" w:themeShade="80"/>
              </w:rPr>
            </w:pPr>
            <w:r w:rsidRPr="761876D5">
              <w:rPr>
                <w:color w:val="808080" w:themeColor="background1" w:themeShade="80"/>
              </w:rPr>
              <w:t xml:space="preserve">$ 829,750 USD  </w:t>
            </w:r>
          </w:p>
        </w:tc>
        <w:tc>
          <w:tcPr>
            <w:tcW w:w="1134" w:type="dxa"/>
            <w:shd w:val="clear" w:color="auto" w:fill="E2EFD9" w:themeFill="accent6" w:themeFillTint="33"/>
          </w:tcPr>
          <w:p w14:paraId="2EADFDF3" w14:textId="000241B1" w:rsidR="00FB048D" w:rsidRDefault="34E5FC39" w:rsidP="34E5FC39">
            <w:pPr>
              <w:spacing w:line="300" w:lineRule="exact"/>
              <w:rPr>
                <w:color w:val="808080" w:themeColor="background1" w:themeShade="80"/>
                <w:lang w:val="en-GB"/>
              </w:rPr>
            </w:pPr>
            <w:r w:rsidRPr="34E5FC39">
              <w:rPr>
                <w:color w:val="808080" w:themeColor="background1" w:themeShade="80"/>
                <w:lang w:val="en-GB"/>
              </w:rPr>
              <w:t>100%</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Paragraphedeliste"/>
        <w:numPr>
          <w:ilvl w:val="0"/>
          <w:numId w:val="20"/>
        </w:numPr>
        <w:spacing w:line="300" w:lineRule="exact"/>
        <w:ind w:left="426"/>
        <w:rPr>
          <w:b/>
          <w:color w:val="84C650"/>
          <w:sz w:val="26"/>
          <w:szCs w:val="26"/>
        </w:rPr>
      </w:pPr>
      <w:r>
        <w:rPr>
          <w:b/>
          <w:color w:val="70AD47" w:themeColor="accent6"/>
          <w:sz w:val="26"/>
        </w:rPr>
        <w:t>Principaux objectifs du PEV et difficultés/goulots d'étranglement connus (0,5 page)</w:t>
      </w:r>
    </w:p>
    <w:p w14:paraId="52D793FC" w14:textId="77777777" w:rsidR="000E69CF" w:rsidRPr="006615A7" w:rsidRDefault="000E69CF" w:rsidP="00FC4A11">
      <w:pPr>
        <w:spacing w:line="300" w:lineRule="exact"/>
        <w:rPr>
          <w:bCs/>
          <w:color w:val="808080" w:themeColor="background1" w:themeShade="80"/>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F1D6404">
        <w:tc>
          <w:tcPr>
            <w:tcW w:w="9192" w:type="dxa"/>
            <w:tcBorders>
              <w:bottom w:val="single" w:sz="6" w:space="0" w:color="auto"/>
            </w:tcBorders>
            <w:shd w:val="clear" w:color="auto" w:fill="F2F2F2" w:themeFill="background1" w:themeFillShade="F2"/>
          </w:tcPr>
          <w:p w14:paraId="7976640A" w14:textId="73A5C32A" w:rsidR="00650EB6" w:rsidRPr="00650EB6" w:rsidRDefault="00650EB6" w:rsidP="00871FCF">
            <w:pPr>
              <w:spacing w:line="300" w:lineRule="exact"/>
              <w:rPr>
                <w:b/>
                <w:i/>
                <w:iCs/>
                <w:color w:val="000000" w:themeColor="text1"/>
                <w:sz w:val="20"/>
                <w:szCs w:val="20"/>
              </w:rPr>
            </w:pPr>
            <w:r>
              <w:rPr>
                <w:b/>
                <w:i/>
                <w:sz w:val="20"/>
              </w:rPr>
              <w:t>1.1</w:t>
            </w:r>
            <w:r>
              <w:rPr>
                <w:b/>
                <w:i/>
                <w:sz w:val="20"/>
              </w:rPr>
              <w:tab/>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w:t>
            </w:r>
            <w:r w:rsidR="00A20171">
              <w:rPr>
                <w:b/>
                <w:i/>
                <w:sz w:val="20"/>
              </w:rPr>
              <w:t>vaccination ?</w:t>
            </w:r>
          </w:p>
        </w:tc>
      </w:tr>
      <w:tr w:rsidR="00650EB6" w14:paraId="79578C2F" w14:textId="77777777" w:rsidTr="0F1D6404">
        <w:tc>
          <w:tcPr>
            <w:tcW w:w="9192" w:type="dxa"/>
            <w:tcBorders>
              <w:top w:val="single" w:sz="6" w:space="0" w:color="auto"/>
              <w:left w:val="single" w:sz="6" w:space="0" w:color="auto"/>
              <w:bottom w:val="single" w:sz="6" w:space="0" w:color="auto"/>
              <w:right w:val="single" w:sz="6" w:space="0" w:color="auto"/>
            </w:tcBorders>
          </w:tcPr>
          <w:p w14:paraId="7A471531" w14:textId="7935878C" w:rsidR="00650EB6" w:rsidRPr="008728D7" w:rsidRDefault="0F1D6404" w:rsidP="008728D7">
            <w:pPr>
              <w:spacing w:line="300" w:lineRule="exact"/>
              <w:jc w:val="both"/>
            </w:pPr>
            <w:r w:rsidRPr="008728D7">
              <w:t xml:space="preserve">En adhérant au Programme pour la vaccination à l’horizon 2030 et après la fin de la période couverte par le Plan Pluri Annuel Complet (PPAC) en 2021, Madagascar est actuellement dans l’élaboration de sa Stratégie Nationale de Vaccination (SNV) couvrant la période 2022 à 2026. Le pays s’engage ainsi à prioriser dans sa SNV l’atteinte des enfants zéro dose et des communautés manquées pour cette nouvelle période stratégique. En effet, l'enquête de couverture vaccinale (ECV) réalisée en 2021 a montré qu’au niveau national, la proportion d’enfants ZD est </w:t>
            </w:r>
            <w:r w:rsidR="00A20171">
              <w:t xml:space="preserve">17,8% </w:t>
            </w:r>
            <w:r w:rsidRPr="008728D7">
              <w:t>avec une grande disparité entre les régions allant de</w:t>
            </w:r>
            <w:r w:rsidR="00A20171">
              <w:t xml:space="preserve"> 4,1% dans la région Analamanga à 37,8% dans la région Melaky, impactant ainsi la couverture vaccinale nationale.</w:t>
            </w:r>
            <w:r w:rsidRPr="008728D7">
              <w:t xml:space="preserve"> </w:t>
            </w:r>
          </w:p>
          <w:p w14:paraId="03EE1FED" w14:textId="17DC6EC7" w:rsidR="00650EB6" w:rsidRPr="008728D7" w:rsidRDefault="0F1D6404" w:rsidP="008728D7">
            <w:pPr>
              <w:spacing w:line="300" w:lineRule="exact"/>
              <w:jc w:val="both"/>
            </w:pPr>
            <w:r w:rsidRPr="008728D7">
              <w:t xml:space="preserve"> En ce qui concerne les raisons de </w:t>
            </w:r>
            <w:r w:rsidR="008728D7" w:rsidRPr="008728D7">
              <w:t>non-vaccination</w:t>
            </w:r>
            <w:r w:rsidRPr="008728D7">
              <w:t xml:space="preserve">, pour l’offre de service de vaccination on peut citer l’éloignement du lieu de vaccination (39,1%), la </w:t>
            </w:r>
            <w:r w:rsidR="00A20171" w:rsidRPr="008728D7">
              <w:t>non-disponibilité</w:t>
            </w:r>
            <w:r w:rsidRPr="008728D7">
              <w:t xml:space="preserve"> des vaccins (12,7%) et l’absence des vaccinateurs (9,5%). Les raisons attribuables aux bénéficiaires fréquemment évoquées sont que les parents sont trop occupés (24,2%), la conviction à tort que l’enfant a complété sa série de vaccination (17,0%)</w:t>
            </w:r>
            <w:r w:rsidR="00A20171">
              <w:t xml:space="preserve"> et</w:t>
            </w:r>
            <w:r w:rsidRPr="008728D7">
              <w:t xml:space="preserve"> l’ignorance de la nécessité de faire vacciner leurs enfants (13,7%).</w:t>
            </w:r>
          </w:p>
          <w:p w14:paraId="31EB7FBF" w14:textId="21E7E09E" w:rsidR="00650EB6" w:rsidRPr="008728D7" w:rsidRDefault="0F1D6404" w:rsidP="008728D7">
            <w:pPr>
              <w:spacing w:line="300" w:lineRule="exact"/>
              <w:jc w:val="both"/>
            </w:pPr>
            <w:r w:rsidRPr="008728D7">
              <w:t>De plus, la pandémie de Covid-19 qui a touché le pays à partir du mois de mars 2020 a fortement impacté le programme élargi de vaccination, avec une augmentation considérable du nombre de district avec un nombre d’enfants zéro dose supérieur à 500, passant de 12 en 2019, à 25 en 2020 et 44 en 2021 sur les 114 districts.</w:t>
            </w:r>
          </w:p>
          <w:p w14:paraId="45CBED17" w14:textId="0719707F" w:rsidR="00650EB6" w:rsidRPr="008728D7" w:rsidRDefault="0F1D6404" w:rsidP="008728D7">
            <w:pPr>
              <w:spacing w:line="300" w:lineRule="exact"/>
              <w:jc w:val="both"/>
            </w:pPr>
            <w:r w:rsidRPr="008728D7">
              <w:t>Ainsi, partant des données ressorties des différentes enquêtes et analyses, le pays a élaboré sa SNV avec des objectifs et axes stratégiques</w:t>
            </w:r>
            <w:r w:rsidR="00A20171">
              <w:t xml:space="preserve"> qui </w:t>
            </w:r>
            <w:r w:rsidRPr="008728D7">
              <w:t>vis</w:t>
            </w:r>
            <w:r w:rsidR="00A20171">
              <w:t>e</w:t>
            </w:r>
            <w:r w:rsidRPr="008728D7">
              <w:t xml:space="preserve"> à réduire le nombre de ces enfants zéro dose, mais aussi de fournir des services de soins de santé primaire y compris la vaccination auprès de toutes les communautés.</w:t>
            </w:r>
          </w:p>
          <w:p w14:paraId="78052B35" w14:textId="2682F5B0" w:rsidR="00650EB6" w:rsidRPr="008728D7" w:rsidRDefault="00650EB6" w:rsidP="008728D7">
            <w:pPr>
              <w:spacing w:line="300" w:lineRule="exact"/>
              <w:jc w:val="both"/>
            </w:pPr>
          </w:p>
        </w:tc>
      </w:tr>
    </w:tbl>
    <w:p w14:paraId="434C7691" w14:textId="77777777" w:rsidR="000759BE" w:rsidRPr="006615A7" w:rsidRDefault="000759BE" w:rsidP="00FC4A11">
      <w:pPr>
        <w:spacing w:line="300" w:lineRule="exact"/>
        <w:rPr>
          <w:bCs/>
          <w:color w:val="808080" w:themeColor="background1" w:themeShade="80"/>
        </w:rPr>
      </w:pPr>
    </w:p>
    <w:p w14:paraId="5CAF378B" w14:textId="658F9E51" w:rsidR="004E4361" w:rsidRPr="00372D1F" w:rsidRDefault="004E4361" w:rsidP="00CE1F57">
      <w:pPr>
        <w:pStyle w:val="Paragraphedeliste"/>
        <w:numPr>
          <w:ilvl w:val="0"/>
          <w:numId w:val="20"/>
        </w:numPr>
        <w:spacing w:line="300" w:lineRule="exact"/>
        <w:ind w:left="426"/>
        <w:rPr>
          <w:b/>
          <w:bCs/>
          <w:color w:val="84C650"/>
          <w:sz w:val="26"/>
          <w:szCs w:val="26"/>
        </w:rPr>
      </w:pPr>
      <w:r>
        <w:rPr>
          <w:b/>
          <w:color w:val="70AD47" w:themeColor="accent6"/>
          <w:sz w:val="26"/>
        </w:rPr>
        <w:t>Besoins actuels en AT de votre système de vaccination (1-2 pages)</w:t>
      </w:r>
    </w:p>
    <w:p w14:paraId="272993D5" w14:textId="1CF7B1A0" w:rsidR="0095370A" w:rsidRPr="00D93986" w:rsidRDefault="00EC2EA5" w:rsidP="03FF2BB6">
      <w:pPr>
        <w:pStyle w:val="Paragraphedeliste"/>
        <w:spacing w:line="300" w:lineRule="exact"/>
        <w:ind w:left="142"/>
        <w:rPr>
          <w:b/>
          <w:bCs/>
          <w:i/>
          <w:iCs/>
          <w:sz w:val="20"/>
          <w:szCs w:val="20"/>
        </w:rPr>
      </w:pPr>
      <w:r w:rsidRPr="03FF2BB6">
        <w:rPr>
          <w:b/>
          <w:bCs/>
          <w:i/>
          <w:iCs/>
          <w:sz w:val="20"/>
          <w:szCs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r w:rsidRPr="03FF2BB6">
          <w:rPr>
            <w:rStyle w:val="Lienhypertexte"/>
            <w:b/>
            <w:bCs/>
            <w:i/>
            <w:iCs/>
            <w:sz w:val="20"/>
            <w:szCs w:val="20"/>
          </w:rPr>
          <w:t>Directives sur le financement des programmes</w:t>
        </w:r>
      </w:hyperlink>
      <w:r w:rsidRPr="03FF2BB6">
        <w:rPr>
          <w:b/>
          <w:bCs/>
          <w:i/>
          <w:iCs/>
          <w:sz w:val="20"/>
          <w:szCs w:val="20"/>
        </w:rPr>
        <w:t xml:space="preserve"> de Gavi. Le pays peut planifier pour la durée restante de son actuelle subvention de RSS</w:t>
      </w:r>
    </w:p>
    <w:p w14:paraId="6567DB8B" w14:textId="77777777" w:rsidR="007F2F8B" w:rsidRPr="006615A7" w:rsidRDefault="007F2F8B" w:rsidP="00372D1F">
      <w:pPr>
        <w:pStyle w:val="Paragraphedeliste"/>
        <w:spacing w:line="300" w:lineRule="exact"/>
        <w:ind w:left="426"/>
        <w:rPr>
          <w:i/>
          <w:color w:val="808080" w:themeColor="background1" w:themeShade="80"/>
        </w:rPr>
      </w:pPr>
    </w:p>
    <w:p w14:paraId="1D079834" w14:textId="3BFFF507" w:rsidR="00655D56" w:rsidRPr="006C63B1" w:rsidRDefault="00372D1F" w:rsidP="00372D1F">
      <w:pPr>
        <w:pStyle w:val="Paragraphedeliste"/>
        <w:spacing w:line="300" w:lineRule="exact"/>
        <w:ind w:left="426"/>
        <w:rPr>
          <w:i/>
          <w:color w:val="808080" w:themeColor="background1" w:themeShade="80"/>
        </w:rPr>
      </w:pPr>
      <w:r>
        <w:rPr>
          <w:i/>
          <w:color w:val="808080" w:themeColor="background1" w:themeShade="80"/>
        </w:rPr>
        <w:t>(N'hésitez pas à ajouter des lignes, si nécessaire)</w:t>
      </w:r>
    </w:p>
    <w:tbl>
      <w:tblPr>
        <w:tblStyle w:val="Grilledutableau"/>
        <w:tblW w:w="9187" w:type="dxa"/>
        <w:tblInd w:w="-5" w:type="dxa"/>
        <w:tblLook w:val="04A0" w:firstRow="1" w:lastRow="0" w:firstColumn="1" w:lastColumn="0" w:noHBand="0" w:noVBand="1"/>
      </w:tblPr>
      <w:tblGrid>
        <w:gridCol w:w="2002"/>
        <w:gridCol w:w="3145"/>
        <w:gridCol w:w="1818"/>
        <w:gridCol w:w="929"/>
        <w:gridCol w:w="1293"/>
      </w:tblGrid>
      <w:tr w:rsidR="00370951" w:rsidRPr="002D2156" w14:paraId="4754848F" w14:textId="2905FD3B" w:rsidTr="00370951">
        <w:tc>
          <w:tcPr>
            <w:tcW w:w="5147" w:type="dxa"/>
            <w:gridSpan w:val="2"/>
            <w:shd w:val="clear" w:color="auto" w:fill="DEEAF6" w:themeFill="accent5" w:themeFillTint="33"/>
          </w:tcPr>
          <w:p w14:paraId="60978116" w14:textId="154C681C" w:rsidR="003732A3" w:rsidRPr="002D2156" w:rsidRDefault="003732A3" w:rsidP="0F1D6404">
            <w:pPr>
              <w:spacing w:line="300" w:lineRule="exact"/>
              <w:rPr>
                <w:b/>
                <w:bCs/>
              </w:rPr>
            </w:pPr>
            <w:r w:rsidRPr="002D2156">
              <w:rPr>
                <w:b/>
                <w:bCs/>
              </w:rPr>
              <w:t>Plan de haut niveau</w:t>
            </w:r>
          </w:p>
        </w:tc>
        <w:tc>
          <w:tcPr>
            <w:tcW w:w="1818" w:type="dxa"/>
            <w:shd w:val="clear" w:color="auto" w:fill="DEEAF6" w:themeFill="accent5" w:themeFillTint="33"/>
          </w:tcPr>
          <w:p w14:paraId="2F400D8C" w14:textId="4C93424A" w:rsidR="003732A3" w:rsidRPr="002D2156" w:rsidRDefault="003732A3" w:rsidP="0F1D6404">
            <w:pPr>
              <w:spacing w:line="300" w:lineRule="exact"/>
              <w:rPr>
                <w:b/>
                <w:bCs/>
              </w:rPr>
            </w:pPr>
            <w:r w:rsidRPr="002D2156">
              <w:rPr>
                <w:b/>
                <w:bCs/>
              </w:rPr>
              <w:t>Budget</w:t>
            </w:r>
          </w:p>
        </w:tc>
        <w:tc>
          <w:tcPr>
            <w:tcW w:w="929" w:type="dxa"/>
            <w:shd w:val="clear" w:color="auto" w:fill="DEEAF6" w:themeFill="accent5" w:themeFillTint="33"/>
          </w:tcPr>
          <w:p w14:paraId="0FEF51FA" w14:textId="6E013A3E" w:rsidR="003732A3" w:rsidRPr="002D2156" w:rsidRDefault="003732A3" w:rsidP="0F1D6404">
            <w:pPr>
              <w:spacing w:line="300" w:lineRule="exact"/>
              <w:rPr>
                <w:b/>
                <w:bCs/>
              </w:rPr>
            </w:pPr>
            <w:r w:rsidRPr="002D2156">
              <w:rPr>
                <w:b/>
                <w:bCs/>
              </w:rPr>
              <w:t>%</w:t>
            </w:r>
          </w:p>
        </w:tc>
        <w:tc>
          <w:tcPr>
            <w:tcW w:w="1293" w:type="dxa"/>
            <w:shd w:val="clear" w:color="auto" w:fill="DEEAF6" w:themeFill="accent5" w:themeFillTint="33"/>
          </w:tcPr>
          <w:p w14:paraId="65D07D6C" w14:textId="4F2E81EB" w:rsidR="003732A3" w:rsidRPr="002D2156" w:rsidRDefault="003732A3" w:rsidP="0F1D6404">
            <w:pPr>
              <w:spacing w:line="300" w:lineRule="exact"/>
              <w:rPr>
                <w:b/>
                <w:bCs/>
              </w:rPr>
            </w:pPr>
            <w:r w:rsidRPr="002D2156">
              <w:rPr>
                <w:b/>
                <w:bCs/>
              </w:rPr>
              <w:t>Partenaire</w:t>
            </w:r>
          </w:p>
        </w:tc>
      </w:tr>
      <w:tr w:rsidR="00370951" w:rsidRPr="002D2156" w14:paraId="65B29F5B" w14:textId="0A6892E5" w:rsidTr="00370951">
        <w:tc>
          <w:tcPr>
            <w:tcW w:w="5147" w:type="dxa"/>
            <w:gridSpan w:val="2"/>
            <w:shd w:val="clear" w:color="auto" w:fill="E2EFD9" w:themeFill="accent6" w:themeFillTint="33"/>
          </w:tcPr>
          <w:p w14:paraId="106E2D7B" w14:textId="751CFEC0" w:rsidR="003732A3" w:rsidRPr="002D2156" w:rsidRDefault="003732A3" w:rsidP="0F1D6404">
            <w:pPr>
              <w:spacing w:line="300" w:lineRule="exact"/>
              <w:jc w:val="right"/>
              <w:rPr>
                <w:b/>
                <w:bCs/>
              </w:rPr>
            </w:pPr>
            <w:r w:rsidRPr="002D2156">
              <w:rPr>
                <w:b/>
                <w:bCs/>
              </w:rPr>
              <w:t>2022</w:t>
            </w:r>
          </w:p>
        </w:tc>
        <w:tc>
          <w:tcPr>
            <w:tcW w:w="1818" w:type="dxa"/>
            <w:shd w:val="clear" w:color="auto" w:fill="E2EFD9" w:themeFill="accent6" w:themeFillTint="33"/>
          </w:tcPr>
          <w:p w14:paraId="6DD37EC1" w14:textId="77777777" w:rsidR="003732A3" w:rsidRPr="002D2156" w:rsidRDefault="003732A3" w:rsidP="00871FCF">
            <w:pPr>
              <w:spacing w:line="300" w:lineRule="exact"/>
              <w:jc w:val="right"/>
              <w:rPr>
                <w:bCs/>
              </w:rPr>
            </w:pPr>
          </w:p>
        </w:tc>
        <w:tc>
          <w:tcPr>
            <w:tcW w:w="929" w:type="dxa"/>
            <w:shd w:val="clear" w:color="auto" w:fill="E2EFD9" w:themeFill="accent6" w:themeFillTint="33"/>
          </w:tcPr>
          <w:p w14:paraId="3D6A3C6F" w14:textId="77777777" w:rsidR="003732A3" w:rsidRPr="002D2156" w:rsidRDefault="003732A3" w:rsidP="00871FCF">
            <w:pPr>
              <w:spacing w:line="300" w:lineRule="exact"/>
              <w:jc w:val="right"/>
              <w:rPr>
                <w:bCs/>
              </w:rPr>
            </w:pPr>
          </w:p>
        </w:tc>
        <w:tc>
          <w:tcPr>
            <w:tcW w:w="1293" w:type="dxa"/>
            <w:shd w:val="clear" w:color="auto" w:fill="E2EFD9" w:themeFill="accent6" w:themeFillTint="33"/>
          </w:tcPr>
          <w:p w14:paraId="68D81BED" w14:textId="77777777" w:rsidR="003732A3" w:rsidRPr="002D2156" w:rsidRDefault="003732A3" w:rsidP="00871FCF">
            <w:pPr>
              <w:spacing w:line="300" w:lineRule="exact"/>
              <w:jc w:val="right"/>
              <w:rPr>
                <w:bCs/>
              </w:rPr>
            </w:pPr>
          </w:p>
        </w:tc>
      </w:tr>
      <w:tr w:rsidR="00370951" w:rsidRPr="002D2156" w14:paraId="113A41E1" w14:textId="45B450E7" w:rsidTr="005457B6">
        <w:tc>
          <w:tcPr>
            <w:tcW w:w="2002" w:type="dxa"/>
            <w:vMerge w:val="restart"/>
            <w:shd w:val="clear" w:color="auto" w:fill="FFFFFF" w:themeFill="background1"/>
          </w:tcPr>
          <w:p w14:paraId="10985FF8" w14:textId="2563E88B" w:rsidR="005457B6" w:rsidRPr="002D2156" w:rsidRDefault="005457B6" w:rsidP="0F1D6404">
            <w:pPr>
              <w:spacing w:line="300" w:lineRule="exact"/>
            </w:pPr>
            <w:r w:rsidRPr="002D2156">
              <w:t>L'identification et l'atteinte des enfants et des communautés zéro dose et systématiquement oubliés</w:t>
            </w:r>
          </w:p>
        </w:tc>
        <w:tc>
          <w:tcPr>
            <w:tcW w:w="3145" w:type="dxa"/>
            <w:shd w:val="clear" w:color="auto" w:fill="FFFFFF" w:themeFill="background1"/>
          </w:tcPr>
          <w:p w14:paraId="40A674E0" w14:textId="3F418A07" w:rsidR="005457B6" w:rsidRPr="002D2156" w:rsidRDefault="005457B6" w:rsidP="00BD0046">
            <w:pPr>
              <w:spacing w:line="300" w:lineRule="exact"/>
              <w:rPr>
                <w:bCs/>
              </w:rPr>
            </w:pPr>
            <w:r w:rsidRPr="002D2156">
              <w:rPr>
                <w:bCs/>
              </w:rPr>
              <w:t>Appuyer la mise en œuvre du plan de réduction des zéro-doses (stratégique et coordination des régions) dans le cadre de l'accélération de l’équité dans la vaccination, à travers l'identification et la mise en œuvre des stratégies appropriées, avec une mention particulière pour la génération de la demande et l'engagement communautaire.</w:t>
            </w:r>
          </w:p>
        </w:tc>
        <w:tc>
          <w:tcPr>
            <w:tcW w:w="1818" w:type="dxa"/>
            <w:shd w:val="clear" w:color="auto" w:fill="FFFFFF" w:themeFill="background1"/>
          </w:tcPr>
          <w:p w14:paraId="394623CF" w14:textId="7B86CF34" w:rsidR="00740325" w:rsidRPr="002D2156" w:rsidRDefault="00740325" w:rsidP="00740325">
            <w:pPr>
              <w:spacing w:line="240" w:lineRule="auto"/>
              <w:jc w:val="right"/>
              <w:rPr>
                <w:rFonts w:eastAsia="Times New Roman"/>
                <w:color w:val="000000"/>
                <w:lang w:eastAsia="fr-FR"/>
              </w:rPr>
            </w:pPr>
            <w:r w:rsidRPr="002D2156">
              <w:rPr>
                <w:color w:val="000000"/>
              </w:rPr>
              <w:t xml:space="preserve">58.083 </w:t>
            </w:r>
          </w:p>
          <w:p w14:paraId="4CDE8FAA" w14:textId="79CBDF84" w:rsidR="005457B6" w:rsidRPr="002D2156" w:rsidRDefault="005457B6" w:rsidP="00BD0046">
            <w:pPr>
              <w:spacing w:line="300" w:lineRule="exact"/>
              <w:jc w:val="right"/>
              <w:rPr>
                <w:bCs/>
              </w:rPr>
            </w:pPr>
          </w:p>
        </w:tc>
        <w:tc>
          <w:tcPr>
            <w:tcW w:w="929" w:type="dxa"/>
            <w:shd w:val="clear" w:color="auto" w:fill="FFFFFF" w:themeFill="background1"/>
          </w:tcPr>
          <w:p w14:paraId="0F3A2B8A" w14:textId="108F499B" w:rsidR="005457B6" w:rsidRPr="002D2156" w:rsidRDefault="00740325" w:rsidP="00BD0046">
            <w:pPr>
              <w:spacing w:line="300" w:lineRule="exact"/>
              <w:jc w:val="right"/>
              <w:rPr>
                <w:bCs/>
              </w:rPr>
            </w:pPr>
            <w:r w:rsidRPr="002D2156">
              <w:rPr>
                <w:bCs/>
              </w:rPr>
              <w:t>7</w:t>
            </w:r>
            <w:r w:rsidR="005457B6" w:rsidRPr="002D2156">
              <w:rPr>
                <w:bCs/>
              </w:rPr>
              <w:t>%</w:t>
            </w:r>
          </w:p>
        </w:tc>
        <w:tc>
          <w:tcPr>
            <w:tcW w:w="1293" w:type="dxa"/>
            <w:shd w:val="clear" w:color="auto" w:fill="FFFFFF" w:themeFill="background1"/>
          </w:tcPr>
          <w:p w14:paraId="319086C9" w14:textId="3F1BFD1C" w:rsidR="005457B6" w:rsidRPr="002D2156" w:rsidRDefault="005457B6" w:rsidP="00BD0046">
            <w:pPr>
              <w:spacing w:line="300" w:lineRule="exact"/>
              <w:jc w:val="right"/>
              <w:rPr>
                <w:bCs/>
              </w:rPr>
            </w:pPr>
            <w:r w:rsidRPr="002D2156">
              <w:rPr>
                <w:bCs/>
              </w:rPr>
              <w:t>UNICEF</w:t>
            </w:r>
          </w:p>
        </w:tc>
      </w:tr>
      <w:tr w:rsidR="002D2156" w:rsidRPr="002D2156" w14:paraId="61725418" w14:textId="77777777" w:rsidTr="005457B6">
        <w:tc>
          <w:tcPr>
            <w:tcW w:w="2002" w:type="dxa"/>
            <w:vMerge/>
            <w:shd w:val="clear" w:color="auto" w:fill="FFFFFF" w:themeFill="background1"/>
          </w:tcPr>
          <w:p w14:paraId="33CB06AB" w14:textId="77777777" w:rsidR="002D2156" w:rsidRPr="002D2156" w:rsidRDefault="002D2156" w:rsidP="0F1D6404">
            <w:pPr>
              <w:spacing w:line="300" w:lineRule="exact"/>
            </w:pPr>
          </w:p>
        </w:tc>
        <w:tc>
          <w:tcPr>
            <w:tcW w:w="3145" w:type="dxa"/>
            <w:shd w:val="clear" w:color="auto" w:fill="FFFFFF" w:themeFill="background1"/>
          </w:tcPr>
          <w:p w14:paraId="0ECBA5A4" w14:textId="4467DDF0" w:rsidR="002D2156" w:rsidRPr="002D2156" w:rsidRDefault="002D2156" w:rsidP="00BD0046">
            <w:pPr>
              <w:spacing w:line="300" w:lineRule="exact"/>
              <w:rPr>
                <w:bCs/>
              </w:rPr>
            </w:pPr>
            <w:r w:rsidRPr="002D2156">
              <w:rPr>
                <w:bCs/>
              </w:rPr>
              <w:t>Mettre en place un système de géolocalisation en temps réel pour le suivi de l'effectivité des activités de stratégies mobiles et avancés</w:t>
            </w:r>
          </w:p>
        </w:tc>
        <w:tc>
          <w:tcPr>
            <w:tcW w:w="1818" w:type="dxa"/>
            <w:shd w:val="clear" w:color="auto" w:fill="FFFFFF" w:themeFill="background1"/>
          </w:tcPr>
          <w:p w14:paraId="08B4A383" w14:textId="4D6FAB59" w:rsidR="002D2156" w:rsidRPr="002D2156" w:rsidRDefault="002D2156" w:rsidP="002D2156">
            <w:pPr>
              <w:spacing w:line="240" w:lineRule="auto"/>
              <w:jc w:val="right"/>
              <w:rPr>
                <w:rFonts w:eastAsia="Times New Roman"/>
                <w:color w:val="000000"/>
                <w:lang w:eastAsia="fr-FR"/>
              </w:rPr>
            </w:pPr>
            <w:r w:rsidRPr="002D2156">
              <w:rPr>
                <w:color w:val="000000"/>
              </w:rPr>
              <w:t>41</w:t>
            </w:r>
            <w:r w:rsidRPr="002D2156">
              <w:rPr>
                <w:color w:val="000000"/>
              </w:rPr>
              <w:t>.</w:t>
            </w:r>
            <w:r w:rsidRPr="002D2156">
              <w:rPr>
                <w:color w:val="000000"/>
              </w:rPr>
              <w:t xml:space="preserve">488 </w:t>
            </w:r>
          </w:p>
          <w:p w14:paraId="359E3E0D" w14:textId="77777777" w:rsidR="002D2156" w:rsidRPr="002D2156" w:rsidRDefault="002D2156" w:rsidP="00740325">
            <w:pPr>
              <w:spacing w:line="300" w:lineRule="exact"/>
              <w:jc w:val="right"/>
              <w:rPr>
                <w:bCs/>
              </w:rPr>
            </w:pPr>
          </w:p>
        </w:tc>
        <w:tc>
          <w:tcPr>
            <w:tcW w:w="929" w:type="dxa"/>
            <w:shd w:val="clear" w:color="auto" w:fill="FFFFFF" w:themeFill="background1"/>
          </w:tcPr>
          <w:p w14:paraId="12BF386A" w14:textId="358644CD" w:rsidR="002D2156" w:rsidRPr="002D2156" w:rsidRDefault="002D2156" w:rsidP="00BD0046">
            <w:pPr>
              <w:spacing w:line="300" w:lineRule="exact"/>
              <w:jc w:val="right"/>
              <w:rPr>
                <w:bCs/>
              </w:rPr>
            </w:pPr>
            <w:r w:rsidRPr="002D2156">
              <w:rPr>
                <w:bCs/>
              </w:rPr>
              <w:t>5%</w:t>
            </w:r>
          </w:p>
        </w:tc>
        <w:tc>
          <w:tcPr>
            <w:tcW w:w="1293" w:type="dxa"/>
            <w:shd w:val="clear" w:color="auto" w:fill="FFFFFF" w:themeFill="background1"/>
          </w:tcPr>
          <w:p w14:paraId="4CE3FD1E" w14:textId="16DB11D5" w:rsidR="002D2156" w:rsidRPr="002D2156" w:rsidRDefault="002D2156" w:rsidP="00BD0046">
            <w:pPr>
              <w:spacing w:line="300" w:lineRule="exact"/>
              <w:jc w:val="right"/>
              <w:rPr>
                <w:bCs/>
              </w:rPr>
            </w:pPr>
            <w:r w:rsidRPr="002D2156">
              <w:rPr>
                <w:bCs/>
              </w:rPr>
              <w:t>OMS</w:t>
            </w:r>
          </w:p>
        </w:tc>
      </w:tr>
      <w:tr w:rsidR="00370951" w:rsidRPr="002D2156" w14:paraId="649FBD01" w14:textId="77777777" w:rsidTr="005457B6">
        <w:tc>
          <w:tcPr>
            <w:tcW w:w="2002" w:type="dxa"/>
            <w:vMerge/>
            <w:shd w:val="clear" w:color="auto" w:fill="FFFFFF" w:themeFill="background1"/>
          </w:tcPr>
          <w:p w14:paraId="14ED7C23" w14:textId="77777777" w:rsidR="005457B6" w:rsidRPr="002D2156" w:rsidRDefault="005457B6" w:rsidP="0F1D6404">
            <w:pPr>
              <w:spacing w:line="300" w:lineRule="exact"/>
            </w:pPr>
          </w:p>
        </w:tc>
        <w:tc>
          <w:tcPr>
            <w:tcW w:w="3145" w:type="dxa"/>
            <w:shd w:val="clear" w:color="auto" w:fill="FFFFFF" w:themeFill="background1"/>
          </w:tcPr>
          <w:p w14:paraId="75C003F5" w14:textId="45F376F1" w:rsidR="005457B6" w:rsidRPr="002D2156" w:rsidRDefault="00A9405F" w:rsidP="00BD0046">
            <w:pPr>
              <w:spacing w:line="300" w:lineRule="exact"/>
              <w:rPr>
                <w:bCs/>
              </w:rPr>
            </w:pPr>
            <w:r w:rsidRPr="002D2156">
              <w:rPr>
                <w:bCs/>
              </w:rPr>
              <w:t>Appui et renforcement des OSC dans la mise en œuvre et opérationnalisation du plan de réduction des zéro-doses et des communautés au niveau communautaire</w:t>
            </w:r>
          </w:p>
        </w:tc>
        <w:tc>
          <w:tcPr>
            <w:tcW w:w="1818" w:type="dxa"/>
            <w:shd w:val="clear" w:color="auto" w:fill="FFFFFF" w:themeFill="background1"/>
          </w:tcPr>
          <w:p w14:paraId="6092DC17" w14:textId="74B13BF8" w:rsidR="00740325" w:rsidRPr="002D2156" w:rsidRDefault="00740325" w:rsidP="00740325">
            <w:pPr>
              <w:spacing w:line="240" w:lineRule="auto"/>
              <w:jc w:val="right"/>
              <w:rPr>
                <w:rFonts w:eastAsia="Times New Roman"/>
                <w:color w:val="000000"/>
                <w:lang w:eastAsia="fr-FR"/>
              </w:rPr>
            </w:pPr>
            <w:r w:rsidRPr="002D2156">
              <w:rPr>
                <w:color w:val="000000"/>
              </w:rPr>
              <w:t xml:space="preserve">16.595 </w:t>
            </w:r>
          </w:p>
          <w:p w14:paraId="4A3B1277" w14:textId="7248E7FF" w:rsidR="00740325" w:rsidRPr="002D2156" w:rsidRDefault="00740325" w:rsidP="00740325">
            <w:pPr>
              <w:spacing w:line="300" w:lineRule="exact"/>
              <w:jc w:val="right"/>
              <w:rPr>
                <w:bCs/>
              </w:rPr>
            </w:pPr>
          </w:p>
          <w:p w14:paraId="6264C583" w14:textId="614D5AF5" w:rsidR="005457B6" w:rsidRPr="002D2156" w:rsidRDefault="005457B6" w:rsidP="00740325">
            <w:pPr>
              <w:spacing w:line="300" w:lineRule="exact"/>
              <w:jc w:val="right"/>
              <w:rPr>
                <w:bCs/>
              </w:rPr>
            </w:pPr>
          </w:p>
        </w:tc>
        <w:tc>
          <w:tcPr>
            <w:tcW w:w="929" w:type="dxa"/>
            <w:shd w:val="clear" w:color="auto" w:fill="FFFFFF" w:themeFill="background1"/>
          </w:tcPr>
          <w:p w14:paraId="4EFA2800" w14:textId="5685378C" w:rsidR="005457B6" w:rsidRPr="002D2156" w:rsidRDefault="00740325" w:rsidP="00BD0046">
            <w:pPr>
              <w:spacing w:line="300" w:lineRule="exact"/>
              <w:jc w:val="right"/>
              <w:rPr>
                <w:bCs/>
              </w:rPr>
            </w:pPr>
            <w:r w:rsidRPr="002D2156">
              <w:rPr>
                <w:bCs/>
              </w:rPr>
              <w:t>2</w:t>
            </w:r>
            <w:r w:rsidR="005457B6" w:rsidRPr="002D2156">
              <w:rPr>
                <w:bCs/>
              </w:rPr>
              <w:t>%</w:t>
            </w:r>
          </w:p>
        </w:tc>
        <w:tc>
          <w:tcPr>
            <w:tcW w:w="1293" w:type="dxa"/>
            <w:shd w:val="clear" w:color="auto" w:fill="FFFFFF" w:themeFill="background1"/>
          </w:tcPr>
          <w:p w14:paraId="6DDD7A0A" w14:textId="49738FC3" w:rsidR="005457B6" w:rsidRPr="002D2156" w:rsidRDefault="005457B6" w:rsidP="00BD0046">
            <w:pPr>
              <w:spacing w:line="300" w:lineRule="exact"/>
              <w:jc w:val="right"/>
              <w:rPr>
                <w:bCs/>
              </w:rPr>
            </w:pPr>
            <w:r w:rsidRPr="002D2156">
              <w:rPr>
                <w:bCs/>
              </w:rPr>
              <w:t>CRS et OSC</w:t>
            </w:r>
          </w:p>
        </w:tc>
      </w:tr>
      <w:tr w:rsidR="00370951" w:rsidRPr="002D2156" w14:paraId="3C82DBEE" w14:textId="77777777" w:rsidTr="005457B6">
        <w:tc>
          <w:tcPr>
            <w:tcW w:w="2002" w:type="dxa"/>
            <w:vMerge/>
            <w:shd w:val="clear" w:color="auto" w:fill="FFFFFF" w:themeFill="background1"/>
          </w:tcPr>
          <w:p w14:paraId="4E50195E" w14:textId="77777777" w:rsidR="005457B6" w:rsidRPr="002D2156" w:rsidRDefault="005457B6" w:rsidP="0F1D6404">
            <w:pPr>
              <w:spacing w:line="300" w:lineRule="exact"/>
            </w:pPr>
          </w:p>
        </w:tc>
        <w:tc>
          <w:tcPr>
            <w:tcW w:w="3145" w:type="dxa"/>
            <w:shd w:val="clear" w:color="auto" w:fill="FFFFFF" w:themeFill="background1"/>
          </w:tcPr>
          <w:p w14:paraId="71EA128C" w14:textId="4E530600" w:rsidR="005457B6" w:rsidRPr="002D2156" w:rsidRDefault="005457B6" w:rsidP="00BD0046">
            <w:pPr>
              <w:spacing w:line="300" w:lineRule="exact"/>
              <w:rPr>
                <w:bCs/>
              </w:rPr>
            </w:pPr>
            <w:r w:rsidRPr="002D2156">
              <w:rPr>
                <w:bCs/>
              </w:rPr>
              <w:t>Appuyer l'élaboration du Plan de réduction des zéro-doses et des communautés manquées et son cadre de mise en œuvre</w:t>
            </w:r>
          </w:p>
        </w:tc>
        <w:tc>
          <w:tcPr>
            <w:tcW w:w="1818" w:type="dxa"/>
            <w:shd w:val="clear" w:color="auto" w:fill="FFFFFF" w:themeFill="background1"/>
          </w:tcPr>
          <w:p w14:paraId="1A389BC0" w14:textId="4C10ADF7" w:rsidR="00740325" w:rsidRPr="002D2156" w:rsidRDefault="00740325" w:rsidP="00740325">
            <w:pPr>
              <w:spacing w:line="240" w:lineRule="auto"/>
              <w:jc w:val="right"/>
              <w:rPr>
                <w:rFonts w:eastAsia="Times New Roman"/>
                <w:color w:val="000000"/>
                <w:lang w:eastAsia="fr-FR"/>
              </w:rPr>
            </w:pPr>
            <w:r w:rsidRPr="002D2156">
              <w:rPr>
                <w:color w:val="000000"/>
              </w:rPr>
              <w:t xml:space="preserve">24.893 </w:t>
            </w:r>
          </w:p>
          <w:p w14:paraId="3BD6782D" w14:textId="7329F3D6" w:rsidR="005457B6" w:rsidRPr="002D2156" w:rsidRDefault="005457B6" w:rsidP="00BD0046">
            <w:pPr>
              <w:spacing w:line="300" w:lineRule="exact"/>
              <w:jc w:val="right"/>
              <w:rPr>
                <w:bCs/>
              </w:rPr>
            </w:pPr>
          </w:p>
        </w:tc>
        <w:tc>
          <w:tcPr>
            <w:tcW w:w="929" w:type="dxa"/>
            <w:shd w:val="clear" w:color="auto" w:fill="FFFFFF" w:themeFill="background1"/>
          </w:tcPr>
          <w:p w14:paraId="2DCD1ECE" w14:textId="3C69A2F4" w:rsidR="005457B6" w:rsidRPr="002D2156" w:rsidRDefault="00740325" w:rsidP="00BD0046">
            <w:pPr>
              <w:spacing w:line="300" w:lineRule="exact"/>
              <w:jc w:val="right"/>
              <w:rPr>
                <w:bCs/>
              </w:rPr>
            </w:pPr>
            <w:r w:rsidRPr="002D2156">
              <w:rPr>
                <w:bCs/>
              </w:rPr>
              <w:t>3</w:t>
            </w:r>
            <w:r w:rsidR="005457B6" w:rsidRPr="002D2156">
              <w:rPr>
                <w:bCs/>
              </w:rPr>
              <w:t>%</w:t>
            </w:r>
          </w:p>
        </w:tc>
        <w:tc>
          <w:tcPr>
            <w:tcW w:w="1293" w:type="dxa"/>
            <w:shd w:val="clear" w:color="auto" w:fill="FFFFFF" w:themeFill="background1"/>
          </w:tcPr>
          <w:p w14:paraId="3123911D" w14:textId="5C97C5B1" w:rsidR="005457B6" w:rsidRPr="002D2156" w:rsidRDefault="005457B6" w:rsidP="00BD0046">
            <w:pPr>
              <w:spacing w:line="300" w:lineRule="exact"/>
              <w:jc w:val="right"/>
              <w:rPr>
                <w:bCs/>
              </w:rPr>
            </w:pPr>
            <w:r w:rsidRPr="002D2156">
              <w:rPr>
                <w:bCs/>
              </w:rPr>
              <w:t>OMS</w:t>
            </w:r>
          </w:p>
        </w:tc>
      </w:tr>
      <w:tr w:rsidR="00370951" w:rsidRPr="002D2156" w14:paraId="795A975C" w14:textId="108F90D5" w:rsidTr="005457B6">
        <w:tc>
          <w:tcPr>
            <w:tcW w:w="2002" w:type="dxa"/>
            <w:vMerge w:val="restart"/>
            <w:shd w:val="clear" w:color="auto" w:fill="FFFFFF" w:themeFill="background1"/>
          </w:tcPr>
          <w:p w14:paraId="02FE1568" w14:textId="3420FC93" w:rsidR="005457B6" w:rsidRPr="002D2156" w:rsidRDefault="005457B6" w:rsidP="0F1D6404">
            <w:pPr>
              <w:spacing w:line="300" w:lineRule="exact"/>
            </w:pPr>
            <w:r w:rsidRPr="002D2156">
              <w:t>Génération de la demande </w:t>
            </w:r>
          </w:p>
        </w:tc>
        <w:tc>
          <w:tcPr>
            <w:tcW w:w="3145" w:type="dxa"/>
            <w:shd w:val="clear" w:color="auto" w:fill="FFFFFF" w:themeFill="background1"/>
          </w:tcPr>
          <w:p w14:paraId="6887E0E4" w14:textId="60F91919" w:rsidR="005457B6" w:rsidRPr="002D2156" w:rsidRDefault="005457B6" w:rsidP="0F1D6404">
            <w:pPr>
              <w:spacing w:line="300" w:lineRule="exact"/>
            </w:pPr>
            <w:r w:rsidRPr="002D2156">
              <w:t xml:space="preserve">Appui au niveau stratégique et encadrement des OSC </w:t>
            </w:r>
            <w:r w:rsidRPr="002D2156">
              <w:lastRenderedPageBreak/>
              <w:t>dans la mise en œuvre opérationnelle </w:t>
            </w:r>
          </w:p>
        </w:tc>
        <w:tc>
          <w:tcPr>
            <w:tcW w:w="1818" w:type="dxa"/>
            <w:shd w:val="clear" w:color="auto" w:fill="FFFFFF" w:themeFill="background1"/>
          </w:tcPr>
          <w:p w14:paraId="0A41F9AD" w14:textId="015D68A8" w:rsidR="00740325" w:rsidRPr="00336D8B" w:rsidRDefault="00336D8B" w:rsidP="00336D8B">
            <w:pPr>
              <w:spacing w:line="240" w:lineRule="auto"/>
              <w:jc w:val="right"/>
              <w:rPr>
                <w:color w:val="000000"/>
              </w:rPr>
            </w:pPr>
            <w:r>
              <w:rPr>
                <w:color w:val="000000"/>
              </w:rPr>
              <w:lastRenderedPageBreak/>
              <w:t>1</w:t>
            </w:r>
            <w:r w:rsidR="00740325" w:rsidRPr="002D2156">
              <w:rPr>
                <w:color w:val="000000"/>
              </w:rPr>
              <w:t xml:space="preserve">6.595 </w:t>
            </w:r>
          </w:p>
          <w:p w14:paraId="3FCB67D1" w14:textId="70F18529" w:rsidR="005457B6" w:rsidRPr="00336D8B" w:rsidRDefault="005457B6" w:rsidP="00336D8B">
            <w:pPr>
              <w:spacing w:line="300" w:lineRule="exact"/>
              <w:jc w:val="right"/>
              <w:rPr>
                <w:color w:val="000000"/>
              </w:rPr>
            </w:pPr>
          </w:p>
        </w:tc>
        <w:tc>
          <w:tcPr>
            <w:tcW w:w="929" w:type="dxa"/>
            <w:shd w:val="clear" w:color="auto" w:fill="FFFFFF" w:themeFill="background1"/>
          </w:tcPr>
          <w:p w14:paraId="07171017" w14:textId="055C0B26" w:rsidR="005457B6" w:rsidRPr="002D2156" w:rsidRDefault="00740325" w:rsidP="0F1D6404">
            <w:pPr>
              <w:spacing w:line="300" w:lineRule="exact"/>
              <w:jc w:val="right"/>
            </w:pPr>
            <w:r w:rsidRPr="002D2156">
              <w:t>2</w:t>
            </w:r>
            <w:r w:rsidR="005457B6" w:rsidRPr="002D2156">
              <w:t>%</w:t>
            </w:r>
          </w:p>
        </w:tc>
        <w:tc>
          <w:tcPr>
            <w:tcW w:w="1293" w:type="dxa"/>
            <w:shd w:val="clear" w:color="auto" w:fill="FFFFFF" w:themeFill="background1"/>
          </w:tcPr>
          <w:p w14:paraId="6EB3FD9D" w14:textId="676FEA3D" w:rsidR="005457B6" w:rsidRPr="002D2156" w:rsidRDefault="005457B6" w:rsidP="0F1D6404">
            <w:pPr>
              <w:spacing w:line="300" w:lineRule="exact"/>
              <w:jc w:val="right"/>
            </w:pPr>
            <w:r w:rsidRPr="002D2156">
              <w:t>UNICEF</w:t>
            </w:r>
          </w:p>
        </w:tc>
      </w:tr>
      <w:tr w:rsidR="00370951" w:rsidRPr="002D2156" w14:paraId="4E8349EF" w14:textId="77777777" w:rsidTr="005457B6">
        <w:tc>
          <w:tcPr>
            <w:tcW w:w="2002" w:type="dxa"/>
            <w:vMerge/>
            <w:shd w:val="clear" w:color="auto" w:fill="FFFFFF" w:themeFill="background1"/>
          </w:tcPr>
          <w:p w14:paraId="43A3E6E8" w14:textId="77777777" w:rsidR="005457B6" w:rsidRPr="002D2156" w:rsidRDefault="005457B6" w:rsidP="0F1D6404">
            <w:pPr>
              <w:spacing w:line="300" w:lineRule="exact"/>
            </w:pPr>
          </w:p>
        </w:tc>
        <w:tc>
          <w:tcPr>
            <w:tcW w:w="3145" w:type="dxa"/>
            <w:shd w:val="clear" w:color="auto" w:fill="FFFFFF" w:themeFill="background1"/>
          </w:tcPr>
          <w:p w14:paraId="01DE3424" w14:textId="4B723D70" w:rsidR="005457B6" w:rsidRPr="002D2156" w:rsidRDefault="00A9405F" w:rsidP="0F1D6404">
            <w:pPr>
              <w:spacing w:line="300" w:lineRule="exact"/>
            </w:pPr>
            <w:r w:rsidRPr="002D2156">
              <w:t>Appui et renforcement des OSC dans l'identification stratégique et mise en œuvre opérationnelle des activités de génération de la demande au niveau communautaire</w:t>
            </w:r>
          </w:p>
        </w:tc>
        <w:tc>
          <w:tcPr>
            <w:tcW w:w="1818" w:type="dxa"/>
            <w:shd w:val="clear" w:color="auto" w:fill="FFFFFF" w:themeFill="background1"/>
          </w:tcPr>
          <w:p w14:paraId="59FF9FC1" w14:textId="6A053B45" w:rsidR="002D2156" w:rsidRPr="002D2156" w:rsidRDefault="002D2156" w:rsidP="002D2156">
            <w:pPr>
              <w:spacing w:line="240" w:lineRule="auto"/>
              <w:jc w:val="right"/>
              <w:rPr>
                <w:rFonts w:eastAsia="Times New Roman"/>
                <w:color w:val="000000"/>
                <w:lang w:eastAsia="fr-FR"/>
              </w:rPr>
            </w:pPr>
            <w:r w:rsidRPr="002D2156">
              <w:rPr>
                <w:color w:val="000000"/>
              </w:rPr>
              <w:t>107</w:t>
            </w:r>
            <w:r w:rsidRPr="002D2156">
              <w:rPr>
                <w:color w:val="000000"/>
              </w:rPr>
              <w:t>.</w:t>
            </w:r>
            <w:r w:rsidRPr="002D2156">
              <w:rPr>
                <w:color w:val="000000"/>
              </w:rPr>
              <w:t xml:space="preserve">868 </w:t>
            </w:r>
          </w:p>
          <w:p w14:paraId="7B4D04BB" w14:textId="6FD2AC28" w:rsidR="00740325" w:rsidRPr="002D2156" w:rsidRDefault="00740325" w:rsidP="00740325">
            <w:pPr>
              <w:spacing w:line="240" w:lineRule="auto"/>
              <w:jc w:val="right"/>
              <w:rPr>
                <w:rFonts w:eastAsia="Times New Roman"/>
                <w:color w:val="000000"/>
                <w:lang w:eastAsia="fr-FR"/>
              </w:rPr>
            </w:pPr>
          </w:p>
          <w:p w14:paraId="44830519" w14:textId="5ABEC74E" w:rsidR="005457B6" w:rsidRPr="002D2156" w:rsidRDefault="005457B6" w:rsidP="0F1D6404">
            <w:pPr>
              <w:spacing w:line="300" w:lineRule="exact"/>
              <w:jc w:val="right"/>
              <w:rPr>
                <w:bCs/>
              </w:rPr>
            </w:pPr>
          </w:p>
        </w:tc>
        <w:tc>
          <w:tcPr>
            <w:tcW w:w="929" w:type="dxa"/>
            <w:shd w:val="clear" w:color="auto" w:fill="FFFFFF" w:themeFill="background1"/>
          </w:tcPr>
          <w:p w14:paraId="71675684" w14:textId="1FDE32E6" w:rsidR="005457B6" w:rsidRPr="002D2156" w:rsidRDefault="00740325" w:rsidP="0F1D6404">
            <w:pPr>
              <w:spacing w:line="300" w:lineRule="exact"/>
              <w:jc w:val="right"/>
            </w:pPr>
            <w:r w:rsidRPr="002D2156">
              <w:t>1</w:t>
            </w:r>
            <w:r w:rsidR="002D2156" w:rsidRPr="002D2156">
              <w:t>3</w:t>
            </w:r>
            <w:r w:rsidR="005457B6" w:rsidRPr="002D2156">
              <w:t>%</w:t>
            </w:r>
          </w:p>
        </w:tc>
        <w:tc>
          <w:tcPr>
            <w:tcW w:w="1293" w:type="dxa"/>
            <w:shd w:val="clear" w:color="auto" w:fill="FFFFFF" w:themeFill="background1"/>
          </w:tcPr>
          <w:p w14:paraId="246EECE8" w14:textId="7BC2F101" w:rsidR="005457B6" w:rsidRPr="002D2156" w:rsidRDefault="00A9405F" w:rsidP="0F1D6404">
            <w:pPr>
              <w:spacing w:line="300" w:lineRule="exact"/>
              <w:jc w:val="right"/>
            </w:pPr>
            <w:r w:rsidRPr="002D2156">
              <w:t>CRS et OSC</w:t>
            </w:r>
          </w:p>
        </w:tc>
      </w:tr>
      <w:tr w:rsidR="00370951" w:rsidRPr="002D2156" w14:paraId="7D677790" w14:textId="0A155FC2" w:rsidTr="005457B6">
        <w:tc>
          <w:tcPr>
            <w:tcW w:w="2002" w:type="dxa"/>
            <w:shd w:val="clear" w:color="auto" w:fill="FFFFFF" w:themeFill="background1"/>
          </w:tcPr>
          <w:p w14:paraId="215054B5" w14:textId="413A4A02" w:rsidR="003732A3" w:rsidRPr="002D2156" w:rsidRDefault="003732A3" w:rsidP="0F1D6404">
            <w:pPr>
              <w:spacing w:line="300" w:lineRule="exact"/>
            </w:pPr>
            <w:r w:rsidRPr="002D2156">
              <w:t>L'amélioration du compte-rendu des stocks et de la gestion des vaccins au niveau infranational</w:t>
            </w:r>
          </w:p>
        </w:tc>
        <w:tc>
          <w:tcPr>
            <w:tcW w:w="3145" w:type="dxa"/>
            <w:shd w:val="clear" w:color="auto" w:fill="FFFFFF" w:themeFill="background1"/>
          </w:tcPr>
          <w:p w14:paraId="7BB3A31E" w14:textId="4D89C5FE" w:rsidR="003732A3" w:rsidRPr="002D2156" w:rsidRDefault="003732A3" w:rsidP="0F1D6404">
            <w:pPr>
              <w:spacing w:line="300" w:lineRule="exact"/>
            </w:pPr>
            <w:r w:rsidRPr="002D2156">
              <w:t>Appuyer la Gestion de la chaine d’approvisionnement des vaccins et l'amélioration du suivi des stocks (appui stratégique et infranational dans les 23 régions)</w:t>
            </w:r>
          </w:p>
        </w:tc>
        <w:tc>
          <w:tcPr>
            <w:tcW w:w="1818" w:type="dxa"/>
            <w:shd w:val="clear" w:color="auto" w:fill="FFFFFF" w:themeFill="background1"/>
          </w:tcPr>
          <w:p w14:paraId="011529E3" w14:textId="1141B43C" w:rsidR="002D2156" w:rsidRDefault="002D2156" w:rsidP="002D2156">
            <w:pPr>
              <w:spacing w:line="240" w:lineRule="auto"/>
              <w:jc w:val="right"/>
              <w:rPr>
                <w:rFonts w:ascii="Calibri" w:eastAsia="Times New Roman" w:hAnsi="Calibri" w:cs="Calibri"/>
                <w:color w:val="000000"/>
                <w:lang w:eastAsia="fr-FR"/>
              </w:rPr>
            </w:pPr>
            <w:r w:rsidRPr="002D2156">
              <w:rPr>
                <w:color w:val="000000"/>
              </w:rPr>
              <w:t>215</w:t>
            </w:r>
            <w:r>
              <w:rPr>
                <w:color w:val="000000"/>
              </w:rPr>
              <w:t>.</w:t>
            </w:r>
            <w:r w:rsidRPr="002D2156">
              <w:rPr>
                <w:color w:val="000000"/>
              </w:rPr>
              <w:t>735</w:t>
            </w:r>
            <w:r>
              <w:rPr>
                <w:rFonts w:ascii="Calibri" w:hAnsi="Calibri" w:cs="Calibri"/>
                <w:color w:val="000000"/>
              </w:rPr>
              <w:t xml:space="preserve"> </w:t>
            </w:r>
          </w:p>
          <w:p w14:paraId="7727315C" w14:textId="3FC3FCDC" w:rsidR="002D2156" w:rsidRPr="002D2156" w:rsidRDefault="002D2156" w:rsidP="002D2156">
            <w:pPr>
              <w:spacing w:line="240" w:lineRule="auto"/>
              <w:jc w:val="right"/>
              <w:rPr>
                <w:color w:val="000000"/>
              </w:rPr>
            </w:pPr>
          </w:p>
          <w:p w14:paraId="008E6E0E" w14:textId="229EE917" w:rsidR="003732A3" w:rsidRPr="002D2156" w:rsidRDefault="003732A3" w:rsidP="0F1D6404">
            <w:pPr>
              <w:pStyle w:val="Paragraphedeliste"/>
              <w:spacing w:line="300" w:lineRule="exact"/>
              <w:jc w:val="right"/>
              <w:rPr>
                <w:color w:val="000000"/>
              </w:rPr>
            </w:pPr>
          </w:p>
        </w:tc>
        <w:tc>
          <w:tcPr>
            <w:tcW w:w="929" w:type="dxa"/>
            <w:shd w:val="clear" w:color="auto" w:fill="FFFFFF" w:themeFill="background1"/>
          </w:tcPr>
          <w:p w14:paraId="4B40ECFF" w14:textId="17E2B618" w:rsidR="003732A3" w:rsidRPr="002D2156" w:rsidRDefault="00740325" w:rsidP="0F1D6404">
            <w:pPr>
              <w:spacing w:line="300" w:lineRule="exact"/>
              <w:jc w:val="right"/>
            </w:pPr>
            <w:r w:rsidRPr="002D2156">
              <w:t>2</w:t>
            </w:r>
            <w:r w:rsidR="002D2156">
              <w:t>6</w:t>
            </w:r>
            <w:r w:rsidR="003732A3" w:rsidRPr="002D2156">
              <w:t>%</w:t>
            </w:r>
          </w:p>
        </w:tc>
        <w:tc>
          <w:tcPr>
            <w:tcW w:w="1293" w:type="dxa"/>
            <w:shd w:val="clear" w:color="auto" w:fill="FFFFFF" w:themeFill="background1"/>
          </w:tcPr>
          <w:p w14:paraId="7107425B" w14:textId="79AF091F" w:rsidR="003732A3" w:rsidRPr="002D2156" w:rsidRDefault="002A3979" w:rsidP="0F1D6404">
            <w:pPr>
              <w:spacing w:line="300" w:lineRule="exact"/>
              <w:jc w:val="right"/>
            </w:pPr>
            <w:r w:rsidRPr="002D2156">
              <w:t>UNICEF</w:t>
            </w:r>
          </w:p>
        </w:tc>
      </w:tr>
      <w:tr w:rsidR="00370951" w:rsidRPr="002D2156" w14:paraId="6570EC8A" w14:textId="3E8995B2" w:rsidTr="005457B6">
        <w:tc>
          <w:tcPr>
            <w:tcW w:w="2002" w:type="dxa"/>
            <w:vMerge w:val="restart"/>
            <w:shd w:val="clear" w:color="auto" w:fill="FFFFFF" w:themeFill="background1"/>
          </w:tcPr>
          <w:p w14:paraId="0123A804" w14:textId="70446751" w:rsidR="005457B6" w:rsidRPr="002D2156" w:rsidRDefault="005457B6" w:rsidP="0F1D6404">
            <w:pPr>
              <w:spacing w:line="300" w:lineRule="exact"/>
            </w:pPr>
            <w:r w:rsidRPr="002D2156">
              <w:t>Le renforcement du leadership, de la gestion et de la coordination, comprenant l'utilisation de données pour la prise de décision</w:t>
            </w:r>
          </w:p>
        </w:tc>
        <w:tc>
          <w:tcPr>
            <w:tcW w:w="3145" w:type="dxa"/>
            <w:shd w:val="clear" w:color="auto" w:fill="FFFFFF" w:themeFill="background1"/>
          </w:tcPr>
          <w:p w14:paraId="7979E374" w14:textId="73A78A9C" w:rsidR="005457B6" w:rsidRPr="002D2156" w:rsidRDefault="002D2156" w:rsidP="002D2156">
            <w:pPr>
              <w:spacing w:line="240" w:lineRule="auto"/>
            </w:pPr>
            <w:r w:rsidRPr="002D2156">
              <w:rPr>
                <w:color w:val="000000"/>
              </w:rPr>
              <w:t>Appuyer l'amélioration de la gouvernance du PEV, à tous les niveaux, à travers d'une part la planification, le plaidoyer, le fonctionnement du GTCV et du CCIA (décisionnel et technique) en coordination avec l'ANAMEM et la Faculté de Médecine d'Antananarivo au niveau central mais aussi les organes de coordination au niveau régional</w:t>
            </w:r>
          </w:p>
        </w:tc>
        <w:tc>
          <w:tcPr>
            <w:tcW w:w="1818" w:type="dxa"/>
            <w:shd w:val="clear" w:color="auto" w:fill="FFFFFF" w:themeFill="background1"/>
          </w:tcPr>
          <w:p w14:paraId="18C94A37" w14:textId="59BE2B40" w:rsidR="002D2156" w:rsidRDefault="002D2156" w:rsidP="002D2156">
            <w:pPr>
              <w:spacing w:line="240" w:lineRule="auto"/>
              <w:jc w:val="right"/>
              <w:rPr>
                <w:rFonts w:ascii="Calibri" w:eastAsia="Times New Roman" w:hAnsi="Calibri" w:cs="Calibri"/>
                <w:color w:val="000000"/>
                <w:lang w:eastAsia="fr-FR"/>
              </w:rPr>
            </w:pPr>
            <w:r w:rsidRPr="002D2156">
              <w:rPr>
                <w:color w:val="000000"/>
              </w:rPr>
              <w:t>174</w:t>
            </w:r>
            <w:r>
              <w:rPr>
                <w:color w:val="000000"/>
              </w:rPr>
              <w:t>.</w:t>
            </w:r>
            <w:r w:rsidRPr="002D2156">
              <w:rPr>
                <w:color w:val="000000"/>
              </w:rPr>
              <w:t>248</w:t>
            </w:r>
            <w:r>
              <w:rPr>
                <w:rFonts w:ascii="Calibri" w:hAnsi="Calibri" w:cs="Calibri"/>
                <w:color w:val="000000"/>
              </w:rPr>
              <w:t xml:space="preserve"> </w:t>
            </w:r>
          </w:p>
          <w:p w14:paraId="6CC52311" w14:textId="659BF362" w:rsidR="005457B6" w:rsidRPr="002D2156" w:rsidRDefault="005457B6" w:rsidP="0F1D6404">
            <w:pPr>
              <w:pStyle w:val="Paragraphedeliste"/>
              <w:spacing w:line="300" w:lineRule="exact"/>
              <w:jc w:val="right"/>
            </w:pPr>
          </w:p>
        </w:tc>
        <w:tc>
          <w:tcPr>
            <w:tcW w:w="929" w:type="dxa"/>
            <w:shd w:val="clear" w:color="auto" w:fill="FFFFFF" w:themeFill="background1"/>
          </w:tcPr>
          <w:p w14:paraId="584AF9A5" w14:textId="0F50575E" w:rsidR="005457B6" w:rsidRPr="002D2156" w:rsidRDefault="00740325" w:rsidP="0F1D6404">
            <w:pPr>
              <w:spacing w:line="300" w:lineRule="exact"/>
              <w:jc w:val="right"/>
            </w:pPr>
            <w:r w:rsidRPr="002D2156">
              <w:t>2</w:t>
            </w:r>
            <w:r w:rsidR="002D2156">
              <w:t>1</w:t>
            </w:r>
            <w:r w:rsidR="005457B6" w:rsidRPr="002D2156">
              <w:t>%</w:t>
            </w:r>
          </w:p>
        </w:tc>
        <w:tc>
          <w:tcPr>
            <w:tcW w:w="1293" w:type="dxa"/>
            <w:shd w:val="clear" w:color="auto" w:fill="FFFFFF" w:themeFill="background1"/>
          </w:tcPr>
          <w:p w14:paraId="3F409239" w14:textId="0ACA9DCC" w:rsidR="005457B6" w:rsidRPr="002D2156" w:rsidRDefault="005457B6" w:rsidP="0F1D6404">
            <w:pPr>
              <w:spacing w:line="300" w:lineRule="exact"/>
              <w:jc w:val="right"/>
            </w:pPr>
            <w:r w:rsidRPr="002D2156">
              <w:t>OMS</w:t>
            </w:r>
          </w:p>
        </w:tc>
      </w:tr>
      <w:tr w:rsidR="00370951" w:rsidRPr="002D2156" w14:paraId="76B13CB7" w14:textId="2B367644" w:rsidTr="005457B6">
        <w:tc>
          <w:tcPr>
            <w:tcW w:w="2002" w:type="dxa"/>
            <w:vMerge/>
            <w:shd w:val="clear" w:color="auto" w:fill="FFFFFF" w:themeFill="background1"/>
          </w:tcPr>
          <w:p w14:paraId="63C432F4" w14:textId="45B7E253" w:rsidR="005457B6" w:rsidRPr="002D2156" w:rsidRDefault="005457B6" w:rsidP="0F1D6404">
            <w:pPr>
              <w:spacing w:line="300" w:lineRule="exact"/>
            </w:pPr>
          </w:p>
        </w:tc>
        <w:tc>
          <w:tcPr>
            <w:tcW w:w="3145" w:type="dxa"/>
            <w:shd w:val="clear" w:color="auto" w:fill="FFFFFF" w:themeFill="background1"/>
          </w:tcPr>
          <w:p w14:paraId="4DD539BE" w14:textId="76D55595" w:rsidR="005457B6" w:rsidRPr="002D2156" w:rsidRDefault="005457B6" w:rsidP="0F1D6404">
            <w:pPr>
              <w:spacing w:line="300" w:lineRule="exact"/>
            </w:pPr>
            <w:r w:rsidRPr="002D2156">
              <w:t>Appuyer le renforcement de la mise en place du Système d'Information Sanitaire pour améliorer la qualité des données et leur utilisation effective, pour une meilleure prise de décision </w:t>
            </w:r>
          </w:p>
        </w:tc>
        <w:tc>
          <w:tcPr>
            <w:tcW w:w="1818" w:type="dxa"/>
            <w:shd w:val="clear" w:color="auto" w:fill="FFFFFF" w:themeFill="background1"/>
          </w:tcPr>
          <w:p w14:paraId="1F907FED" w14:textId="08555716" w:rsidR="00740325" w:rsidRPr="002D2156" w:rsidRDefault="00740325" w:rsidP="00740325">
            <w:pPr>
              <w:spacing w:line="240" w:lineRule="auto"/>
              <w:jc w:val="right"/>
              <w:rPr>
                <w:rFonts w:eastAsia="Times New Roman"/>
                <w:color w:val="000000"/>
                <w:lang w:eastAsia="fr-FR"/>
              </w:rPr>
            </w:pPr>
            <w:r w:rsidRPr="002D2156">
              <w:rPr>
                <w:color w:val="000000"/>
              </w:rPr>
              <w:t xml:space="preserve">66.380 </w:t>
            </w:r>
          </w:p>
          <w:p w14:paraId="3EB14848" w14:textId="5027DF3C" w:rsidR="005457B6" w:rsidRPr="002D2156" w:rsidRDefault="005457B6" w:rsidP="0F1D6404">
            <w:pPr>
              <w:spacing w:line="300" w:lineRule="exact"/>
              <w:jc w:val="right"/>
            </w:pPr>
          </w:p>
        </w:tc>
        <w:tc>
          <w:tcPr>
            <w:tcW w:w="929" w:type="dxa"/>
            <w:shd w:val="clear" w:color="auto" w:fill="FFFFFF" w:themeFill="background1"/>
          </w:tcPr>
          <w:p w14:paraId="7804DAE7" w14:textId="6A527ED4" w:rsidR="005457B6" w:rsidRPr="002D2156" w:rsidRDefault="00740325" w:rsidP="0F1D6404">
            <w:pPr>
              <w:spacing w:line="300" w:lineRule="exact"/>
              <w:jc w:val="right"/>
            </w:pPr>
            <w:r w:rsidRPr="002D2156">
              <w:t>8</w:t>
            </w:r>
            <w:r w:rsidR="005457B6" w:rsidRPr="002D2156">
              <w:t>%</w:t>
            </w:r>
          </w:p>
        </w:tc>
        <w:tc>
          <w:tcPr>
            <w:tcW w:w="1293" w:type="dxa"/>
            <w:shd w:val="clear" w:color="auto" w:fill="FFFFFF" w:themeFill="background1"/>
          </w:tcPr>
          <w:p w14:paraId="6363D535" w14:textId="7DE6F690" w:rsidR="005457B6" w:rsidRPr="002D2156" w:rsidRDefault="005457B6" w:rsidP="0F1D6404">
            <w:pPr>
              <w:spacing w:line="300" w:lineRule="exact"/>
              <w:jc w:val="right"/>
            </w:pPr>
            <w:r w:rsidRPr="002D2156">
              <w:t>OMS</w:t>
            </w:r>
          </w:p>
        </w:tc>
      </w:tr>
      <w:tr w:rsidR="00370951" w:rsidRPr="002D2156" w14:paraId="6E64AE77" w14:textId="07F74F8A" w:rsidTr="005457B6">
        <w:tc>
          <w:tcPr>
            <w:tcW w:w="2002" w:type="dxa"/>
            <w:vMerge w:val="restart"/>
            <w:shd w:val="clear" w:color="auto" w:fill="FFFFFF" w:themeFill="background1"/>
          </w:tcPr>
          <w:p w14:paraId="0E2FCF8D" w14:textId="5F2CBE8F" w:rsidR="005457B6" w:rsidRPr="002D2156" w:rsidRDefault="005457B6" w:rsidP="0F1D6404">
            <w:pPr>
              <w:spacing w:line="300" w:lineRule="exact"/>
            </w:pPr>
            <w:r w:rsidRPr="002D2156">
              <w:t>L'introduction et le déploiement à large échelle des vaccins</w:t>
            </w:r>
          </w:p>
        </w:tc>
        <w:tc>
          <w:tcPr>
            <w:tcW w:w="3145" w:type="dxa"/>
            <w:shd w:val="clear" w:color="auto" w:fill="FFFFFF" w:themeFill="background1"/>
          </w:tcPr>
          <w:p w14:paraId="1D062786" w14:textId="77777777" w:rsidR="005457B6" w:rsidRPr="002D2156" w:rsidRDefault="005457B6" w:rsidP="003732A3">
            <w:pPr>
              <w:spacing w:line="300" w:lineRule="exact"/>
            </w:pPr>
            <w:r w:rsidRPr="002D2156">
              <w:t>Appuyer l'introduction des nouveaux vaccins et le déploiement à large échelle des vaccins déjà utilisés (Covid-19 et autres Ag de routine) à travers :</w:t>
            </w:r>
          </w:p>
          <w:p w14:paraId="1026F81B" w14:textId="77777777" w:rsidR="005457B6" w:rsidRPr="002D2156" w:rsidRDefault="005457B6" w:rsidP="003732A3">
            <w:pPr>
              <w:spacing w:line="300" w:lineRule="exact"/>
            </w:pPr>
            <w:r w:rsidRPr="002D2156">
              <w:t>- le fonctionnement du GTCV pour éclairer la décision du Ministère de la santé</w:t>
            </w:r>
          </w:p>
          <w:p w14:paraId="4208CEAB" w14:textId="66B40053" w:rsidR="005457B6" w:rsidRPr="002D2156" w:rsidRDefault="005457B6" w:rsidP="003732A3">
            <w:pPr>
              <w:spacing w:line="300" w:lineRule="exact"/>
            </w:pPr>
            <w:r w:rsidRPr="002D2156">
              <w:t xml:space="preserve">- le déploiement au national des vaccins prévus dans la </w:t>
            </w:r>
            <w:r w:rsidRPr="002D2156">
              <w:lastRenderedPageBreak/>
              <w:t>Stratégie Nationale de Vaccination</w:t>
            </w:r>
          </w:p>
          <w:p w14:paraId="2DA85BE9" w14:textId="6F66E47B" w:rsidR="005457B6" w:rsidRPr="002D2156" w:rsidRDefault="005457B6" w:rsidP="003732A3">
            <w:pPr>
              <w:spacing w:line="300" w:lineRule="exact"/>
            </w:pPr>
            <w:r w:rsidRPr="002D2156">
              <w:t>- l'appui aux régions pour l'accélération de la mise en œuvre des stratégies de vaccination tout en renforçant leurs capacités à travers un transfert des compétences </w:t>
            </w:r>
          </w:p>
        </w:tc>
        <w:tc>
          <w:tcPr>
            <w:tcW w:w="1818" w:type="dxa"/>
            <w:shd w:val="clear" w:color="auto" w:fill="FFFFFF" w:themeFill="background1"/>
          </w:tcPr>
          <w:p w14:paraId="448214FA" w14:textId="389E5789" w:rsidR="00740325" w:rsidRPr="002D2156" w:rsidRDefault="00740325" w:rsidP="00740325">
            <w:pPr>
              <w:spacing w:line="240" w:lineRule="auto"/>
              <w:jc w:val="right"/>
              <w:rPr>
                <w:rFonts w:eastAsia="Times New Roman"/>
                <w:color w:val="000000"/>
                <w:lang w:eastAsia="fr-FR"/>
              </w:rPr>
            </w:pPr>
            <w:r w:rsidRPr="002D2156">
              <w:rPr>
                <w:color w:val="000000"/>
              </w:rPr>
              <w:lastRenderedPageBreak/>
              <w:t xml:space="preserve">33.190 </w:t>
            </w:r>
          </w:p>
          <w:p w14:paraId="4AA35581" w14:textId="5B8B8D1C" w:rsidR="005457B6" w:rsidRPr="002D2156" w:rsidRDefault="005457B6" w:rsidP="0F1D6404">
            <w:pPr>
              <w:spacing w:line="300" w:lineRule="exact"/>
              <w:jc w:val="right"/>
            </w:pPr>
          </w:p>
        </w:tc>
        <w:tc>
          <w:tcPr>
            <w:tcW w:w="929" w:type="dxa"/>
            <w:shd w:val="clear" w:color="auto" w:fill="FFFFFF" w:themeFill="background1"/>
          </w:tcPr>
          <w:p w14:paraId="51181247" w14:textId="62FFA565" w:rsidR="005457B6" w:rsidRPr="002D2156" w:rsidRDefault="00740325" w:rsidP="0F1D6404">
            <w:pPr>
              <w:spacing w:line="300" w:lineRule="exact"/>
              <w:jc w:val="right"/>
            </w:pPr>
            <w:r w:rsidRPr="002D2156">
              <w:t>4</w:t>
            </w:r>
            <w:r w:rsidR="005457B6" w:rsidRPr="002D2156">
              <w:t>%</w:t>
            </w:r>
          </w:p>
        </w:tc>
        <w:tc>
          <w:tcPr>
            <w:tcW w:w="1293" w:type="dxa"/>
            <w:shd w:val="clear" w:color="auto" w:fill="FFFFFF" w:themeFill="background1"/>
          </w:tcPr>
          <w:p w14:paraId="35B30938" w14:textId="10B4052F" w:rsidR="005457B6" w:rsidRPr="002D2156" w:rsidRDefault="005457B6" w:rsidP="0F1D6404">
            <w:pPr>
              <w:spacing w:line="300" w:lineRule="exact"/>
              <w:jc w:val="right"/>
            </w:pPr>
            <w:r w:rsidRPr="002D2156">
              <w:t>OMS</w:t>
            </w:r>
          </w:p>
        </w:tc>
      </w:tr>
      <w:tr w:rsidR="00370951" w:rsidRPr="002D2156" w14:paraId="79E46E82" w14:textId="30758A01" w:rsidTr="005457B6">
        <w:tc>
          <w:tcPr>
            <w:tcW w:w="2002" w:type="dxa"/>
            <w:vMerge/>
            <w:shd w:val="clear" w:color="auto" w:fill="FFFFFF" w:themeFill="background1"/>
          </w:tcPr>
          <w:p w14:paraId="7BEAF1AD" w14:textId="3EFB88AB" w:rsidR="005457B6" w:rsidRPr="002D2156" w:rsidRDefault="005457B6" w:rsidP="0F1D6404">
            <w:pPr>
              <w:spacing w:line="300" w:lineRule="exact"/>
            </w:pPr>
          </w:p>
        </w:tc>
        <w:tc>
          <w:tcPr>
            <w:tcW w:w="3145" w:type="dxa"/>
            <w:shd w:val="clear" w:color="auto" w:fill="FFFFFF" w:themeFill="background1"/>
          </w:tcPr>
          <w:p w14:paraId="557EE93A" w14:textId="4B8FFF67" w:rsidR="005457B6" w:rsidRPr="002D2156" w:rsidRDefault="005457B6" w:rsidP="0F1D6404">
            <w:pPr>
              <w:spacing w:line="300" w:lineRule="exact"/>
            </w:pPr>
            <w:r w:rsidRPr="002D2156">
              <w:t>Appuyer la surveillance sentinelle des maladies évitables par les nouveaux vaccins</w:t>
            </w:r>
          </w:p>
        </w:tc>
        <w:tc>
          <w:tcPr>
            <w:tcW w:w="1818" w:type="dxa"/>
            <w:shd w:val="clear" w:color="auto" w:fill="FFFFFF" w:themeFill="background1"/>
          </w:tcPr>
          <w:p w14:paraId="3C531CBB" w14:textId="304AB9EC" w:rsidR="00740325" w:rsidRPr="002D2156" w:rsidRDefault="00740325" w:rsidP="00740325">
            <w:pPr>
              <w:spacing w:line="240" w:lineRule="auto"/>
              <w:jc w:val="right"/>
              <w:rPr>
                <w:color w:val="000000"/>
              </w:rPr>
            </w:pPr>
            <w:r w:rsidRPr="002D2156">
              <w:rPr>
                <w:color w:val="000000"/>
              </w:rPr>
              <w:t xml:space="preserve">24.893 </w:t>
            </w:r>
          </w:p>
          <w:p w14:paraId="5C0996F5" w14:textId="4F728192" w:rsidR="005457B6" w:rsidRPr="002D2156" w:rsidRDefault="005457B6" w:rsidP="0F1D6404">
            <w:pPr>
              <w:spacing w:line="300" w:lineRule="exact"/>
              <w:jc w:val="right"/>
            </w:pPr>
          </w:p>
        </w:tc>
        <w:tc>
          <w:tcPr>
            <w:tcW w:w="929" w:type="dxa"/>
            <w:shd w:val="clear" w:color="auto" w:fill="FFFFFF" w:themeFill="background1"/>
          </w:tcPr>
          <w:p w14:paraId="21F5D48F" w14:textId="60452341" w:rsidR="005457B6" w:rsidRPr="002D2156" w:rsidRDefault="00740325" w:rsidP="0F1D6404">
            <w:pPr>
              <w:spacing w:line="300" w:lineRule="exact"/>
              <w:jc w:val="right"/>
            </w:pPr>
            <w:r w:rsidRPr="002D2156">
              <w:t>3</w:t>
            </w:r>
            <w:r w:rsidR="005457B6" w:rsidRPr="002D2156">
              <w:t>%</w:t>
            </w:r>
          </w:p>
        </w:tc>
        <w:tc>
          <w:tcPr>
            <w:tcW w:w="1293" w:type="dxa"/>
            <w:shd w:val="clear" w:color="auto" w:fill="FFFFFF" w:themeFill="background1"/>
          </w:tcPr>
          <w:p w14:paraId="283C07FB" w14:textId="41BAF18E" w:rsidR="005457B6" w:rsidRPr="002D2156" w:rsidRDefault="005457B6" w:rsidP="0F1D6404">
            <w:pPr>
              <w:spacing w:line="300" w:lineRule="exact"/>
              <w:jc w:val="right"/>
            </w:pPr>
            <w:r w:rsidRPr="002D2156">
              <w:t>OMS</w:t>
            </w:r>
          </w:p>
        </w:tc>
      </w:tr>
      <w:tr w:rsidR="00370951" w:rsidRPr="002D2156" w14:paraId="1ED55817" w14:textId="77777777" w:rsidTr="005457B6">
        <w:tc>
          <w:tcPr>
            <w:tcW w:w="2002" w:type="dxa"/>
            <w:vMerge/>
            <w:shd w:val="clear" w:color="auto" w:fill="FFFFFF" w:themeFill="background1"/>
          </w:tcPr>
          <w:p w14:paraId="5DE846D8" w14:textId="77777777" w:rsidR="005457B6" w:rsidRPr="002D2156" w:rsidRDefault="005457B6" w:rsidP="0F1D6404">
            <w:pPr>
              <w:spacing w:line="300" w:lineRule="exact"/>
            </w:pPr>
          </w:p>
        </w:tc>
        <w:tc>
          <w:tcPr>
            <w:tcW w:w="3145" w:type="dxa"/>
            <w:shd w:val="clear" w:color="auto" w:fill="FFFFFF" w:themeFill="background1"/>
          </w:tcPr>
          <w:p w14:paraId="489DB8A6" w14:textId="77777777" w:rsidR="005457B6" w:rsidRPr="002D2156" w:rsidRDefault="005457B6" w:rsidP="003732A3">
            <w:pPr>
              <w:spacing w:line="300" w:lineRule="exact"/>
            </w:pPr>
            <w:r w:rsidRPr="002D2156">
              <w:t>Appuyer l'introduction des nouveaux vaccins et le déploiement à large échelle des vaccins déjà utilisés (Covid-19 et autres Ag de routine) à travers :</w:t>
            </w:r>
          </w:p>
          <w:p w14:paraId="65C18627" w14:textId="77777777" w:rsidR="005457B6" w:rsidRPr="002D2156" w:rsidRDefault="005457B6" w:rsidP="003732A3">
            <w:pPr>
              <w:spacing w:line="300" w:lineRule="exact"/>
            </w:pPr>
            <w:r w:rsidRPr="002D2156">
              <w:t>- le fonctionnement du GTCV pour éclairer la décision du Ministère de la santé</w:t>
            </w:r>
          </w:p>
          <w:p w14:paraId="4C447BCE" w14:textId="23DF95A9" w:rsidR="005457B6" w:rsidRPr="002D2156" w:rsidRDefault="005457B6" w:rsidP="003732A3">
            <w:pPr>
              <w:spacing w:line="300" w:lineRule="exact"/>
            </w:pPr>
            <w:r w:rsidRPr="002D2156">
              <w:t>- le déploiement au national des vaccins prévus dans la Stratégie Nationale de Vaccination</w:t>
            </w:r>
          </w:p>
          <w:p w14:paraId="32F2A616" w14:textId="0E7E8343" w:rsidR="005457B6" w:rsidRPr="002D2156" w:rsidRDefault="005457B6" w:rsidP="003732A3">
            <w:pPr>
              <w:spacing w:line="300" w:lineRule="exact"/>
            </w:pPr>
            <w:r w:rsidRPr="002D2156">
              <w:t>- l'appui aux 23 régions pour l'accélération de la mise en œuvre des stratégies de vaccination tout en renforçant leurs capacités à travers un transfert des compétences </w:t>
            </w:r>
          </w:p>
        </w:tc>
        <w:tc>
          <w:tcPr>
            <w:tcW w:w="1818" w:type="dxa"/>
            <w:shd w:val="clear" w:color="auto" w:fill="FFFFFF" w:themeFill="background1"/>
          </w:tcPr>
          <w:p w14:paraId="058E6A3F" w14:textId="72D1EDDF" w:rsidR="00740325" w:rsidRPr="002D2156" w:rsidRDefault="00740325" w:rsidP="00740325">
            <w:pPr>
              <w:spacing w:line="240" w:lineRule="auto"/>
              <w:jc w:val="right"/>
              <w:rPr>
                <w:color w:val="000000"/>
              </w:rPr>
            </w:pPr>
            <w:r w:rsidRPr="002D2156">
              <w:rPr>
                <w:color w:val="000000"/>
              </w:rPr>
              <w:t xml:space="preserve">24.893 </w:t>
            </w:r>
          </w:p>
          <w:p w14:paraId="21DA56C3" w14:textId="49AAA5DB" w:rsidR="005457B6" w:rsidRPr="002D2156" w:rsidRDefault="005457B6" w:rsidP="0F1D6404">
            <w:pPr>
              <w:spacing w:line="300" w:lineRule="exact"/>
              <w:jc w:val="right"/>
              <w:rPr>
                <w:color w:val="000000"/>
              </w:rPr>
            </w:pPr>
          </w:p>
        </w:tc>
        <w:tc>
          <w:tcPr>
            <w:tcW w:w="929" w:type="dxa"/>
            <w:shd w:val="clear" w:color="auto" w:fill="FFFFFF" w:themeFill="background1"/>
          </w:tcPr>
          <w:p w14:paraId="503F363B" w14:textId="7E063E5F" w:rsidR="005457B6" w:rsidRPr="002D2156" w:rsidRDefault="00740325" w:rsidP="0F1D6404">
            <w:pPr>
              <w:spacing w:line="300" w:lineRule="exact"/>
              <w:jc w:val="right"/>
              <w:rPr>
                <w:color w:val="000000"/>
              </w:rPr>
            </w:pPr>
            <w:r w:rsidRPr="002D2156">
              <w:rPr>
                <w:color w:val="000000"/>
              </w:rPr>
              <w:t>3</w:t>
            </w:r>
            <w:r w:rsidR="005457B6" w:rsidRPr="002D2156">
              <w:rPr>
                <w:color w:val="000000"/>
              </w:rPr>
              <w:t>%</w:t>
            </w:r>
          </w:p>
        </w:tc>
        <w:tc>
          <w:tcPr>
            <w:tcW w:w="1293" w:type="dxa"/>
            <w:shd w:val="clear" w:color="auto" w:fill="FFFFFF" w:themeFill="background1"/>
          </w:tcPr>
          <w:p w14:paraId="24104289" w14:textId="581F6ED9" w:rsidR="005457B6" w:rsidRPr="002D2156" w:rsidRDefault="005457B6" w:rsidP="0F1D6404">
            <w:pPr>
              <w:spacing w:line="300" w:lineRule="exact"/>
              <w:jc w:val="right"/>
            </w:pPr>
            <w:r w:rsidRPr="002D2156">
              <w:t>UNICEF</w:t>
            </w:r>
          </w:p>
        </w:tc>
      </w:tr>
      <w:tr w:rsidR="00370951" w:rsidRPr="002D2156" w14:paraId="2E5FA974" w14:textId="220AE3D4" w:rsidTr="005457B6">
        <w:tc>
          <w:tcPr>
            <w:tcW w:w="2002" w:type="dxa"/>
            <w:shd w:val="clear" w:color="auto" w:fill="FFFFFF" w:themeFill="background1"/>
          </w:tcPr>
          <w:p w14:paraId="30B8DF1D" w14:textId="474A1A5E" w:rsidR="003732A3" w:rsidRPr="002D2156" w:rsidRDefault="003732A3" w:rsidP="0F1D6404">
            <w:pPr>
              <w:spacing w:line="300" w:lineRule="exact"/>
            </w:pPr>
            <w:r w:rsidRPr="002D2156">
              <w:t>La viabilité des programmes</w:t>
            </w:r>
          </w:p>
        </w:tc>
        <w:tc>
          <w:tcPr>
            <w:tcW w:w="3145" w:type="dxa"/>
            <w:shd w:val="clear" w:color="auto" w:fill="FFFFFF" w:themeFill="background1"/>
          </w:tcPr>
          <w:p w14:paraId="68BF3495" w14:textId="0C1509EC" w:rsidR="003732A3" w:rsidRPr="002D2156" w:rsidRDefault="003732A3" w:rsidP="0F1D6404">
            <w:pPr>
              <w:spacing w:line="300" w:lineRule="exact"/>
            </w:pPr>
            <w:r w:rsidRPr="002D2156">
              <w:t>Appuyer la durabilité et l'efficacité du financement du PEV à travers les audits de programme, la mise en place du Fonds National de la Vaccination (FNV) et la mobilisation des ressources internes et externes</w:t>
            </w:r>
          </w:p>
        </w:tc>
        <w:tc>
          <w:tcPr>
            <w:tcW w:w="1818" w:type="dxa"/>
            <w:shd w:val="clear" w:color="auto" w:fill="FFFFFF" w:themeFill="background1"/>
          </w:tcPr>
          <w:p w14:paraId="05232D6C" w14:textId="29460DAB" w:rsidR="00740325" w:rsidRPr="002D2156" w:rsidRDefault="00740325" w:rsidP="00740325">
            <w:pPr>
              <w:spacing w:line="300" w:lineRule="exact"/>
              <w:jc w:val="right"/>
              <w:rPr>
                <w:color w:val="000000"/>
              </w:rPr>
            </w:pPr>
            <w:r w:rsidRPr="002D2156">
              <w:rPr>
                <w:color w:val="000000"/>
              </w:rPr>
              <w:t xml:space="preserve">24.893 </w:t>
            </w:r>
          </w:p>
          <w:p w14:paraId="10804A1D" w14:textId="277BC9E1" w:rsidR="003732A3" w:rsidRPr="002D2156" w:rsidRDefault="003732A3" w:rsidP="00740325">
            <w:pPr>
              <w:spacing w:line="300" w:lineRule="exact"/>
              <w:jc w:val="right"/>
              <w:rPr>
                <w:color w:val="000000"/>
              </w:rPr>
            </w:pPr>
          </w:p>
        </w:tc>
        <w:tc>
          <w:tcPr>
            <w:tcW w:w="929" w:type="dxa"/>
            <w:shd w:val="clear" w:color="auto" w:fill="FFFFFF" w:themeFill="background1"/>
          </w:tcPr>
          <w:p w14:paraId="7436BECC" w14:textId="7AC4F3AC" w:rsidR="003732A3" w:rsidRPr="002D2156" w:rsidRDefault="00740325" w:rsidP="00740325">
            <w:pPr>
              <w:spacing w:line="300" w:lineRule="exact"/>
              <w:jc w:val="right"/>
              <w:rPr>
                <w:color w:val="000000"/>
              </w:rPr>
            </w:pPr>
            <w:r w:rsidRPr="002D2156">
              <w:rPr>
                <w:color w:val="000000"/>
              </w:rPr>
              <w:t>3</w:t>
            </w:r>
            <w:r w:rsidR="003732A3" w:rsidRPr="002D2156">
              <w:rPr>
                <w:color w:val="000000"/>
              </w:rPr>
              <w:t>%</w:t>
            </w:r>
          </w:p>
        </w:tc>
        <w:tc>
          <w:tcPr>
            <w:tcW w:w="1293" w:type="dxa"/>
            <w:shd w:val="clear" w:color="auto" w:fill="FFFFFF" w:themeFill="background1"/>
          </w:tcPr>
          <w:p w14:paraId="16D305F9" w14:textId="1017DF0F" w:rsidR="003732A3" w:rsidRPr="002D2156" w:rsidRDefault="002A3979" w:rsidP="0F1D6404">
            <w:pPr>
              <w:spacing w:line="300" w:lineRule="exact"/>
              <w:jc w:val="right"/>
            </w:pPr>
            <w:r w:rsidRPr="002D2156">
              <w:t>UNICEF</w:t>
            </w:r>
          </w:p>
        </w:tc>
      </w:tr>
      <w:tr w:rsidR="00370951" w:rsidRPr="002D2156" w14:paraId="0AFAEBFA" w14:textId="77777777" w:rsidTr="005457B6">
        <w:tc>
          <w:tcPr>
            <w:tcW w:w="2002" w:type="dxa"/>
            <w:shd w:val="clear" w:color="auto" w:fill="FFFFFF" w:themeFill="background1"/>
          </w:tcPr>
          <w:p w14:paraId="66864DB5" w14:textId="2899693F" w:rsidR="003732A3" w:rsidRPr="002D2156" w:rsidRDefault="003732A3" w:rsidP="0F1D6404">
            <w:pPr>
              <w:spacing w:line="300" w:lineRule="exact"/>
            </w:pPr>
            <w:r w:rsidRPr="002D2156">
              <w:t>TOTAL</w:t>
            </w:r>
          </w:p>
        </w:tc>
        <w:tc>
          <w:tcPr>
            <w:tcW w:w="3145" w:type="dxa"/>
            <w:shd w:val="clear" w:color="auto" w:fill="FFFFFF" w:themeFill="background1"/>
          </w:tcPr>
          <w:p w14:paraId="49601117" w14:textId="77777777" w:rsidR="003732A3" w:rsidRPr="002D2156" w:rsidRDefault="003732A3" w:rsidP="0F1D6404">
            <w:pPr>
              <w:spacing w:line="300" w:lineRule="exact"/>
            </w:pPr>
          </w:p>
        </w:tc>
        <w:tc>
          <w:tcPr>
            <w:tcW w:w="1818" w:type="dxa"/>
            <w:shd w:val="clear" w:color="auto" w:fill="FFFFFF" w:themeFill="background1"/>
          </w:tcPr>
          <w:p w14:paraId="7563486E" w14:textId="0C17CB44" w:rsidR="00740325" w:rsidRPr="002D2156" w:rsidRDefault="00740325" w:rsidP="00740325">
            <w:pPr>
              <w:spacing w:line="300" w:lineRule="exact"/>
              <w:jc w:val="right"/>
              <w:rPr>
                <w:b/>
                <w:bCs/>
                <w:color w:val="000000"/>
              </w:rPr>
            </w:pPr>
            <w:r w:rsidRPr="002D2156">
              <w:rPr>
                <w:b/>
                <w:bCs/>
                <w:color w:val="000000"/>
              </w:rPr>
              <w:t xml:space="preserve">829.750 </w:t>
            </w:r>
          </w:p>
          <w:p w14:paraId="057C6E42" w14:textId="6949A3C2" w:rsidR="003732A3" w:rsidRPr="002D2156" w:rsidRDefault="003732A3" w:rsidP="00740325">
            <w:pPr>
              <w:spacing w:line="300" w:lineRule="exact"/>
              <w:jc w:val="right"/>
              <w:rPr>
                <w:b/>
                <w:bCs/>
                <w:color w:val="000000"/>
              </w:rPr>
            </w:pPr>
          </w:p>
        </w:tc>
        <w:tc>
          <w:tcPr>
            <w:tcW w:w="929" w:type="dxa"/>
            <w:shd w:val="clear" w:color="auto" w:fill="FFFFFF" w:themeFill="background1"/>
          </w:tcPr>
          <w:p w14:paraId="119E97B8" w14:textId="5C9FBB02" w:rsidR="003732A3" w:rsidRPr="002D2156" w:rsidRDefault="00370951" w:rsidP="00740325">
            <w:pPr>
              <w:spacing w:line="300" w:lineRule="exact"/>
              <w:jc w:val="right"/>
              <w:rPr>
                <w:b/>
                <w:bCs/>
                <w:color w:val="000000"/>
              </w:rPr>
            </w:pPr>
            <w:r w:rsidRPr="002D2156">
              <w:rPr>
                <w:b/>
                <w:bCs/>
                <w:color w:val="000000"/>
              </w:rPr>
              <w:t>1</w:t>
            </w:r>
            <w:r w:rsidR="00740325" w:rsidRPr="002D2156">
              <w:rPr>
                <w:b/>
                <w:bCs/>
                <w:color w:val="000000"/>
              </w:rPr>
              <w:t>00</w:t>
            </w:r>
            <w:r w:rsidRPr="002D2156">
              <w:rPr>
                <w:b/>
                <w:bCs/>
                <w:color w:val="000000"/>
              </w:rPr>
              <w:t>%</w:t>
            </w:r>
          </w:p>
        </w:tc>
        <w:tc>
          <w:tcPr>
            <w:tcW w:w="1293" w:type="dxa"/>
            <w:shd w:val="clear" w:color="auto" w:fill="FFFFFF" w:themeFill="background1"/>
          </w:tcPr>
          <w:p w14:paraId="0C2F3B19" w14:textId="77777777" w:rsidR="003732A3" w:rsidRPr="002D2156" w:rsidRDefault="003732A3" w:rsidP="0F1D6404">
            <w:pPr>
              <w:spacing w:line="300" w:lineRule="exact"/>
              <w:jc w:val="right"/>
            </w:pPr>
          </w:p>
        </w:tc>
      </w:tr>
    </w:tbl>
    <w:p w14:paraId="62A44A29" w14:textId="30BD478C" w:rsidR="00372D1F" w:rsidRDefault="00372D1F"/>
    <w:p w14:paraId="686E9043" w14:textId="0955AD81" w:rsidR="00740325" w:rsidRDefault="00740325"/>
    <w:p w14:paraId="36EDDC2B" w14:textId="5E244133" w:rsidR="00740325" w:rsidRDefault="00740325"/>
    <w:p w14:paraId="2FE62ABA" w14:textId="2C01FC4F" w:rsidR="00740325" w:rsidRDefault="00740325"/>
    <w:p w14:paraId="63393B43" w14:textId="25A36E01" w:rsidR="00740325" w:rsidRDefault="00740325"/>
    <w:p w14:paraId="09BFEF16" w14:textId="77777777" w:rsidR="00740325" w:rsidRDefault="00740325"/>
    <w:p w14:paraId="6EE5AB88" w14:textId="77777777" w:rsidR="00370951" w:rsidRDefault="00370951"/>
    <w:tbl>
      <w:tblPr>
        <w:tblStyle w:val="Grilledutableau"/>
        <w:tblW w:w="0" w:type="auto"/>
        <w:jc w:val="center"/>
        <w:tblLayout w:type="fixed"/>
        <w:tblLook w:val="04A0" w:firstRow="1" w:lastRow="0" w:firstColumn="1" w:lastColumn="0" w:noHBand="0" w:noVBand="1"/>
      </w:tblPr>
      <w:tblGrid>
        <w:gridCol w:w="1975"/>
        <w:gridCol w:w="1524"/>
        <w:gridCol w:w="1512"/>
        <w:gridCol w:w="1221"/>
        <w:gridCol w:w="1531"/>
      </w:tblGrid>
      <w:tr w:rsidR="00740325" w:rsidRPr="00370951" w14:paraId="3BFA9850" w14:textId="77777777" w:rsidTr="009B4B6E">
        <w:trPr>
          <w:trHeight w:val="450"/>
          <w:jc w:val="center"/>
        </w:trPr>
        <w:tc>
          <w:tcPr>
            <w:tcW w:w="1975" w:type="dxa"/>
            <w:noWrap/>
            <w:hideMark/>
          </w:tcPr>
          <w:p w14:paraId="7C30E381" w14:textId="43CD7158" w:rsidR="00740325" w:rsidRPr="00740325" w:rsidRDefault="00740325" w:rsidP="00740325">
            <w:pPr>
              <w:rPr>
                <w:b/>
                <w:bCs/>
              </w:rPr>
            </w:pPr>
            <w:r w:rsidRPr="00740325">
              <w:rPr>
                <w:b/>
                <w:bCs/>
              </w:rPr>
              <w:t>Pourcentage du budget par rapport au budget alloué pour l'AT 2022</w:t>
            </w:r>
          </w:p>
        </w:tc>
        <w:tc>
          <w:tcPr>
            <w:tcW w:w="1524" w:type="dxa"/>
            <w:hideMark/>
          </w:tcPr>
          <w:p w14:paraId="7A94BE93" w14:textId="77777777" w:rsidR="00740325" w:rsidRPr="00370951" w:rsidRDefault="00740325" w:rsidP="00370951">
            <w:pPr>
              <w:jc w:val="center"/>
              <w:rPr>
                <w:b/>
                <w:bCs/>
              </w:rPr>
            </w:pPr>
            <w:r w:rsidRPr="00370951">
              <w:rPr>
                <w:b/>
                <w:bCs/>
              </w:rPr>
              <w:t>Budget AT 2022</w:t>
            </w:r>
          </w:p>
        </w:tc>
        <w:tc>
          <w:tcPr>
            <w:tcW w:w="1512" w:type="dxa"/>
            <w:noWrap/>
            <w:hideMark/>
          </w:tcPr>
          <w:p w14:paraId="37601134" w14:textId="77777777" w:rsidR="00740325" w:rsidRPr="00370951" w:rsidRDefault="00740325" w:rsidP="00370951">
            <w:pPr>
              <w:jc w:val="center"/>
              <w:rPr>
                <w:b/>
                <w:bCs/>
              </w:rPr>
            </w:pPr>
            <w:r w:rsidRPr="00370951">
              <w:rPr>
                <w:b/>
                <w:bCs/>
              </w:rPr>
              <w:t>UNICEF</w:t>
            </w:r>
          </w:p>
        </w:tc>
        <w:tc>
          <w:tcPr>
            <w:tcW w:w="1221" w:type="dxa"/>
            <w:noWrap/>
            <w:hideMark/>
          </w:tcPr>
          <w:p w14:paraId="7B80BED8" w14:textId="77777777" w:rsidR="00740325" w:rsidRPr="00370951" w:rsidRDefault="00740325" w:rsidP="00370951">
            <w:pPr>
              <w:jc w:val="center"/>
              <w:rPr>
                <w:b/>
                <w:bCs/>
              </w:rPr>
            </w:pPr>
            <w:r w:rsidRPr="00370951">
              <w:rPr>
                <w:b/>
                <w:bCs/>
              </w:rPr>
              <w:t>OMS</w:t>
            </w:r>
          </w:p>
        </w:tc>
        <w:tc>
          <w:tcPr>
            <w:tcW w:w="1531" w:type="dxa"/>
            <w:noWrap/>
            <w:hideMark/>
          </w:tcPr>
          <w:p w14:paraId="15266533" w14:textId="59DD6AA3" w:rsidR="00740325" w:rsidRPr="00370951" w:rsidRDefault="009E5BC2" w:rsidP="00370951">
            <w:pPr>
              <w:jc w:val="center"/>
              <w:rPr>
                <w:b/>
                <w:bCs/>
              </w:rPr>
            </w:pPr>
            <w:r>
              <w:rPr>
                <w:b/>
                <w:bCs/>
              </w:rPr>
              <w:t>CRS et COMARESS</w:t>
            </w:r>
          </w:p>
        </w:tc>
      </w:tr>
      <w:tr w:rsidR="00740325" w:rsidRPr="00370951" w14:paraId="11FCDB0B" w14:textId="77777777" w:rsidTr="009B4B6E">
        <w:trPr>
          <w:trHeight w:val="233"/>
          <w:jc w:val="center"/>
        </w:trPr>
        <w:tc>
          <w:tcPr>
            <w:tcW w:w="1975" w:type="dxa"/>
            <w:vMerge w:val="restart"/>
            <w:noWrap/>
            <w:hideMark/>
          </w:tcPr>
          <w:p w14:paraId="17B1F6DA" w14:textId="0BAE966C" w:rsidR="00740325" w:rsidRPr="00370951" w:rsidRDefault="00740325" w:rsidP="00370951">
            <w:pPr>
              <w:jc w:val="center"/>
            </w:pPr>
          </w:p>
        </w:tc>
        <w:tc>
          <w:tcPr>
            <w:tcW w:w="1524" w:type="dxa"/>
            <w:noWrap/>
            <w:hideMark/>
          </w:tcPr>
          <w:p w14:paraId="2157CF1B" w14:textId="72159C22" w:rsidR="00740325" w:rsidRPr="00370951" w:rsidRDefault="00740325" w:rsidP="00370951">
            <w:pPr>
              <w:jc w:val="center"/>
            </w:pPr>
            <w:r w:rsidRPr="00370951">
              <w:t>829 750</w:t>
            </w:r>
          </w:p>
        </w:tc>
        <w:tc>
          <w:tcPr>
            <w:tcW w:w="1512" w:type="dxa"/>
            <w:noWrap/>
            <w:hideMark/>
          </w:tcPr>
          <w:p w14:paraId="40B10458" w14:textId="2B0EC07A" w:rsidR="00740325" w:rsidRPr="00370951" w:rsidRDefault="009E5BC2" w:rsidP="009B4B6E">
            <w:pPr>
              <w:jc w:val="center"/>
            </w:pPr>
            <w:r w:rsidRPr="009E5BC2">
              <w:t>340</w:t>
            </w:r>
            <w:r>
              <w:t xml:space="preserve"> </w:t>
            </w:r>
            <w:r w:rsidRPr="009E5BC2">
              <w:t>198</w:t>
            </w:r>
          </w:p>
        </w:tc>
        <w:tc>
          <w:tcPr>
            <w:tcW w:w="1221" w:type="dxa"/>
            <w:noWrap/>
            <w:hideMark/>
          </w:tcPr>
          <w:p w14:paraId="62006D06" w14:textId="1E9CAFB5" w:rsidR="00740325" w:rsidRPr="00370951" w:rsidRDefault="009E5BC2" w:rsidP="009B4B6E">
            <w:pPr>
              <w:jc w:val="center"/>
            </w:pPr>
            <w:r w:rsidRPr="009E5BC2">
              <w:t>365</w:t>
            </w:r>
            <w:r>
              <w:t xml:space="preserve"> </w:t>
            </w:r>
            <w:r w:rsidRPr="009E5BC2">
              <w:t>090</w:t>
            </w:r>
          </w:p>
        </w:tc>
        <w:tc>
          <w:tcPr>
            <w:tcW w:w="1531" w:type="dxa"/>
            <w:noWrap/>
            <w:hideMark/>
          </w:tcPr>
          <w:p w14:paraId="45635CD7" w14:textId="2C90409E" w:rsidR="00740325" w:rsidRPr="00370951" w:rsidRDefault="009B4B6E" w:rsidP="009B4B6E">
            <w:pPr>
              <w:jc w:val="center"/>
            </w:pPr>
            <w:r>
              <w:t>1</w:t>
            </w:r>
            <w:r w:rsidR="009E5BC2" w:rsidRPr="009E5BC2">
              <w:t>24 463</w:t>
            </w:r>
          </w:p>
        </w:tc>
      </w:tr>
      <w:tr w:rsidR="00740325" w:rsidRPr="00370951" w14:paraId="06126D5A" w14:textId="77777777" w:rsidTr="009B4B6E">
        <w:trPr>
          <w:trHeight w:val="461"/>
          <w:jc w:val="center"/>
        </w:trPr>
        <w:tc>
          <w:tcPr>
            <w:tcW w:w="1975" w:type="dxa"/>
            <w:vMerge/>
            <w:hideMark/>
          </w:tcPr>
          <w:p w14:paraId="2C6BE69A" w14:textId="2C6F1543" w:rsidR="00740325" w:rsidRPr="00370951" w:rsidRDefault="00740325" w:rsidP="00370951">
            <w:pPr>
              <w:jc w:val="center"/>
            </w:pPr>
          </w:p>
        </w:tc>
        <w:tc>
          <w:tcPr>
            <w:tcW w:w="1524" w:type="dxa"/>
            <w:noWrap/>
            <w:hideMark/>
          </w:tcPr>
          <w:p w14:paraId="427A5EDD" w14:textId="77777777" w:rsidR="00740325" w:rsidRPr="00370951" w:rsidRDefault="00740325" w:rsidP="00370951">
            <w:pPr>
              <w:jc w:val="center"/>
            </w:pPr>
            <w:r w:rsidRPr="00370951">
              <w:t>100%</w:t>
            </w:r>
          </w:p>
        </w:tc>
        <w:tc>
          <w:tcPr>
            <w:tcW w:w="1512" w:type="dxa"/>
            <w:noWrap/>
            <w:hideMark/>
          </w:tcPr>
          <w:p w14:paraId="6B96119C" w14:textId="57EA9D87" w:rsidR="00740325" w:rsidRPr="00370951" w:rsidRDefault="00740325" w:rsidP="00370951">
            <w:pPr>
              <w:jc w:val="center"/>
            </w:pPr>
            <w:r w:rsidRPr="00370951">
              <w:t>4</w:t>
            </w:r>
            <w:r>
              <w:t>1</w:t>
            </w:r>
            <w:r w:rsidRPr="00370951">
              <w:t>%</w:t>
            </w:r>
          </w:p>
        </w:tc>
        <w:tc>
          <w:tcPr>
            <w:tcW w:w="1221" w:type="dxa"/>
            <w:noWrap/>
            <w:hideMark/>
          </w:tcPr>
          <w:p w14:paraId="772E78E4" w14:textId="129843D9" w:rsidR="00740325" w:rsidRPr="00370951" w:rsidRDefault="00740325" w:rsidP="00370951">
            <w:pPr>
              <w:jc w:val="center"/>
            </w:pPr>
            <w:r w:rsidRPr="00370951">
              <w:t>4</w:t>
            </w:r>
            <w:r w:rsidR="002D2156">
              <w:t>4</w:t>
            </w:r>
            <w:r w:rsidRPr="00370951">
              <w:t>%</w:t>
            </w:r>
          </w:p>
        </w:tc>
        <w:tc>
          <w:tcPr>
            <w:tcW w:w="1531" w:type="dxa"/>
            <w:noWrap/>
            <w:hideMark/>
          </w:tcPr>
          <w:p w14:paraId="4CE0C055" w14:textId="536BA5FC" w:rsidR="00740325" w:rsidRPr="00370951" w:rsidRDefault="00740325" w:rsidP="00370951">
            <w:pPr>
              <w:jc w:val="center"/>
            </w:pPr>
            <w:r>
              <w:t>1</w:t>
            </w:r>
            <w:r w:rsidR="002D2156">
              <w:t>5</w:t>
            </w:r>
            <w:r w:rsidRPr="00370951">
              <w:t>%</w:t>
            </w:r>
          </w:p>
        </w:tc>
      </w:tr>
    </w:tbl>
    <w:p w14:paraId="1BF104F7" w14:textId="0682C7E1" w:rsidR="00370951" w:rsidRDefault="00370951"/>
    <w:p w14:paraId="623AB28A" w14:textId="00E053FE" w:rsidR="00370951" w:rsidRDefault="00370951"/>
    <w:p w14:paraId="3902F46A" w14:textId="77777777" w:rsidR="00370951" w:rsidRDefault="00370951"/>
    <w:tbl>
      <w:tblPr>
        <w:tblStyle w:val="Grilledutableau"/>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F1D6404">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i/>
                <w:sz w:val="20"/>
              </w:rPr>
              <w:t>2.1</w:t>
            </w:r>
            <w:r>
              <w:rPr>
                <w:b/>
                <w:i/>
                <w:sz w:val="20"/>
              </w:rPr>
              <w:tab/>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14:paraId="19BE42B7" w14:textId="77777777" w:rsidTr="0F1D6404">
        <w:tc>
          <w:tcPr>
            <w:tcW w:w="9192" w:type="dxa"/>
            <w:tcBorders>
              <w:top w:val="single" w:sz="4" w:space="0" w:color="auto"/>
              <w:left w:val="single" w:sz="4" w:space="0" w:color="auto"/>
              <w:bottom w:val="single" w:sz="4" w:space="0" w:color="auto"/>
              <w:right w:val="single" w:sz="4" w:space="0" w:color="auto"/>
            </w:tcBorders>
          </w:tcPr>
          <w:p w14:paraId="1E5C90FF" w14:textId="070CD122" w:rsidR="00372D1F" w:rsidRPr="008728D7" w:rsidRDefault="0F1D6404" w:rsidP="00A20171">
            <w:pPr>
              <w:spacing w:line="300" w:lineRule="exact"/>
              <w:jc w:val="both"/>
            </w:pPr>
            <w:r w:rsidRPr="008728D7">
              <w:t>Actuellement, les besoins en Assistance Technique concernent :</w:t>
            </w:r>
          </w:p>
          <w:p w14:paraId="63FBF046" w14:textId="5C290D5D" w:rsidR="00CC7AF3" w:rsidRPr="00370951" w:rsidRDefault="0F1D6404" w:rsidP="00370951">
            <w:pPr>
              <w:pStyle w:val="Paragraphedeliste"/>
              <w:numPr>
                <w:ilvl w:val="0"/>
                <w:numId w:val="37"/>
              </w:numPr>
              <w:spacing w:line="300" w:lineRule="exact"/>
              <w:jc w:val="both"/>
              <w:rPr>
                <w:rFonts w:asciiTheme="minorHAnsi" w:eastAsiaTheme="minorEastAsia" w:hAnsiTheme="minorHAnsi" w:cstheme="minorBidi"/>
                <w:sz w:val="36"/>
                <w:szCs w:val="36"/>
              </w:rPr>
            </w:pPr>
            <w:r w:rsidRPr="008728D7">
              <w:t xml:space="preserve">L’élaboration de la stratégie nationale “zéro dose” </w:t>
            </w:r>
            <w:r w:rsidR="00381164">
              <w:t>(ZD)</w:t>
            </w:r>
            <w:r w:rsidRPr="008728D7">
              <w:t xml:space="preserve">: </w:t>
            </w:r>
            <w:r w:rsidR="00381164">
              <w:t>e</w:t>
            </w:r>
            <w:r w:rsidRPr="008728D7">
              <w:t xml:space="preserve">n plus de l’identification et de la cartographie des ZD et communautés manquées par le consultant international déjà recruté, il est important de déterminer </w:t>
            </w:r>
            <w:r w:rsidR="008728D7" w:rsidRPr="008728D7">
              <w:t>les stratégies</w:t>
            </w:r>
            <w:r w:rsidRPr="008728D7">
              <w:t xml:space="preserve"> pour atteindre ces enfants/communautés.</w:t>
            </w:r>
            <w:r w:rsidR="00AB50AB">
              <w:t xml:space="preserve"> </w:t>
            </w:r>
            <w:r w:rsidR="00AB50AB" w:rsidRPr="00370951">
              <w:t xml:space="preserve">L’appui sollicité concerne d’abord un consultant international pour une durée de 2 mois pour </w:t>
            </w:r>
            <w:r w:rsidR="002A766B" w:rsidRPr="00370951">
              <w:t>le développement des</w:t>
            </w:r>
            <w:r w:rsidR="00AB50AB" w:rsidRPr="00370951">
              <w:t xml:space="preserve"> stratégies telles que définies dans la SNV et le FPP. Par ailleurs, un appui est sollicité pour le suivi de la mise en œuvre du</w:t>
            </w:r>
            <w:r w:rsidR="002A766B" w:rsidRPr="00370951">
              <w:t>dit</w:t>
            </w:r>
            <w:r w:rsidR="00AB50AB" w:rsidRPr="00370951">
              <w:t xml:space="preserve"> </w:t>
            </w:r>
            <w:r w:rsidR="002A766B" w:rsidRPr="00370951">
              <w:t>non seulement</w:t>
            </w:r>
            <w:r w:rsidR="00AB50AB" w:rsidRPr="00370951">
              <w:t xml:space="preserve"> au niveau stratégique mais aussi opérationnel afin de garantir la qualité et améliorer l’équité dans la couverture vaccinale</w:t>
            </w:r>
            <w:r w:rsidRPr="008728D7">
              <w:t xml:space="preserve"> </w:t>
            </w:r>
          </w:p>
          <w:p w14:paraId="1C660ACF" w14:textId="0D8BF238" w:rsidR="00372D1F" w:rsidRPr="008728D7" w:rsidRDefault="0F1D6404" w:rsidP="00A20171">
            <w:pPr>
              <w:pStyle w:val="Paragraphedeliste"/>
              <w:numPr>
                <w:ilvl w:val="0"/>
                <w:numId w:val="37"/>
              </w:numPr>
              <w:spacing w:line="300" w:lineRule="exact"/>
              <w:jc w:val="both"/>
              <w:rPr>
                <w:sz w:val="36"/>
                <w:szCs w:val="36"/>
              </w:rPr>
            </w:pPr>
            <w:r w:rsidRPr="008728D7">
              <w:t xml:space="preserve">La planification stratégique et opérationnelle, y compris la </w:t>
            </w:r>
            <w:r w:rsidR="008728D7" w:rsidRPr="008728D7">
              <w:t>micro-planification</w:t>
            </w:r>
            <w:r w:rsidRPr="008728D7">
              <w:t xml:space="preserve"> utilisant le GIS (vaccination Covid-19, RI et AVS) : </w:t>
            </w:r>
            <w:r w:rsidR="00381164">
              <w:t>l</w:t>
            </w:r>
            <w:r w:rsidRPr="008728D7">
              <w:t xml:space="preserve">e CDC Africa s’est positionné sur la </w:t>
            </w:r>
            <w:r w:rsidR="00381164" w:rsidRPr="008728D7">
              <w:t>micro-planification</w:t>
            </w:r>
            <w:r w:rsidRPr="008728D7">
              <w:t xml:space="preserve"> de la vaccination Covid-19 et a sollicité l’implication des autres partenaires présents dans le pays. D’autre part, une équipe du pays a été formée récemment par l’OMS à Nairobi et nécessite un encadrement pour mener une expérience pilote dans 1 ou 2 districts avant l’extension. L’appui sollicité concerne un expert international pour une durée de 1 mois</w:t>
            </w:r>
            <w:r w:rsidR="00235C96">
              <w:t xml:space="preserve"> appuyé par les </w:t>
            </w:r>
            <w:r w:rsidR="007821CB">
              <w:t>staffs</w:t>
            </w:r>
            <w:r w:rsidR="00AF48C5">
              <w:t xml:space="preserve"> </w:t>
            </w:r>
            <w:r w:rsidR="00235C96">
              <w:t xml:space="preserve">déjà </w:t>
            </w:r>
            <w:r w:rsidR="00AF48C5">
              <w:t>planifiés dans l</w:t>
            </w:r>
            <w:r w:rsidR="00BF3DB3">
              <w:t xml:space="preserve">e développement de la stratégie de réduction des </w:t>
            </w:r>
            <w:r w:rsidR="00380AAC">
              <w:t xml:space="preserve">zéros-doses </w:t>
            </w:r>
            <w:r w:rsidR="00235C96">
              <w:t xml:space="preserve">pour </w:t>
            </w:r>
            <w:r w:rsidR="00380AAC">
              <w:t>prendr</w:t>
            </w:r>
            <w:r w:rsidR="00235C96">
              <w:t>e</w:t>
            </w:r>
            <w:r w:rsidR="00380AAC">
              <w:t xml:space="preserve"> le relai </w:t>
            </w:r>
            <w:r w:rsidR="00235C96">
              <w:t>en vue de</w:t>
            </w:r>
            <w:r w:rsidR="00FC4CFC">
              <w:t xml:space="preserve"> l’effectivité de la planification au niveau </w:t>
            </w:r>
            <w:r w:rsidR="00235C96">
              <w:t xml:space="preserve">central et </w:t>
            </w:r>
            <w:r w:rsidR="00FC4CFC">
              <w:t xml:space="preserve">opérationnel. </w:t>
            </w:r>
          </w:p>
          <w:p w14:paraId="7664272A" w14:textId="1D1404E7" w:rsidR="00372D1F" w:rsidRPr="008728D7" w:rsidRDefault="0F1D6404" w:rsidP="00A20171">
            <w:pPr>
              <w:pStyle w:val="Paragraphedeliste"/>
              <w:numPr>
                <w:ilvl w:val="0"/>
                <w:numId w:val="37"/>
              </w:numPr>
              <w:spacing w:line="300" w:lineRule="exact"/>
              <w:jc w:val="both"/>
              <w:rPr>
                <w:rFonts w:asciiTheme="minorHAnsi" w:eastAsiaTheme="minorEastAsia" w:hAnsiTheme="minorHAnsi" w:cstheme="minorBidi"/>
              </w:rPr>
            </w:pPr>
            <w:r w:rsidRPr="008728D7">
              <w:t xml:space="preserve">Le fonctionnement du GTCV pour orienter le pays dans le traitement des dossiers prioritaires concernant l’introduction des nouveaux vaccins (Paludisme, Typhoïde, Rage, </w:t>
            </w:r>
            <w:r w:rsidR="008728D7" w:rsidRPr="008728D7">
              <w:t>HPV, …</w:t>
            </w:r>
            <w:r w:rsidRPr="008728D7">
              <w:t xml:space="preserve">). Ceci facilitera la prise de décision du pays d’inscrire l’introduction de ces vaccins dans la SNV. L’appui sollicité pour une durée de deux semaines concerne </w:t>
            </w:r>
            <w:r w:rsidRPr="008728D7">
              <w:lastRenderedPageBreak/>
              <w:t xml:space="preserve">l’échange d’expérience avec les membres du GTCV d’un pays francophone pour participer à la réunion du GTCV Madagascar. </w:t>
            </w:r>
            <w:r w:rsidR="007C218A">
              <w:t>En plus, il est primodial d’avoir l’appui d’un consultant national qui va appuyer le secrétariat du GTCV, pour une durée de 1 an.</w:t>
            </w:r>
          </w:p>
          <w:p w14:paraId="2A563562" w14:textId="58A32AEC" w:rsidR="00372D1F" w:rsidRPr="008728D7" w:rsidRDefault="0F1D6404" w:rsidP="00A20171">
            <w:pPr>
              <w:pStyle w:val="Paragraphedeliste"/>
              <w:numPr>
                <w:ilvl w:val="0"/>
                <w:numId w:val="37"/>
              </w:numPr>
              <w:spacing w:line="300" w:lineRule="exact"/>
              <w:jc w:val="both"/>
            </w:pPr>
            <w:r w:rsidRPr="008728D7">
              <w:t>La mise en place du module surveillance des MEV dans le DHIS2 permettra d’améliorer la prise des décision</w:t>
            </w:r>
            <w:r w:rsidR="008728D7">
              <w:t>s</w:t>
            </w:r>
            <w:r w:rsidRPr="008728D7">
              <w:t xml:space="preserve"> car toutes les données du PEV seront sur une seule plateforme avec des tableaux de bord </w:t>
            </w:r>
            <w:r w:rsidR="008728D7" w:rsidRPr="008728D7">
              <w:t>croisés offrant</w:t>
            </w:r>
            <w:r w:rsidRPr="008728D7">
              <w:t xml:space="preserve"> une triangulation facile des données. L'appui sollicité pour 2 semaines concerne 2 experts de HISP et de AFRO. </w:t>
            </w:r>
          </w:p>
          <w:p w14:paraId="19F18AD3" w14:textId="638F88BD" w:rsidR="00372D1F" w:rsidRPr="008728D7" w:rsidRDefault="0F1D6404" w:rsidP="00A20171">
            <w:pPr>
              <w:pStyle w:val="Paragraphedeliste"/>
              <w:numPr>
                <w:ilvl w:val="0"/>
                <w:numId w:val="37"/>
              </w:numPr>
              <w:spacing w:line="300" w:lineRule="exact"/>
              <w:jc w:val="both"/>
              <w:rPr>
                <w:lang w:val="en-GB"/>
              </w:rPr>
            </w:pPr>
            <w:r w:rsidRPr="008728D7">
              <w:t>Le Système d’information sanitaire : la digitalisation du SIS est un impératif du moment. En plus de l’expert proposé par G</w:t>
            </w:r>
            <w:r w:rsidR="00381164">
              <w:t>avi</w:t>
            </w:r>
            <w:r w:rsidRPr="008728D7">
              <w:t xml:space="preserve">, l’OMS propose l’appui local de Data Improvement Officer et l’appui d’un expert de IST qui travaille sur cette question. Ce travail sera fait avec les autres partenaires (USAID, UNICEF, Dalberg…) qui ont une expérience dans la digitalisation. </w:t>
            </w:r>
            <w:r w:rsidRPr="008728D7">
              <w:rPr>
                <w:lang w:val="en-GB"/>
              </w:rPr>
              <w:t>L'appui est sollicité pour une durée de 8 mois.</w:t>
            </w:r>
          </w:p>
          <w:p w14:paraId="731C5F7C" w14:textId="142CB996" w:rsidR="00372D1F" w:rsidRPr="008728D7" w:rsidRDefault="008728D7" w:rsidP="00A20171">
            <w:pPr>
              <w:pStyle w:val="Paragraphedeliste"/>
              <w:numPr>
                <w:ilvl w:val="0"/>
                <w:numId w:val="37"/>
              </w:numPr>
              <w:spacing w:line="300" w:lineRule="exact"/>
              <w:jc w:val="both"/>
              <w:rPr>
                <w:rFonts w:asciiTheme="minorHAnsi" w:eastAsiaTheme="minorEastAsia" w:hAnsiTheme="minorHAnsi" w:cstheme="minorBidi"/>
              </w:rPr>
            </w:pPr>
            <w:r w:rsidRPr="008728D7">
              <w:t>Génération</w:t>
            </w:r>
            <w:r w:rsidR="0F1D6404" w:rsidRPr="008728D7">
              <w:t xml:space="preserve"> de la demande : la </w:t>
            </w:r>
            <w:r w:rsidRPr="008728D7">
              <w:t>génération</w:t>
            </w:r>
            <w:r w:rsidR="0F1D6404" w:rsidRPr="008728D7">
              <w:t xml:space="preserve"> de la demande </w:t>
            </w:r>
            <w:r w:rsidRPr="008728D7">
              <w:t>étant</w:t>
            </w:r>
            <w:r w:rsidR="0F1D6404" w:rsidRPr="008728D7">
              <w:t xml:space="preserve"> une des composantes </w:t>
            </w:r>
            <w:r w:rsidRPr="008728D7">
              <w:t>très</w:t>
            </w:r>
            <w:r w:rsidR="0F1D6404" w:rsidRPr="008728D7">
              <w:t xml:space="preserve"> importantes du </w:t>
            </w:r>
            <w:r w:rsidRPr="008728D7">
              <w:t>système</w:t>
            </w:r>
            <w:r w:rsidR="0F1D6404" w:rsidRPr="008728D7">
              <w:t xml:space="preserve"> de vaccination, la </w:t>
            </w:r>
            <w:r w:rsidRPr="008728D7">
              <w:t>disponibilité</w:t>
            </w:r>
            <w:r w:rsidR="0F1D6404" w:rsidRPr="008728D7">
              <w:t xml:space="preserve"> d’un plan </w:t>
            </w:r>
            <w:r w:rsidRPr="008728D7">
              <w:t>stratégique</w:t>
            </w:r>
            <w:r w:rsidR="0F1D6404" w:rsidRPr="008728D7">
              <w:t xml:space="preserve"> et d’un plan </w:t>
            </w:r>
            <w:r w:rsidRPr="008728D7">
              <w:t>opérationnel</w:t>
            </w:r>
            <w:r w:rsidR="0F1D6404" w:rsidRPr="008728D7">
              <w:t xml:space="preserve"> est une </w:t>
            </w:r>
            <w:r w:rsidRPr="008728D7">
              <w:t>des clés</w:t>
            </w:r>
            <w:r w:rsidR="0F1D6404" w:rsidRPr="008728D7">
              <w:t xml:space="preserve"> de </w:t>
            </w:r>
            <w:r w:rsidRPr="008728D7">
              <w:t>réussite</w:t>
            </w:r>
            <w:r w:rsidR="0F1D6404" w:rsidRPr="008728D7">
              <w:t xml:space="preserve"> en adressant les refus et les </w:t>
            </w:r>
            <w:r w:rsidRPr="008728D7">
              <w:t>hésitations</w:t>
            </w:r>
            <w:r w:rsidR="0F1D6404" w:rsidRPr="008728D7">
              <w:t xml:space="preserve"> </w:t>
            </w:r>
            <w:r w:rsidR="00381164">
              <w:t>à</w:t>
            </w:r>
            <w:r w:rsidR="0F1D6404" w:rsidRPr="008728D7">
              <w:t xml:space="preserve"> la vaccination. </w:t>
            </w:r>
            <w:r w:rsidRPr="008728D7">
              <w:t>Ainsi,</w:t>
            </w:r>
            <w:r w:rsidR="0F1D6404" w:rsidRPr="008728D7">
              <w:t xml:space="preserve"> l’appui </w:t>
            </w:r>
            <w:r>
              <w:t>à</w:t>
            </w:r>
            <w:r w:rsidR="0F1D6404" w:rsidRPr="008728D7">
              <w:t xml:space="preserve"> la coordination nationale sera </w:t>
            </w:r>
            <w:r w:rsidRPr="008728D7">
              <w:t>assuré</w:t>
            </w:r>
            <w:r w:rsidR="0F1D6404" w:rsidRPr="008728D7">
              <w:t xml:space="preserve"> par</w:t>
            </w:r>
            <w:r w:rsidR="00555FDB">
              <w:t xml:space="preserve"> un staff </w:t>
            </w:r>
            <w:r w:rsidR="0F1D6404" w:rsidRPr="008728D7">
              <w:t xml:space="preserve">UNICEF </w:t>
            </w:r>
            <w:r w:rsidR="00555FDB">
              <w:t xml:space="preserve">au niveau central </w:t>
            </w:r>
            <w:r w:rsidR="0F1D6404" w:rsidRPr="008728D7">
              <w:t xml:space="preserve">et la structure en charge de la coordination des OSC mais la mise en œuvre au niveau </w:t>
            </w:r>
            <w:r w:rsidRPr="008728D7">
              <w:t>opérationnel</w:t>
            </w:r>
            <w:r w:rsidR="0F1D6404" w:rsidRPr="008728D7">
              <w:t xml:space="preserve"> sera </w:t>
            </w:r>
            <w:r w:rsidRPr="008728D7">
              <w:t>confiée</w:t>
            </w:r>
            <w:r w:rsidR="0F1D6404" w:rsidRPr="008728D7">
              <w:t xml:space="preserve"> au</w:t>
            </w:r>
            <w:r w:rsidR="00381164">
              <w:t>x</w:t>
            </w:r>
            <w:r w:rsidR="0F1D6404" w:rsidRPr="008728D7">
              <w:t xml:space="preserve"> OSC base au niveau de chaque district/ </w:t>
            </w:r>
            <w:r w:rsidRPr="008728D7">
              <w:t>région</w:t>
            </w:r>
            <w:r w:rsidR="00C23B33">
              <w:t xml:space="preserve"> e</w:t>
            </w:r>
            <w:r w:rsidR="00555FDB">
              <w:t xml:space="preserve">n collaboration avec les staffs Unicef de terrain. </w:t>
            </w:r>
          </w:p>
          <w:p w14:paraId="08EF8E0A" w14:textId="5E302402" w:rsidR="00372D1F" w:rsidRPr="008728D7" w:rsidRDefault="0F1D6404" w:rsidP="00A20171">
            <w:pPr>
              <w:pStyle w:val="Paragraphedeliste"/>
              <w:numPr>
                <w:ilvl w:val="0"/>
                <w:numId w:val="37"/>
              </w:numPr>
              <w:spacing w:line="300" w:lineRule="exact"/>
              <w:jc w:val="both"/>
              <w:rPr>
                <w:rFonts w:asciiTheme="minorHAnsi" w:eastAsiaTheme="minorEastAsia" w:hAnsiTheme="minorHAnsi" w:cstheme="minorBidi"/>
              </w:rPr>
            </w:pPr>
            <w:r w:rsidRPr="008728D7">
              <w:t>La chaine d’</w:t>
            </w:r>
            <w:r w:rsidR="008728D7" w:rsidRPr="008728D7">
              <w:t>approvisionnement</w:t>
            </w:r>
            <w:r w:rsidR="00381164">
              <w:t xml:space="preserve"> (CA)</w:t>
            </w:r>
            <w:r w:rsidRPr="008728D7">
              <w:t xml:space="preserve"> des vaccins et suivi des </w:t>
            </w:r>
            <w:r w:rsidR="008728D7" w:rsidRPr="008728D7">
              <w:t>stocks :</w:t>
            </w:r>
            <w:r w:rsidRPr="008728D7">
              <w:t xml:space="preserve"> le pays a </w:t>
            </w:r>
            <w:r w:rsidR="008728D7" w:rsidRPr="008728D7">
              <w:t>adopté</w:t>
            </w:r>
            <w:r w:rsidRPr="008728D7">
              <w:t xml:space="preserve"> le nouveau design de la CA et une </w:t>
            </w:r>
            <w:r w:rsidR="00381164">
              <w:t>a</w:t>
            </w:r>
            <w:r w:rsidRPr="008728D7">
              <w:t xml:space="preserve">ssistance </w:t>
            </w:r>
            <w:r w:rsidR="00381164">
              <w:t>t</w:t>
            </w:r>
            <w:r w:rsidRPr="008728D7">
              <w:t>echnique est disponible pour l’</w:t>
            </w:r>
            <w:r w:rsidR="008728D7" w:rsidRPr="008728D7">
              <w:t>élaboration</w:t>
            </w:r>
            <w:r w:rsidRPr="008728D7">
              <w:t xml:space="preserve"> du plan de </w:t>
            </w:r>
            <w:r w:rsidR="00381164">
              <w:t>mise en œuvre</w:t>
            </w:r>
            <w:r w:rsidRPr="008728D7">
              <w:t>. En plus des investissements du projet MIAROVA</w:t>
            </w:r>
            <w:r w:rsidR="00381164">
              <w:t xml:space="preserve"> de la Banque mondiale</w:t>
            </w:r>
            <w:r w:rsidRPr="008728D7">
              <w:t xml:space="preserve"> pour le renforcement des capacités des C</w:t>
            </w:r>
            <w:r w:rsidR="00381164">
              <w:t>entres de Santé de Base (C</w:t>
            </w:r>
            <w:r w:rsidRPr="008728D7">
              <w:t>SB</w:t>
            </w:r>
            <w:r w:rsidR="00381164">
              <w:t>)</w:t>
            </w:r>
            <w:r w:rsidRPr="008728D7">
              <w:t xml:space="preserve">, le pays </w:t>
            </w:r>
            <w:r w:rsidR="008728D7" w:rsidRPr="008728D7">
              <w:t>devra élaborer</w:t>
            </w:r>
            <w:r w:rsidRPr="008728D7">
              <w:t xml:space="preserve"> et soumettre dans la </w:t>
            </w:r>
            <w:r w:rsidR="008728D7" w:rsidRPr="008728D7">
              <w:t>période</w:t>
            </w:r>
            <w:r w:rsidRPr="008728D7">
              <w:t xml:space="preserve"> 2022-2026 le CCEOP 2 et CCEOP3 pour combler les gaps en équipements chaines de froid. D’autre part, les projets déjà entrepris au niveau central pour le renforcement de la capacité de stockage au niveau central, le suivi de la construction des deux </w:t>
            </w:r>
            <w:r w:rsidR="008728D7" w:rsidRPr="008728D7">
              <w:t>dépôts</w:t>
            </w:r>
            <w:r w:rsidRPr="008728D7">
              <w:t xml:space="preserve"> régionaux et la </w:t>
            </w:r>
            <w:r w:rsidR="008728D7" w:rsidRPr="008728D7">
              <w:t>réhabilitation</w:t>
            </w:r>
            <w:r w:rsidRPr="008728D7">
              <w:t xml:space="preserve"> des autres </w:t>
            </w:r>
            <w:r w:rsidR="008728D7" w:rsidRPr="008728D7">
              <w:t>dépôts</w:t>
            </w:r>
            <w:r w:rsidRPr="008728D7">
              <w:t xml:space="preserve"> existants </w:t>
            </w:r>
            <w:r w:rsidR="008728D7" w:rsidRPr="008728D7">
              <w:t>nécessite</w:t>
            </w:r>
            <w:r w:rsidRPr="008728D7">
              <w:t xml:space="preserve"> un appui international d’une durée </w:t>
            </w:r>
            <w:r w:rsidR="008728D7" w:rsidRPr="008728D7">
              <w:t>d’un</w:t>
            </w:r>
            <w:r w:rsidRPr="008728D7">
              <w:t xml:space="preserve"> an</w:t>
            </w:r>
            <w:r w:rsidR="00017614">
              <w:t xml:space="preserve"> et </w:t>
            </w:r>
            <w:r w:rsidR="003F2520">
              <w:t xml:space="preserve">des staffs nationaux basés au niveau des </w:t>
            </w:r>
            <w:r w:rsidR="00CC7AF3">
              <w:t>régions</w:t>
            </w:r>
            <w:r w:rsidR="003F2520">
              <w:t xml:space="preserve"> pour une durée de 6 mois. </w:t>
            </w:r>
          </w:p>
          <w:p w14:paraId="7D9A0BA9" w14:textId="3848973D" w:rsidR="00372D1F" w:rsidRPr="008728D7" w:rsidRDefault="008728D7" w:rsidP="00A20171">
            <w:pPr>
              <w:pStyle w:val="Paragraphedeliste"/>
              <w:numPr>
                <w:ilvl w:val="0"/>
                <w:numId w:val="37"/>
              </w:numPr>
              <w:spacing w:line="300" w:lineRule="exact"/>
              <w:jc w:val="both"/>
              <w:rPr>
                <w:rFonts w:asciiTheme="minorHAnsi" w:eastAsiaTheme="minorEastAsia" w:hAnsiTheme="minorHAnsi" w:cstheme="minorBidi"/>
              </w:rPr>
            </w:pPr>
            <w:r w:rsidRPr="008728D7">
              <w:t>Viabilité</w:t>
            </w:r>
            <w:r w:rsidR="0F1D6404" w:rsidRPr="008728D7">
              <w:t xml:space="preserve"> du </w:t>
            </w:r>
            <w:r w:rsidRPr="008728D7">
              <w:t>programme</w:t>
            </w:r>
            <w:r w:rsidR="00A16F76">
              <w:t> :</w:t>
            </w:r>
            <w:r w:rsidR="0F1D6404" w:rsidRPr="008728D7">
              <w:t xml:space="preserve"> le pays est confronté </w:t>
            </w:r>
            <w:r w:rsidRPr="008728D7">
              <w:t>à</w:t>
            </w:r>
            <w:r w:rsidR="0F1D6404" w:rsidRPr="008728D7">
              <w:t xml:space="preserve"> un retard de paiement de son cofinancement des vaccins </w:t>
            </w:r>
            <w:r w:rsidR="00A16F76">
              <w:t>avec</w:t>
            </w:r>
            <w:r w:rsidR="0F1D6404" w:rsidRPr="008728D7">
              <w:t xml:space="preserve"> une non</w:t>
            </w:r>
            <w:r w:rsidR="0054119D" w:rsidRPr="008728D7">
              <w:t>-</w:t>
            </w:r>
            <w:r w:rsidR="0F1D6404" w:rsidRPr="008728D7">
              <w:t>ad</w:t>
            </w:r>
            <w:r w:rsidR="0054119D" w:rsidRPr="008728D7">
              <w:t>é</w:t>
            </w:r>
            <w:r w:rsidR="0F1D6404" w:rsidRPr="008728D7">
              <w:t>quation des allocations budg</w:t>
            </w:r>
            <w:r w:rsidR="0054119D" w:rsidRPr="008728D7">
              <w:t>é</w:t>
            </w:r>
            <w:r w:rsidR="0F1D6404" w:rsidRPr="008728D7">
              <w:t>taires li</w:t>
            </w:r>
            <w:r w:rsidR="0054119D" w:rsidRPr="008728D7">
              <w:t>é</w:t>
            </w:r>
            <w:r w:rsidR="00CC7AF3">
              <w:t>e</w:t>
            </w:r>
            <w:r w:rsidR="0F1D6404" w:rsidRPr="008728D7">
              <w:t xml:space="preserve">s </w:t>
            </w:r>
            <w:r w:rsidR="0054119D" w:rsidRPr="008728D7">
              <w:t>à</w:t>
            </w:r>
            <w:r w:rsidR="0F1D6404" w:rsidRPr="008728D7">
              <w:t xml:space="preserve"> l’introduction de nouveaux vaccins en relation avec l</w:t>
            </w:r>
            <w:r w:rsidR="0054119D" w:rsidRPr="008728D7">
              <w:t>a</w:t>
            </w:r>
            <w:r w:rsidR="0F1D6404" w:rsidRPr="008728D7">
              <w:t xml:space="preserve"> SNV. Pour </w:t>
            </w:r>
            <w:r w:rsidRPr="008728D7">
              <w:t>pallier</w:t>
            </w:r>
            <w:r w:rsidR="0F1D6404" w:rsidRPr="008728D7">
              <w:t xml:space="preserve"> cette situation, un appui international </w:t>
            </w:r>
            <w:r w:rsidR="00402765" w:rsidRPr="008728D7">
              <w:t xml:space="preserve">et un national pour une durée </w:t>
            </w:r>
            <w:r w:rsidR="0F1D6404" w:rsidRPr="008728D7">
              <w:t xml:space="preserve">de </w:t>
            </w:r>
            <w:r w:rsidR="00402765" w:rsidRPr="008728D7">
              <w:t>trois</w:t>
            </w:r>
            <w:r w:rsidR="0054119D" w:rsidRPr="008728D7">
              <w:t xml:space="preserve"> mois</w:t>
            </w:r>
            <w:r w:rsidR="0F1D6404" w:rsidRPr="008728D7">
              <w:t xml:space="preserve"> est sollicit</w:t>
            </w:r>
            <w:r w:rsidR="0054119D" w:rsidRPr="008728D7">
              <w:t>é</w:t>
            </w:r>
            <w:r w:rsidR="0F1D6404" w:rsidRPr="008728D7">
              <w:t xml:space="preserve">.  </w:t>
            </w:r>
          </w:p>
        </w:tc>
      </w:tr>
      <w:tr w:rsidR="0071439C" w14:paraId="0D9AF231" w14:textId="77777777" w:rsidTr="0F1D6404">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Pr="00D277C6" w:rsidRDefault="0071439C" w:rsidP="00CE1F57">
            <w:pPr>
              <w:pStyle w:val="Paragraphedeliste"/>
              <w:numPr>
                <w:ilvl w:val="1"/>
                <w:numId w:val="20"/>
              </w:numPr>
              <w:spacing w:line="300" w:lineRule="exact"/>
              <w:ind w:left="316" w:hanging="316"/>
              <w:rPr>
                <w:b/>
                <w:bCs/>
                <w:i/>
                <w:iCs/>
                <w:sz w:val="20"/>
                <w:szCs w:val="20"/>
              </w:rPr>
            </w:pPr>
            <w:r>
              <w:rPr>
                <w:b/>
                <w:i/>
                <w:sz w:val="20"/>
              </w:rPr>
              <w:lastRenderedPageBreak/>
              <w:t xml:space="preserve">Comment l'assistance pays ciblée requise promeut-elle la mission de Gavi 5.0 </w:t>
            </w:r>
            <w:r w:rsidRPr="00D277C6">
              <w:rPr>
                <w:b/>
                <w:i/>
                <w:sz w:val="20"/>
              </w:rPr>
              <w:t>par contexte national, en insistant sur:</w:t>
            </w:r>
          </w:p>
          <w:p w14:paraId="2112DA8C" w14:textId="427D12AB" w:rsidR="00544D9B" w:rsidRPr="00D277C6" w:rsidRDefault="00544D9B" w:rsidP="00CE1F57">
            <w:pPr>
              <w:pStyle w:val="Paragraphedeliste"/>
              <w:numPr>
                <w:ilvl w:val="0"/>
                <w:numId w:val="21"/>
              </w:numPr>
              <w:spacing w:line="300" w:lineRule="exact"/>
              <w:ind w:left="741"/>
              <w:rPr>
                <w:b/>
                <w:bCs/>
                <w:i/>
                <w:iCs/>
                <w:sz w:val="20"/>
                <w:szCs w:val="20"/>
              </w:rPr>
            </w:pPr>
            <w:r w:rsidRPr="00D277C6">
              <w:rPr>
                <w:b/>
                <w:i/>
                <w:sz w:val="20"/>
              </w:rPr>
              <w:t>l'identification et l'atteinte des enfants et des communautés zéro dose et systématiquement oubliés;</w:t>
            </w:r>
          </w:p>
          <w:p w14:paraId="6B56EB6C" w14:textId="4E7CE474" w:rsidR="00544D9B" w:rsidRPr="00D277C6" w:rsidRDefault="00544D9B" w:rsidP="00CE1F57">
            <w:pPr>
              <w:pStyle w:val="Paragraphedeliste"/>
              <w:numPr>
                <w:ilvl w:val="0"/>
                <w:numId w:val="21"/>
              </w:numPr>
              <w:spacing w:line="300" w:lineRule="exact"/>
              <w:ind w:left="741"/>
              <w:rPr>
                <w:b/>
                <w:bCs/>
                <w:i/>
                <w:iCs/>
                <w:sz w:val="20"/>
                <w:szCs w:val="20"/>
              </w:rPr>
            </w:pPr>
            <w:r w:rsidRPr="00D277C6">
              <w:rPr>
                <w:b/>
                <w:i/>
                <w:sz w:val="20"/>
              </w:rPr>
              <w:t>l'amélioration du compte-rendu des stocks et de la gestion des vaccins au niveau infranational;</w:t>
            </w:r>
          </w:p>
          <w:p w14:paraId="009281C7" w14:textId="11C0A77E" w:rsidR="00544D9B" w:rsidRPr="00D277C6" w:rsidRDefault="00CC34D7" w:rsidP="00CE1F57">
            <w:pPr>
              <w:pStyle w:val="Paragraphedeliste"/>
              <w:numPr>
                <w:ilvl w:val="0"/>
                <w:numId w:val="21"/>
              </w:numPr>
              <w:spacing w:line="300" w:lineRule="exact"/>
              <w:ind w:left="741"/>
              <w:rPr>
                <w:b/>
                <w:bCs/>
                <w:i/>
                <w:iCs/>
                <w:sz w:val="20"/>
                <w:szCs w:val="20"/>
              </w:rPr>
            </w:pPr>
            <w:r w:rsidRPr="00D277C6">
              <w:rPr>
                <w:b/>
                <w:i/>
                <w:sz w:val="20"/>
              </w:rPr>
              <w:t>l</w:t>
            </w:r>
            <w:r w:rsidR="00544D9B" w:rsidRPr="00D277C6">
              <w:rPr>
                <w:b/>
                <w:i/>
                <w:sz w:val="20"/>
              </w:rPr>
              <w:t>e renforcement du leadership, de la gestion et de la coordination, comprenant l'utilisation de données pour la prise de décision;</w:t>
            </w:r>
          </w:p>
          <w:p w14:paraId="35EE3F38" w14:textId="2426627E" w:rsidR="00532C23" w:rsidRPr="00D277C6" w:rsidRDefault="009912B7" w:rsidP="00CE1F57">
            <w:pPr>
              <w:pStyle w:val="Paragraphedeliste"/>
              <w:numPr>
                <w:ilvl w:val="0"/>
                <w:numId w:val="21"/>
              </w:numPr>
              <w:spacing w:line="300" w:lineRule="exact"/>
              <w:ind w:left="741"/>
              <w:rPr>
                <w:b/>
                <w:i/>
                <w:sz w:val="20"/>
                <w:szCs w:val="20"/>
              </w:rPr>
            </w:pPr>
            <w:r w:rsidRPr="00D277C6">
              <w:rPr>
                <w:b/>
                <w:i/>
                <w:sz w:val="20"/>
              </w:rPr>
              <w:lastRenderedPageBreak/>
              <w:t>l'introduction et le déploiement à large échelle des vaccins;</w:t>
            </w:r>
          </w:p>
          <w:p w14:paraId="1DC79B3B" w14:textId="2E55360D" w:rsidR="0071439C" w:rsidRPr="00544D9B" w:rsidRDefault="00532C23" w:rsidP="00CE1F57">
            <w:pPr>
              <w:pStyle w:val="Paragraphedeliste"/>
              <w:numPr>
                <w:ilvl w:val="0"/>
                <w:numId w:val="21"/>
              </w:numPr>
              <w:spacing w:line="300" w:lineRule="exact"/>
              <w:ind w:left="741"/>
              <w:rPr>
                <w:b/>
                <w:i/>
                <w:sz w:val="20"/>
                <w:szCs w:val="20"/>
              </w:rPr>
            </w:pPr>
            <w:r w:rsidRPr="00D277C6">
              <w:rPr>
                <w:b/>
                <w:i/>
                <w:sz w:val="20"/>
              </w:rPr>
              <w:t>la viabilité des programmes.</w:t>
            </w:r>
          </w:p>
        </w:tc>
      </w:tr>
      <w:tr w:rsidR="0071439C" w:rsidRPr="006A272B" w14:paraId="0A3FAE65" w14:textId="77777777" w:rsidTr="0F1D6404">
        <w:tc>
          <w:tcPr>
            <w:tcW w:w="9192" w:type="dxa"/>
            <w:tcBorders>
              <w:top w:val="single" w:sz="4" w:space="0" w:color="auto"/>
              <w:left w:val="single" w:sz="4" w:space="0" w:color="auto"/>
              <w:bottom w:val="single" w:sz="4" w:space="0" w:color="auto"/>
              <w:right w:val="single" w:sz="4" w:space="0" w:color="auto"/>
            </w:tcBorders>
          </w:tcPr>
          <w:p w14:paraId="3669576E" w14:textId="25CA26D0" w:rsidR="0F1D6404" w:rsidRPr="00A16F76" w:rsidRDefault="0F1D6404" w:rsidP="00A16F76">
            <w:pPr>
              <w:jc w:val="both"/>
              <w:rPr>
                <w:rFonts w:eastAsia="Times New Roman"/>
                <w:lang w:val="fr"/>
              </w:rPr>
            </w:pPr>
            <w:r w:rsidRPr="00A16F76">
              <w:rPr>
                <w:rFonts w:eastAsia="Times New Roman"/>
                <w:lang w:val="fr"/>
              </w:rPr>
              <w:lastRenderedPageBreak/>
              <w:t xml:space="preserve">Le pays a fixé comme </w:t>
            </w:r>
            <w:r w:rsidR="00012E79" w:rsidRPr="00A16F76">
              <w:rPr>
                <w:rFonts w:eastAsia="Times New Roman"/>
                <w:lang w:val="fr"/>
              </w:rPr>
              <w:t>objectif en</w:t>
            </w:r>
            <w:r w:rsidRPr="00A16F76">
              <w:rPr>
                <w:rFonts w:eastAsia="Times New Roman"/>
                <w:lang w:val="fr"/>
              </w:rPr>
              <w:t xml:space="preserve"> 2026 de réduire le nombre de "Zéro dose " d'au moins 50% par rapport à la situation de </w:t>
            </w:r>
            <w:r w:rsidR="00012E79" w:rsidRPr="00A16F76">
              <w:rPr>
                <w:rFonts w:eastAsia="Times New Roman"/>
                <w:lang w:val="fr"/>
              </w:rPr>
              <w:t>2021.</w:t>
            </w:r>
            <w:r w:rsidR="003A32E4" w:rsidRPr="00A16F76">
              <w:rPr>
                <w:rFonts w:eastAsia="Times New Roman"/>
                <w:lang w:val="fr"/>
              </w:rPr>
              <w:t xml:space="preserve"> </w:t>
            </w:r>
            <w:r w:rsidRPr="00A16F76">
              <w:rPr>
                <w:rFonts w:eastAsia="Times New Roman"/>
                <w:lang w:val="fr"/>
              </w:rPr>
              <w:t xml:space="preserve">Le </w:t>
            </w:r>
            <w:r w:rsidR="00012E79" w:rsidRPr="00A16F76">
              <w:rPr>
                <w:rFonts w:eastAsia="Times New Roman"/>
                <w:lang w:val="fr"/>
              </w:rPr>
              <w:t>développement</w:t>
            </w:r>
            <w:r w:rsidRPr="00A16F76">
              <w:rPr>
                <w:rFonts w:eastAsia="Times New Roman"/>
                <w:lang w:val="fr"/>
              </w:rPr>
              <w:t xml:space="preserve"> de la </w:t>
            </w:r>
            <w:r w:rsidR="00012E79" w:rsidRPr="00A16F76">
              <w:rPr>
                <w:rFonts w:eastAsia="Times New Roman"/>
                <w:lang w:val="fr"/>
              </w:rPr>
              <w:t>stratégie</w:t>
            </w:r>
            <w:r w:rsidRPr="00A16F76">
              <w:rPr>
                <w:rFonts w:eastAsia="Times New Roman"/>
                <w:lang w:val="fr"/>
              </w:rPr>
              <w:t xml:space="preserve"> pour atteindre les</w:t>
            </w:r>
            <w:r w:rsidR="004B2708">
              <w:rPr>
                <w:rFonts w:eastAsia="Times New Roman"/>
                <w:lang w:val="fr"/>
              </w:rPr>
              <w:t xml:space="preserve"> ZD </w:t>
            </w:r>
            <w:r w:rsidRPr="00A16F76">
              <w:rPr>
                <w:rFonts w:eastAsia="Times New Roman"/>
                <w:lang w:val="fr"/>
              </w:rPr>
              <w:t xml:space="preserve">commence par leur identification </w:t>
            </w:r>
            <w:r w:rsidR="004B2708">
              <w:rPr>
                <w:rFonts w:eastAsia="Times New Roman"/>
                <w:lang w:val="fr"/>
              </w:rPr>
              <w:t>à</w:t>
            </w:r>
            <w:r w:rsidRPr="00A16F76">
              <w:rPr>
                <w:rFonts w:eastAsia="Times New Roman"/>
                <w:lang w:val="fr"/>
              </w:rPr>
              <w:t xml:space="preserve"> travers l’analyse de la couverture et de l’</w:t>
            </w:r>
            <w:r w:rsidR="004B2708" w:rsidRPr="00A16F76">
              <w:rPr>
                <w:rFonts w:eastAsia="Times New Roman"/>
                <w:lang w:val="fr"/>
              </w:rPr>
              <w:t>équi</w:t>
            </w:r>
            <w:r w:rsidR="004B2708">
              <w:rPr>
                <w:rFonts w:eastAsia="Times New Roman"/>
                <w:lang w:val="fr"/>
              </w:rPr>
              <w:t>té</w:t>
            </w:r>
            <w:r w:rsidRPr="00A16F76">
              <w:rPr>
                <w:rFonts w:eastAsia="Times New Roman"/>
                <w:lang w:val="fr"/>
              </w:rPr>
              <w:t xml:space="preserve"> puis la planification, la mise en </w:t>
            </w:r>
            <w:r w:rsidR="004B2708" w:rsidRPr="00A16F76">
              <w:rPr>
                <w:rFonts w:eastAsia="Times New Roman"/>
                <w:lang w:val="fr"/>
              </w:rPr>
              <w:t>œuvre, le</w:t>
            </w:r>
            <w:r w:rsidRPr="00A16F76">
              <w:rPr>
                <w:rFonts w:eastAsia="Times New Roman"/>
                <w:lang w:val="fr"/>
              </w:rPr>
              <w:t xml:space="preserve"> suivi et </w:t>
            </w:r>
            <w:r w:rsidR="004B2708" w:rsidRPr="00A16F76">
              <w:rPr>
                <w:rFonts w:eastAsia="Times New Roman"/>
                <w:lang w:val="fr"/>
              </w:rPr>
              <w:t>évaluation</w:t>
            </w:r>
            <w:r w:rsidRPr="00A16F76">
              <w:rPr>
                <w:rFonts w:eastAsia="Times New Roman"/>
                <w:lang w:val="fr"/>
              </w:rPr>
              <w:t xml:space="preserve"> des processus et des </w:t>
            </w:r>
            <w:r w:rsidR="004B2708" w:rsidRPr="00A16F76">
              <w:rPr>
                <w:rFonts w:eastAsia="Times New Roman"/>
                <w:lang w:val="fr"/>
              </w:rPr>
              <w:t>résultats</w:t>
            </w:r>
            <w:r w:rsidRPr="00A16F76">
              <w:rPr>
                <w:rFonts w:eastAsia="Times New Roman"/>
                <w:lang w:val="fr"/>
              </w:rPr>
              <w:t xml:space="preserve">. L'utilisation </w:t>
            </w:r>
            <w:r w:rsidR="004B2708" w:rsidRPr="00A16F76">
              <w:rPr>
                <w:rFonts w:eastAsia="Times New Roman"/>
                <w:lang w:val="fr"/>
              </w:rPr>
              <w:t>des nouvelles technologies</w:t>
            </w:r>
            <w:r w:rsidRPr="00A16F76">
              <w:rPr>
                <w:rFonts w:eastAsia="Times New Roman"/>
                <w:lang w:val="fr"/>
              </w:rPr>
              <w:t xml:space="preserve"> telle que GIS</w:t>
            </w:r>
            <w:r w:rsidR="004B2708">
              <w:rPr>
                <w:rFonts w:eastAsia="Times New Roman"/>
                <w:lang w:val="fr"/>
              </w:rPr>
              <w:t xml:space="preserve"> ainsi que</w:t>
            </w:r>
            <w:r w:rsidRPr="00A16F76">
              <w:rPr>
                <w:rFonts w:eastAsia="Times New Roman"/>
                <w:lang w:val="fr"/>
              </w:rPr>
              <w:t xml:space="preserve"> </w:t>
            </w:r>
            <w:r w:rsidR="004B2708">
              <w:rPr>
                <w:rFonts w:eastAsia="Times New Roman"/>
                <w:lang w:val="fr"/>
              </w:rPr>
              <w:t>l</w:t>
            </w:r>
            <w:r w:rsidRPr="00A16F76">
              <w:rPr>
                <w:rFonts w:eastAsia="Times New Roman"/>
                <w:lang w:val="fr"/>
              </w:rPr>
              <w:t>'</w:t>
            </w:r>
            <w:r w:rsidR="004B2708" w:rsidRPr="00A16F76">
              <w:rPr>
                <w:rFonts w:eastAsia="Times New Roman"/>
                <w:lang w:val="fr"/>
              </w:rPr>
              <w:t>assistance</w:t>
            </w:r>
            <w:r w:rsidRPr="00A16F76">
              <w:rPr>
                <w:rFonts w:eastAsia="Times New Roman"/>
                <w:lang w:val="fr"/>
              </w:rPr>
              <w:t xml:space="preserve"> technique aux </w:t>
            </w:r>
            <w:r w:rsidR="004B2708" w:rsidRPr="00A16F76">
              <w:rPr>
                <w:rFonts w:eastAsia="Times New Roman"/>
                <w:lang w:val="fr"/>
              </w:rPr>
              <w:t>différents</w:t>
            </w:r>
            <w:r w:rsidRPr="00A16F76">
              <w:rPr>
                <w:rFonts w:eastAsia="Times New Roman"/>
                <w:lang w:val="fr"/>
              </w:rPr>
              <w:t xml:space="preserve"> niveaux de la pyramide sanitaire contribuera </w:t>
            </w:r>
            <w:r w:rsidR="003A32E4" w:rsidRPr="00A16F76">
              <w:rPr>
                <w:rFonts w:eastAsia="Times New Roman"/>
                <w:lang w:val="fr"/>
              </w:rPr>
              <w:t>à</w:t>
            </w:r>
            <w:r w:rsidRPr="00A16F76">
              <w:rPr>
                <w:rFonts w:eastAsia="Times New Roman"/>
                <w:lang w:val="fr"/>
              </w:rPr>
              <w:t xml:space="preserve"> l’identification et </w:t>
            </w:r>
            <w:r w:rsidR="003A32E4" w:rsidRPr="00A16F76">
              <w:rPr>
                <w:rFonts w:eastAsia="Times New Roman"/>
                <w:lang w:val="fr"/>
              </w:rPr>
              <w:t>à</w:t>
            </w:r>
            <w:r w:rsidRPr="00A16F76">
              <w:rPr>
                <w:rFonts w:eastAsia="Times New Roman"/>
                <w:lang w:val="fr"/>
              </w:rPr>
              <w:t xml:space="preserve"> l’atteinte des enfants et des communautés </w:t>
            </w:r>
            <w:r w:rsidR="004B2708">
              <w:rPr>
                <w:rFonts w:eastAsia="Times New Roman"/>
                <w:lang w:val="fr"/>
              </w:rPr>
              <w:t xml:space="preserve">ZD </w:t>
            </w:r>
            <w:r w:rsidRPr="00A16F76">
              <w:rPr>
                <w:rFonts w:eastAsia="Times New Roman"/>
                <w:lang w:val="fr"/>
              </w:rPr>
              <w:t xml:space="preserve">et </w:t>
            </w:r>
            <w:r w:rsidR="004B2708" w:rsidRPr="00A16F76">
              <w:rPr>
                <w:rFonts w:eastAsia="Times New Roman"/>
                <w:lang w:val="fr"/>
              </w:rPr>
              <w:t>incomplètement</w:t>
            </w:r>
            <w:r w:rsidRPr="00A16F76">
              <w:rPr>
                <w:rFonts w:eastAsia="Times New Roman"/>
                <w:lang w:val="fr"/>
              </w:rPr>
              <w:t xml:space="preserve"> vaccin</w:t>
            </w:r>
            <w:r w:rsidR="004B2708">
              <w:rPr>
                <w:rFonts w:eastAsia="Times New Roman"/>
                <w:lang w:val="fr"/>
              </w:rPr>
              <w:t>é</w:t>
            </w:r>
            <w:r w:rsidRPr="00A16F76">
              <w:rPr>
                <w:rFonts w:eastAsia="Times New Roman"/>
                <w:lang w:val="fr"/>
              </w:rPr>
              <w:t>s. Le développement d’une stratégie nationale n</w:t>
            </w:r>
            <w:r w:rsidR="003A32E4" w:rsidRPr="00A16F76">
              <w:rPr>
                <w:rFonts w:eastAsia="Times New Roman"/>
                <w:lang w:val="fr"/>
              </w:rPr>
              <w:t>é</w:t>
            </w:r>
            <w:r w:rsidRPr="00A16F76">
              <w:rPr>
                <w:rFonts w:eastAsia="Times New Roman"/>
                <w:lang w:val="fr"/>
              </w:rPr>
              <w:t xml:space="preserve">cessite l’appui d’un </w:t>
            </w:r>
            <w:r w:rsidR="003A32E4" w:rsidRPr="00A16F76">
              <w:rPr>
                <w:rFonts w:eastAsia="Times New Roman"/>
                <w:lang w:val="fr"/>
              </w:rPr>
              <w:t>c</w:t>
            </w:r>
            <w:r w:rsidRPr="00A16F76">
              <w:rPr>
                <w:rFonts w:eastAsia="Times New Roman"/>
                <w:lang w:val="fr"/>
              </w:rPr>
              <w:t>onsultant pour une dur</w:t>
            </w:r>
            <w:r w:rsidR="003A32E4" w:rsidRPr="00A16F76">
              <w:rPr>
                <w:rFonts w:eastAsia="Times New Roman"/>
                <w:lang w:val="fr"/>
              </w:rPr>
              <w:t>é</w:t>
            </w:r>
            <w:r w:rsidRPr="00A16F76">
              <w:rPr>
                <w:rFonts w:eastAsia="Times New Roman"/>
                <w:lang w:val="fr"/>
              </w:rPr>
              <w:t xml:space="preserve">e de 2 mois. </w:t>
            </w:r>
            <w:r w:rsidR="004B2708" w:rsidRPr="00A16F76">
              <w:rPr>
                <w:rFonts w:eastAsia="Times New Roman"/>
                <w:lang w:val="fr"/>
              </w:rPr>
              <w:t>La coordination</w:t>
            </w:r>
            <w:r w:rsidRPr="00A16F76">
              <w:rPr>
                <w:rFonts w:eastAsia="Times New Roman"/>
                <w:lang w:val="fr"/>
              </w:rPr>
              <w:t xml:space="preserve"> et la mise en œuvre aussi bien au niveau central et op</w:t>
            </w:r>
            <w:r w:rsidR="003A32E4" w:rsidRPr="00A16F76">
              <w:rPr>
                <w:rFonts w:eastAsia="Times New Roman"/>
                <w:lang w:val="fr"/>
              </w:rPr>
              <w:t>é</w:t>
            </w:r>
            <w:r w:rsidRPr="00A16F76">
              <w:rPr>
                <w:rFonts w:eastAsia="Times New Roman"/>
                <w:lang w:val="fr"/>
              </w:rPr>
              <w:t>rationnel</w:t>
            </w:r>
            <w:r w:rsidR="003A32E4" w:rsidRPr="00A16F76">
              <w:rPr>
                <w:rFonts w:eastAsia="Times New Roman"/>
                <w:lang w:val="fr"/>
              </w:rPr>
              <w:t>le</w:t>
            </w:r>
            <w:r w:rsidRPr="00A16F76">
              <w:rPr>
                <w:rFonts w:eastAsia="Times New Roman"/>
                <w:lang w:val="fr"/>
              </w:rPr>
              <w:t xml:space="preserve"> seront </w:t>
            </w:r>
            <w:r w:rsidR="003A32E4" w:rsidRPr="00A16F76">
              <w:rPr>
                <w:rFonts w:eastAsia="Times New Roman"/>
                <w:lang w:val="fr"/>
              </w:rPr>
              <w:t xml:space="preserve">à </w:t>
            </w:r>
            <w:r w:rsidRPr="00A16F76">
              <w:rPr>
                <w:rFonts w:eastAsia="Times New Roman"/>
                <w:lang w:val="fr"/>
              </w:rPr>
              <w:t>appuy</w:t>
            </w:r>
            <w:r w:rsidR="003A32E4" w:rsidRPr="00A16F76">
              <w:rPr>
                <w:rFonts w:eastAsia="Times New Roman"/>
                <w:lang w:val="fr"/>
              </w:rPr>
              <w:t>er</w:t>
            </w:r>
            <w:r w:rsidRPr="00A16F76">
              <w:rPr>
                <w:rFonts w:eastAsia="Times New Roman"/>
                <w:lang w:val="fr"/>
              </w:rPr>
              <w:t xml:space="preserve"> par les staffs permanent bas</w:t>
            </w:r>
            <w:r w:rsidR="003A32E4" w:rsidRPr="00A16F76">
              <w:rPr>
                <w:rFonts w:eastAsia="Times New Roman"/>
                <w:lang w:val="fr"/>
              </w:rPr>
              <w:t>é</w:t>
            </w:r>
            <w:r w:rsidRPr="00A16F76">
              <w:rPr>
                <w:rFonts w:eastAsia="Times New Roman"/>
                <w:lang w:val="fr"/>
              </w:rPr>
              <w:t xml:space="preserve">s </w:t>
            </w:r>
            <w:r w:rsidR="003A32E4" w:rsidRPr="00A16F76">
              <w:rPr>
                <w:rFonts w:eastAsia="Times New Roman"/>
                <w:lang w:val="fr"/>
              </w:rPr>
              <w:t>à</w:t>
            </w:r>
            <w:r w:rsidRPr="00A16F76">
              <w:rPr>
                <w:rFonts w:eastAsia="Times New Roman"/>
                <w:lang w:val="fr"/>
              </w:rPr>
              <w:t xml:space="preserve"> ces diff</w:t>
            </w:r>
            <w:r w:rsidR="003A32E4" w:rsidRPr="00A16F76">
              <w:rPr>
                <w:rFonts w:eastAsia="Times New Roman"/>
                <w:lang w:val="fr"/>
              </w:rPr>
              <w:t>é</w:t>
            </w:r>
            <w:r w:rsidRPr="00A16F76">
              <w:rPr>
                <w:rFonts w:eastAsia="Times New Roman"/>
                <w:lang w:val="fr"/>
              </w:rPr>
              <w:t>rents niveaux.</w:t>
            </w:r>
          </w:p>
          <w:p w14:paraId="5749F035" w14:textId="47E546AC" w:rsidR="0F1D6404" w:rsidRDefault="0F1D6404" w:rsidP="0F1D6404">
            <w:pPr>
              <w:rPr>
                <w:sz w:val="24"/>
                <w:szCs w:val="24"/>
                <w:lang w:val="fr"/>
              </w:rPr>
            </w:pPr>
          </w:p>
          <w:p w14:paraId="398C3DED" w14:textId="59161800" w:rsidR="0F1D6404" w:rsidRPr="00A16F76" w:rsidRDefault="0F1D6404" w:rsidP="00A16F76">
            <w:pPr>
              <w:jc w:val="both"/>
              <w:rPr>
                <w:rFonts w:eastAsia="Times New Roman"/>
                <w:lang w:val="fr"/>
              </w:rPr>
            </w:pPr>
            <w:r w:rsidRPr="00A16F76">
              <w:rPr>
                <w:rFonts w:eastAsia="Times New Roman"/>
                <w:lang w:val="fr"/>
              </w:rPr>
              <w:t>Pour le volet génération de la demande, un appui national en S</w:t>
            </w:r>
            <w:r w:rsidR="004B2708">
              <w:rPr>
                <w:rFonts w:eastAsia="Times New Roman"/>
                <w:lang w:val="fr"/>
              </w:rPr>
              <w:t xml:space="preserve">ocial </w:t>
            </w:r>
            <w:r w:rsidRPr="00A16F76">
              <w:rPr>
                <w:rFonts w:eastAsia="Times New Roman"/>
                <w:lang w:val="fr"/>
              </w:rPr>
              <w:t>B</w:t>
            </w:r>
            <w:r w:rsidR="004B2708">
              <w:rPr>
                <w:rFonts w:eastAsia="Times New Roman"/>
                <w:lang w:val="fr"/>
              </w:rPr>
              <w:t xml:space="preserve">ehaviour </w:t>
            </w:r>
            <w:r w:rsidRPr="00A16F76">
              <w:rPr>
                <w:rFonts w:eastAsia="Times New Roman"/>
                <w:lang w:val="fr"/>
              </w:rPr>
              <w:t>C</w:t>
            </w:r>
            <w:r w:rsidR="004B2708">
              <w:rPr>
                <w:rFonts w:eastAsia="Times New Roman"/>
                <w:lang w:val="fr"/>
              </w:rPr>
              <w:t>hange Communication (SBCC)</w:t>
            </w:r>
            <w:r w:rsidRPr="00A16F76">
              <w:rPr>
                <w:rFonts w:eastAsia="Times New Roman"/>
                <w:lang w:val="fr"/>
              </w:rPr>
              <w:t xml:space="preserve"> travaillera en </w:t>
            </w:r>
            <w:r w:rsidR="004B2708" w:rsidRPr="00A16F76">
              <w:rPr>
                <w:rFonts w:eastAsia="Times New Roman"/>
                <w:lang w:val="fr"/>
              </w:rPr>
              <w:t>étroite</w:t>
            </w:r>
            <w:r w:rsidRPr="00A16F76">
              <w:rPr>
                <w:rFonts w:eastAsia="Times New Roman"/>
                <w:lang w:val="fr"/>
              </w:rPr>
              <w:t xml:space="preserve"> collaboration avec l’organe en charge de la coordination des OSC </w:t>
            </w:r>
            <w:r w:rsidR="004B2708">
              <w:rPr>
                <w:rFonts w:eastAsia="Times New Roman"/>
                <w:lang w:val="fr"/>
              </w:rPr>
              <w:t>pour</w:t>
            </w:r>
            <w:r w:rsidRPr="00A16F76">
              <w:rPr>
                <w:rFonts w:eastAsia="Times New Roman"/>
                <w:lang w:val="fr"/>
              </w:rPr>
              <w:t xml:space="preserve"> identifier les approches innovantes et les stratégies de communication axées sur les nouvelles technologies pour accompagner le pays dans la génération de la demande. Une attention particulière sera accordée aux domaines </w:t>
            </w:r>
            <w:r w:rsidR="004B2708" w:rsidRPr="00A16F76">
              <w:rPr>
                <w:rFonts w:eastAsia="Times New Roman"/>
                <w:lang w:val="fr"/>
              </w:rPr>
              <w:t>suivants :</w:t>
            </w:r>
            <w:r w:rsidRPr="00A16F76">
              <w:rPr>
                <w:rFonts w:eastAsia="Times New Roman"/>
                <w:lang w:val="fr"/>
              </w:rPr>
              <w:t xml:space="preserve"> plaidoyer, mobilisation sociale, participation communautaire, changement social et changement de comportement.  </w:t>
            </w:r>
            <w:r w:rsidR="003A32E4" w:rsidRPr="00A16F76">
              <w:rPr>
                <w:rFonts w:eastAsia="Times New Roman"/>
                <w:lang w:val="fr"/>
              </w:rPr>
              <w:t>Un focus sera mis sur l</w:t>
            </w:r>
            <w:r w:rsidRPr="00A16F76">
              <w:rPr>
                <w:rFonts w:eastAsia="Times New Roman"/>
                <w:lang w:val="fr"/>
              </w:rPr>
              <w:t>’int</w:t>
            </w:r>
            <w:r w:rsidR="003A32E4" w:rsidRPr="00A16F76">
              <w:rPr>
                <w:rFonts w:eastAsia="Times New Roman"/>
                <w:lang w:val="fr"/>
              </w:rPr>
              <w:t>é</w:t>
            </w:r>
            <w:r w:rsidRPr="00A16F76">
              <w:rPr>
                <w:rFonts w:eastAsia="Times New Roman"/>
                <w:lang w:val="fr"/>
              </w:rPr>
              <w:t xml:space="preserve">gration </w:t>
            </w:r>
            <w:r w:rsidR="003A32E4" w:rsidRPr="00A16F76">
              <w:rPr>
                <w:rFonts w:eastAsia="Times New Roman"/>
                <w:lang w:val="fr"/>
              </w:rPr>
              <w:t>avec les</w:t>
            </w:r>
            <w:r w:rsidRPr="00A16F76">
              <w:rPr>
                <w:rFonts w:eastAsia="Times New Roman"/>
                <w:lang w:val="fr"/>
              </w:rPr>
              <w:t xml:space="preserve"> </w:t>
            </w:r>
            <w:r w:rsidR="003A32E4" w:rsidRPr="00A16F76">
              <w:rPr>
                <w:rFonts w:eastAsia="Times New Roman"/>
                <w:lang w:val="fr"/>
              </w:rPr>
              <w:t>autres interventions</w:t>
            </w:r>
            <w:r w:rsidRPr="00A16F76">
              <w:rPr>
                <w:rFonts w:eastAsia="Times New Roman"/>
                <w:lang w:val="fr"/>
              </w:rPr>
              <w:t xml:space="preserve"> </w:t>
            </w:r>
            <w:r w:rsidR="004B2708">
              <w:rPr>
                <w:rFonts w:eastAsia="Times New Roman"/>
                <w:lang w:val="fr"/>
              </w:rPr>
              <w:t>telles que la n</w:t>
            </w:r>
            <w:r w:rsidRPr="00A16F76">
              <w:rPr>
                <w:rFonts w:eastAsia="Times New Roman"/>
                <w:lang w:val="fr"/>
              </w:rPr>
              <w:t>utrition</w:t>
            </w:r>
            <w:r w:rsidR="003A32E4" w:rsidRPr="00A16F76">
              <w:rPr>
                <w:rFonts w:eastAsia="Times New Roman"/>
                <w:lang w:val="fr"/>
              </w:rPr>
              <w:t>,</w:t>
            </w:r>
            <w:r w:rsidRPr="00A16F76">
              <w:rPr>
                <w:rFonts w:eastAsia="Times New Roman"/>
                <w:lang w:val="fr"/>
              </w:rPr>
              <w:t xml:space="preserve"> </w:t>
            </w:r>
            <w:r w:rsidR="004B2708">
              <w:rPr>
                <w:rFonts w:eastAsia="Times New Roman"/>
                <w:lang w:val="fr"/>
              </w:rPr>
              <w:t>le p</w:t>
            </w:r>
            <w:r w:rsidRPr="00A16F76">
              <w:rPr>
                <w:rFonts w:eastAsia="Times New Roman"/>
                <w:lang w:val="fr"/>
              </w:rPr>
              <w:t>alu</w:t>
            </w:r>
            <w:r w:rsidR="004B2708">
              <w:rPr>
                <w:rFonts w:eastAsia="Times New Roman"/>
                <w:lang w:val="fr"/>
              </w:rPr>
              <w:t>disme ou la planification familiale.</w:t>
            </w:r>
            <w:r w:rsidR="003A32E4" w:rsidRPr="00A16F76">
              <w:rPr>
                <w:rFonts w:eastAsia="Times New Roman"/>
                <w:lang w:val="fr"/>
              </w:rPr>
              <w:t xml:space="preserve"> </w:t>
            </w:r>
          </w:p>
          <w:p w14:paraId="40300433" w14:textId="77777777" w:rsidR="00A92BBA" w:rsidRPr="00A16F76" w:rsidRDefault="00A92BBA" w:rsidP="00A16F76">
            <w:pPr>
              <w:jc w:val="both"/>
              <w:rPr>
                <w:rFonts w:eastAsia="Times New Roman"/>
                <w:lang w:val="fr"/>
              </w:rPr>
            </w:pPr>
          </w:p>
          <w:p w14:paraId="15A693F8" w14:textId="0B2B8E50" w:rsidR="0F1D6404" w:rsidRPr="00A16F76" w:rsidRDefault="0F1D6404" w:rsidP="00A16F76">
            <w:pPr>
              <w:jc w:val="both"/>
              <w:rPr>
                <w:rFonts w:eastAsia="Times New Roman"/>
                <w:lang w:val="fr"/>
              </w:rPr>
            </w:pPr>
            <w:r w:rsidRPr="00A16F76">
              <w:rPr>
                <w:rFonts w:eastAsia="Times New Roman"/>
                <w:lang w:val="fr"/>
              </w:rPr>
              <w:t xml:space="preserve">L’appui constitué de 23 logisticiens nationaux est sollicité au niveau infranational pour </w:t>
            </w:r>
            <w:r w:rsidR="00D97718" w:rsidRPr="00A16F76">
              <w:rPr>
                <w:rFonts w:eastAsia="Times New Roman"/>
                <w:lang w:val="fr"/>
              </w:rPr>
              <w:t>accompagner les</w:t>
            </w:r>
            <w:r w:rsidRPr="00A16F76">
              <w:rPr>
                <w:rFonts w:eastAsia="Times New Roman"/>
                <w:lang w:val="fr"/>
              </w:rPr>
              <w:t xml:space="preserve"> r</w:t>
            </w:r>
            <w:r w:rsidR="00A92BBA" w:rsidRPr="00A16F76">
              <w:rPr>
                <w:rFonts w:eastAsia="Times New Roman"/>
                <w:lang w:val="fr"/>
              </w:rPr>
              <w:t>é</w:t>
            </w:r>
            <w:r w:rsidRPr="00A16F76">
              <w:rPr>
                <w:rFonts w:eastAsia="Times New Roman"/>
                <w:lang w:val="fr"/>
              </w:rPr>
              <w:t>gions dans leur nouveau r</w:t>
            </w:r>
            <w:r w:rsidR="00A92BBA" w:rsidRPr="00A16F76">
              <w:rPr>
                <w:rFonts w:eastAsia="Times New Roman"/>
                <w:lang w:val="fr"/>
              </w:rPr>
              <w:t>ô</w:t>
            </w:r>
            <w:r w:rsidRPr="00A16F76">
              <w:rPr>
                <w:rFonts w:eastAsia="Times New Roman"/>
                <w:lang w:val="fr"/>
              </w:rPr>
              <w:t>le de gestion de la Chaine d’</w:t>
            </w:r>
            <w:r w:rsidR="00D97718" w:rsidRPr="00A16F76">
              <w:rPr>
                <w:rFonts w:eastAsia="Times New Roman"/>
                <w:lang w:val="fr"/>
              </w:rPr>
              <w:t>Approvisionnement</w:t>
            </w:r>
            <w:r w:rsidRPr="00A16F76">
              <w:rPr>
                <w:rFonts w:eastAsia="Times New Roman"/>
                <w:lang w:val="fr"/>
              </w:rPr>
              <w:t xml:space="preserve"> vers les SDSP avec </w:t>
            </w:r>
            <w:r w:rsidR="00A92BBA" w:rsidRPr="00A16F76">
              <w:rPr>
                <w:rFonts w:eastAsia="Times New Roman"/>
                <w:lang w:val="fr"/>
              </w:rPr>
              <w:t xml:space="preserve">un </w:t>
            </w:r>
            <w:r w:rsidRPr="00A16F76">
              <w:rPr>
                <w:rFonts w:eastAsia="Times New Roman"/>
                <w:lang w:val="fr"/>
              </w:rPr>
              <w:t xml:space="preserve">focus sur la disponibilité des données, sur le suivi rapproché des stocks de vaccins et autres intrants ainsi que celles sur la fonctionnalité des </w:t>
            </w:r>
            <w:r w:rsidR="00A92BBA" w:rsidRPr="00A16F76">
              <w:rPr>
                <w:rFonts w:eastAsia="Times New Roman"/>
                <w:lang w:val="fr"/>
              </w:rPr>
              <w:t>é</w:t>
            </w:r>
            <w:r w:rsidRPr="00A16F76">
              <w:rPr>
                <w:rFonts w:eastAsia="Times New Roman"/>
                <w:lang w:val="fr"/>
              </w:rPr>
              <w:t>quipements de la chaine du froid.</w:t>
            </w:r>
            <w:r w:rsidR="00A92BBA" w:rsidRPr="00A16F76">
              <w:rPr>
                <w:rFonts w:eastAsia="Times New Roman"/>
                <w:lang w:val="fr"/>
              </w:rPr>
              <w:t xml:space="preserve"> </w:t>
            </w:r>
            <w:r w:rsidRPr="00A16F76">
              <w:rPr>
                <w:rFonts w:eastAsia="Times New Roman"/>
                <w:lang w:val="fr"/>
              </w:rPr>
              <w:t xml:space="preserve">L’appui international </w:t>
            </w:r>
            <w:r w:rsidR="00D97718" w:rsidRPr="00A16F76">
              <w:rPr>
                <w:rFonts w:eastAsia="Times New Roman"/>
                <w:lang w:val="fr"/>
              </w:rPr>
              <w:t>appuiera</w:t>
            </w:r>
            <w:r w:rsidRPr="00A16F76">
              <w:rPr>
                <w:rFonts w:eastAsia="Times New Roman"/>
                <w:lang w:val="fr"/>
              </w:rPr>
              <w:t xml:space="preserve"> le programme dans le suivi de la mise en </w:t>
            </w:r>
            <w:r w:rsidR="00D97718" w:rsidRPr="00A16F76">
              <w:rPr>
                <w:rFonts w:eastAsia="Times New Roman"/>
                <w:lang w:val="fr"/>
              </w:rPr>
              <w:t>œuvre</w:t>
            </w:r>
            <w:r w:rsidRPr="00A16F76">
              <w:rPr>
                <w:rFonts w:eastAsia="Times New Roman"/>
                <w:lang w:val="fr"/>
              </w:rPr>
              <w:t xml:space="preserve"> du nouveau design et en collaboration avec les techniciens du minist</w:t>
            </w:r>
            <w:r w:rsidR="00A92BBA" w:rsidRPr="00A16F76">
              <w:rPr>
                <w:rFonts w:eastAsia="Times New Roman"/>
                <w:lang w:val="fr"/>
              </w:rPr>
              <w:t>è</w:t>
            </w:r>
            <w:r w:rsidRPr="00A16F76">
              <w:rPr>
                <w:rFonts w:eastAsia="Times New Roman"/>
                <w:lang w:val="fr"/>
              </w:rPr>
              <w:t xml:space="preserve">re, il se chargera de faire le suivi et </w:t>
            </w:r>
            <w:r w:rsidR="00A92BBA" w:rsidRPr="00A16F76">
              <w:rPr>
                <w:rFonts w:eastAsia="Times New Roman"/>
                <w:lang w:val="fr"/>
              </w:rPr>
              <w:t xml:space="preserve">le </w:t>
            </w:r>
            <w:r w:rsidRPr="00A16F76">
              <w:rPr>
                <w:rFonts w:eastAsia="Times New Roman"/>
                <w:lang w:val="fr"/>
              </w:rPr>
              <w:t>contr</w:t>
            </w:r>
            <w:r w:rsidR="00A92BBA" w:rsidRPr="00A16F76">
              <w:rPr>
                <w:rFonts w:eastAsia="Times New Roman"/>
                <w:lang w:val="fr"/>
              </w:rPr>
              <w:t>ô</w:t>
            </w:r>
            <w:r w:rsidRPr="00A16F76">
              <w:rPr>
                <w:rFonts w:eastAsia="Times New Roman"/>
                <w:lang w:val="fr"/>
              </w:rPr>
              <w:t>le des travaux de construction</w:t>
            </w:r>
            <w:r w:rsidR="00A92BBA" w:rsidRPr="00A16F76">
              <w:rPr>
                <w:rFonts w:eastAsia="Times New Roman"/>
                <w:lang w:val="fr"/>
              </w:rPr>
              <w:t xml:space="preserve"> </w:t>
            </w:r>
            <w:r w:rsidRPr="00A16F76">
              <w:rPr>
                <w:rFonts w:eastAsia="Times New Roman"/>
                <w:lang w:val="fr"/>
              </w:rPr>
              <w:t>/</w:t>
            </w:r>
            <w:r w:rsidR="00A92BBA" w:rsidRPr="00A16F76">
              <w:rPr>
                <w:rFonts w:eastAsia="Times New Roman"/>
                <w:lang w:val="fr"/>
              </w:rPr>
              <w:t xml:space="preserve"> </w:t>
            </w:r>
            <w:r w:rsidRPr="00A16F76">
              <w:rPr>
                <w:rFonts w:eastAsia="Times New Roman"/>
                <w:lang w:val="fr"/>
              </w:rPr>
              <w:t>r</w:t>
            </w:r>
            <w:r w:rsidR="00A92BBA" w:rsidRPr="00A16F76">
              <w:rPr>
                <w:rFonts w:eastAsia="Times New Roman"/>
                <w:lang w:val="fr"/>
              </w:rPr>
              <w:t>é</w:t>
            </w:r>
            <w:r w:rsidRPr="00A16F76">
              <w:rPr>
                <w:rFonts w:eastAsia="Times New Roman"/>
                <w:lang w:val="fr"/>
              </w:rPr>
              <w:t>habilitation des entrep</w:t>
            </w:r>
            <w:r w:rsidR="00A92BBA" w:rsidRPr="00A16F76">
              <w:rPr>
                <w:rFonts w:eastAsia="Times New Roman"/>
                <w:lang w:val="fr"/>
              </w:rPr>
              <w:t>ô</w:t>
            </w:r>
            <w:r w:rsidRPr="00A16F76">
              <w:rPr>
                <w:rFonts w:eastAsia="Times New Roman"/>
                <w:lang w:val="fr"/>
              </w:rPr>
              <w:t xml:space="preserve">ts existants.  </w:t>
            </w:r>
          </w:p>
          <w:p w14:paraId="02800AE7" w14:textId="51956F66" w:rsidR="0F1D6404" w:rsidRPr="00647850" w:rsidRDefault="0F1D6404" w:rsidP="0F1D6404">
            <w:pPr>
              <w:spacing w:line="300" w:lineRule="exact"/>
            </w:pPr>
          </w:p>
          <w:p w14:paraId="2330CB49" w14:textId="22A30974" w:rsidR="0F1D6404" w:rsidRPr="00A16F76" w:rsidRDefault="0F1D6404" w:rsidP="00A16F76">
            <w:pPr>
              <w:jc w:val="both"/>
              <w:rPr>
                <w:rFonts w:eastAsia="Times New Roman"/>
                <w:lang w:val="fr"/>
              </w:rPr>
            </w:pPr>
            <w:r w:rsidRPr="00A16F76">
              <w:rPr>
                <w:rFonts w:eastAsia="Times New Roman"/>
                <w:lang w:val="fr"/>
              </w:rPr>
              <w:t>Dans le contexte actuel de Madagascar, l’amélioration de la gouvernance est un axe prioritaire du Ministère de la santé publique. Ceci a été clairement exprimé lors du dialogue pays pour renforcer le leadership, la planification et la prise de décision à tous les niveaux du système de santé. Un cadre de redevabilité devra être mis en place, basé sur un contrat d’objectif</w:t>
            </w:r>
            <w:r w:rsidR="00DE4EA6" w:rsidRPr="00A16F76">
              <w:rPr>
                <w:rFonts w:eastAsia="Times New Roman"/>
                <w:lang w:val="fr"/>
              </w:rPr>
              <w:t>s</w:t>
            </w:r>
            <w:r w:rsidRPr="00A16F76">
              <w:rPr>
                <w:rFonts w:eastAsia="Times New Roman"/>
                <w:lang w:val="fr"/>
              </w:rPr>
              <w:t xml:space="preserve"> à signer par chaque responsable</w:t>
            </w:r>
            <w:r w:rsidR="00DE4EA6" w:rsidRPr="00A16F76">
              <w:rPr>
                <w:rFonts w:eastAsia="Times New Roman"/>
                <w:lang w:val="fr"/>
              </w:rPr>
              <w:t xml:space="preserve">. </w:t>
            </w:r>
            <w:r w:rsidRPr="00A16F76">
              <w:rPr>
                <w:rFonts w:eastAsia="Times New Roman"/>
                <w:lang w:val="fr"/>
              </w:rPr>
              <w:t>En plus, les efforts pour améliorer l’utilisation des données pour la prise de décision doivent se poursuivre, à travers notamment :</w:t>
            </w:r>
          </w:p>
          <w:p w14:paraId="3065E21F" w14:textId="1AD75320" w:rsidR="0F1D6404" w:rsidRPr="00A16F76" w:rsidRDefault="00D97718" w:rsidP="00A16F76">
            <w:pPr>
              <w:pStyle w:val="Paragraphedeliste"/>
              <w:numPr>
                <w:ilvl w:val="0"/>
                <w:numId w:val="38"/>
              </w:numPr>
              <w:jc w:val="both"/>
              <w:rPr>
                <w:rFonts w:eastAsia="Times New Roman"/>
                <w:lang w:val="fr"/>
              </w:rPr>
            </w:pPr>
            <w:r w:rsidRPr="00A16F76">
              <w:rPr>
                <w:rFonts w:eastAsia="Times New Roman"/>
                <w:lang w:val="fr"/>
              </w:rPr>
              <w:t>Le</w:t>
            </w:r>
            <w:r w:rsidR="001A3B9F" w:rsidRPr="00A16F76">
              <w:rPr>
                <w:rFonts w:eastAsia="Times New Roman"/>
                <w:lang w:val="fr"/>
              </w:rPr>
              <w:t xml:space="preserve"> ren</w:t>
            </w:r>
            <w:r w:rsidR="0F1D6404" w:rsidRPr="00A16F76">
              <w:rPr>
                <w:rFonts w:eastAsia="Times New Roman"/>
                <w:lang w:val="fr"/>
              </w:rPr>
              <w:t>force</w:t>
            </w:r>
            <w:r w:rsidR="001A3B9F" w:rsidRPr="00A16F76">
              <w:rPr>
                <w:rFonts w:eastAsia="Times New Roman"/>
                <w:lang w:val="fr"/>
              </w:rPr>
              <w:t>ment</w:t>
            </w:r>
            <w:r w:rsidR="0F1D6404" w:rsidRPr="00A16F76">
              <w:rPr>
                <w:rFonts w:eastAsia="Times New Roman"/>
                <w:lang w:val="fr"/>
              </w:rPr>
              <w:t xml:space="preserve"> </w:t>
            </w:r>
            <w:r w:rsidR="001A3B9F" w:rsidRPr="00A16F76">
              <w:rPr>
                <w:rFonts w:eastAsia="Times New Roman"/>
                <w:lang w:val="fr"/>
              </w:rPr>
              <w:t>d</w:t>
            </w:r>
            <w:r w:rsidR="0F1D6404" w:rsidRPr="00A16F76">
              <w:rPr>
                <w:rFonts w:eastAsia="Times New Roman"/>
                <w:lang w:val="fr"/>
              </w:rPr>
              <w:t>es capacités des responsables à tous les niveaux sur l’analyse des données et la triangulation des données en utilisant DHIS2 et les packages OMS pour la qualité des données et immunization analysis</w:t>
            </w:r>
          </w:p>
          <w:p w14:paraId="6804EF07" w14:textId="53E6995A" w:rsidR="0F1D6404" w:rsidRPr="00A16F76" w:rsidRDefault="00D97718" w:rsidP="00A16F76">
            <w:pPr>
              <w:pStyle w:val="Paragraphedeliste"/>
              <w:numPr>
                <w:ilvl w:val="0"/>
                <w:numId w:val="38"/>
              </w:numPr>
              <w:jc w:val="both"/>
              <w:rPr>
                <w:rFonts w:eastAsia="Times New Roman"/>
                <w:lang w:val="fr"/>
              </w:rPr>
            </w:pPr>
            <w:r w:rsidRPr="00A16F76">
              <w:rPr>
                <w:rFonts w:eastAsia="Times New Roman"/>
                <w:lang w:val="fr"/>
              </w:rPr>
              <w:t>L’élaboration</w:t>
            </w:r>
            <w:r w:rsidR="0F1D6404" w:rsidRPr="00A16F76">
              <w:rPr>
                <w:rFonts w:eastAsia="Times New Roman"/>
                <w:lang w:val="fr"/>
              </w:rPr>
              <w:t xml:space="preserve"> des guides et directives sur la gestion, l’analyse des données et l’assurance de la qualité des données du PEV </w:t>
            </w:r>
          </w:p>
          <w:p w14:paraId="5D6BC7D0" w14:textId="225E6CDA" w:rsidR="0F1D6404" w:rsidRPr="00A16F76" w:rsidRDefault="00D97718" w:rsidP="00A16F76">
            <w:pPr>
              <w:pStyle w:val="Paragraphedeliste"/>
              <w:numPr>
                <w:ilvl w:val="0"/>
                <w:numId w:val="38"/>
              </w:numPr>
              <w:jc w:val="both"/>
              <w:rPr>
                <w:rFonts w:eastAsia="Times New Roman"/>
                <w:lang w:val="fr"/>
              </w:rPr>
            </w:pPr>
            <w:r w:rsidRPr="00A16F76">
              <w:rPr>
                <w:rFonts w:eastAsia="Times New Roman"/>
                <w:lang w:val="fr"/>
              </w:rPr>
              <w:t>L’introduction</w:t>
            </w:r>
            <w:r w:rsidR="0F1D6404" w:rsidRPr="00A16F76">
              <w:rPr>
                <w:rFonts w:eastAsia="Times New Roman"/>
                <w:lang w:val="fr"/>
              </w:rPr>
              <w:t xml:space="preserve"> à l’analyse géospatiale pour l’analyse des données y compris la </w:t>
            </w:r>
            <w:r w:rsidR="00A90493" w:rsidRPr="00A16F76">
              <w:rPr>
                <w:rFonts w:eastAsia="Times New Roman"/>
                <w:lang w:val="fr"/>
              </w:rPr>
              <w:t>micro-planification</w:t>
            </w:r>
            <w:r w:rsidR="0F1D6404" w:rsidRPr="00A16F76">
              <w:rPr>
                <w:rFonts w:eastAsia="Times New Roman"/>
                <w:lang w:val="fr"/>
              </w:rPr>
              <w:t xml:space="preserve"> géospatiale et l’utilisation de la nouvelle technologie pour une meilleure </w:t>
            </w:r>
            <w:r w:rsidR="0F1D6404" w:rsidRPr="00A16F76">
              <w:rPr>
                <w:rFonts w:eastAsia="Times New Roman"/>
                <w:lang w:val="fr"/>
              </w:rPr>
              <w:lastRenderedPageBreak/>
              <w:t>estimation de la population cible et la recherche des communautés manquées</w:t>
            </w:r>
            <w:r w:rsidR="0067360D">
              <w:rPr>
                <w:rFonts w:eastAsia="Times New Roman"/>
                <w:lang w:val="fr"/>
              </w:rPr>
              <w:t>, ainsi que pour le suivi de l’effectivité des stratégies mobiles et avancées.</w:t>
            </w:r>
          </w:p>
          <w:p w14:paraId="284E0BA1" w14:textId="78060AC0" w:rsidR="0F1D6404" w:rsidRPr="00A16F76" w:rsidRDefault="00D97718" w:rsidP="00A16F76">
            <w:pPr>
              <w:pStyle w:val="Paragraphedeliste"/>
              <w:numPr>
                <w:ilvl w:val="0"/>
                <w:numId w:val="38"/>
              </w:numPr>
              <w:jc w:val="both"/>
              <w:rPr>
                <w:rFonts w:eastAsia="Times New Roman"/>
                <w:lang w:val="fr"/>
              </w:rPr>
            </w:pPr>
            <w:r w:rsidRPr="00A16F76">
              <w:rPr>
                <w:rFonts w:eastAsia="Times New Roman"/>
                <w:lang w:val="fr"/>
              </w:rPr>
              <w:t>La</w:t>
            </w:r>
            <w:r w:rsidR="0F1D6404" w:rsidRPr="00A16F76">
              <w:rPr>
                <w:rFonts w:eastAsia="Times New Roman"/>
                <w:lang w:val="fr"/>
              </w:rPr>
              <w:t xml:space="preserve"> mise en place du package pour la surveillance des MEV dans DHIS2 ainsi que la migration de la base de données EPIINFO vers DHIS2 tracke</w:t>
            </w:r>
            <w:r w:rsidR="001A3B9F" w:rsidRPr="00A16F76">
              <w:rPr>
                <w:rFonts w:eastAsia="Times New Roman"/>
                <w:lang w:val="fr"/>
              </w:rPr>
              <w:t>r</w:t>
            </w:r>
          </w:p>
          <w:p w14:paraId="005F286C" w14:textId="3CD3BF83" w:rsidR="001A3B9F" w:rsidRPr="00A16F76" w:rsidRDefault="00D97718" w:rsidP="00A16F76">
            <w:pPr>
              <w:pStyle w:val="Paragraphedeliste"/>
              <w:numPr>
                <w:ilvl w:val="0"/>
                <w:numId w:val="38"/>
              </w:numPr>
              <w:jc w:val="both"/>
              <w:rPr>
                <w:rFonts w:eastAsia="Times New Roman"/>
                <w:lang w:val="fr"/>
              </w:rPr>
            </w:pPr>
            <w:r w:rsidRPr="00A16F76">
              <w:rPr>
                <w:rFonts w:eastAsia="Times New Roman"/>
                <w:lang w:val="fr"/>
              </w:rPr>
              <w:t>L’utilisation</w:t>
            </w:r>
            <w:r w:rsidR="001A3B9F" w:rsidRPr="00A16F76">
              <w:rPr>
                <w:rFonts w:eastAsia="Times New Roman"/>
                <w:lang w:val="fr"/>
              </w:rPr>
              <w:t xml:space="preserve"> du tableau de bord intégré pour faciliter la prise de décision</w:t>
            </w:r>
          </w:p>
          <w:p w14:paraId="2ECCAD42" w14:textId="6F70A34A" w:rsidR="0F1D6404" w:rsidRDefault="0F1D6404" w:rsidP="0F1D6404">
            <w:pPr>
              <w:spacing w:line="300" w:lineRule="exact"/>
              <w:rPr>
                <w:color w:val="0070C0"/>
                <w:sz w:val="20"/>
                <w:szCs w:val="20"/>
              </w:rPr>
            </w:pPr>
          </w:p>
          <w:p w14:paraId="687F17DB" w14:textId="2266DCC8" w:rsidR="0F1D6404" w:rsidRPr="00A16F76" w:rsidRDefault="001A3B9F" w:rsidP="00A16F76">
            <w:pPr>
              <w:jc w:val="both"/>
              <w:rPr>
                <w:rFonts w:eastAsia="Times New Roman"/>
                <w:lang w:val="fr"/>
              </w:rPr>
            </w:pPr>
            <w:r w:rsidRPr="00A16F76">
              <w:rPr>
                <w:rFonts w:eastAsia="Times New Roman"/>
                <w:lang w:val="fr"/>
              </w:rPr>
              <w:t>L</w:t>
            </w:r>
            <w:r w:rsidR="0F1D6404" w:rsidRPr="00A16F76">
              <w:rPr>
                <w:rFonts w:eastAsia="Times New Roman"/>
                <w:lang w:val="fr"/>
              </w:rPr>
              <w:t>’introduction des nouveaux vaccins fait partie des priorités du pays</w:t>
            </w:r>
            <w:r w:rsidRPr="00A16F76">
              <w:rPr>
                <w:rFonts w:eastAsia="Times New Roman"/>
                <w:lang w:val="fr"/>
              </w:rPr>
              <w:t xml:space="preserve">, </w:t>
            </w:r>
            <w:r w:rsidR="0F1D6404" w:rsidRPr="00A16F76">
              <w:rPr>
                <w:rFonts w:eastAsia="Times New Roman"/>
                <w:lang w:val="fr"/>
              </w:rPr>
              <w:t xml:space="preserve">notamment des vaccins contre </w:t>
            </w:r>
            <w:r w:rsidR="00A90493" w:rsidRPr="00A16F76">
              <w:rPr>
                <w:rFonts w:eastAsia="Times New Roman"/>
                <w:lang w:val="fr"/>
              </w:rPr>
              <w:t>l</w:t>
            </w:r>
            <w:r w:rsidR="00A90493">
              <w:rPr>
                <w:rFonts w:eastAsia="Times New Roman"/>
                <w:lang w:val="fr"/>
              </w:rPr>
              <w:t>e</w:t>
            </w:r>
            <w:r w:rsidR="00A90493" w:rsidRPr="00A16F76">
              <w:rPr>
                <w:rFonts w:eastAsia="Times New Roman"/>
                <w:lang w:val="fr"/>
              </w:rPr>
              <w:t xml:space="preserve"> </w:t>
            </w:r>
            <w:r w:rsidR="00D97718">
              <w:rPr>
                <w:rFonts w:eastAsia="Times New Roman"/>
                <w:lang w:val="fr"/>
              </w:rPr>
              <w:t>p</w:t>
            </w:r>
            <w:r w:rsidR="0F1D6404" w:rsidRPr="00A16F76">
              <w:rPr>
                <w:rFonts w:eastAsia="Times New Roman"/>
                <w:lang w:val="fr"/>
              </w:rPr>
              <w:t>aludisme, la typhoïde, la rage, la rubéole et le cancer du col utérin. La décision finale sera basée sur les recommandations du GTCV qui est en cours d’orientation pour son fonctionnement optimal.</w:t>
            </w:r>
            <w:r w:rsidRPr="00A16F76">
              <w:rPr>
                <w:rFonts w:eastAsia="Times New Roman"/>
                <w:lang w:val="fr"/>
              </w:rPr>
              <w:t xml:space="preserve"> </w:t>
            </w:r>
            <w:r w:rsidR="0F1D6404" w:rsidRPr="00A16F76">
              <w:rPr>
                <w:rFonts w:eastAsia="Times New Roman"/>
                <w:lang w:val="fr"/>
              </w:rPr>
              <w:t>Cet effort s’inscrit dans l’objectif stratégi</w:t>
            </w:r>
            <w:r w:rsidRPr="00A16F76">
              <w:rPr>
                <w:rFonts w:eastAsia="Times New Roman"/>
                <w:lang w:val="fr"/>
              </w:rPr>
              <w:t>qu</w:t>
            </w:r>
            <w:r w:rsidR="0F1D6404" w:rsidRPr="00A16F76">
              <w:rPr>
                <w:rFonts w:eastAsia="Times New Roman"/>
                <w:lang w:val="fr"/>
              </w:rPr>
              <w:t>e “Introduire et déployer les vaccins à grande échelle” de la stratégie 5.0 de GAVI. Pour cela, la prise de décision doit être anticipée.</w:t>
            </w:r>
          </w:p>
          <w:p w14:paraId="2946E4A2" w14:textId="329A6D74" w:rsidR="0F1D6404" w:rsidRPr="00A16F76" w:rsidRDefault="0F1D6404" w:rsidP="00A16F76">
            <w:pPr>
              <w:jc w:val="both"/>
              <w:rPr>
                <w:rFonts w:eastAsia="Times New Roman"/>
                <w:lang w:val="fr"/>
              </w:rPr>
            </w:pPr>
          </w:p>
          <w:p w14:paraId="4AA54099" w14:textId="5F30B67A" w:rsidR="000A2D4B" w:rsidRPr="00A16F76" w:rsidRDefault="004819E2" w:rsidP="00A16F76">
            <w:pPr>
              <w:jc w:val="both"/>
              <w:rPr>
                <w:rFonts w:eastAsia="Times New Roman"/>
                <w:lang w:val="fr"/>
              </w:rPr>
            </w:pPr>
            <w:r w:rsidRPr="00A16F76">
              <w:rPr>
                <w:rFonts w:eastAsia="Times New Roman"/>
                <w:lang w:val="fr"/>
              </w:rPr>
              <w:t>Dans le cadre de la viabilité financière du PEV, l</w:t>
            </w:r>
            <w:r w:rsidR="006D1053" w:rsidRPr="00A16F76">
              <w:rPr>
                <w:rFonts w:eastAsia="Times New Roman"/>
                <w:lang w:val="fr"/>
              </w:rPr>
              <w:t xml:space="preserve">’adoption du </w:t>
            </w:r>
            <w:r w:rsidR="00D97718" w:rsidRPr="00A16F76">
              <w:rPr>
                <w:rFonts w:eastAsia="Times New Roman"/>
                <w:lang w:val="fr"/>
              </w:rPr>
              <w:t>décret</w:t>
            </w:r>
            <w:r w:rsidR="0F1D6404" w:rsidRPr="00A16F76">
              <w:rPr>
                <w:rFonts w:eastAsia="Times New Roman"/>
                <w:lang w:val="fr"/>
              </w:rPr>
              <w:t xml:space="preserve"> d’application </w:t>
            </w:r>
            <w:r w:rsidR="006D1053" w:rsidRPr="00A16F76">
              <w:rPr>
                <w:rFonts w:eastAsia="Times New Roman"/>
                <w:lang w:val="fr"/>
              </w:rPr>
              <w:t>de la</w:t>
            </w:r>
            <w:r w:rsidR="0F1D6404" w:rsidRPr="00A16F76">
              <w:rPr>
                <w:rFonts w:eastAsia="Times New Roman"/>
                <w:lang w:val="fr"/>
              </w:rPr>
              <w:t xml:space="preserve"> loi</w:t>
            </w:r>
            <w:r w:rsidR="006D1053" w:rsidRPr="00A16F76">
              <w:rPr>
                <w:rFonts w:eastAsia="Times New Roman"/>
                <w:lang w:val="fr"/>
              </w:rPr>
              <w:t xml:space="preserve"> portant création du</w:t>
            </w:r>
            <w:r w:rsidR="0F1D6404" w:rsidRPr="00A16F76">
              <w:rPr>
                <w:rFonts w:eastAsia="Times New Roman"/>
                <w:lang w:val="fr"/>
              </w:rPr>
              <w:t xml:space="preserve"> </w:t>
            </w:r>
            <w:r w:rsidR="006D1053" w:rsidRPr="00A16F76">
              <w:rPr>
                <w:rFonts w:eastAsia="Times New Roman"/>
                <w:lang w:val="fr"/>
              </w:rPr>
              <w:t>F</w:t>
            </w:r>
            <w:r w:rsidR="0F1D6404" w:rsidRPr="00A16F76">
              <w:rPr>
                <w:rFonts w:eastAsia="Times New Roman"/>
                <w:lang w:val="fr"/>
              </w:rPr>
              <w:t xml:space="preserve">onds </w:t>
            </w:r>
            <w:r w:rsidR="006D1053" w:rsidRPr="00A16F76">
              <w:rPr>
                <w:rFonts w:eastAsia="Times New Roman"/>
                <w:lang w:val="fr"/>
              </w:rPr>
              <w:t>N</w:t>
            </w:r>
            <w:r w:rsidR="0F1D6404" w:rsidRPr="00A16F76">
              <w:rPr>
                <w:rFonts w:eastAsia="Times New Roman"/>
                <w:lang w:val="fr"/>
              </w:rPr>
              <w:t xml:space="preserve">ational de </w:t>
            </w:r>
            <w:r w:rsidR="006D1053" w:rsidRPr="00A16F76">
              <w:rPr>
                <w:rFonts w:eastAsia="Times New Roman"/>
                <w:lang w:val="fr"/>
              </w:rPr>
              <w:t>V</w:t>
            </w:r>
            <w:r w:rsidR="0F1D6404" w:rsidRPr="00A16F76">
              <w:rPr>
                <w:rFonts w:eastAsia="Times New Roman"/>
                <w:lang w:val="fr"/>
              </w:rPr>
              <w:t>accination</w:t>
            </w:r>
            <w:r w:rsidR="006D1053" w:rsidRPr="00A16F76">
              <w:rPr>
                <w:rFonts w:eastAsia="Times New Roman"/>
                <w:lang w:val="fr"/>
              </w:rPr>
              <w:t xml:space="preserve"> est plus que nécessaire pour faciliter</w:t>
            </w:r>
            <w:r w:rsidR="0F1D6404" w:rsidRPr="00A16F76">
              <w:rPr>
                <w:rFonts w:eastAsia="Times New Roman"/>
                <w:lang w:val="fr"/>
              </w:rPr>
              <w:t xml:space="preserve"> l’achat des vaccins et supporter le financement des couts </w:t>
            </w:r>
            <w:r w:rsidR="00D97718" w:rsidRPr="00A16F76">
              <w:rPr>
                <w:rFonts w:eastAsia="Times New Roman"/>
                <w:lang w:val="fr"/>
              </w:rPr>
              <w:t>opérationnels</w:t>
            </w:r>
            <w:r w:rsidR="0F1D6404" w:rsidRPr="00A16F76">
              <w:rPr>
                <w:rFonts w:eastAsia="Times New Roman"/>
                <w:lang w:val="fr"/>
              </w:rPr>
              <w:t xml:space="preserve"> de la vaccination.</w:t>
            </w:r>
            <w:r w:rsidRPr="00A16F76">
              <w:rPr>
                <w:rFonts w:eastAsia="Times New Roman"/>
                <w:lang w:val="fr"/>
              </w:rPr>
              <w:t xml:space="preserve"> Il sera aussi important de dé</w:t>
            </w:r>
            <w:r w:rsidR="0F1D6404" w:rsidRPr="00A16F76">
              <w:rPr>
                <w:rFonts w:eastAsia="Times New Roman"/>
                <w:lang w:val="fr"/>
              </w:rPr>
              <w:t xml:space="preserve">velopper </w:t>
            </w:r>
            <w:r w:rsidRPr="00A16F76">
              <w:rPr>
                <w:rFonts w:eastAsia="Times New Roman"/>
                <w:lang w:val="fr"/>
              </w:rPr>
              <w:t>une</w:t>
            </w:r>
            <w:r w:rsidR="0F1D6404" w:rsidRPr="00A16F76">
              <w:rPr>
                <w:rFonts w:eastAsia="Times New Roman"/>
                <w:lang w:val="fr"/>
              </w:rPr>
              <w:t xml:space="preserve"> strat</w:t>
            </w:r>
            <w:r w:rsidRPr="00A16F76">
              <w:rPr>
                <w:rFonts w:eastAsia="Times New Roman"/>
                <w:lang w:val="fr"/>
              </w:rPr>
              <w:t>é</w:t>
            </w:r>
            <w:r w:rsidR="0F1D6404" w:rsidRPr="00A16F76">
              <w:rPr>
                <w:rFonts w:eastAsia="Times New Roman"/>
                <w:lang w:val="fr"/>
              </w:rPr>
              <w:t xml:space="preserve">gie de plaidoyer pour maintenir voire augmenter les financements des CSB </w:t>
            </w:r>
            <w:r w:rsidR="00D97718" w:rsidRPr="00A16F76">
              <w:rPr>
                <w:rFonts w:eastAsia="Times New Roman"/>
                <w:lang w:val="fr"/>
              </w:rPr>
              <w:t>gérés</w:t>
            </w:r>
            <w:r w:rsidR="0F1D6404" w:rsidRPr="00A16F76">
              <w:rPr>
                <w:rFonts w:eastAsia="Times New Roman"/>
                <w:lang w:val="fr"/>
              </w:rPr>
              <w:t xml:space="preserve"> par les Communes</w:t>
            </w:r>
            <w:r w:rsidR="00A90493">
              <w:rPr>
                <w:rFonts w:eastAsia="Times New Roman"/>
                <w:lang w:val="fr"/>
              </w:rPr>
              <w:t xml:space="preserve"> et pour mobiliser des financements innovants y compris ceux du secteur priv</w:t>
            </w:r>
            <w:r w:rsidR="00A90493" w:rsidRPr="00A16F76">
              <w:rPr>
                <w:rFonts w:eastAsia="Times New Roman"/>
                <w:lang w:val="fr"/>
              </w:rPr>
              <w:t>é</w:t>
            </w:r>
          </w:p>
          <w:p w14:paraId="0C49E76B" w14:textId="658A54FC" w:rsidR="000A2D4B" w:rsidRPr="00647850" w:rsidRDefault="000A2D4B" w:rsidP="0F1D6404">
            <w:pPr>
              <w:spacing w:line="300" w:lineRule="exact"/>
            </w:pPr>
          </w:p>
        </w:tc>
      </w:tr>
      <w:tr w:rsidR="002E0882" w14:paraId="733DCE72" w14:textId="77777777" w:rsidTr="0F1D6404">
        <w:tc>
          <w:tcPr>
            <w:tcW w:w="9192" w:type="dxa"/>
            <w:tcBorders>
              <w:top w:val="single" w:sz="4" w:space="0" w:color="auto"/>
              <w:bottom w:val="single" w:sz="4" w:space="0" w:color="auto"/>
            </w:tcBorders>
            <w:shd w:val="clear" w:color="auto" w:fill="F2F2F2" w:themeFill="background1" w:themeFillShade="F2"/>
          </w:tcPr>
          <w:p w14:paraId="39970F96" w14:textId="2DF6B1C3" w:rsidR="002E0882" w:rsidRPr="00CF3BC4" w:rsidRDefault="002E0882" w:rsidP="007B53D1">
            <w:pPr>
              <w:pStyle w:val="Paragraphedeliste"/>
              <w:spacing w:line="300" w:lineRule="exact"/>
              <w:ind w:left="0"/>
              <w:rPr>
                <w:b/>
                <w:bCs/>
                <w:i/>
                <w:iCs/>
                <w:color w:val="000000" w:themeColor="text1"/>
                <w:sz w:val="20"/>
                <w:szCs w:val="20"/>
              </w:rPr>
            </w:pPr>
            <w:r>
              <w:rPr>
                <w:b/>
                <w:i/>
                <w:sz w:val="20"/>
              </w:rPr>
              <w:lastRenderedPageBreak/>
              <w:t>2.3</w:t>
            </w:r>
            <w:r>
              <w:rPr>
                <w:b/>
                <w:i/>
                <w:sz w:val="20"/>
              </w:rPr>
              <w:tab/>
              <w:t>Comment utiliserez-vous les</w:t>
            </w:r>
            <w:r w:rsidR="005B010D">
              <w:rPr>
                <w:b/>
                <w:i/>
                <w:sz w:val="20"/>
              </w:rPr>
              <w:t xml:space="preserve"> nouvelles</w:t>
            </w:r>
            <w:r>
              <w:rPr>
                <w:b/>
                <w:i/>
                <w:sz w:val="20"/>
              </w:rPr>
              <w:t xml:space="preserve"> introductions de vaccins et les campagnes prévues pendant cette période pour renforcer encore les domaines indiqués à la question 2.2? </w:t>
            </w:r>
          </w:p>
        </w:tc>
      </w:tr>
      <w:tr w:rsidR="002E0882" w:rsidRPr="006A272B" w14:paraId="3B0C1B4D" w14:textId="77777777" w:rsidTr="0F1D6404">
        <w:tc>
          <w:tcPr>
            <w:tcW w:w="9192" w:type="dxa"/>
            <w:tcBorders>
              <w:top w:val="single" w:sz="4" w:space="0" w:color="auto"/>
              <w:left w:val="single" w:sz="4" w:space="0" w:color="auto"/>
              <w:bottom w:val="single" w:sz="4" w:space="0" w:color="auto"/>
              <w:right w:val="single" w:sz="4" w:space="0" w:color="auto"/>
            </w:tcBorders>
          </w:tcPr>
          <w:p w14:paraId="04A255EE" w14:textId="25402A3B" w:rsidR="002E0882" w:rsidRPr="00F65B23" w:rsidRDefault="0F1D6404" w:rsidP="007B53D1">
            <w:pPr>
              <w:spacing w:line="300" w:lineRule="exact"/>
            </w:pPr>
            <w:r w:rsidRPr="00F65B23">
              <w:t>L’introduction des nouveaux vaccins et l’organisation des campagnes seront mises à profit pour renforcer le système de vaccination dans les domaines suivants :</w:t>
            </w:r>
          </w:p>
          <w:p w14:paraId="3D972542" w14:textId="60B85B0F" w:rsidR="002E0882" w:rsidRPr="00F65B23" w:rsidRDefault="0F1D6404" w:rsidP="0F1D6404">
            <w:pPr>
              <w:pStyle w:val="Paragraphedeliste"/>
              <w:numPr>
                <w:ilvl w:val="0"/>
                <w:numId w:val="31"/>
              </w:numPr>
              <w:spacing w:line="300" w:lineRule="exact"/>
              <w:rPr>
                <w:rFonts w:asciiTheme="minorHAnsi" w:eastAsiaTheme="minorEastAsia" w:hAnsiTheme="minorHAnsi" w:cstheme="minorBidi"/>
              </w:rPr>
            </w:pPr>
            <w:r w:rsidRPr="00F65B23">
              <w:t>Formation ou recyclage du personnel (gestion des vaccins, techniques d’administration des vaccins, …)</w:t>
            </w:r>
          </w:p>
          <w:p w14:paraId="259CAE00" w14:textId="45F67D28" w:rsidR="002E0882" w:rsidRPr="00F65B23" w:rsidRDefault="000759F8" w:rsidP="0F1D6404">
            <w:pPr>
              <w:pStyle w:val="Paragraphedeliste"/>
              <w:numPr>
                <w:ilvl w:val="0"/>
                <w:numId w:val="31"/>
              </w:numPr>
              <w:spacing w:line="300" w:lineRule="exact"/>
            </w:pPr>
            <w:r w:rsidRPr="00F65B23">
              <w:t>Micro-planification</w:t>
            </w:r>
            <w:r w:rsidR="0F1D6404" w:rsidRPr="00F65B23">
              <w:t xml:space="preserve"> qui sera intégrée</w:t>
            </w:r>
          </w:p>
          <w:p w14:paraId="547EE906" w14:textId="67959989" w:rsidR="002E0882" w:rsidRPr="00F65B23" w:rsidRDefault="0F1D6404" w:rsidP="0F1D6404">
            <w:pPr>
              <w:pStyle w:val="Paragraphedeliste"/>
              <w:numPr>
                <w:ilvl w:val="0"/>
                <w:numId w:val="31"/>
              </w:numPr>
              <w:spacing w:line="300" w:lineRule="exact"/>
            </w:pPr>
            <w:r w:rsidRPr="00F65B23">
              <w:t xml:space="preserve">La supervision </w:t>
            </w:r>
            <w:r w:rsidR="000759F8">
              <w:t>q</w:t>
            </w:r>
            <w:r w:rsidRPr="00F65B23">
              <w:t>ui sera aussi intégrée, en utilisant la plateforme ODK pour utilisation rapide et effective des constats et suivi des recommandations</w:t>
            </w:r>
          </w:p>
          <w:p w14:paraId="732A9AE0" w14:textId="7850B219" w:rsidR="002E0882" w:rsidRPr="00F65B23" w:rsidRDefault="0F1D6404" w:rsidP="0F1D6404">
            <w:pPr>
              <w:pStyle w:val="Paragraphedeliste"/>
              <w:numPr>
                <w:ilvl w:val="0"/>
                <w:numId w:val="31"/>
              </w:numPr>
              <w:spacing w:line="300" w:lineRule="exact"/>
            </w:pPr>
            <w:r w:rsidRPr="00F65B23">
              <w:t>Amélioration de la gestion des vaccins et des autres intrants</w:t>
            </w:r>
          </w:p>
          <w:p w14:paraId="0CA7E860" w14:textId="0872762E" w:rsidR="002E0882" w:rsidRPr="00F65B23" w:rsidRDefault="0F1D6404" w:rsidP="0F1D6404">
            <w:pPr>
              <w:pStyle w:val="Paragraphedeliste"/>
              <w:numPr>
                <w:ilvl w:val="0"/>
                <w:numId w:val="31"/>
              </w:numPr>
              <w:spacing w:line="300" w:lineRule="exact"/>
            </w:pPr>
            <w:r w:rsidRPr="00F65B23">
              <w:t>Intégration des interventions</w:t>
            </w:r>
          </w:p>
          <w:p w14:paraId="0706F50E" w14:textId="49FAB1A0" w:rsidR="002E0882" w:rsidRPr="00F65B23" w:rsidRDefault="0F1D6404" w:rsidP="0F1D6404">
            <w:pPr>
              <w:pStyle w:val="Paragraphedeliste"/>
              <w:numPr>
                <w:ilvl w:val="0"/>
                <w:numId w:val="31"/>
              </w:numPr>
              <w:spacing w:line="300" w:lineRule="exact"/>
            </w:pPr>
            <w:r w:rsidRPr="00F65B23">
              <w:t>Utilisation effective de la plateforme de la vaccination tout au long de la vie</w:t>
            </w:r>
          </w:p>
          <w:p w14:paraId="57571906" w14:textId="64D14872" w:rsidR="002E0882" w:rsidRPr="00F65B23" w:rsidRDefault="0F1D6404" w:rsidP="0F1D6404">
            <w:pPr>
              <w:pStyle w:val="Paragraphedeliste"/>
              <w:numPr>
                <w:ilvl w:val="0"/>
                <w:numId w:val="31"/>
              </w:numPr>
              <w:spacing w:line="300" w:lineRule="exact"/>
            </w:pPr>
            <w:r w:rsidRPr="00F65B23">
              <w:t>La collaboration multisectorielle, y compris avec le secteur privé</w:t>
            </w:r>
          </w:p>
          <w:p w14:paraId="2D404586" w14:textId="496FB25D" w:rsidR="002E0882" w:rsidRPr="00F65B23" w:rsidRDefault="0F1D6404" w:rsidP="0F1D6404">
            <w:pPr>
              <w:pStyle w:val="Paragraphedeliste"/>
              <w:numPr>
                <w:ilvl w:val="0"/>
                <w:numId w:val="31"/>
              </w:numPr>
              <w:spacing w:line="300" w:lineRule="exact"/>
            </w:pPr>
            <w:r w:rsidRPr="00F65B23">
              <w:t>La sensibilisation de la population sur l’importance de la vaccination en général</w:t>
            </w:r>
          </w:p>
          <w:p w14:paraId="2D2FB787" w14:textId="4EC9AB37" w:rsidR="002E0882" w:rsidRPr="00F65B23" w:rsidRDefault="0F1D6404" w:rsidP="0F1D6404">
            <w:pPr>
              <w:pStyle w:val="Paragraphedeliste"/>
              <w:numPr>
                <w:ilvl w:val="0"/>
                <w:numId w:val="31"/>
              </w:numPr>
              <w:spacing w:line="300" w:lineRule="exact"/>
            </w:pPr>
            <w:r w:rsidRPr="00F65B23">
              <w:t>La gestion des MAPI et le renforcement du comité de pharmacovigilance</w:t>
            </w:r>
          </w:p>
          <w:p w14:paraId="74D39876" w14:textId="6805FDE4" w:rsidR="002E0882" w:rsidRPr="00F65B23" w:rsidRDefault="0F1D6404" w:rsidP="0F1D6404">
            <w:pPr>
              <w:pStyle w:val="Paragraphedeliste"/>
              <w:numPr>
                <w:ilvl w:val="0"/>
                <w:numId w:val="31"/>
              </w:numPr>
              <w:spacing w:line="300" w:lineRule="exact"/>
            </w:pPr>
            <w:r w:rsidRPr="00F65B23">
              <w:t>La surveillance des MEV qui est renforcée lors des campagnes et à l’occasion de l’introduction d’un nouveau vaccin</w:t>
            </w:r>
          </w:p>
          <w:p w14:paraId="5E4932B0" w14:textId="1050D353" w:rsidR="002E0882" w:rsidRPr="00F65B23" w:rsidRDefault="0F1D6404" w:rsidP="0F1D6404">
            <w:pPr>
              <w:pStyle w:val="Paragraphedeliste"/>
              <w:numPr>
                <w:ilvl w:val="0"/>
                <w:numId w:val="31"/>
              </w:numPr>
              <w:spacing w:line="300" w:lineRule="exact"/>
            </w:pPr>
            <w:r w:rsidRPr="00F65B23">
              <w:t>L'optimisation de l’utilisation des nouvelles technologies, notamment ODK, GIS,…</w:t>
            </w:r>
          </w:p>
          <w:p w14:paraId="71FD7C30" w14:textId="5E0CCB01" w:rsidR="002E0882" w:rsidRPr="00F65B23" w:rsidRDefault="0F1D6404" w:rsidP="0F1D6404">
            <w:pPr>
              <w:pStyle w:val="Paragraphedeliste"/>
              <w:numPr>
                <w:ilvl w:val="0"/>
                <w:numId w:val="31"/>
              </w:numPr>
              <w:spacing w:line="300" w:lineRule="exact"/>
            </w:pPr>
            <w:r w:rsidRPr="00F65B23">
              <w:t>Le plaidoyer en faveur de la vaccination et l’appropriation par les APART,…</w:t>
            </w:r>
          </w:p>
          <w:p w14:paraId="10667EAB" w14:textId="4BA129BF" w:rsidR="002E0882" w:rsidRPr="00F65B23" w:rsidRDefault="0F1D6404" w:rsidP="0F1D6404">
            <w:pPr>
              <w:pStyle w:val="Paragraphedeliste"/>
              <w:numPr>
                <w:ilvl w:val="0"/>
                <w:numId w:val="31"/>
              </w:numPr>
              <w:spacing w:line="300" w:lineRule="exact"/>
            </w:pPr>
            <w:r w:rsidRPr="00F65B23">
              <w:t>L'harmonisation du mode de financement, en utilisant notamment le mobile money, ...</w:t>
            </w:r>
          </w:p>
          <w:p w14:paraId="2525ED44" w14:textId="76D8415B" w:rsidR="002E0882" w:rsidRPr="00F65B23" w:rsidRDefault="002E0882" w:rsidP="0F1D6404">
            <w:pPr>
              <w:spacing w:line="300" w:lineRule="exact"/>
            </w:pPr>
          </w:p>
        </w:tc>
      </w:tr>
      <w:tr w:rsidR="00D353AF" w14:paraId="124CC764" w14:textId="77777777" w:rsidTr="0F1D6404">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rPr>
            </w:pPr>
            <w:r>
              <w:rPr>
                <w:b/>
                <w:i/>
                <w:color w:val="000000" w:themeColor="text1"/>
                <w:sz w:val="20"/>
              </w:rPr>
              <w:lastRenderedPageBreak/>
              <w:t>2.4</w:t>
            </w:r>
            <w:r>
              <w:rPr>
                <w:b/>
                <w:i/>
                <w:color w:val="000000" w:themeColor="text1"/>
                <w:sz w:val="20"/>
              </w:rPr>
              <w:tab/>
              <w:t xml:space="preserve">Décrivez comment l'assistance pays ciblée aidera à rétablir les services de vaccination systématique et toutes les autres activités de redressement liées à la Covid-19. </w:t>
            </w:r>
          </w:p>
          <w:p w14:paraId="5D61F6FA" w14:textId="77777777" w:rsidR="00D353AF" w:rsidRPr="0041751A" w:rsidRDefault="00D353AF" w:rsidP="007B53D1">
            <w:pPr>
              <w:spacing w:line="300" w:lineRule="exact"/>
              <w:rPr>
                <w:b/>
                <w:bCs/>
                <w:i/>
                <w:iCs/>
                <w:color w:val="70AD47" w:themeColor="accent6"/>
                <w:sz w:val="20"/>
                <w:szCs w:val="20"/>
              </w:rPr>
            </w:pPr>
            <w:r>
              <w:rPr>
                <w:i/>
                <w:sz w:val="20"/>
              </w:rPr>
              <w:t xml:space="preserve">Veuillez indiquer toute réallocation liée à la Covid-19 qui pourrait avoir eu lieu pour les fonds d'assistance pays ciblée précédents (le cas échéant); cette réallocation reste-t-elle pertinente pour cette proposition? </w:t>
            </w:r>
          </w:p>
        </w:tc>
      </w:tr>
      <w:tr w:rsidR="00D353AF" w14:paraId="14D7F47D" w14:textId="77777777" w:rsidTr="0F1D6404">
        <w:tc>
          <w:tcPr>
            <w:tcW w:w="9192" w:type="dxa"/>
            <w:tcBorders>
              <w:top w:val="single" w:sz="4" w:space="0" w:color="auto"/>
              <w:left w:val="single" w:sz="4" w:space="0" w:color="auto"/>
              <w:bottom w:val="single" w:sz="4" w:space="0" w:color="auto"/>
              <w:right w:val="single" w:sz="4" w:space="0" w:color="auto"/>
            </w:tcBorders>
          </w:tcPr>
          <w:p w14:paraId="5470687B" w14:textId="00EAFB56" w:rsidR="0F1D6404" w:rsidRPr="00F65B23" w:rsidRDefault="0F1D6404" w:rsidP="000759F8">
            <w:pPr>
              <w:spacing w:line="300" w:lineRule="exact"/>
              <w:jc w:val="both"/>
            </w:pPr>
            <w:r w:rsidRPr="00F65B23">
              <w:t xml:space="preserve">Les besoins en assistance technique sont définis lors des revues et dialogues pays en prenant en compte le contexte de la Covid-19 </w:t>
            </w:r>
            <w:r w:rsidR="00F65B23" w:rsidRPr="00F65B23">
              <w:t>et</w:t>
            </w:r>
            <w:r w:rsidRPr="00F65B23">
              <w:t xml:space="preserve"> ses conséquences</w:t>
            </w:r>
            <w:r w:rsidR="00F65B23" w:rsidRPr="00F65B23">
              <w:t xml:space="preserve"> ; </w:t>
            </w:r>
            <w:r w:rsidRPr="00F65B23">
              <w:t xml:space="preserve">et ciblent réellement les priorités du pays. La proximité de l’AT permet d’appuyer toutes les étapes de la mise en œuvre du PEV mais aussi le renforcement du système de santé. Le mode d’appui vise le transfert des compétences, ce qui permet de rétablir les services de vaccination après les conséquences de la Covid-19. </w:t>
            </w:r>
          </w:p>
          <w:p w14:paraId="2689F064" w14:textId="25F0A8A4" w:rsidR="001132BF" w:rsidRPr="006615A7" w:rsidRDefault="007725AA" w:rsidP="007B53D1">
            <w:pPr>
              <w:spacing w:line="300" w:lineRule="exact"/>
              <w:rPr>
                <w:color w:val="92D050"/>
              </w:rPr>
            </w:pPr>
            <w:r w:rsidRPr="00F65B23">
              <w:t xml:space="preserve">Les besoins en AT au niveau communautaire (OSC) </w:t>
            </w:r>
            <w:r w:rsidRPr="0094058F">
              <w:t xml:space="preserve">veillera à répondre aux facteurs liés à l'hésitation à se faire vacciner, qui </w:t>
            </w:r>
            <w:r>
              <w:t>pourraient être</w:t>
            </w:r>
            <w:r w:rsidRPr="0094058F">
              <w:t xml:space="preserve"> différents des autres obstacles </w:t>
            </w:r>
            <w:r>
              <w:t>de</w:t>
            </w:r>
            <w:r w:rsidRPr="0094058F">
              <w:t xml:space="preserve"> santé </w:t>
            </w:r>
            <w:r>
              <w:t>(</w:t>
            </w:r>
            <w:r w:rsidRPr="0094058F">
              <w:t xml:space="preserve">effets secondaires ou de la visite des </w:t>
            </w:r>
            <w:r>
              <w:t>CSB/hôpitaux)</w:t>
            </w:r>
            <w:r w:rsidRPr="0094058F">
              <w:t xml:space="preserve">. </w:t>
            </w:r>
            <w:r>
              <w:t>Tout cela pour identifier les activités clés (</w:t>
            </w:r>
            <w:r w:rsidRPr="0094058F">
              <w:t>messages et des techniques de communication pour le changement social et comportemental dans la langue locale</w:t>
            </w:r>
            <w:r>
              <w:t>) pour une</w:t>
            </w:r>
            <w:r w:rsidRPr="0094058F">
              <w:t xml:space="preserve"> mobilisation communautaire</w:t>
            </w:r>
            <w:r>
              <w:t xml:space="preserve"> effective</w:t>
            </w:r>
            <w:r w:rsidRPr="0094058F">
              <w:t>, dans les zones où les taux de vaccination sont les plus bas</w:t>
            </w:r>
            <w:r>
              <w:t xml:space="preserve"> ou affectées les plus par la Covid-19</w:t>
            </w:r>
            <w:r>
              <w:rPr>
                <w:color w:val="92D050"/>
              </w:rPr>
              <w:t>.</w:t>
            </w:r>
          </w:p>
        </w:tc>
      </w:tr>
      <w:tr w:rsidR="00D353AF" w14:paraId="7CB90E66" w14:textId="77777777" w:rsidTr="0F1D6404">
        <w:tc>
          <w:tcPr>
            <w:tcW w:w="9192" w:type="dxa"/>
            <w:tcBorders>
              <w:top w:val="single" w:sz="4" w:space="0" w:color="auto"/>
              <w:bottom w:val="single" w:sz="4" w:space="0" w:color="auto"/>
            </w:tcBorders>
            <w:shd w:val="clear" w:color="auto" w:fill="F2F2F2" w:themeFill="background1" w:themeFillShade="F2"/>
          </w:tcPr>
          <w:p w14:paraId="341DF7D2" w14:textId="21B8147D" w:rsidR="00D353AF" w:rsidRPr="00777960" w:rsidRDefault="00D353AF" w:rsidP="007B53D1">
            <w:pPr>
              <w:spacing w:line="300" w:lineRule="exact"/>
              <w:rPr>
                <w:bCs/>
                <w:i/>
                <w:iCs/>
                <w:sz w:val="20"/>
                <w:szCs w:val="20"/>
              </w:rPr>
            </w:pPr>
            <w:r>
              <w:rPr>
                <w:b/>
                <w:i/>
                <w:color w:val="000000" w:themeColor="text1"/>
                <w:sz w:val="20"/>
              </w:rPr>
              <w:t>2.5</w:t>
            </w:r>
            <w:r>
              <w:rPr>
                <w:b/>
                <w:i/>
                <w:color w:val="000000" w:themeColor="text1"/>
                <w:sz w:val="20"/>
              </w:rPr>
              <w:tab/>
            </w:r>
            <w:r w:rsidR="004C140F" w:rsidRPr="004C140F">
              <w:rPr>
                <w:b/>
                <w:i/>
                <w:color w:val="000000" w:themeColor="text1"/>
                <w:sz w:val="20"/>
              </w:rPr>
              <w:t>Décrivez</w:t>
            </w:r>
            <w:r>
              <w:rPr>
                <w:b/>
                <w:i/>
                <w:color w:val="000000" w:themeColor="text1"/>
                <w:sz w:val="20"/>
              </w:rPr>
              <w:t xml:space="preserve"> comment l'assistance pays ciblée identifiera ou surmontera les obstacles </w:t>
            </w:r>
            <w:r w:rsidR="003D06ED"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14:paraId="251D4101" w14:textId="77777777" w:rsidTr="0F1D6404">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1AB680EC" w14:textId="5F8398A5" w:rsidR="00D353AF" w:rsidRPr="000759F8" w:rsidRDefault="00FB486D" w:rsidP="00FB486D">
            <w:pPr>
              <w:spacing w:line="300" w:lineRule="exact"/>
              <w:jc w:val="both"/>
            </w:pPr>
            <w:r w:rsidRPr="000759F8">
              <w:t xml:space="preserve">Capitalisant sur les enquêtes déjà existantes mais aussi sur </w:t>
            </w:r>
            <w:r w:rsidR="000759F8">
              <w:t>d</w:t>
            </w:r>
            <w:r w:rsidRPr="000759F8">
              <w:t xml:space="preserve">es mini enquêtes localisées pour collecter les informations relatives aux obstacles liées au genre, ces informations serviront de base pour le développement de stratégies spécifiques pour adresser cette problématique. De plus, les stratégies de la santé communautaire étant de plus en plus développées, elles seront </w:t>
            </w:r>
            <w:r w:rsidR="000759F8" w:rsidRPr="000759F8">
              <w:t>capitalisées</w:t>
            </w:r>
            <w:r w:rsidRPr="000759F8">
              <w:t xml:space="preserve"> pour la mise en œuvre des stratégies visant à lever les barrières à la génération de la demande de vaccination. Les partenaires de l’alliance au niveau stratégique travailleront de concert avec les ministères clés, notamment le ministère de l’éducation nationale et le ministère la Population, de la protection sociale et de la promotion de la femme, pour s’accorder sur la stratégie à mettre en œuvre afin d’adresser les problèmes liés au genre et promouvoir </w:t>
            </w:r>
            <w:r w:rsidR="000759F8">
              <w:t xml:space="preserve">par la même occasion la </w:t>
            </w:r>
            <w:r w:rsidRPr="000759F8">
              <w:t>masculinité pos</w:t>
            </w:r>
            <w:r w:rsidR="000759F8">
              <w:t>i</w:t>
            </w:r>
            <w:r w:rsidRPr="000759F8">
              <w:t>tive. La mise en œuvre de ces stratégies sera confiée au</w:t>
            </w:r>
            <w:r w:rsidR="000759F8">
              <w:t>x</w:t>
            </w:r>
            <w:r w:rsidRPr="000759F8">
              <w:t xml:space="preserve"> OSC </w:t>
            </w:r>
            <w:r w:rsidR="00A90493">
              <w:t xml:space="preserve">y compris la COMARESS </w:t>
            </w:r>
            <w:r w:rsidR="00A90493" w:rsidRPr="000759F8">
              <w:t>avec l’encadrement de CRS et de l</w:t>
            </w:r>
            <w:r w:rsidR="00A90493">
              <w:t>’UNICEF</w:t>
            </w:r>
          </w:p>
          <w:p w14:paraId="626A5A76" w14:textId="5290DE8C" w:rsidR="00FB486D" w:rsidRPr="00FB486D" w:rsidRDefault="00FB486D" w:rsidP="3D600C2B">
            <w:pPr>
              <w:spacing w:line="300" w:lineRule="exact"/>
              <w:rPr>
                <w:color w:val="FF0000"/>
                <w:sz w:val="20"/>
                <w:szCs w:val="20"/>
              </w:rPr>
            </w:pPr>
          </w:p>
        </w:tc>
      </w:tr>
      <w:tr w:rsidR="00D353AF" w14:paraId="2605CFC3" w14:textId="77777777" w:rsidTr="0F1D6404">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rPr>
            </w:pPr>
            <w:r>
              <w:rPr>
                <w:b/>
                <w:i/>
                <w:sz w:val="20"/>
              </w:rPr>
              <w:t>2.6</w:t>
            </w:r>
            <w:r>
              <w:rPr>
                <w:b/>
                <w:i/>
                <w:sz w:val="20"/>
              </w:rPr>
              <w:tab/>
              <w:t>Veuillez décrire comment vous avez hiérarchisé les interventions à soutenir par Gavi dans le cadre de l'assistance pays ciblée requise.</w:t>
            </w:r>
          </w:p>
        </w:tc>
      </w:tr>
      <w:tr w:rsidR="00D353AF" w14:paraId="4C4783D9" w14:textId="77777777" w:rsidTr="0F1D6404">
        <w:tc>
          <w:tcPr>
            <w:tcW w:w="9192" w:type="dxa"/>
            <w:tcBorders>
              <w:top w:val="single" w:sz="4" w:space="0" w:color="auto"/>
              <w:left w:val="single" w:sz="4" w:space="0" w:color="auto"/>
              <w:bottom w:val="single" w:sz="4" w:space="0" w:color="auto"/>
              <w:right w:val="single" w:sz="4" w:space="0" w:color="auto"/>
            </w:tcBorders>
          </w:tcPr>
          <w:p w14:paraId="48003D96" w14:textId="26999D07" w:rsidR="00D353AF" w:rsidRPr="006615A7" w:rsidRDefault="00E80D41" w:rsidP="00B30F49">
            <w:pPr>
              <w:spacing w:line="300" w:lineRule="exact"/>
              <w:jc w:val="both"/>
              <w:rPr>
                <w:color w:val="92D050"/>
              </w:rPr>
            </w:pPr>
            <w:r w:rsidRPr="00E80D41">
              <w:t xml:space="preserve">Compte </w:t>
            </w:r>
            <w:r w:rsidR="00B30F49" w:rsidRPr="00E80D41">
              <w:t>tenu</w:t>
            </w:r>
            <w:r w:rsidRPr="00E80D41">
              <w:t xml:space="preserve"> des nouvelles priorités stratégiques inscrites dans la SNV focalisant les efforts sur l’atteinte des enfants Zéro dose et des communautés manquées, les interventions de l’assistance technique ont été pensées et conçues dans l’atteinte de ces objectifs. Ainsi, faisant suite aux différents ateliers portant sur l’analyse de la situation, mais aussi des discussions menées durant le premier Dialogue Pays pour l’élaboration de la Théorie du Changement du FPP, le pays avec toutes les parties prenantes a mis comme priorité l’identification des Zéro dose et communautés manquées </w:t>
            </w:r>
            <w:r w:rsidR="00B30F49">
              <w:t xml:space="preserve">ainsi que </w:t>
            </w:r>
            <w:r w:rsidRPr="00E80D41">
              <w:t xml:space="preserve">les stratégies à mener </w:t>
            </w:r>
            <w:r w:rsidRPr="00E80D41">
              <w:lastRenderedPageBreak/>
              <w:t>pour les atteindre</w:t>
            </w:r>
            <w:r w:rsidR="00B30F49">
              <w:t>, suivi de</w:t>
            </w:r>
            <w:r w:rsidRPr="00E80D41">
              <w:t xml:space="preserve"> l’analyse des besoins en assistance technique pour amener une offre de service de qualité auprès de ces populations cibles</w:t>
            </w:r>
            <w:r>
              <w:rPr>
                <w:color w:val="92D050"/>
              </w:rPr>
              <w:t>.</w:t>
            </w:r>
          </w:p>
        </w:tc>
      </w:tr>
    </w:tbl>
    <w:p w14:paraId="4DAF51E8" w14:textId="0B86255A" w:rsidR="007172E8" w:rsidRDefault="007172E8"/>
    <w:p w14:paraId="058C1B7B" w14:textId="4CE56EFB" w:rsidR="007172E8" w:rsidRPr="00264FC1" w:rsidRDefault="007172E8" w:rsidP="00CE1F57">
      <w:pPr>
        <w:pStyle w:val="Paragraphedeliste"/>
        <w:numPr>
          <w:ilvl w:val="0"/>
          <w:numId w:val="20"/>
        </w:numPr>
        <w:spacing w:line="300" w:lineRule="exact"/>
        <w:ind w:left="426"/>
        <w:rPr>
          <w:b/>
          <w:bCs/>
          <w:color w:val="70AD47" w:themeColor="accent6"/>
          <w:sz w:val="26"/>
          <w:szCs w:val="26"/>
        </w:rPr>
      </w:pPr>
      <w:r>
        <w:rPr>
          <w:b/>
          <w:color w:val="70AD47" w:themeColor="accent6"/>
          <w:sz w:val="26"/>
        </w:rPr>
        <w:t>Diversification des partenaires (0,5 page)</w:t>
      </w:r>
    </w:p>
    <w:tbl>
      <w:tblPr>
        <w:tblStyle w:val="Grilledutableau"/>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F1D6404">
        <w:trPr>
          <w:gridAfter w:val="1"/>
          <w:wAfter w:w="22" w:type="dxa"/>
          <w:trHeight w:val="846"/>
        </w:trPr>
        <w:tc>
          <w:tcPr>
            <w:tcW w:w="9170" w:type="dxa"/>
            <w:shd w:val="clear" w:color="auto" w:fill="F2F2F2" w:themeFill="background1" w:themeFillShade="F2"/>
          </w:tcPr>
          <w:p w14:paraId="642D6855" w14:textId="48145C73" w:rsidR="00E80A44" w:rsidRDefault="0F1D6404" w:rsidP="00E80A44">
            <w:pPr>
              <w:spacing w:line="300" w:lineRule="exact"/>
              <w:rPr>
                <w:color w:val="92D050"/>
              </w:rPr>
            </w:pPr>
            <w:r w:rsidRPr="0F1D6404">
              <w:rPr>
                <w:b/>
                <w:bCs/>
                <w:i/>
                <w:iCs/>
                <w:color w:val="000000" w:themeColor="text1"/>
                <w:sz w:val="20"/>
                <w:szCs w:val="20"/>
              </w:rPr>
              <w:t>3.1</w:t>
            </w:r>
            <w:r w:rsidR="6BC779E0">
              <w:tab/>
            </w:r>
            <w:r w:rsidRPr="0F1D6404">
              <w:rPr>
                <w:b/>
                <w:bCs/>
                <w:i/>
                <w:iCs/>
                <w:color w:val="000000" w:themeColor="text1"/>
                <w:sz w:val="20"/>
                <w:szCs w:val="20"/>
              </w:rPr>
              <w:t>Décrivez quels partenaires vous avez déjà resensés, y compris les partenaires de l'Alliance et les partenaires élargis (dont les partenaires mondiaux, les partenaires locaux et les OSC), afin de soutenir la mise en œuvre des activités?</w:t>
            </w:r>
            <w:r w:rsidRPr="0F1D6404">
              <w:rPr>
                <w:b/>
                <w:bCs/>
                <w:i/>
                <w:iCs/>
                <w:sz w:val="20"/>
                <w:szCs w:val="20"/>
              </w:rPr>
              <w:t xml:space="preserve"> (Référez-vous aux </w:t>
            </w:r>
            <w:hyperlink r:id="rId14">
              <w:r w:rsidRPr="0F1D6404">
                <w:rPr>
                  <w:rStyle w:val="Lienhypertexte"/>
                  <w:b/>
                  <w:bCs/>
                  <w:i/>
                  <w:iCs/>
                  <w:sz w:val="20"/>
                  <w:szCs w:val="20"/>
                </w:rPr>
                <w:t>Directives sur l'assistance pays ciblée du Cadre d'engagement des partenaires pour la planification pluriannuelle 2022-2025</w:t>
              </w:r>
            </w:hyperlink>
            <w:r w:rsidRPr="0F1D6404">
              <w:rPr>
                <w:b/>
                <w:bCs/>
                <w:i/>
                <w:iCs/>
                <w:sz w:val="20"/>
                <w:szCs w:val="20"/>
              </w:rPr>
              <w:t>, pour connaître le type d'institutions considérées comme des partenaires mondiaux ou locaux et des OSC)</w:t>
            </w:r>
          </w:p>
        </w:tc>
      </w:tr>
      <w:tr w:rsidR="00520598" w14:paraId="62BDF2A5" w14:textId="77777777" w:rsidTr="0F1D6404">
        <w:tc>
          <w:tcPr>
            <w:tcW w:w="9192" w:type="dxa"/>
            <w:gridSpan w:val="2"/>
            <w:tcBorders>
              <w:top w:val="single" w:sz="4" w:space="0" w:color="auto"/>
              <w:left w:val="single" w:sz="4" w:space="0" w:color="auto"/>
              <w:bottom w:val="single" w:sz="4" w:space="0" w:color="auto"/>
              <w:right w:val="single" w:sz="4" w:space="0" w:color="auto"/>
            </w:tcBorders>
          </w:tcPr>
          <w:p w14:paraId="18AA925F" w14:textId="7B550767" w:rsidR="00520598" w:rsidRPr="006615A7" w:rsidRDefault="0F1D6404" w:rsidP="00B20691">
            <w:pPr>
              <w:spacing w:line="300" w:lineRule="exact"/>
              <w:jc w:val="both"/>
            </w:pPr>
            <w:r w:rsidRPr="0F1D6404">
              <w:t xml:space="preserve">Les </w:t>
            </w:r>
            <w:r w:rsidR="00B20691" w:rsidRPr="0F1D6404">
              <w:t>principaux</w:t>
            </w:r>
            <w:r w:rsidRPr="0F1D6404">
              <w:t xml:space="preserve"> partenaires de mise en œuvre dans le cadre de la vaccination sont la Banque Mondiale, l’OMS, </w:t>
            </w:r>
            <w:r w:rsidR="00E80D41">
              <w:t>l’</w:t>
            </w:r>
            <w:r w:rsidRPr="0F1D6404">
              <w:t xml:space="preserve">UNICEF, </w:t>
            </w:r>
            <w:r w:rsidR="00E80D41">
              <w:t>l’</w:t>
            </w:r>
            <w:r w:rsidRPr="0F1D6404">
              <w:t xml:space="preserve">USAID avec ses </w:t>
            </w:r>
            <w:r w:rsidRPr="00370951">
              <w:t>différents projets</w:t>
            </w:r>
            <w:r w:rsidR="00E80D41" w:rsidRPr="00370951">
              <w:t xml:space="preserve"> ainsi que</w:t>
            </w:r>
            <w:r w:rsidRPr="00370951">
              <w:t xml:space="preserve"> les autres partenaires </w:t>
            </w:r>
            <w:r w:rsidR="00E80D41" w:rsidRPr="00370951">
              <w:t>é</w:t>
            </w:r>
            <w:r w:rsidRPr="00370951">
              <w:t xml:space="preserve">largies dont </w:t>
            </w:r>
            <w:r w:rsidR="00E80D41" w:rsidRPr="00370951">
              <w:t xml:space="preserve">Dalberg, </w:t>
            </w:r>
            <w:r w:rsidRPr="00370951">
              <w:t>CRS, Croix Rouge Malagasy</w:t>
            </w:r>
            <w:r w:rsidR="00E80D41" w:rsidRPr="00370951">
              <w:t xml:space="preserve"> et la COMARESS. </w:t>
            </w:r>
            <w:r w:rsidRPr="00370951">
              <w:t>Le</w:t>
            </w:r>
            <w:r w:rsidR="00B20691" w:rsidRPr="00370951">
              <w:t>s</w:t>
            </w:r>
            <w:r w:rsidRPr="00370951">
              <w:t xml:space="preserve"> résultat</w:t>
            </w:r>
            <w:r w:rsidR="00B20691" w:rsidRPr="00370951">
              <w:t>s</w:t>
            </w:r>
            <w:r w:rsidRPr="00370951">
              <w:t xml:space="preserve"> préliminaire</w:t>
            </w:r>
            <w:r w:rsidR="00B20691" w:rsidRPr="00370951">
              <w:t>s</w:t>
            </w:r>
            <w:r w:rsidRPr="00370951">
              <w:t xml:space="preserve"> de la cartographie des OSCs </w:t>
            </w:r>
            <w:r w:rsidR="00A90493" w:rsidRPr="00370951">
              <w:t xml:space="preserve">en </w:t>
            </w:r>
            <w:r w:rsidR="00B47633" w:rsidRPr="00370951">
              <w:t xml:space="preserve">cours de réalisation par l’UNICEF dans le cadre du PEF TCA 2021 a permis de recenser </w:t>
            </w:r>
            <w:r w:rsidR="00B20691" w:rsidRPr="00370951">
              <w:t xml:space="preserve">47 </w:t>
            </w:r>
            <w:r w:rsidR="00B20691" w:rsidRPr="0F1D6404">
              <w:t>grandes</w:t>
            </w:r>
            <w:r w:rsidRPr="0F1D6404">
              <w:t xml:space="preserve"> ONG et </w:t>
            </w:r>
            <w:r w:rsidR="00B20691">
              <w:t>a</w:t>
            </w:r>
            <w:r w:rsidRPr="0F1D6404">
              <w:t xml:space="preserve">ssociation dont leur zone d’intervention </w:t>
            </w:r>
            <w:r w:rsidR="00B20691">
              <w:t xml:space="preserve">peut être </w:t>
            </w:r>
            <w:r w:rsidRPr="0F1D6404">
              <w:t xml:space="preserve">un district, une </w:t>
            </w:r>
            <w:r w:rsidR="00B20691" w:rsidRPr="0F1D6404">
              <w:t>région</w:t>
            </w:r>
            <w:r w:rsidRPr="0F1D6404">
              <w:t xml:space="preserve"> ou </w:t>
            </w:r>
            <w:r w:rsidR="00B20691">
              <w:t xml:space="preserve">alors au niveau </w:t>
            </w:r>
            <w:r w:rsidRPr="0F1D6404">
              <w:t xml:space="preserve">national. Au niveau de </w:t>
            </w:r>
            <w:r w:rsidR="00E80D41">
              <w:t xml:space="preserve">la </w:t>
            </w:r>
            <w:r w:rsidRPr="0F1D6404">
              <w:t>COMARESS il y a environ 300 entités affiliées</w:t>
            </w:r>
            <w:r w:rsidR="00E80D41">
              <w:t xml:space="preserve"> qui pourront être de potentiel partenaires dans la mise en œuvre au niveau communautaire.</w:t>
            </w:r>
          </w:p>
        </w:tc>
      </w:tr>
      <w:tr w:rsidR="00520598" w14:paraId="72481A8B" w14:textId="77777777" w:rsidTr="0F1D6404">
        <w:trPr>
          <w:trHeight w:val="620"/>
        </w:trPr>
        <w:tc>
          <w:tcPr>
            <w:tcW w:w="9192" w:type="dxa"/>
            <w:gridSpan w:val="2"/>
            <w:shd w:val="clear" w:color="auto" w:fill="F2F2F2" w:themeFill="background1" w:themeFillShade="F2"/>
          </w:tcPr>
          <w:p w14:paraId="29991F07" w14:textId="39651957" w:rsidR="00520598" w:rsidRPr="00520598" w:rsidRDefault="35C25EEC" w:rsidP="34E5FC39">
            <w:pPr>
              <w:spacing w:line="300" w:lineRule="exact"/>
              <w:rPr>
                <w:b/>
                <w:bCs/>
                <w:i/>
                <w:iCs/>
                <w:color w:val="000000" w:themeColor="text1"/>
                <w:sz w:val="20"/>
                <w:szCs w:val="20"/>
              </w:rPr>
            </w:pPr>
            <w:r w:rsidRPr="34E5FC39">
              <w:rPr>
                <w:b/>
                <w:bCs/>
                <w:i/>
                <w:iCs/>
                <w:sz w:val="20"/>
                <w:szCs w:val="20"/>
              </w:rPr>
              <w:t>3.2</w:t>
            </w:r>
            <w:r w:rsidR="00520598">
              <w:tab/>
            </w:r>
            <w:r w:rsidRPr="34E5FC39">
              <w:rPr>
                <w:b/>
                <w:bCs/>
                <w:i/>
                <w:iCs/>
                <w:sz w:val="20"/>
                <w:szCs w:val="20"/>
              </w:rPr>
              <w:t>Veuillez indiquer exactement comment vous envisagez de collaborer avec des partenaires locaux.</w:t>
            </w:r>
          </w:p>
        </w:tc>
      </w:tr>
      <w:tr w:rsidR="00E80A44" w14:paraId="5B4D7083" w14:textId="77777777" w:rsidTr="0F1D6404">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2DBA5A72" w:rsidR="00E80A44" w:rsidRPr="006615A7" w:rsidRDefault="0F1D6404" w:rsidP="00B20691">
            <w:pPr>
              <w:spacing w:line="300" w:lineRule="exact"/>
              <w:jc w:val="both"/>
              <w:rPr>
                <w:color w:val="92D050"/>
              </w:rPr>
            </w:pPr>
            <w:r w:rsidRPr="00C94207">
              <w:t xml:space="preserve">Les partenaires locaux seront impliqués dans la génération de la demande en appuyant le plaidoyer, la mobilisation sociale, la participation </w:t>
            </w:r>
            <w:r w:rsidR="007725AA">
              <w:t>et la concertation</w:t>
            </w:r>
            <w:r w:rsidR="007725AA" w:rsidRPr="00C94207">
              <w:t xml:space="preserve"> </w:t>
            </w:r>
            <w:r w:rsidRPr="00C94207">
              <w:t>communautaire en vue du changement social et de comport</w:t>
            </w:r>
            <w:r w:rsidR="00FB486D">
              <w:t>emental</w:t>
            </w:r>
            <w:r w:rsidRPr="00C94207">
              <w:t>. L’implication des formations sanitaires privées</w:t>
            </w:r>
            <w:r w:rsidR="00C94207" w:rsidRPr="00C94207">
              <w:t xml:space="preserve"> dans l’offre de service de vaccination</w:t>
            </w:r>
            <w:r w:rsidRPr="00C94207">
              <w:t xml:space="preserve"> renforcera </w:t>
            </w:r>
            <w:r w:rsidR="00C94207" w:rsidRPr="00C94207">
              <w:t>aussi sa disponibilité auprès de la communauté.</w:t>
            </w:r>
            <w:r w:rsidR="00FB486D">
              <w:t xml:space="preserve"> Par ailleurs, le</w:t>
            </w:r>
            <w:r w:rsidR="00666CB9">
              <w:t>s</w:t>
            </w:r>
            <w:r w:rsidR="00FB486D">
              <w:t xml:space="preserve"> secteur</w:t>
            </w:r>
            <w:r w:rsidR="00666CB9">
              <w:t>s</w:t>
            </w:r>
            <w:r w:rsidR="00FB486D">
              <w:t xml:space="preserve"> privé</w:t>
            </w:r>
            <w:r w:rsidR="00666CB9">
              <w:t>s</w:t>
            </w:r>
            <w:r w:rsidR="00FB486D">
              <w:t xml:space="preserve"> nationa</w:t>
            </w:r>
            <w:r w:rsidR="00666CB9">
              <w:t>l</w:t>
            </w:r>
            <w:r w:rsidR="00FB486D">
              <w:t xml:space="preserve"> </w:t>
            </w:r>
            <w:r w:rsidR="00666CB9">
              <w:t>et</w:t>
            </w:r>
            <w:r w:rsidR="00FB486D">
              <w:t xml:space="preserve"> local seront sensibilisé</w:t>
            </w:r>
            <w:r w:rsidR="00666CB9">
              <w:t>s</w:t>
            </w:r>
            <w:r w:rsidR="00FB486D">
              <w:t xml:space="preserve"> </w:t>
            </w:r>
            <w:r w:rsidR="00B20691">
              <w:t xml:space="preserve">pour une </w:t>
            </w:r>
            <w:r w:rsidR="00FB486D">
              <w:t>participation aux financements de la vaccination</w:t>
            </w:r>
            <w:r w:rsidR="00666CB9">
              <w:t>. De plus, u</w:t>
            </w:r>
            <w:r w:rsidR="00666CB9" w:rsidRPr="00666CB9">
              <w:t>n accent sera porté dans l’inclusion de l’Association Nationale des Tradipraticiens Malagasy (ANTM)</w:t>
            </w:r>
            <w:r w:rsidR="00666CB9">
              <w:t xml:space="preserve">, de </w:t>
            </w:r>
            <w:r w:rsidR="00666CB9">
              <w:t xml:space="preserve">l’Académie Nationale de Médecine de Madagascar ainsi que la Faculté de médecine d’Antananarivo pour toutes les activités de plaidoyer </w:t>
            </w:r>
            <w:r w:rsidR="00666CB9" w:rsidRPr="00666CB9">
              <w:t>et de génération de la demande</w:t>
            </w:r>
            <w:r w:rsidR="00666CB9">
              <w:t>.</w:t>
            </w:r>
          </w:p>
        </w:tc>
      </w:tr>
      <w:tr w:rsidR="38F5364C" w14:paraId="5D1DCA18" w14:textId="77777777" w:rsidTr="0F1D6404">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5B2CD8D7" w:rsidR="2F92698C" w:rsidRDefault="3D600C2B" w:rsidP="3D600C2B">
            <w:pPr>
              <w:spacing w:line="300" w:lineRule="exact"/>
              <w:rPr>
                <w:b/>
                <w:bCs/>
                <w:i/>
                <w:iCs/>
                <w:color w:val="000000" w:themeColor="text1"/>
                <w:sz w:val="20"/>
                <w:szCs w:val="20"/>
              </w:rPr>
            </w:pPr>
            <w:r w:rsidRPr="3D600C2B">
              <w:rPr>
                <w:b/>
                <w:bCs/>
                <w:i/>
                <w:iCs/>
                <w:color w:val="000000" w:themeColor="text1"/>
                <w:sz w:val="20"/>
                <w:szCs w:val="20"/>
              </w:rPr>
              <w:t>3.3</w:t>
            </w:r>
            <w:r w:rsidR="3D5C2947">
              <w:tab/>
            </w:r>
            <w:r w:rsidRPr="3D600C2B">
              <w:rPr>
                <w:b/>
                <w:bCs/>
                <w:i/>
                <w:iCs/>
                <w:color w:val="000000" w:themeColor="text1"/>
                <w:sz w:val="20"/>
                <w:szCs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sidRPr="3D600C2B">
              <w:rPr>
                <w:i/>
                <w:iCs/>
                <w:sz w:val="20"/>
                <w:szCs w:val="20"/>
              </w:rPr>
              <w:t>Prière de vous reporter à la Section 2.3 (3. Recensement des partenaires) des Directives de planification de l'assistance pays ciblée du Cadre d'engagement des partenaires pour de plus amples informations.</w:t>
            </w:r>
          </w:p>
        </w:tc>
      </w:tr>
      <w:tr w:rsidR="38F5364C" w14:paraId="094E7639" w14:textId="77777777" w:rsidTr="0F1D6404">
        <w:tc>
          <w:tcPr>
            <w:tcW w:w="9192" w:type="dxa"/>
            <w:gridSpan w:val="2"/>
            <w:tcBorders>
              <w:top w:val="single" w:sz="4" w:space="0" w:color="auto"/>
              <w:left w:val="single" w:sz="4" w:space="0" w:color="auto"/>
              <w:bottom w:val="single" w:sz="4" w:space="0" w:color="auto"/>
              <w:right w:val="single" w:sz="4" w:space="0" w:color="auto"/>
            </w:tcBorders>
          </w:tcPr>
          <w:p w14:paraId="68467D30" w14:textId="31AE51CD" w:rsidR="00944110" w:rsidRDefault="00944110" w:rsidP="00386ADF">
            <w:pPr>
              <w:spacing w:line="300" w:lineRule="exact"/>
              <w:jc w:val="both"/>
            </w:pPr>
            <w:r>
              <w:t>Pour cette première année d’assistance technique dans le cadre de la nouvelle stratégie Gavi 5.0, nous avons tenu compte des capacités des OSC mais aussi du manque d’identification des partenaires locaux en vue d’une collaboration. Ainsi pour cette année, après budgétisation des activités sous le lead de CRS et COMARESS, il a été calculé que 1</w:t>
            </w:r>
            <w:r w:rsidR="002D2156">
              <w:t>5</w:t>
            </w:r>
            <w:r>
              <w:t>% du budget sera alloué à ces organisations. Pour l’année prochaine, une évaluation de l’AT avec une cartographie de toutes les OSCs seront proposées afin de réévaluer la part d’AT.</w:t>
            </w:r>
          </w:p>
          <w:p w14:paraId="64958F87" w14:textId="48E947D3" w:rsidR="004F56E0" w:rsidRPr="006615A7" w:rsidRDefault="00944110" w:rsidP="00386ADF">
            <w:pPr>
              <w:spacing w:line="300" w:lineRule="exact"/>
              <w:jc w:val="both"/>
            </w:pPr>
            <w:r>
              <w:t xml:space="preserve">Pour ce qui concerne les activités qui seront mise en œuvre dans l’AT 2022, </w:t>
            </w:r>
            <w:r w:rsidR="0F1D6404" w:rsidRPr="0F1D6404">
              <w:t xml:space="preserve">CRS </w:t>
            </w:r>
            <w:r w:rsidR="00C94207">
              <w:t>avec la</w:t>
            </w:r>
            <w:r w:rsidR="0F1D6404" w:rsidRPr="0F1D6404">
              <w:t xml:space="preserve"> COMARESS </w:t>
            </w:r>
            <w:r w:rsidR="00B20691" w:rsidRPr="0F1D6404">
              <w:t>propose</w:t>
            </w:r>
            <w:r w:rsidR="00B20691">
              <w:t>ra</w:t>
            </w:r>
            <w:r w:rsidR="0F1D6404" w:rsidRPr="0F1D6404">
              <w:t xml:space="preserve"> des TDR</w:t>
            </w:r>
            <w:r w:rsidR="000A5602">
              <w:t>s</w:t>
            </w:r>
            <w:r w:rsidR="00C94207">
              <w:t xml:space="preserve"> pour</w:t>
            </w:r>
            <w:r w:rsidR="0F1D6404" w:rsidRPr="0F1D6404">
              <w:t xml:space="preserve"> </w:t>
            </w:r>
            <w:r w:rsidR="00C94207">
              <w:t>d</w:t>
            </w:r>
            <w:r w:rsidR="0F1D6404" w:rsidRPr="0F1D6404">
              <w:t>es activités spécifiques</w:t>
            </w:r>
            <w:r w:rsidR="00C94207">
              <w:t xml:space="preserve"> touchant ce domaine </w:t>
            </w:r>
            <w:r w:rsidR="00C94207">
              <w:lastRenderedPageBreak/>
              <w:t xml:space="preserve">d’investissement, </w:t>
            </w:r>
            <w:r w:rsidR="004C5565">
              <w:t xml:space="preserve">par la suite </w:t>
            </w:r>
            <w:r w:rsidR="00C94207">
              <w:t>l</w:t>
            </w:r>
            <w:r w:rsidR="0F1D6404" w:rsidRPr="0F1D6404">
              <w:t>e Ministère de la Sant</w:t>
            </w:r>
            <w:r w:rsidR="00C94207">
              <w:t xml:space="preserve">é </w:t>
            </w:r>
            <w:r w:rsidR="004F56E0">
              <w:t xml:space="preserve">publique </w:t>
            </w:r>
            <w:r w:rsidR="00C94207">
              <w:t xml:space="preserve">en collaboration avec </w:t>
            </w:r>
            <w:r w:rsidR="0F1D6404" w:rsidRPr="0F1D6404">
              <w:t>les partenaires valide</w:t>
            </w:r>
            <w:r w:rsidR="004C5565">
              <w:t>ront</w:t>
            </w:r>
            <w:r w:rsidR="0F1D6404" w:rsidRPr="0F1D6404">
              <w:t xml:space="preserve"> </w:t>
            </w:r>
            <w:r w:rsidR="00C94207">
              <w:t>c</w:t>
            </w:r>
            <w:r w:rsidR="0F1D6404" w:rsidRPr="0F1D6404">
              <w:t>es TDRs</w:t>
            </w:r>
            <w:r w:rsidR="004C5565">
              <w:t>, qui sera suivi d’</w:t>
            </w:r>
            <w:r w:rsidR="00C94207">
              <w:t>u</w:t>
            </w:r>
            <w:r w:rsidR="0F1D6404" w:rsidRPr="0F1D6404">
              <w:t xml:space="preserve">n appel à manifestation avec </w:t>
            </w:r>
            <w:r w:rsidR="00C94207">
              <w:t>d</w:t>
            </w:r>
            <w:r w:rsidR="0F1D6404" w:rsidRPr="0F1D6404">
              <w:t>es critères de sélection</w:t>
            </w:r>
            <w:r w:rsidR="004C5565">
              <w:t xml:space="preserve"> </w:t>
            </w:r>
            <w:r w:rsidR="00B20691">
              <w:t>préétabli</w:t>
            </w:r>
            <w:r w:rsidR="00C66DC7">
              <w:t>s</w:t>
            </w:r>
            <w:r w:rsidR="0F1D6404" w:rsidRPr="0F1D6404">
              <w:t xml:space="preserve">. Le montant correspond au </w:t>
            </w:r>
            <w:r>
              <w:t>1</w:t>
            </w:r>
            <w:r w:rsidR="002D2156">
              <w:t>5</w:t>
            </w:r>
            <w:r w:rsidR="0F1D6404" w:rsidRPr="0F1D6404">
              <w:t xml:space="preserve">% sera </w:t>
            </w:r>
            <w:r w:rsidR="00C94207">
              <w:t xml:space="preserve">donc </w:t>
            </w:r>
            <w:r w:rsidR="0F1D6404" w:rsidRPr="0F1D6404">
              <w:t xml:space="preserve">reparti aux OSC sélectionnées pour la mise en œuvre des activités et à la coordination au niveau national. </w:t>
            </w:r>
            <w:r w:rsidR="00C94207">
              <w:t xml:space="preserve">La cartographie des OSC </w:t>
            </w:r>
            <w:r w:rsidR="00A90493">
              <w:t xml:space="preserve">en cours </w:t>
            </w:r>
            <w:r w:rsidR="002D2156">
              <w:t>avec l’UNICEF</w:t>
            </w:r>
            <w:r w:rsidR="00C94207">
              <w:t xml:space="preserve"> et le réseau de la COMARESS seront </w:t>
            </w:r>
            <w:r w:rsidR="004C5565">
              <w:t xml:space="preserve">aussi </w:t>
            </w:r>
            <w:r w:rsidR="00C94207">
              <w:t>utilisés afin d’avoir une liste exhaustive de toutes les partenariats possibles.</w:t>
            </w:r>
          </w:p>
        </w:tc>
      </w:tr>
      <w:tr w:rsidR="009F19F8" w14:paraId="3821C077" w14:textId="77777777" w:rsidTr="0F1D6404">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4C4D7D01" w:rsidR="009F19F8" w:rsidRDefault="009F19F8" w:rsidP="00752CEA">
            <w:pPr>
              <w:spacing w:line="300" w:lineRule="exact"/>
              <w:rPr>
                <w:b/>
                <w:bCs/>
                <w:i/>
                <w:iCs/>
                <w:color w:val="000000" w:themeColor="text1"/>
                <w:sz w:val="20"/>
                <w:szCs w:val="20"/>
              </w:rPr>
            </w:pPr>
            <w:r>
              <w:rPr>
                <w:b/>
                <w:i/>
                <w:color w:val="000000" w:themeColor="text1"/>
                <w:sz w:val="20"/>
              </w:rPr>
              <w:lastRenderedPageBreak/>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006E3CBA" w:rsidRPr="006E3CBA">
              <w:rPr>
                <w:b/>
                <w:i/>
                <w:color w:val="000000" w:themeColor="text1"/>
                <w:sz w:val="20"/>
              </w:rPr>
              <w:t>mondiaux</w:t>
            </w:r>
            <w:r w:rsidR="006E3CBA">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Pr>
                <w:i/>
                <w:sz w:val="20"/>
              </w:rPr>
              <w:t xml:space="preserve">Prière de vous reporter à la Section 2.3 (3. </w:t>
            </w:r>
            <w:r w:rsidR="00370951">
              <w:rPr>
                <w:i/>
                <w:sz w:val="20"/>
              </w:rPr>
              <w:t>Recensement</w:t>
            </w:r>
            <w:r w:rsidR="006615A7">
              <w:rPr>
                <w:i/>
                <w:sz w:val="20"/>
              </w:rPr>
              <w:t xml:space="preserve"> </w:t>
            </w:r>
            <w:r>
              <w:rPr>
                <w:i/>
                <w:sz w:val="20"/>
              </w:rPr>
              <w:t>des partenaires) des Directives de planification de l'assistance pays ciblée du Cadre d'engagement des partenaires pour de plus amples informations.</w:t>
            </w:r>
          </w:p>
        </w:tc>
      </w:tr>
      <w:tr w:rsidR="001132BF" w14:paraId="3F43E4A9" w14:textId="77777777" w:rsidTr="0F1D6404">
        <w:tc>
          <w:tcPr>
            <w:tcW w:w="9192" w:type="dxa"/>
            <w:gridSpan w:val="2"/>
            <w:tcBorders>
              <w:top w:val="single" w:sz="4" w:space="0" w:color="auto"/>
              <w:left w:val="single" w:sz="4" w:space="0" w:color="auto"/>
              <w:bottom w:val="single" w:sz="4" w:space="0" w:color="auto"/>
              <w:right w:val="single" w:sz="4" w:space="0" w:color="auto"/>
            </w:tcBorders>
          </w:tcPr>
          <w:p w14:paraId="01E16748" w14:textId="3CBDFF97" w:rsidR="001132BF" w:rsidRPr="006615A7" w:rsidRDefault="00C8766D" w:rsidP="00B20691">
            <w:pPr>
              <w:spacing w:line="300" w:lineRule="exact"/>
              <w:jc w:val="both"/>
            </w:pPr>
            <w:r>
              <w:t>Afin de respecter les directives sur l’allocation des fonds aux différentes parties prenantes, il a été convenu d’allouer directement 10% du budget de RSS et FAE aux OSC sélectionnées pour la mise en œuvre. Des appels à manifestation d’intérêt préparés par CRS et COMARESS sur la base de la stratégie nationale de vaccination seront lancés.</w:t>
            </w:r>
            <w:r w:rsidR="000A1ACE">
              <w:t xml:space="preserve"> </w:t>
            </w:r>
            <w:r w:rsidR="007725AA">
              <w:t xml:space="preserve">Un comité de sélection sera mis en place en concertation avec le Ministère de la santé publique et les partenaires. </w:t>
            </w:r>
            <w:r w:rsidR="007725AA" w:rsidRPr="0094058F">
              <w:t>L</w:t>
            </w:r>
            <w:r w:rsidR="007725AA">
              <w:t xml:space="preserve">es grandes lignes de </w:t>
            </w:r>
            <w:r w:rsidR="007725AA" w:rsidRPr="0094058F">
              <w:t>sélection ser</w:t>
            </w:r>
            <w:r w:rsidR="007725AA">
              <w:t>ont</w:t>
            </w:r>
            <w:r w:rsidR="007725AA" w:rsidRPr="0094058F">
              <w:t xml:space="preserve"> basée</w:t>
            </w:r>
            <w:r w:rsidR="007725AA">
              <w:t>s</w:t>
            </w:r>
            <w:r w:rsidR="007725AA" w:rsidRPr="0094058F">
              <w:t xml:space="preserve"> sur la capacité </w:t>
            </w:r>
            <w:r w:rsidR="007725AA">
              <w:t xml:space="preserve">des OSC </w:t>
            </w:r>
            <w:r w:rsidR="007725AA" w:rsidRPr="0094058F">
              <w:t>en termes de personnel, d'organisation, de techniques</w:t>
            </w:r>
            <w:r w:rsidR="007725AA">
              <w:t xml:space="preserve">, </w:t>
            </w:r>
            <w:r w:rsidR="007725AA" w:rsidRPr="0094058F">
              <w:t>de compréhension du contexte local</w:t>
            </w:r>
            <w:r w:rsidR="007725AA">
              <w:t xml:space="preserve"> et une présence au niveau des districts avec de plus grands nombres d’enfant zéro dose et de communautés délaissées</w:t>
            </w:r>
            <w:r w:rsidR="007725AA" w:rsidRPr="0094058F">
              <w:t>.</w:t>
            </w:r>
          </w:p>
        </w:tc>
      </w:tr>
    </w:tbl>
    <w:p w14:paraId="0FF1AB89" w14:textId="696527F3" w:rsidR="001B5003" w:rsidRDefault="001B5003" w:rsidP="00372D1F">
      <w:pPr>
        <w:pStyle w:val="Paragraphedeliste"/>
        <w:spacing w:line="300" w:lineRule="exact"/>
        <w:ind w:left="0"/>
        <w:jc w:val="right"/>
        <w:rPr>
          <w:b/>
          <w:color w:val="70AD47" w:themeColor="accent6"/>
          <w:sz w:val="26"/>
          <w:szCs w:val="26"/>
        </w:rPr>
      </w:pPr>
    </w:p>
    <w:p w14:paraId="68BA93E7" w14:textId="77777777" w:rsidR="001B5003" w:rsidRDefault="001B5003">
      <w:pPr>
        <w:spacing w:after="160" w:line="259" w:lineRule="auto"/>
        <w:rPr>
          <w:b/>
          <w:color w:val="70AD47" w:themeColor="accent6"/>
          <w:sz w:val="26"/>
          <w:szCs w:val="26"/>
        </w:rPr>
      </w:pPr>
      <w:r>
        <w:rPr>
          <w:b/>
          <w:color w:val="70AD47" w:themeColor="accent6"/>
          <w:sz w:val="26"/>
          <w:szCs w:val="26"/>
        </w:rPr>
        <w:br w:type="page"/>
      </w:r>
    </w:p>
    <w:p w14:paraId="5AD99CE7" w14:textId="77777777" w:rsidR="00372D1F" w:rsidRPr="009F19F8" w:rsidRDefault="00372D1F" w:rsidP="00372D1F">
      <w:pPr>
        <w:pStyle w:val="Paragraphedeliste"/>
        <w:spacing w:line="300" w:lineRule="exact"/>
        <w:ind w:left="0"/>
        <w:jc w:val="right"/>
        <w:rPr>
          <w:b/>
          <w:color w:val="70AD47" w:themeColor="accent6"/>
          <w:sz w:val="26"/>
          <w:szCs w:val="26"/>
        </w:rPr>
      </w:pPr>
    </w:p>
    <w:p w14:paraId="79848434" w14:textId="2932C226" w:rsidR="009F0292" w:rsidRPr="0033192A" w:rsidRDefault="009F0292" w:rsidP="00CE1F57">
      <w:pPr>
        <w:pStyle w:val="Paragraphedeliste"/>
        <w:numPr>
          <w:ilvl w:val="0"/>
          <w:numId w:val="20"/>
        </w:numPr>
        <w:spacing w:line="300" w:lineRule="exact"/>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F1D6404">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rPr>
            </w:pPr>
            <w:r>
              <w:rPr>
                <w:b/>
                <w:i/>
                <w:color w:val="000000" w:themeColor="text1"/>
                <w:sz w:val="20"/>
              </w:rPr>
              <w:t>4.1</w:t>
            </w:r>
            <w:r>
              <w:rPr>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F1D6404">
        <w:tc>
          <w:tcPr>
            <w:tcW w:w="9192" w:type="dxa"/>
            <w:tcBorders>
              <w:top w:val="single" w:sz="4" w:space="0" w:color="auto"/>
              <w:left w:val="single" w:sz="4" w:space="0" w:color="auto"/>
              <w:bottom w:val="single" w:sz="4" w:space="0" w:color="auto"/>
              <w:right w:val="single" w:sz="4" w:space="0" w:color="auto"/>
            </w:tcBorders>
          </w:tcPr>
          <w:p w14:paraId="48F83D99" w14:textId="7C747680" w:rsidR="009F0292" w:rsidRPr="00F87749" w:rsidRDefault="0F1D6404" w:rsidP="00F87749">
            <w:pPr>
              <w:spacing w:line="300" w:lineRule="exact"/>
              <w:jc w:val="both"/>
            </w:pPr>
            <w:r w:rsidRPr="00F87749">
              <w:t xml:space="preserve">L’assistance technique passée a permis d’améliorer la coordination du PEV, le processus de planification, la gestion des vaccins, l’acquisition des matériels de chaine du froid, l’évaluation de la gestion efficace des vaccins, le renforcement des capacités à travers les formations </w:t>
            </w:r>
            <w:r w:rsidR="009F52F2" w:rsidRPr="00F87749">
              <w:t>(</w:t>
            </w:r>
            <w:r w:rsidRPr="00F87749">
              <w:t>MLM, LOGIVAC, S</w:t>
            </w:r>
            <w:r w:rsidR="0071019E" w:rsidRPr="00F87749">
              <w:t>C</w:t>
            </w:r>
            <w:r w:rsidRPr="00F87749">
              <w:t>HOLAR</w:t>
            </w:r>
            <w:r w:rsidR="009F52F2" w:rsidRPr="00F87749">
              <w:t xml:space="preserve">, STEP, </w:t>
            </w:r>
            <w:r w:rsidR="00A90493">
              <w:t xml:space="preserve">analyse </w:t>
            </w:r>
            <w:r w:rsidR="001C3373">
              <w:t xml:space="preserve">et </w:t>
            </w:r>
            <w:r w:rsidR="00FB5FDE">
              <w:t>micro</w:t>
            </w:r>
            <w:r w:rsidR="001C3373">
              <w:t xml:space="preserve">planification </w:t>
            </w:r>
            <w:r w:rsidR="00FB5FDE">
              <w:t>basée</w:t>
            </w:r>
            <w:r w:rsidR="001C3373">
              <w:t xml:space="preserve"> sur </w:t>
            </w:r>
            <w:r w:rsidR="00A90493">
              <w:t xml:space="preserve">de </w:t>
            </w:r>
            <w:r w:rsidR="001C3373">
              <w:t>l’</w:t>
            </w:r>
            <w:r w:rsidR="00FB5FDE">
              <w:t>é</w:t>
            </w:r>
            <w:r w:rsidR="001C3373">
              <w:t>quit</w:t>
            </w:r>
            <w:r w:rsidR="00FB5FDE">
              <w:t>é</w:t>
            </w:r>
            <w:r w:rsidR="009F52F2" w:rsidRPr="00F87749">
              <w:t>…)</w:t>
            </w:r>
            <w:r w:rsidRPr="00F87749">
              <w:t>, la gestion</w:t>
            </w:r>
            <w:r w:rsidR="0071019E" w:rsidRPr="00F87749">
              <w:t xml:space="preserve"> et utilisation</w:t>
            </w:r>
            <w:r w:rsidRPr="00F87749">
              <w:t xml:space="preserve"> des données </w:t>
            </w:r>
            <w:r w:rsidR="0071019E" w:rsidRPr="00F87749">
              <w:t xml:space="preserve">ainsi que </w:t>
            </w:r>
            <w:r w:rsidRPr="00F87749">
              <w:t>le processus d’évaluation du programme (revue externe, les enquêtes, …). L’assistance technique renforce effectivement la gouvernance du programme élargi de vaccination au niveau central et opérationnel. La prise en compte des mêmes domaines d’AT en utilisant les innovations dans chaque domaine permettra d’améliorer l’AT future et d</w:t>
            </w:r>
            <w:r w:rsidR="00321C9D" w:rsidRPr="00F87749">
              <w:t>e</w:t>
            </w:r>
            <w:r w:rsidRPr="00F87749">
              <w:t xml:space="preserve"> </w:t>
            </w:r>
            <w:r w:rsidR="004F1546" w:rsidRPr="00F87749">
              <w:t>sa hiérarchisation</w:t>
            </w:r>
            <w:r w:rsidRPr="00F87749">
              <w:t xml:space="preserve"> selon les besoins de chaque niveau </w:t>
            </w:r>
            <w:r w:rsidR="00321C9D" w:rsidRPr="00F87749">
              <w:t>de la pyramide sanitaire</w:t>
            </w:r>
            <w:r w:rsidRPr="00F87749">
              <w:t xml:space="preserve">. </w:t>
            </w:r>
          </w:p>
          <w:p w14:paraId="54735EE2" w14:textId="04A75FE1" w:rsidR="009F0292" w:rsidRPr="00F87749" w:rsidRDefault="004F1546" w:rsidP="00F87749">
            <w:pPr>
              <w:spacing w:line="300" w:lineRule="exact"/>
              <w:jc w:val="both"/>
            </w:pPr>
            <w:r w:rsidRPr="00F87749">
              <w:t>A</w:t>
            </w:r>
            <w:r w:rsidR="0F1D6404" w:rsidRPr="00F87749">
              <w:t>u niveau des régions, un TDR commun a été élaboré en vue d’</w:t>
            </w:r>
            <w:r w:rsidR="00321C9D" w:rsidRPr="00F87749">
              <w:t xml:space="preserve">une </w:t>
            </w:r>
            <w:r w:rsidR="0F1D6404" w:rsidRPr="00F87749">
              <w:t>harmonisation</w:t>
            </w:r>
            <w:r w:rsidR="00321C9D" w:rsidRPr="00F87749">
              <w:t xml:space="preserve"> de l’approche</w:t>
            </w:r>
            <w:r w:rsidRPr="00F87749">
              <w:t xml:space="preserve"> commune de l’assistance technique</w:t>
            </w:r>
            <w:r w:rsidR="0F1D6404" w:rsidRPr="00F87749">
              <w:t>. Mise à part le système de suivi à travers le rapport régulier envoyé à Gavi par chaque partenaire, le mécanisme d’évaluation de l’assistance n’a pas été mis en place</w:t>
            </w:r>
            <w:r w:rsidR="00B049D3" w:rsidRPr="00F87749">
              <w:t>,</w:t>
            </w:r>
            <w:r w:rsidR="0F1D6404" w:rsidRPr="00F87749">
              <w:t xml:space="preserve"> </w:t>
            </w:r>
            <w:r w:rsidR="00B049D3" w:rsidRPr="00F87749">
              <w:t>d</w:t>
            </w:r>
            <w:r w:rsidR="0F1D6404" w:rsidRPr="00F87749">
              <w:t xml:space="preserve">urant la présente planification, un mécanisme d’évaluation objective de l’assistance technique sera développé.   </w:t>
            </w:r>
          </w:p>
        </w:tc>
      </w:tr>
    </w:tbl>
    <w:p w14:paraId="4B96F6BD" w14:textId="77777777" w:rsidR="009F0292" w:rsidRPr="006615A7" w:rsidRDefault="009F0292" w:rsidP="00372D1F">
      <w:pPr>
        <w:pStyle w:val="Paragraphedeliste"/>
        <w:spacing w:line="300" w:lineRule="exact"/>
        <w:ind w:left="0"/>
        <w:jc w:val="right"/>
        <w:rPr>
          <w:b/>
          <w:color w:val="70AD47" w:themeColor="accent6"/>
          <w:sz w:val="26"/>
          <w:szCs w:val="26"/>
        </w:rPr>
      </w:pPr>
    </w:p>
    <w:p w14:paraId="11BFC6A9" w14:textId="753345FA" w:rsidR="00610D71" w:rsidRPr="00A957C9" w:rsidRDefault="003F0221" w:rsidP="00CE1F57">
      <w:pPr>
        <w:pStyle w:val="Paragraphedeliste"/>
        <w:numPr>
          <w:ilvl w:val="0"/>
          <w:numId w:val="20"/>
        </w:numPr>
        <w:spacing w:line="300" w:lineRule="exact"/>
        <w:rPr>
          <w:b/>
          <w:bCs/>
          <w:color w:val="84C650"/>
          <w:sz w:val="26"/>
          <w:szCs w:val="26"/>
        </w:rPr>
      </w:pPr>
      <w:r>
        <w:rPr>
          <w:b/>
          <w:color w:val="70AD47" w:themeColor="accent6"/>
          <w:sz w:val="26"/>
        </w:rPr>
        <w:t>Harmonisation du plan One TCA avec les investissements de Gavi planifiés pour le futur (0,5 pag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F1D6404">
        <w:tc>
          <w:tcPr>
            <w:tcW w:w="9192" w:type="dxa"/>
            <w:tcBorders>
              <w:bottom w:val="single" w:sz="4" w:space="0" w:color="auto"/>
            </w:tcBorders>
            <w:shd w:val="clear" w:color="auto" w:fill="F2F2F2" w:themeFill="background1" w:themeFillShade="F2"/>
          </w:tcPr>
          <w:p w14:paraId="518A3DA4" w14:textId="374D3D3B" w:rsidR="00A957C9" w:rsidRPr="00CF3BC4" w:rsidRDefault="007476F9" w:rsidP="00FC4A11">
            <w:pPr>
              <w:pStyle w:val="Paragraphedeliste"/>
              <w:spacing w:line="300" w:lineRule="exact"/>
              <w:ind w:left="0"/>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F1D6404">
        <w:trPr>
          <w:trHeight w:val="50"/>
        </w:trPr>
        <w:tc>
          <w:tcPr>
            <w:tcW w:w="9192" w:type="dxa"/>
            <w:tcBorders>
              <w:top w:val="single" w:sz="4" w:space="0" w:color="auto"/>
              <w:left w:val="single" w:sz="4" w:space="0" w:color="auto"/>
              <w:bottom w:val="single" w:sz="4" w:space="0" w:color="auto"/>
              <w:right w:val="single" w:sz="4" w:space="0" w:color="auto"/>
            </w:tcBorders>
          </w:tcPr>
          <w:p w14:paraId="14419A9B" w14:textId="5D989D79" w:rsidR="0F1D6404" w:rsidRPr="00386ADF" w:rsidRDefault="0F1D6404" w:rsidP="0030288C">
            <w:pPr>
              <w:spacing w:line="300" w:lineRule="exact"/>
              <w:jc w:val="both"/>
            </w:pPr>
            <w:r w:rsidRPr="00386ADF">
              <w:t>Les investissements futurs ci-dessous requièrent l’assistance technique</w:t>
            </w:r>
          </w:p>
          <w:p w14:paraId="2B3E2D2A" w14:textId="21404DD1" w:rsidR="00A957C9" w:rsidRPr="00386ADF" w:rsidRDefault="0F1D6404" w:rsidP="0030288C">
            <w:pPr>
              <w:pStyle w:val="Paragraphedeliste"/>
              <w:numPr>
                <w:ilvl w:val="0"/>
                <w:numId w:val="29"/>
              </w:numPr>
              <w:spacing w:line="300" w:lineRule="exact"/>
              <w:jc w:val="both"/>
              <w:rPr>
                <w:rFonts w:asciiTheme="minorHAnsi" w:eastAsiaTheme="minorEastAsia" w:hAnsiTheme="minorHAnsi" w:cstheme="minorBidi"/>
              </w:rPr>
            </w:pPr>
            <w:r w:rsidRPr="00386ADF">
              <w:t xml:space="preserve">RSS3, y compris Société civile et engagement communautaire (CSCE) : Assistance Technique en appui à la planification stratégique et opérationnelle sera charge de la </w:t>
            </w:r>
            <w:r w:rsidR="00BA7ECB" w:rsidRPr="00386ADF">
              <w:t>micro planification</w:t>
            </w:r>
            <w:r w:rsidRPr="00386ADF">
              <w:t xml:space="preserve"> </w:t>
            </w:r>
          </w:p>
          <w:p w14:paraId="7F61B357" w14:textId="4A15E5DD" w:rsidR="00A957C9" w:rsidRPr="00386ADF" w:rsidRDefault="0F1D6404" w:rsidP="0030288C">
            <w:pPr>
              <w:pStyle w:val="Paragraphedeliste"/>
              <w:numPr>
                <w:ilvl w:val="0"/>
                <w:numId w:val="29"/>
              </w:numPr>
              <w:spacing w:line="300" w:lineRule="exact"/>
              <w:jc w:val="both"/>
            </w:pPr>
            <w:r w:rsidRPr="00386ADF">
              <w:t xml:space="preserve">Fonds Accélérateur pour l’Équité cible les enfants zéro-dose : </w:t>
            </w:r>
            <w:r w:rsidR="000C0D7F" w:rsidRPr="00386ADF">
              <w:t>l’AT</w:t>
            </w:r>
            <w:r w:rsidR="008728D7" w:rsidRPr="00386ADF">
              <w:t xml:space="preserve"> au niveau central</w:t>
            </w:r>
            <w:r w:rsidR="000C0D7F" w:rsidRPr="00386ADF">
              <w:t xml:space="preserve"> appuiera dans l’élaboration du plan d’accélération de l’équité avec le costing et qui sera soumis à Gavi pour la mobilisation du fond FAE</w:t>
            </w:r>
            <w:r w:rsidR="008728D7" w:rsidRPr="00386ADF">
              <w:t>.</w:t>
            </w:r>
          </w:p>
          <w:p w14:paraId="621FC400" w14:textId="67190D1C" w:rsidR="00A957C9" w:rsidRPr="00386ADF" w:rsidRDefault="0F1D6404" w:rsidP="0030288C">
            <w:pPr>
              <w:pStyle w:val="Paragraphedeliste"/>
              <w:numPr>
                <w:ilvl w:val="0"/>
                <w:numId w:val="29"/>
              </w:numPr>
              <w:spacing w:line="300" w:lineRule="exact"/>
              <w:jc w:val="both"/>
              <w:rPr>
                <w:rFonts w:asciiTheme="minorHAnsi" w:eastAsiaTheme="minorEastAsia" w:hAnsiTheme="minorHAnsi" w:cstheme="minorBidi"/>
              </w:rPr>
            </w:pPr>
            <w:r w:rsidRPr="00386ADF">
              <w:t>CCEOP 2 : AT logistique au niveau national et infranational</w:t>
            </w:r>
            <w:r w:rsidR="003E06E6" w:rsidRPr="00386ADF">
              <w:t xml:space="preserve"> appuieront l’inventaire à chaque niveau permettant de faire sortir les gaps en équipements des centres de santé. Cette évaluation servira de base pour l’élaboration du CCEOP 2</w:t>
            </w:r>
          </w:p>
          <w:p w14:paraId="6A039214" w14:textId="47709591" w:rsidR="00A957C9" w:rsidRPr="00386ADF" w:rsidRDefault="0F1D6404" w:rsidP="0030288C">
            <w:pPr>
              <w:pStyle w:val="Paragraphedeliste"/>
              <w:numPr>
                <w:ilvl w:val="0"/>
                <w:numId w:val="29"/>
              </w:numPr>
              <w:spacing w:line="300" w:lineRule="exact"/>
              <w:jc w:val="both"/>
            </w:pPr>
            <w:r w:rsidRPr="00386ADF">
              <w:t>Soutien à l’introduction des nouveaux vaccins : AT en appui au GTCV et préparation des dossiers d’introduction</w:t>
            </w:r>
          </w:p>
          <w:p w14:paraId="00A2A951" w14:textId="4BC9E0A9" w:rsidR="00A957C9" w:rsidRPr="00386ADF" w:rsidRDefault="0F1D6404" w:rsidP="0030288C">
            <w:pPr>
              <w:pStyle w:val="Paragraphedeliste"/>
              <w:numPr>
                <w:ilvl w:val="0"/>
                <w:numId w:val="29"/>
              </w:numPr>
              <w:spacing w:line="300" w:lineRule="exact"/>
              <w:jc w:val="both"/>
            </w:pPr>
            <w:r w:rsidRPr="00386ADF">
              <w:lastRenderedPageBreak/>
              <w:t>Information Sanitaire Numérique : AT en data improv</w:t>
            </w:r>
            <w:r w:rsidR="00CB4FEB" w:rsidRPr="00386ADF">
              <w:t>e</w:t>
            </w:r>
            <w:r w:rsidRPr="00386ADF">
              <w:t>ment et expert IST pour la digitalisation</w:t>
            </w:r>
            <w:r w:rsidR="00012E79" w:rsidRPr="00386ADF">
              <w:t xml:space="preserve"> des sources de données sanitaires</w:t>
            </w:r>
            <w:r w:rsidR="002E19BF" w:rsidRPr="00386ADF">
              <w:t>.</w:t>
            </w:r>
          </w:p>
          <w:p w14:paraId="03F45C40" w14:textId="7EF65939" w:rsidR="00A957C9" w:rsidRPr="00386ADF" w:rsidRDefault="0F1D6404" w:rsidP="0030288C">
            <w:pPr>
              <w:pStyle w:val="Paragraphedeliste"/>
              <w:numPr>
                <w:ilvl w:val="0"/>
                <w:numId w:val="29"/>
              </w:numPr>
              <w:spacing w:line="300" w:lineRule="exact"/>
              <w:jc w:val="both"/>
            </w:pPr>
            <w:r w:rsidRPr="00386ADF">
              <w:t>Projet de construction des dépôts assimilables aux Hubs avec les équipements : AT logistique au niveau national</w:t>
            </w:r>
            <w:r w:rsidR="002E19BF" w:rsidRPr="00386ADF">
              <w:t xml:space="preserve"> s’appuiera sur les expériences de la construction des projets au niveau central.</w:t>
            </w:r>
          </w:p>
          <w:p w14:paraId="2033B8FD" w14:textId="10592F13" w:rsidR="00A957C9" w:rsidRPr="00386ADF" w:rsidRDefault="0F1D6404" w:rsidP="0030288C">
            <w:pPr>
              <w:pStyle w:val="Paragraphedeliste"/>
              <w:numPr>
                <w:ilvl w:val="0"/>
                <w:numId w:val="29"/>
              </w:numPr>
              <w:spacing w:line="300" w:lineRule="exact"/>
              <w:jc w:val="both"/>
            </w:pPr>
            <w:r w:rsidRPr="00386ADF">
              <w:t>Financement des vaccins covid19 à travers la facilite COVAX: AT en appui à la mise en place du fonds de la vaccination</w:t>
            </w:r>
            <w:r w:rsidR="002E19BF" w:rsidRPr="00386ADF">
              <w:t>.</w:t>
            </w:r>
          </w:p>
        </w:tc>
      </w:tr>
    </w:tbl>
    <w:p w14:paraId="658606AB" w14:textId="77777777" w:rsidR="0090123D" w:rsidRPr="006615A7" w:rsidRDefault="0090123D" w:rsidP="00FC4A11">
      <w:pPr>
        <w:spacing w:line="300" w:lineRule="exact"/>
        <w:rPr>
          <w:b/>
          <w:color w:val="70AD47" w:themeColor="accent6"/>
          <w:sz w:val="26"/>
          <w:szCs w:val="26"/>
        </w:rPr>
      </w:pPr>
    </w:p>
    <w:p w14:paraId="603C9386" w14:textId="12619D78" w:rsidR="00AB4B2D" w:rsidRPr="006615A7" w:rsidRDefault="00672E21" w:rsidP="00DE4BB0">
      <w:pPr>
        <w:pStyle w:val="Paragraphedeliste"/>
        <w:numPr>
          <w:ilvl w:val="0"/>
          <w:numId w:val="20"/>
        </w:numPr>
        <w:spacing w:line="300" w:lineRule="exact"/>
        <w:ind w:left="426"/>
      </w:pPr>
      <w:r>
        <w:rPr>
          <w:b/>
          <w:color w:val="70AD47" w:themeColor="accent6"/>
          <w:sz w:val="26"/>
        </w:rPr>
        <w:t>Suivi de l'assistance pays ciblée (1 page)</w:t>
      </w:r>
    </w:p>
    <w:tbl>
      <w:tblPr>
        <w:tblStyle w:val="Grilledutableau"/>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F1D6404">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Paragraphedeliste"/>
              <w:spacing w:line="300" w:lineRule="exact"/>
              <w:ind w:left="0"/>
              <w:rPr>
                <w:b/>
                <w:sz w:val="26"/>
                <w:szCs w:val="26"/>
              </w:rPr>
            </w:pPr>
            <w:r>
              <w:rPr>
                <w:b/>
                <w:i/>
                <w:sz w:val="20"/>
              </w:rPr>
              <w:t>6.1</w:t>
            </w:r>
            <w:r>
              <w:rPr>
                <w:b/>
                <w:i/>
                <w:sz w:val="20"/>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revues et utilisées et qui sera responsable de garantir que cette revue et cet apprentissage ont lieu?</w:t>
            </w:r>
          </w:p>
        </w:tc>
      </w:tr>
      <w:tr w:rsidR="00A957C9" w:rsidRPr="006A272B" w14:paraId="4CAB625F" w14:textId="77777777" w:rsidTr="0F1D6404">
        <w:tc>
          <w:tcPr>
            <w:tcW w:w="9214" w:type="dxa"/>
            <w:tcBorders>
              <w:top w:val="single" w:sz="4" w:space="0" w:color="auto"/>
              <w:left w:val="single" w:sz="4" w:space="0" w:color="auto"/>
              <w:bottom w:val="single" w:sz="4" w:space="0" w:color="auto"/>
              <w:right w:val="single" w:sz="4" w:space="0" w:color="auto"/>
            </w:tcBorders>
          </w:tcPr>
          <w:p w14:paraId="2F049D0C" w14:textId="70CEC92E" w:rsidR="00906042" w:rsidRDefault="00906042" w:rsidP="00906042">
            <w:pPr>
              <w:spacing w:line="300" w:lineRule="exact"/>
              <w:jc w:val="both"/>
            </w:pPr>
            <w:r w:rsidRPr="00906042">
              <w:t xml:space="preserve">Le suivi et l’évaluation de l’effectivité de l’assistance technique est une activité essentielle afin de garantir la redevabilité des différents acteurs œuvrant dans ce domaine. </w:t>
            </w:r>
            <w:r>
              <w:t xml:space="preserve">Le suivi sera donc assuré à travers la vérification du niveau de mise en œuvre durant les réunions du CCIA technique et décisionnel, lors de revues périodiques mais aussi lors des dialogues pays. </w:t>
            </w:r>
          </w:p>
          <w:p w14:paraId="4808D83B" w14:textId="05BEB33F" w:rsidR="00906042" w:rsidRPr="00906042" w:rsidRDefault="00906042" w:rsidP="00906042">
            <w:pPr>
              <w:spacing w:line="300" w:lineRule="exact"/>
              <w:jc w:val="both"/>
            </w:pPr>
            <w:r>
              <w:t xml:space="preserve">Une évaluation structurée (interne et externe) de l’assistance technique pour déterminer ses contributions sur le système de vaccination sera organisé </w:t>
            </w:r>
            <w:r w:rsidR="0082127B">
              <w:t>annuellement, évaluation sous le leadership du Ministère de la santé publique, le but de faire une analyse et de soutirer des leçons qui permettront de réorienter l’assistance technique.</w:t>
            </w:r>
          </w:p>
          <w:p w14:paraId="635EF35F" w14:textId="7FEF25E4" w:rsidR="00AB4B2D" w:rsidRPr="006615A7" w:rsidRDefault="00AB4B2D" w:rsidP="00906042">
            <w:pPr>
              <w:spacing w:line="300" w:lineRule="exact"/>
              <w:jc w:val="both"/>
            </w:pPr>
          </w:p>
        </w:tc>
      </w:tr>
    </w:tbl>
    <w:p w14:paraId="146AE6CC" w14:textId="77777777" w:rsidR="007612C6" w:rsidRPr="006615A7" w:rsidRDefault="007612C6" w:rsidP="00FC4A11">
      <w:pPr>
        <w:spacing w:line="300" w:lineRule="exact"/>
      </w:pPr>
    </w:p>
    <w:sectPr w:rsidR="007612C6" w:rsidRPr="006615A7"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00014" w14:textId="77777777" w:rsidR="00426035" w:rsidRDefault="00426035" w:rsidP="00431CA9">
      <w:pPr>
        <w:spacing w:line="240" w:lineRule="auto"/>
      </w:pPr>
      <w:r>
        <w:separator/>
      </w:r>
    </w:p>
  </w:endnote>
  <w:endnote w:type="continuationSeparator" w:id="0">
    <w:p w14:paraId="6239D6BF" w14:textId="77777777" w:rsidR="00426035" w:rsidRDefault="00426035" w:rsidP="00431CA9">
      <w:pPr>
        <w:spacing w:line="240" w:lineRule="auto"/>
      </w:pPr>
      <w:r>
        <w:continuationSeparator/>
      </w:r>
    </w:p>
  </w:endnote>
  <w:endnote w:type="continuationNotice" w:id="1">
    <w:p w14:paraId="20971A4F" w14:textId="77777777" w:rsidR="00426035" w:rsidRDefault="004260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alibri&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4F2CF" w14:textId="77777777" w:rsidR="00DC20AB" w:rsidRDefault="00DC20A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Pieddepage"/>
        </w:pPr>
        <w:r w:rsidRPr="00DA777C">
          <w:rPr>
            <w:sz w:val="20"/>
          </w:rPr>
          <w:fldChar w:fldCharType="begin"/>
        </w:r>
        <w:r w:rsidRPr="00DA777C">
          <w:rPr>
            <w:sz w:val="20"/>
          </w:rPr>
          <w:instrText xml:space="preserve"> PAGE   \* MERGEFORMAT </w:instrText>
        </w:r>
        <w:r w:rsidRPr="00DA777C">
          <w:rPr>
            <w:sz w:val="20"/>
          </w:rPr>
          <w:fldChar w:fldCharType="separate"/>
        </w:r>
        <w:r w:rsidRPr="00DA777C">
          <w:rPr>
            <w:sz w:val="20"/>
          </w:rPr>
          <w:t>2</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3E3AC" w14:textId="77777777" w:rsidR="00DC20AB" w:rsidRDefault="00DC20A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4A385" w14:textId="77777777" w:rsidR="00426035" w:rsidRDefault="00426035" w:rsidP="00431CA9">
      <w:pPr>
        <w:spacing w:line="240" w:lineRule="auto"/>
      </w:pPr>
      <w:r>
        <w:separator/>
      </w:r>
    </w:p>
  </w:footnote>
  <w:footnote w:type="continuationSeparator" w:id="0">
    <w:p w14:paraId="337CA0AC" w14:textId="77777777" w:rsidR="00426035" w:rsidRDefault="00426035" w:rsidP="00431CA9">
      <w:pPr>
        <w:spacing w:line="240" w:lineRule="auto"/>
      </w:pPr>
      <w:r>
        <w:continuationSeparator/>
      </w:r>
    </w:p>
  </w:footnote>
  <w:footnote w:type="continuationNotice" w:id="1">
    <w:p w14:paraId="7F06CDEC" w14:textId="77777777" w:rsidR="00426035" w:rsidRDefault="0042603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6913" w14:textId="77777777" w:rsidR="00DC20AB" w:rsidRDefault="00DC20A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En-tte"/>
    </w:pPr>
    <w:r>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v:textbox>
              <w10:wrap anchorx="page" anchory="margin"/>
            </v:shape>
          </w:pict>
        </mc:Fallback>
      </mc:AlternateContent>
    </w:r>
    <w:r>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A733F1"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strokecolor="#5b9bd5 [3208]">
              <v:stroke joinstyle="miter"/>
              <o:lock v:ext="edit" shapetype="f"/>
              <w10:wrap anchory="page"/>
            </v:line>
          </w:pict>
        </mc:Fallback>
      </mc:AlternateContent>
    </w:r>
    <w:r>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3830" w14:textId="77777777" w:rsidR="00DC20AB" w:rsidRDefault="00DC20A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F48"/>
    <w:multiLevelType w:val="hybridMultilevel"/>
    <w:tmpl w:val="CAD87B86"/>
    <w:lvl w:ilvl="0" w:tplc="3E8A968E">
      <w:start w:val="1"/>
      <w:numFmt w:val="bullet"/>
      <w:lvlText w:val="·"/>
      <w:lvlJc w:val="left"/>
      <w:pPr>
        <w:ind w:left="720" w:hanging="360"/>
      </w:pPr>
      <w:rPr>
        <w:rFonts w:ascii="Symbol" w:hAnsi="Symbol" w:hint="default"/>
      </w:rPr>
    </w:lvl>
    <w:lvl w:ilvl="1" w:tplc="5C0A77F4">
      <w:start w:val="1"/>
      <w:numFmt w:val="bullet"/>
      <w:lvlText w:val="o"/>
      <w:lvlJc w:val="left"/>
      <w:pPr>
        <w:ind w:left="1440" w:hanging="360"/>
      </w:pPr>
      <w:rPr>
        <w:rFonts w:ascii="&quot;Courier New&quot;" w:hAnsi="&quot;Courier New&quot;" w:hint="default"/>
      </w:rPr>
    </w:lvl>
    <w:lvl w:ilvl="2" w:tplc="42CC13EA">
      <w:start w:val="1"/>
      <w:numFmt w:val="bullet"/>
      <w:lvlText w:val=""/>
      <w:lvlJc w:val="left"/>
      <w:pPr>
        <w:ind w:left="2160" w:hanging="360"/>
      </w:pPr>
      <w:rPr>
        <w:rFonts w:ascii="Wingdings" w:hAnsi="Wingdings" w:hint="default"/>
      </w:rPr>
    </w:lvl>
    <w:lvl w:ilvl="3" w:tplc="7DA6D4E6">
      <w:start w:val="1"/>
      <w:numFmt w:val="bullet"/>
      <w:lvlText w:val=""/>
      <w:lvlJc w:val="left"/>
      <w:pPr>
        <w:ind w:left="2880" w:hanging="360"/>
      </w:pPr>
      <w:rPr>
        <w:rFonts w:ascii="Symbol" w:hAnsi="Symbol" w:hint="default"/>
      </w:rPr>
    </w:lvl>
    <w:lvl w:ilvl="4" w:tplc="348E8FD4">
      <w:start w:val="1"/>
      <w:numFmt w:val="bullet"/>
      <w:lvlText w:val="o"/>
      <w:lvlJc w:val="left"/>
      <w:pPr>
        <w:ind w:left="3600" w:hanging="360"/>
      </w:pPr>
      <w:rPr>
        <w:rFonts w:ascii="Courier New" w:hAnsi="Courier New" w:hint="default"/>
      </w:rPr>
    </w:lvl>
    <w:lvl w:ilvl="5" w:tplc="1FDA7236">
      <w:start w:val="1"/>
      <w:numFmt w:val="bullet"/>
      <w:lvlText w:val=""/>
      <w:lvlJc w:val="left"/>
      <w:pPr>
        <w:ind w:left="4320" w:hanging="360"/>
      </w:pPr>
      <w:rPr>
        <w:rFonts w:ascii="Wingdings" w:hAnsi="Wingdings" w:hint="default"/>
      </w:rPr>
    </w:lvl>
    <w:lvl w:ilvl="6" w:tplc="0830722A">
      <w:start w:val="1"/>
      <w:numFmt w:val="bullet"/>
      <w:lvlText w:val=""/>
      <w:lvlJc w:val="left"/>
      <w:pPr>
        <w:ind w:left="5040" w:hanging="360"/>
      </w:pPr>
      <w:rPr>
        <w:rFonts w:ascii="Symbol" w:hAnsi="Symbol" w:hint="default"/>
      </w:rPr>
    </w:lvl>
    <w:lvl w:ilvl="7" w:tplc="219CBC86">
      <w:start w:val="1"/>
      <w:numFmt w:val="bullet"/>
      <w:lvlText w:val="o"/>
      <w:lvlJc w:val="left"/>
      <w:pPr>
        <w:ind w:left="5760" w:hanging="360"/>
      </w:pPr>
      <w:rPr>
        <w:rFonts w:ascii="Courier New" w:hAnsi="Courier New" w:hint="default"/>
      </w:rPr>
    </w:lvl>
    <w:lvl w:ilvl="8" w:tplc="D10E89B2">
      <w:start w:val="1"/>
      <w:numFmt w:val="bullet"/>
      <w:lvlText w:val=""/>
      <w:lvlJc w:val="left"/>
      <w:pPr>
        <w:ind w:left="6480" w:hanging="360"/>
      </w:pPr>
      <w:rPr>
        <w:rFonts w:ascii="Wingdings" w:hAnsi="Wingdings" w:hint="default"/>
      </w:rPr>
    </w:lvl>
  </w:abstractNum>
  <w:abstractNum w:abstractNumId="1" w15:restartNumberingAfterBreak="0">
    <w:nsid w:val="03841410"/>
    <w:multiLevelType w:val="hybridMultilevel"/>
    <w:tmpl w:val="FFFFFFFF"/>
    <w:lvl w:ilvl="0" w:tplc="9C9A2BA0">
      <w:start w:val="1"/>
      <w:numFmt w:val="bullet"/>
      <w:lvlText w:val="·"/>
      <w:lvlJc w:val="left"/>
      <w:pPr>
        <w:ind w:left="720" w:hanging="360"/>
      </w:pPr>
      <w:rPr>
        <w:rFonts w:ascii="Symbol" w:hAnsi="Symbol" w:hint="default"/>
      </w:rPr>
    </w:lvl>
    <w:lvl w:ilvl="1" w:tplc="27AA30F8">
      <w:start w:val="1"/>
      <w:numFmt w:val="bullet"/>
      <w:lvlText w:val="o"/>
      <w:lvlJc w:val="left"/>
      <w:pPr>
        <w:ind w:left="1440" w:hanging="360"/>
      </w:pPr>
      <w:rPr>
        <w:rFonts w:ascii="Courier New" w:hAnsi="Courier New" w:hint="default"/>
      </w:rPr>
    </w:lvl>
    <w:lvl w:ilvl="2" w:tplc="15EAFB36">
      <w:start w:val="1"/>
      <w:numFmt w:val="bullet"/>
      <w:lvlText w:val=""/>
      <w:lvlJc w:val="left"/>
      <w:pPr>
        <w:ind w:left="2160" w:hanging="360"/>
      </w:pPr>
      <w:rPr>
        <w:rFonts w:ascii="Wingdings" w:hAnsi="Wingdings" w:hint="default"/>
      </w:rPr>
    </w:lvl>
    <w:lvl w:ilvl="3" w:tplc="FB5CA7C2">
      <w:start w:val="1"/>
      <w:numFmt w:val="bullet"/>
      <w:lvlText w:val=""/>
      <w:lvlJc w:val="left"/>
      <w:pPr>
        <w:ind w:left="2880" w:hanging="360"/>
      </w:pPr>
      <w:rPr>
        <w:rFonts w:ascii="Symbol" w:hAnsi="Symbol" w:hint="default"/>
      </w:rPr>
    </w:lvl>
    <w:lvl w:ilvl="4" w:tplc="66CAB1D6">
      <w:start w:val="1"/>
      <w:numFmt w:val="bullet"/>
      <w:lvlText w:val="o"/>
      <w:lvlJc w:val="left"/>
      <w:pPr>
        <w:ind w:left="3600" w:hanging="360"/>
      </w:pPr>
      <w:rPr>
        <w:rFonts w:ascii="Courier New" w:hAnsi="Courier New" w:hint="default"/>
      </w:rPr>
    </w:lvl>
    <w:lvl w:ilvl="5" w:tplc="043E3EBC">
      <w:start w:val="1"/>
      <w:numFmt w:val="bullet"/>
      <w:lvlText w:val=""/>
      <w:lvlJc w:val="left"/>
      <w:pPr>
        <w:ind w:left="4320" w:hanging="360"/>
      </w:pPr>
      <w:rPr>
        <w:rFonts w:ascii="Wingdings" w:hAnsi="Wingdings" w:hint="default"/>
      </w:rPr>
    </w:lvl>
    <w:lvl w:ilvl="6" w:tplc="2048E84C">
      <w:start w:val="1"/>
      <w:numFmt w:val="bullet"/>
      <w:lvlText w:val=""/>
      <w:lvlJc w:val="left"/>
      <w:pPr>
        <w:ind w:left="5040" w:hanging="360"/>
      </w:pPr>
      <w:rPr>
        <w:rFonts w:ascii="Symbol" w:hAnsi="Symbol" w:hint="default"/>
      </w:rPr>
    </w:lvl>
    <w:lvl w:ilvl="7" w:tplc="57AAAF16">
      <w:start w:val="1"/>
      <w:numFmt w:val="bullet"/>
      <w:lvlText w:val="o"/>
      <w:lvlJc w:val="left"/>
      <w:pPr>
        <w:ind w:left="5760" w:hanging="360"/>
      </w:pPr>
      <w:rPr>
        <w:rFonts w:ascii="Courier New" w:hAnsi="Courier New" w:hint="default"/>
      </w:rPr>
    </w:lvl>
    <w:lvl w:ilvl="8" w:tplc="941EE91C">
      <w:start w:val="1"/>
      <w:numFmt w:val="bullet"/>
      <w:lvlText w:val=""/>
      <w:lvlJc w:val="left"/>
      <w:pPr>
        <w:ind w:left="6480" w:hanging="360"/>
      </w:pPr>
      <w:rPr>
        <w:rFonts w:ascii="Wingdings" w:hAnsi="Wingdings" w:hint="default"/>
      </w:rPr>
    </w:lvl>
  </w:abstractNum>
  <w:abstractNum w:abstractNumId="2" w15:restartNumberingAfterBreak="0">
    <w:nsid w:val="047355C9"/>
    <w:multiLevelType w:val="hybridMultilevel"/>
    <w:tmpl w:val="B06214B0"/>
    <w:lvl w:ilvl="0" w:tplc="2A602458">
      <w:start w:val="1"/>
      <w:numFmt w:val="bullet"/>
      <w:lvlText w:val="-"/>
      <w:lvlJc w:val="left"/>
      <w:pPr>
        <w:ind w:left="720" w:hanging="360"/>
      </w:pPr>
      <w:rPr>
        <w:rFonts w:ascii="Calibri" w:hAnsi="Calibri" w:hint="default"/>
      </w:rPr>
    </w:lvl>
    <w:lvl w:ilvl="1" w:tplc="B7A25A38">
      <w:start w:val="1"/>
      <w:numFmt w:val="bullet"/>
      <w:lvlText w:val="o"/>
      <w:lvlJc w:val="left"/>
      <w:pPr>
        <w:ind w:left="1440" w:hanging="360"/>
      </w:pPr>
      <w:rPr>
        <w:rFonts w:ascii="Courier New" w:hAnsi="Courier New" w:hint="default"/>
      </w:rPr>
    </w:lvl>
    <w:lvl w:ilvl="2" w:tplc="7758D70C">
      <w:start w:val="1"/>
      <w:numFmt w:val="bullet"/>
      <w:lvlText w:val=""/>
      <w:lvlJc w:val="left"/>
      <w:pPr>
        <w:ind w:left="2160" w:hanging="360"/>
      </w:pPr>
      <w:rPr>
        <w:rFonts w:ascii="Wingdings" w:hAnsi="Wingdings" w:hint="default"/>
      </w:rPr>
    </w:lvl>
    <w:lvl w:ilvl="3" w:tplc="A08228A6">
      <w:start w:val="1"/>
      <w:numFmt w:val="bullet"/>
      <w:lvlText w:val=""/>
      <w:lvlJc w:val="left"/>
      <w:pPr>
        <w:ind w:left="2880" w:hanging="360"/>
      </w:pPr>
      <w:rPr>
        <w:rFonts w:ascii="Symbol" w:hAnsi="Symbol" w:hint="default"/>
      </w:rPr>
    </w:lvl>
    <w:lvl w:ilvl="4" w:tplc="B5AC3B62">
      <w:start w:val="1"/>
      <w:numFmt w:val="bullet"/>
      <w:lvlText w:val="o"/>
      <w:lvlJc w:val="left"/>
      <w:pPr>
        <w:ind w:left="3600" w:hanging="360"/>
      </w:pPr>
      <w:rPr>
        <w:rFonts w:ascii="Courier New" w:hAnsi="Courier New" w:hint="default"/>
      </w:rPr>
    </w:lvl>
    <w:lvl w:ilvl="5" w:tplc="72EC3408">
      <w:start w:val="1"/>
      <w:numFmt w:val="bullet"/>
      <w:lvlText w:val=""/>
      <w:lvlJc w:val="left"/>
      <w:pPr>
        <w:ind w:left="4320" w:hanging="360"/>
      </w:pPr>
      <w:rPr>
        <w:rFonts w:ascii="Wingdings" w:hAnsi="Wingdings" w:hint="default"/>
      </w:rPr>
    </w:lvl>
    <w:lvl w:ilvl="6" w:tplc="7C7AC8FA">
      <w:start w:val="1"/>
      <w:numFmt w:val="bullet"/>
      <w:lvlText w:val=""/>
      <w:lvlJc w:val="left"/>
      <w:pPr>
        <w:ind w:left="5040" w:hanging="360"/>
      </w:pPr>
      <w:rPr>
        <w:rFonts w:ascii="Symbol" w:hAnsi="Symbol" w:hint="default"/>
      </w:rPr>
    </w:lvl>
    <w:lvl w:ilvl="7" w:tplc="AFAE17E6">
      <w:start w:val="1"/>
      <w:numFmt w:val="bullet"/>
      <w:lvlText w:val="o"/>
      <w:lvlJc w:val="left"/>
      <w:pPr>
        <w:ind w:left="5760" w:hanging="360"/>
      </w:pPr>
      <w:rPr>
        <w:rFonts w:ascii="Courier New" w:hAnsi="Courier New" w:hint="default"/>
      </w:rPr>
    </w:lvl>
    <w:lvl w:ilvl="8" w:tplc="1C96292C">
      <w:start w:val="1"/>
      <w:numFmt w:val="bullet"/>
      <w:lvlText w:val=""/>
      <w:lvlJc w:val="left"/>
      <w:pPr>
        <w:ind w:left="6480" w:hanging="360"/>
      </w:pPr>
      <w:rPr>
        <w:rFonts w:ascii="Wingdings" w:hAnsi="Wingdings" w:hint="default"/>
      </w:rPr>
    </w:lvl>
  </w:abstractNum>
  <w:abstractNum w:abstractNumId="3" w15:restartNumberingAfterBreak="0">
    <w:nsid w:val="0AF62698"/>
    <w:multiLevelType w:val="hybridMultilevel"/>
    <w:tmpl w:val="FFFFFFFF"/>
    <w:lvl w:ilvl="0" w:tplc="96362056">
      <w:start w:val="1"/>
      <w:numFmt w:val="decimal"/>
      <w:lvlText w:val="%1."/>
      <w:lvlJc w:val="left"/>
      <w:pPr>
        <w:ind w:left="720" w:hanging="360"/>
      </w:pPr>
    </w:lvl>
    <w:lvl w:ilvl="1" w:tplc="FC329E86">
      <w:start w:val="1"/>
      <w:numFmt w:val="lowerLetter"/>
      <w:lvlText w:val="%2."/>
      <w:lvlJc w:val="left"/>
      <w:pPr>
        <w:ind w:left="1440" w:hanging="360"/>
      </w:pPr>
    </w:lvl>
    <w:lvl w:ilvl="2" w:tplc="E2AED508">
      <w:start w:val="1"/>
      <w:numFmt w:val="lowerRoman"/>
      <w:lvlText w:val="%3."/>
      <w:lvlJc w:val="right"/>
      <w:pPr>
        <w:ind w:left="2160" w:hanging="180"/>
      </w:pPr>
    </w:lvl>
    <w:lvl w:ilvl="3" w:tplc="2020D872">
      <w:start w:val="1"/>
      <w:numFmt w:val="decimal"/>
      <w:lvlText w:val="%4."/>
      <w:lvlJc w:val="left"/>
      <w:pPr>
        <w:ind w:left="2880" w:hanging="360"/>
      </w:pPr>
    </w:lvl>
    <w:lvl w:ilvl="4" w:tplc="224C2C0E">
      <w:start w:val="1"/>
      <w:numFmt w:val="lowerLetter"/>
      <w:lvlText w:val="%5."/>
      <w:lvlJc w:val="left"/>
      <w:pPr>
        <w:ind w:left="3600" w:hanging="360"/>
      </w:pPr>
    </w:lvl>
    <w:lvl w:ilvl="5" w:tplc="8A2075B8">
      <w:start w:val="1"/>
      <w:numFmt w:val="lowerRoman"/>
      <w:lvlText w:val="%6."/>
      <w:lvlJc w:val="right"/>
      <w:pPr>
        <w:ind w:left="4320" w:hanging="180"/>
      </w:pPr>
    </w:lvl>
    <w:lvl w:ilvl="6" w:tplc="723A9520">
      <w:start w:val="1"/>
      <w:numFmt w:val="decimal"/>
      <w:lvlText w:val="%7."/>
      <w:lvlJc w:val="left"/>
      <w:pPr>
        <w:ind w:left="5040" w:hanging="360"/>
      </w:pPr>
    </w:lvl>
    <w:lvl w:ilvl="7" w:tplc="6DB4EC76">
      <w:start w:val="1"/>
      <w:numFmt w:val="lowerLetter"/>
      <w:lvlText w:val="%8."/>
      <w:lvlJc w:val="left"/>
      <w:pPr>
        <w:ind w:left="5760" w:hanging="360"/>
      </w:pPr>
    </w:lvl>
    <w:lvl w:ilvl="8" w:tplc="04D26638">
      <w:start w:val="1"/>
      <w:numFmt w:val="lowerRoman"/>
      <w:lvlText w:val="%9."/>
      <w:lvlJc w:val="right"/>
      <w:pPr>
        <w:ind w:left="6480" w:hanging="180"/>
      </w:pPr>
    </w:lvl>
  </w:abstractNum>
  <w:abstractNum w:abstractNumId="4" w15:restartNumberingAfterBreak="0">
    <w:nsid w:val="10315974"/>
    <w:multiLevelType w:val="hybridMultilevel"/>
    <w:tmpl w:val="E078F3AC"/>
    <w:lvl w:ilvl="0" w:tplc="B8DC8404">
      <w:start w:val="1"/>
      <w:numFmt w:val="decimal"/>
      <w:lvlText w:val="%1)"/>
      <w:lvlJc w:val="left"/>
      <w:pPr>
        <w:ind w:left="720" w:hanging="360"/>
      </w:pPr>
    </w:lvl>
    <w:lvl w:ilvl="1" w:tplc="2C2054B8">
      <w:start w:val="1"/>
      <w:numFmt w:val="lowerLetter"/>
      <w:lvlText w:val="%2."/>
      <w:lvlJc w:val="left"/>
      <w:pPr>
        <w:ind w:left="1440" w:hanging="360"/>
      </w:pPr>
    </w:lvl>
    <w:lvl w:ilvl="2" w:tplc="8CE48712">
      <w:start w:val="1"/>
      <w:numFmt w:val="lowerRoman"/>
      <w:lvlText w:val="%3."/>
      <w:lvlJc w:val="right"/>
      <w:pPr>
        <w:ind w:left="2160" w:hanging="180"/>
      </w:pPr>
    </w:lvl>
    <w:lvl w:ilvl="3" w:tplc="44107E90">
      <w:start w:val="1"/>
      <w:numFmt w:val="decimal"/>
      <w:lvlText w:val="%4."/>
      <w:lvlJc w:val="left"/>
      <w:pPr>
        <w:ind w:left="2880" w:hanging="360"/>
      </w:pPr>
    </w:lvl>
    <w:lvl w:ilvl="4" w:tplc="F392E1A4">
      <w:start w:val="1"/>
      <w:numFmt w:val="lowerLetter"/>
      <w:lvlText w:val="%5."/>
      <w:lvlJc w:val="left"/>
      <w:pPr>
        <w:ind w:left="3600" w:hanging="360"/>
      </w:pPr>
    </w:lvl>
    <w:lvl w:ilvl="5" w:tplc="E28245A0">
      <w:start w:val="1"/>
      <w:numFmt w:val="lowerRoman"/>
      <w:lvlText w:val="%6."/>
      <w:lvlJc w:val="right"/>
      <w:pPr>
        <w:ind w:left="4320" w:hanging="180"/>
      </w:pPr>
    </w:lvl>
    <w:lvl w:ilvl="6" w:tplc="8EF01A4E">
      <w:start w:val="1"/>
      <w:numFmt w:val="decimal"/>
      <w:lvlText w:val="%7."/>
      <w:lvlJc w:val="left"/>
      <w:pPr>
        <w:ind w:left="5040" w:hanging="360"/>
      </w:pPr>
    </w:lvl>
    <w:lvl w:ilvl="7" w:tplc="8C9846EC">
      <w:start w:val="1"/>
      <w:numFmt w:val="lowerLetter"/>
      <w:lvlText w:val="%8."/>
      <w:lvlJc w:val="left"/>
      <w:pPr>
        <w:ind w:left="5760" w:hanging="360"/>
      </w:pPr>
    </w:lvl>
    <w:lvl w:ilvl="8" w:tplc="33E6514C">
      <w:start w:val="1"/>
      <w:numFmt w:val="lowerRoman"/>
      <w:lvlText w:val="%9."/>
      <w:lvlJc w:val="right"/>
      <w:pPr>
        <w:ind w:left="6480" w:hanging="180"/>
      </w:pPr>
    </w:lvl>
  </w:abstractNum>
  <w:abstractNum w:abstractNumId="5" w15:restartNumberingAfterBreak="0">
    <w:nsid w:val="1DB26F20"/>
    <w:multiLevelType w:val="hybridMultilevel"/>
    <w:tmpl w:val="FFFFFFFF"/>
    <w:lvl w:ilvl="0" w:tplc="D33C2458">
      <w:start w:val="1"/>
      <w:numFmt w:val="bullet"/>
      <w:lvlText w:val="·"/>
      <w:lvlJc w:val="left"/>
      <w:pPr>
        <w:ind w:left="720" w:hanging="360"/>
      </w:pPr>
      <w:rPr>
        <w:rFonts w:ascii="Symbol" w:hAnsi="Symbol" w:hint="default"/>
      </w:rPr>
    </w:lvl>
    <w:lvl w:ilvl="1" w:tplc="92A66B6E">
      <w:start w:val="1"/>
      <w:numFmt w:val="bullet"/>
      <w:lvlText w:val="o"/>
      <w:lvlJc w:val="left"/>
      <w:pPr>
        <w:ind w:left="1440" w:hanging="360"/>
      </w:pPr>
      <w:rPr>
        <w:rFonts w:ascii="Courier New" w:hAnsi="Courier New" w:hint="default"/>
      </w:rPr>
    </w:lvl>
    <w:lvl w:ilvl="2" w:tplc="BCB2AD34">
      <w:start w:val="1"/>
      <w:numFmt w:val="bullet"/>
      <w:lvlText w:val=""/>
      <w:lvlJc w:val="left"/>
      <w:pPr>
        <w:ind w:left="2160" w:hanging="360"/>
      </w:pPr>
      <w:rPr>
        <w:rFonts w:ascii="Wingdings" w:hAnsi="Wingdings" w:hint="default"/>
      </w:rPr>
    </w:lvl>
    <w:lvl w:ilvl="3" w:tplc="49F8387A">
      <w:start w:val="1"/>
      <w:numFmt w:val="bullet"/>
      <w:lvlText w:val=""/>
      <w:lvlJc w:val="left"/>
      <w:pPr>
        <w:ind w:left="2880" w:hanging="360"/>
      </w:pPr>
      <w:rPr>
        <w:rFonts w:ascii="Symbol" w:hAnsi="Symbol" w:hint="default"/>
      </w:rPr>
    </w:lvl>
    <w:lvl w:ilvl="4" w:tplc="3072F354">
      <w:start w:val="1"/>
      <w:numFmt w:val="bullet"/>
      <w:lvlText w:val="o"/>
      <w:lvlJc w:val="left"/>
      <w:pPr>
        <w:ind w:left="3600" w:hanging="360"/>
      </w:pPr>
      <w:rPr>
        <w:rFonts w:ascii="Courier New" w:hAnsi="Courier New" w:hint="default"/>
      </w:rPr>
    </w:lvl>
    <w:lvl w:ilvl="5" w:tplc="8D7439B0">
      <w:start w:val="1"/>
      <w:numFmt w:val="bullet"/>
      <w:lvlText w:val=""/>
      <w:lvlJc w:val="left"/>
      <w:pPr>
        <w:ind w:left="4320" w:hanging="360"/>
      </w:pPr>
      <w:rPr>
        <w:rFonts w:ascii="Wingdings" w:hAnsi="Wingdings" w:hint="default"/>
      </w:rPr>
    </w:lvl>
    <w:lvl w:ilvl="6" w:tplc="97205528">
      <w:start w:val="1"/>
      <w:numFmt w:val="bullet"/>
      <w:lvlText w:val=""/>
      <w:lvlJc w:val="left"/>
      <w:pPr>
        <w:ind w:left="5040" w:hanging="360"/>
      </w:pPr>
      <w:rPr>
        <w:rFonts w:ascii="Symbol" w:hAnsi="Symbol" w:hint="default"/>
      </w:rPr>
    </w:lvl>
    <w:lvl w:ilvl="7" w:tplc="409E5784">
      <w:start w:val="1"/>
      <w:numFmt w:val="bullet"/>
      <w:lvlText w:val="o"/>
      <w:lvlJc w:val="left"/>
      <w:pPr>
        <w:ind w:left="5760" w:hanging="360"/>
      </w:pPr>
      <w:rPr>
        <w:rFonts w:ascii="Courier New" w:hAnsi="Courier New" w:hint="default"/>
      </w:rPr>
    </w:lvl>
    <w:lvl w:ilvl="8" w:tplc="DD70B302">
      <w:start w:val="1"/>
      <w:numFmt w:val="bullet"/>
      <w:lvlText w:val=""/>
      <w:lvlJc w:val="left"/>
      <w:pPr>
        <w:ind w:left="6480" w:hanging="360"/>
      </w:pPr>
      <w:rPr>
        <w:rFonts w:ascii="Wingdings" w:hAnsi="Wingdings" w:hint="default"/>
      </w:rPr>
    </w:lvl>
  </w:abstractNum>
  <w:abstractNum w:abstractNumId="6" w15:restartNumberingAfterBreak="0">
    <w:nsid w:val="1F941E03"/>
    <w:multiLevelType w:val="hybridMultilevel"/>
    <w:tmpl w:val="321E2CE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1AE39A2"/>
    <w:multiLevelType w:val="hybridMultilevel"/>
    <w:tmpl w:val="6C4C0736"/>
    <w:lvl w:ilvl="0" w:tplc="133C426C">
      <w:start w:val="1"/>
      <w:numFmt w:val="bullet"/>
      <w:lvlText w:val=""/>
      <w:lvlJc w:val="left"/>
      <w:pPr>
        <w:ind w:left="720" w:hanging="360"/>
      </w:pPr>
      <w:rPr>
        <w:rFonts w:ascii="Symbol" w:hAnsi="Symbol" w:hint="default"/>
      </w:rPr>
    </w:lvl>
    <w:lvl w:ilvl="1" w:tplc="73F4EAD8">
      <w:start w:val="1"/>
      <w:numFmt w:val="bullet"/>
      <w:lvlText w:val="o"/>
      <w:lvlJc w:val="left"/>
      <w:pPr>
        <w:ind w:left="1440" w:hanging="360"/>
      </w:pPr>
      <w:rPr>
        <w:rFonts w:ascii="Courier New" w:hAnsi="Courier New" w:hint="default"/>
      </w:rPr>
    </w:lvl>
    <w:lvl w:ilvl="2" w:tplc="129A0E78">
      <w:start w:val="1"/>
      <w:numFmt w:val="bullet"/>
      <w:lvlText w:val=""/>
      <w:lvlJc w:val="left"/>
      <w:pPr>
        <w:ind w:left="2160" w:hanging="360"/>
      </w:pPr>
      <w:rPr>
        <w:rFonts w:ascii="Wingdings" w:hAnsi="Wingdings" w:hint="default"/>
      </w:rPr>
    </w:lvl>
    <w:lvl w:ilvl="3" w:tplc="52FE3F9C">
      <w:start w:val="1"/>
      <w:numFmt w:val="bullet"/>
      <w:lvlText w:val=""/>
      <w:lvlJc w:val="left"/>
      <w:pPr>
        <w:ind w:left="2880" w:hanging="360"/>
      </w:pPr>
      <w:rPr>
        <w:rFonts w:ascii="Symbol" w:hAnsi="Symbol" w:hint="default"/>
      </w:rPr>
    </w:lvl>
    <w:lvl w:ilvl="4" w:tplc="AA90E472">
      <w:start w:val="1"/>
      <w:numFmt w:val="bullet"/>
      <w:lvlText w:val="o"/>
      <w:lvlJc w:val="left"/>
      <w:pPr>
        <w:ind w:left="3600" w:hanging="360"/>
      </w:pPr>
      <w:rPr>
        <w:rFonts w:ascii="Courier New" w:hAnsi="Courier New" w:hint="default"/>
      </w:rPr>
    </w:lvl>
    <w:lvl w:ilvl="5" w:tplc="8C32FBE0">
      <w:start w:val="1"/>
      <w:numFmt w:val="bullet"/>
      <w:lvlText w:val=""/>
      <w:lvlJc w:val="left"/>
      <w:pPr>
        <w:ind w:left="4320" w:hanging="360"/>
      </w:pPr>
      <w:rPr>
        <w:rFonts w:ascii="Wingdings" w:hAnsi="Wingdings" w:hint="default"/>
      </w:rPr>
    </w:lvl>
    <w:lvl w:ilvl="6" w:tplc="5614C7F6">
      <w:start w:val="1"/>
      <w:numFmt w:val="bullet"/>
      <w:lvlText w:val=""/>
      <w:lvlJc w:val="left"/>
      <w:pPr>
        <w:ind w:left="5040" w:hanging="360"/>
      </w:pPr>
      <w:rPr>
        <w:rFonts w:ascii="Symbol" w:hAnsi="Symbol" w:hint="default"/>
      </w:rPr>
    </w:lvl>
    <w:lvl w:ilvl="7" w:tplc="9E326ECC">
      <w:start w:val="1"/>
      <w:numFmt w:val="bullet"/>
      <w:lvlText w:val="o"/>
      <w:lvlJc w:val="left"/>
      <w:pPr>
        <w:ind w:left="5760" w:hanging="360"/>
      </w:pPr>
      <w:rPr>
        <w:rFonts w:ascii="Courier New" w:hAnsi="Courier New" w:hint="default"/>
      </w:rPr>
    </w:lvl>
    <w:lvl w:ilvl="8" w:tplc="290882FA">
      <w:start w:val="1"/>
      <w:numFmt w:val="bullet"/>
      <w:lvlText w:val=""/>
      <w:lvlJc w:val="left"/>
      <w:pPr>
        <w:ind w:left="6480" w:hanging="360"/>
      </w:pPr>
      <w:rPr>
        <w:rFonts w:ascii="Wingdings" w:hAnsi="Wingdings" w:hint="default"/>
      </w:rPr>
    </w:lvl>
  </w:abstractNum>
  <w:abstractNum w:abstractNumId="8" w15:restartNumberingAfterBreak="0">
    <w:nsid w:val="23610A98"/>
    <w:multiLevelType w:val="hybridMultilevel"/>
    <w:tmpl w:val="FFFFFFFF"/>
    <w:lvl w:ilvl="0" w:tplc="4AEEDACE">
      <w:start w:val="1"/>
      <w:numFmt w:val="decimal"/>
      <w:lvlText w:val="%1)"/>
      <w:lvlJc w:val="left"/>
      <w:pPr>
        <w:ind w:left="720" w:hanging="360"/>
      </w:pPr>
    </w:lvl>
    <w:lvl w:ilvl="1" w:tplc="A1C8231C">
      <w:start w:val="1"/>
      <w:numFmt w:val="lowerLetter"/>
      <w:lvlText w:val="%2."/>
      <w:lvlJc w:val="left"/>
      <w:pPr>
        <w:ind w:left="1440" w:hanging="360"/>
      </w:pPr>
    </w:lvl>
    <w:lvl w:ilvl="2" w:tplc="4038F49E">
      <w:start w:val="1"/>
      <w:numFmt w:val="lowerRoman"/>
      <w:lvlText w:val="%3."/>
      <w:lvlJc w:val="right"/>
      <w:pPr>
        <w:ind w:left="2160" w:hanging="180"/>
      </w:pPr>
    </w:lvl>
    <w:lvl w:ilvl="3" w:tplc="044C5836">
      <w:start w:val="1"/>
      <w:numFmt w:val="decimal"/>
      <w:lvlText w:val="%4."/>
      <w:lvlJc w:val="left"/>
      <w:pPr>
        <w:ind w:left="2880" w:hanging="360"/>
      </w:pPr>
    </w:lvl>
    <w:lvl w:ilvl="4" w:tplc="803AC3A2">
      <w:start w:val="1"/>
      <w:numFmt w:val="lowerLetter"/>
      <w:lvlText w:val="%5."/>
      <w:lvlJc w:val="left"/>
      <w:pPr>
        <w:ind w:left="3600" w:hanging="360"/>
      </w:pPr>
    </w:lvl>
    <w:lvl w:ilvl="5" w:tplc="B5483F5C">
      <w:start w:val="1"/>
      <w:numFmt w:val="lowerRoman"/>
      <w:lvlText w:val="%6."/>
      <w:lvlJc w:val="right"/>
      <w:pPr>
        <w:ind w:left="4320" w:hanging="180"/>
      </w:pPr>
    </w:lvl>
    <w:lvl w:ilvl="6" w:tplc="21ECDF2C">
      <w:start w:val="1"/>
      <w:numFmt w:val="decimal"/>
      <w:lvlText w:val="%7."/>
      <w:lvlJc w:val="left"/>
      <w:pPr>
        <w:ind w:left="5040" w:hanging="360"/>
      </w:pPr>
    </w:lvl>
    <w:lvl w:ilvl="7" w:tplc="4F8E8422">
      <w:start w:val="1"/>
      <w:numFmt w:val="lowerLetter"/>
      <w:lvlText w:val="%8."/>
      <w:lvlJc w:val="left"/>
      <w:pPr>
        <w:ind w:left="5760" w:hanging="360"/>
      </w:pPr>
    </w:lvl>
    <w:lvl w:ilvl="8" w:tplc="A800AF10">
      <w:start w:val="1"/>
      <w:numFmt w:val="lowerRoman"/>
      <w:lvlText w:val="%9."/>
      <w:lvlJc w:val="right"/>
      <w:pPr>
        <w:ind w:left="6480" w:hanging="180"/>
      </w:pPr>
    </w:lvl>
  </w:abstractNum>
  <w:abstractNum w:abstractNumId="9" w15:restartNumberingAfterBreak="0">
    <w:nsid w:val="23E1241C"/>
    <w:multiLevelType w:val="hybridMultilevel"/>
    <w:tmpl w:val="030418B6"/>
    <w:lvl w:ilvl="0" w:tplc="8190F2D2">
      <w:start w:val="1"/>
      <w:numFmt w:val="decimal"/>
      <w:lvlText w:val="%1."/>
      <w:lvlJc w:val="left"/>
      <w:pPr>
        <w:ind w:left="720" w:hanging="360"/>
      </w:pPr>
    </w:lvl>
    <w:lvl w:ilvl="1" w:tplc="F6F6D0B0">
      <w:start w:val="1"/>
      <w:numFmt w:val="lowerLetter"/>
      <w:lvlText w:val="%2."/>
      <w:lvlJc w:val="left"/>
      <w:pPr>
        <w:ind w:left="1440" w:hanging="360"/>
      </w:pPr>
    </w:lvl>
    <w:lvl w:ilvl="2" w:tplc="7FFC758C">
      <w:start w:val="1"/>
      <w:numFmt w:val="lowerRoman"/>
      <w:lvlText w:val="%3."/>
      <w:lvlJc w:val="right"/>
      <w:pPr>
        <w:ind w:left="2160" w:hanging="180"/>
      </w:pPr>
    </w:lvl>
    <w:lvl w:ilvl="3" w:tplc="E9E0D648">
      <w:start w:val="1"/>
      <w:numFmt w:val="decimal"/>
      <w:lvlText w:val="%4."/>
      <w:lvlJc w:val="left"/>
      <w:pPr>
        <w:ind w:left="2880" w:hanging="360"/>
      </w:pPr>
    </w:lvl>
    <w:lvl w:ilvl="4" w:tplc="33F48256">
      <w:start w:val="1"/>
      <w:numFmt w:val="lowerLetter"/>
      <w:lvlText w:val="%5."/>
      <w:lvlJc w:val="left"/>
      <w:pPr>
        <w:ind w:left="3600" w:hanging="360"/>
      </w:pPr>
    </w:lvl>
    <w:lvl w:ilvl="5" w:tplc="B7E0B1C6">
      <w:start w:val="1"/>
      <w:numFmt w:val="lowerRoman"/>
      <w:lvlText w:val="%6."/>
      <w:lvlJc w:val="right"/>
      <w:pPr>
        <w:ind w:left="4320" w:hanging="180"/>
      </w:pPr>
    </w:lvl>
    <w:lvl w:ilvl="6" w:tplc="8570BA66">
      <w:start w:val="1"/>
      <w:numFmt w:val="decimal"/>
      <w:lvlText w:val="%7."/>
      <w:lvlJc w:val="left"/>
      <w:pPr>
        <w:ind w:left="5040" w:hanging="360"/>
      </w:pPr>
    </w:lvl>
    <w:lvl w:ilvl="7" w:tplc="8A789CB4">
      <w:start w:val="1"/>
      <w:numFmt w:val="lowerLetter"/>
      <w:lvlText w:val="%8."/>
      <w:lvlJc w:val="left"/>
      <w:pPr>
        <w:ind w:left="5760" w:hanging="360"/>
      </w:pPr>
    </w:lvl>
    <w:lvl w:ilvl="8" w:tplc="424E104A">
      <w:start w:val="1"/>
      <w:numFmt w:val="lowerRoman"/>
      <w:lvlText w:val="%9."/>
      <w:lvlJc w:val="right"/>
      <w:pPr>
        <w:ind w:left="6480" w:hanging="180"/>
      </w:pPr>
    </w:lvl>
  </w:abstractNum>
  <w:abstractNum w:abstractNumId="10" w15:restartNumberingAfterBreak="0">
    <w:nsid w:val="2828411E"/>
    <w:multiLevelType w:val="hybridMultilevel"/>
    <w:tmpl w:val="C966080E"/>
    <w:lvl w:ilvl="0" w:tplc="3A261BD6">
      <w:start w:val="1"/>
      <w:numFmt w:val="bullet"/>
      <w:lvlText w:val=""/>
      <w:lvlJc w:val="left"/>
      <w:pPr>
        <w:ind w:left="720" w:hanging="360"/>
      </w:pPr>
      <w:rPr>
        <w:rFonts w:ascii="Symbol" w:hAnsi="Symbol" w:hint="default"/>
      </w:rPr>
    </w:lvl>
    <w:lvl w:ilvl="1" w:tplc="4C5604E2">
      <w:start w:val="1"/>
      <w:numFmt w:val="bullet"/>
      <w:lvlText w:val="o"/>
      <w:lvlJc w:val="left"/>
      <w:pPr>
        <w:ind w:left="1440" w:hanging="360"/>
      </w:pPr>
      <w:rPr>
        <w:rFonts w:ascii="Courier New" w:hAnsi="Courier New" w:hint="default"/>
      </w:rPr>
    </w:lvl>
    <w:lvl w:ilvl="2" w:tplc="BCA484E8">
      <w:start w:val="1"/>
      <w:numFmt w:val="bullet"/>
      <w:lvlText w:val=""/>
      <w:lvlJc w:val="left"/>
      <w:pPr>
        <w:ind w:left="2160" w:hanging="360"/>
      </w:pPr>
      <w:rPr>
        <w:rFonts w:ascii="Wingdings" w:hAnsi="Wingdings" w:hint="default"/>
      </w:rPr>
    </w:lvl>
    <w:lvl w:ilvl="3" w:tplc="2666790E">
      <w:start w:val="1"/>
      <w:numFmt w:val="bullet"/>
      <w:lvlText w:val=""/>
      <w:lvlJc w:val="left"/>
      <w:pPr>
        <w:ind w:left="2880" w:hanging="360"/>
      </w:pPr>
      <w:rPr>
        <w:rFonts w:ascii="Symbol" w:hAnsi="Symbol" w:hint="default"/>
      </w:rPr>
    </w:lvl>
    <w:lvl w:ilvl="4" w:tplc="99A27772">
      <w:start w:val="1"/>
      <w:numFmt w:val="bullet"/>
      <w:lvlText w:val="o"/>
      <w:lvlJc w:val="left"/>
      <w:pPr>
        <w:ind w:left="3600" w:hanging="360"/>
      </w:pPr>
      <w:rPr>
        <w:rFonts w:ascii="Courier New" w:hAnsi="Courier New" w:hint="default"/>
      </w:rPr>
    </w:lvl>
    <w:lvl w:ilvl="5" w:tplc="BF94474A">
      <w:start w:val="1"/>
      <w:numFmt w:val="bullet"/>
      <w:lvlText w:val=""/>
      <w:lvlJc w:val="left"/>
      <w:pPr>
        <w:ind w:left="4320" w:hanging="360"/>
      </w:pPr>
      <w:rPr>
        <w:rFonts w:ascii="Wingdings" w:hAnsi="Wingdings" w:hint="default"/>
      </w:rPr>
    </w:lvl>
    <w:lvl w:ilvl="6" w:tplc="38E875C4">
      <w:start w:val="1"/>
      <w:numFmt w:val="bullet"/>
      <w:lvlText w:val=""/>
      <w:lvlJc w:val="left"/>
      <w:pPr>
        <w:ind w:left="5040" w:hanging="360"/>
      </w:pPr>
      <w:rPr>
        <w:rFonts w:ascii="Symbol" w:hAnsi="Symbol" w:hint="default"/>
      </w:rPr>
    </w:lvl>
    <w:lvl w:ilvl="7" w:tplc="4426D92E">
      <w:start w:val="1"/>
      <w:numFmt w:val="bullet"/>
      <w:lvlText w:val="o"/>
      <w:lvlJc w:val="left"/>
      <w:pPr>
        <w:ind w:left="5760" w:hanging="360"/>
      </w:pPr>
      <w:rPr>
        <w:rFonts w:ascii="Courier New" w:hAnsi="Courier New" w:hint="default"/>
      </w:rPr>
    </w:lvl>
    <w:lvl w:ilvl="8" w:tplc="3A24F6C8">
      <w:start w:val="1"/>
      <w:numFmt w:val="bullet"/>
      <w:lvlText w:val=""/>
      <w:lvlJc w:val="left"/>
      <w:pPr>
        <w:ind w:left="6480" w:hanging="360"/>
      </w:pPr>
      <w:rPr>
        <w:rFonts w:ascii="Wingdings" w:hAnsi="Wingdings" w:hint="default"/>
      </w:rPr>
    </w:lvl>
  </w:abstractNum>
  <w:abstractNum w:abstractNumId="11" w15:restartNumberingAfterBreak="0">
    <w:nsid w:val="2A762333"/>
    <w:multiLevelType w:val="hybridMultilevel"/>
    <w:tmpl w:val="FFFFFFFF"/>
    <w:lvl w:ilvl="0" w:tplc="32C887E6">
      <w:start w:val="1"/>
      <w:numFmt w:val="bullet"/>
      <w:lvlText w:val="·"/>
      <w:lvlJc w:val="left"/>
      <w:pPr>
        <w:ind w:left="720" w:hanging="360"/>
      </w:pPr>
      <w:rPr>
        <w:rFonts w:ascii="Symbol" w:hAnsi="Symbol" w:hint="default"/>
      </w:rPr>
    </w:lvl>
    <w:lvl w:ilvl="1" w:tplc="E73A2B1E">
      <w:start w:val="1"/>
      <w:numFmt w:val="bullet"/>
      <w:lvlText w:val="o"/>
      <w:lvlJc w:val="left"/>
      <w:pPr>
        <w:ind w:left="1440" w:hanging="360"/>
      </w:pPr>
      <w:rPr>
        <w:rFonts w:ascii="&quot;Courier New&quot;" w:hAnsi="&quot;Courier New&quot;" w:hint="default"/>
      </w:rPr>
    </w:lvl>
    <w:lvl w:ilvl="2" w:tplc="93964F4A">
      <w:start w:val="1"/>
      <w:numFmt w:val="bullet"/>
      <w:lvlText w:val=""/>
      <w:lvlJc w:val="left"/>
      <w:pPr>
        <w:ind w:left="2160" w:hanging="360"/>
      </w:pPr>
      <w:rPr>
        <w:rFonts w:ascii="Wingdings" w:hAnsi="Wingdings" w:hint="default"/>
      </w:rPr>
    </w:lvl>
    <w:lvl w:ilvl="3" w:tplc="4B7ADD8E">
      <w:start w:val="1"/>
      <w:numFmt w:val="bullet"/>
      <w:lvlText w:val=""/>
      <w:lvlJc w:val="left"/>
      <w:pPr>
        <w:ind w:left="2880" w:hanging="360"/>
      </w:pPr>
      <w:rPr>
        <w:rFonts w:ascii="Symbol" w:hAnsi="Symbol" w:hint="default"/>
      </w:rPr>
    </w:lvl>
    <w:lvl w:ilvl="4" w:tplc="546418BC">
      <w:start w:val="1"/>
      <w:numFmt w:val="bullet"/>
      <w:lvlText w:val="o"/>
      <w:lvlJc w:val="left"/>
      <w:pPr>
        <w:ind w:left="3600" w:hanging="360"/>
      </w:pPr>
      <w:rPr>
        <w:rFonts w:ascii="Courier New" w:hAnsi="Courier New" w:hint="default"/>
      </w:rPr>
    </w:lvl>
    <w:lvl w:ilvl="5" w:tplc="31501EB8">
      <w:start w:val="1"/>
      <w:numFmt w:val="bullet"/>
      <w:lvlText w:val=""/>
      <w:lvlJc w:val="left"/>
      <w:pPr>
        <w:ind w:left="4320" w:hanging="360"/>
      </w:pPr>
      <w:rPr>
        <w:rFonts w:ascii="Wingdings" w:hAnsi="Wingdings" w:hint="default"/>
      </w:rPr>
    </w:lvl>
    <w:lvl w:ilvl="6" w:tplc="E51E47EC">
      <w:start w:val="1"/>
      <w:numFmt w:val="bullet"/>
      <w:lvlText w:val=""/>
      <w:lvlJc w:val="left"/>
      <w:pPr>
        <w:ind w:left="5040" w:hanging="360"/>
      </w:pPr>
      <w:rPr>
        <w:rFonts w:ascii="Symbol" w:hAnsi="Symbol" w:hint="default"/>
      </w:rPr>
    </w:lvl>
    <w:lvl w:ilvl="7" w:tplc="BD76CFE0">
      <w:start w:val="1"/>
      <w:numFmt w:val="bullet"/>
      <w:lvlText w:val="o"/>
      <w:lvlJc w:val="left"/>
      <w:pPr>
        <w:ind w:left="5760" w:hanging="360"/>
      </w:pPr>
      <w:rPr>
        <w:rFonts w:ascii="Courier New" w:hAnsi="Courier New" w:hint="default"/>
      </w:rPr>
    </w:lvl>
    <w:lvl w:ilvl="8" w:tplc="63F40060">
      <w:start w:val="1"/>
      <w:numFmt w:val="bullet"/>
      <w:lvlText w:val=""/>
      <w:lvlJc w:val="left"/>
      <w:pPr>
        <w:ind w:left="6480" w:hanging="360"/>
      </w:pPr>
      <w:rPr>
        <w:rFonts w:ascii="Wingdings" w:hAnsi="Wingdings" w:hint="default"/>
      </w:rPr>
    </w:lvl>
  </w:abstractNum>
  <w:abstractNum w:abstractNumId="12" w15:restartNumberingAfterBreak="0">
    <w:nsid w:val="2DAD06D1"/>
    <w:multiLevelType w:val="hybridMultilevel"/>
    <w:tmpl w:val="55808BEA"/>
    <w:lvl w:ilvl="0" w:tplc="2CAE5FFA">
      <w:start w:val="1"/>
      <w:numFmt w:val="bullet"/>
      <w:lvlText w:val=""/>
      <w:lvlJc w:val="left"/>
      <w:pPr>
        <w:ind w:left="720" w:hanging="360"/>
      </w:pPr>
      <w:rPr>
        <w:rFonts w:ascii="Symbol" w:hAnsi="Symbol" w:hint="default"/>
      </w:rPr>
    </w:lvl>
    <w:lvl w:ilvl="1" w:tplc="8020BA3A">
      <w:start w:val="1"/>
      <w:numFmt w:val="bullet"/>
      <w:lvlText w:val="o"/>
      <w:lvlJc w:val="left"/>
      <w:pPr>
        <w:ind w:left="1440" w:hanging="360"/>
      </w:pPr>
      <w:rPr>
        <w:rFonts w:ascii="Courier New" w:hAnsi="Courier New" w:hint="default"/>
      </w:rPr>
    </w:lvl>
    <w:lvl w:ilvl="2" w:tplc="F7A8AD88">
      <w:start w:val="1"/>
      <w:numFmt w:val="bullet"/>
      <w:lvlText w:val=""/>
      <w:lvlJc w:val="left"/>
      <w:pPr>
        <w:ind w:left="2160" w:hanging="360"/>
      </w:pPr>
      <w:rPr>
        <w:rFonts w:ascii="Wingdings" w:hAnsi="Wingdings" w:hint="default"/>
      </w:rPr>
    </w:lvl>
    <w:lvl w:ilvl="3" w:tplc="EEEA26A2">
      <w:start w:val="1"/>
      <w:numFmt w:val="bullet"/>
      <w:lvlText w:val=""/>
      <w:lvlJc w:val="left"/>
      <w:pPr>
        <w:ind w:left="2880" w:hanging="360"/>
      </w:pPr>
      <w:rPr>
        <w:rFonts w:ascii="Symbol" w:hAnsi="Symbol" w:hint="default"/>
      </w:rPr>
    </w:lvl>
    <w:lvl w:ilvl="4" w:tplc="68785DD0">
      <w:start w:val="1"/>
      <w:numFmt w:val="bullet"/>
      <w:lvlText w:val="o"/>
      <w:lvlJc w:val="left"/>
      <w:pPr>
        <w:ind w:left="3600" w:hanging="360"/>
      </w:pPr>
      <w:rPr>
        <w:rFonts w:ascii="Courier New" w:hAnsi="Courier New" w:hint="default"/>
      </w:rPr>
    </w:lvl>
    <w:lvl w:ilvl="5" w:tplc="7B3C4646">
      <w:start w:val="1"/>
      <w:numFmt w:val="bullet"/>
      <w:lvlText w:val=""/>
      <w:lvlJc w:val="left"/>
      <w:pPr>
        <w:ind w:left="4320" w:hanging="360"/>
      </w:pPr>
      <w:rPr>
        <w:rFonts w:ascii="Wingdings" w:hAnsi="Wingdings" w:hint="default"/>
      </w:rPr>
    </w:lvl>
    <w:lvl w:ilvl="6" w:tplc="431AC4CC">
      <w:start w:val="1"/>
      <w:numFmt w:val="bullet"/>
      <w:lvlText w:val=""/>
      <w:lvlJc w:val="left"/>
      <w:pPr>
        <w:ind w:left="5040" w:hanging="360"/>
      </w:pPr>
      <w:rPr>
        <w:rFonts w:ascii="Symbol" w:hAnsi="Symbol" w:hint="default"/>
      </w:rPr>
    </w:lvl>
    <w:lvl w:ilvl="7" w:tplc="5540F7B2">
      <w:start w:val="1"/>
      <w:numFmt w:val="bullet"/>
      <w:lvlText w:val="o"/>
      <w:lvlJc w:val="left"/>
      <w:pPr>
        <w:ind w:left="5760" w:hanging="360"/>
      </w:pPr>
      <w:rPr>
        <w:rFonts w:ascii="Courier New" w:hAnsi="Courier New" w:hint="default"/>
      </w:rPr>
    </w:lvl>
    <w:lvl w:ilvl="8" w:tplc="143CABF8">
      <w:start w:val="1"/>
      <w:numFmt w:val="bullet"/>
      <w:lvlText w:val=""/>
      <w:lvlJc w:val="left"/>
      <w:pPr>
        <w:ind w:left="6480" w:hanging="360"/>
      </w:pPr>
      <w:rPr>
        <w:rFonts w:ascii="Wingdings" w:hAnsi="Wingdings" w:hint="default"/>
      </w:rPr>
    </w:lvl>
  </w:abstractNum>
  <w:abstractNum w:abstractNumId="13" w15:restartNumberingAfterBreak="0">
    <w:nsid w:val="2DF12E3B"/>
    <w:multiLevelType w:val="hybridMultilevel"/>
    <w:tmpl w:val="FFFFFFFF"/>
    <w:lvl w:ilvl="0" w:tplc="6FD6C8C6">
      <w:start w:val="1"/>
      <w:numFmt w:val="bullet"/>
      <w:lvlText w:val="-"/>
      <w:lvlJc w:val="left"/>
      <w:pPr>
        <w:ind w:left="720" w:hanging="360"/>
      </w:pPr>
      <w:rPr>
        <w:rFonts w:ascii="&quot;Calibri&quot;,sans-serif" w:hAnsi="&quot;Calibri&quot;,sans-serif" w:hint="default"/>
      </w:rPr>
    </w:lvl>
    <w:lvl w:ilvl="1" w:tplc="ED88236E">
      <w:start w:val="1"/>
      <w:numFmt w:val="bullet"/>
      <w:lvlText w:val="o"/>
      <w:lvlJc w:val="left"/>
      <w:pPr>
        <w:ind w:left="1440" w:hanging="360"/>
      </w:pPr>
      <w:rPr>
        <w:rFonts w:ascii="Courier New" w:hAnsi="Courier New" w:hint="default"/>
      </w:rPr>
    </w:lvl>
    <w:lvl w:ilvl="2" w:tplc="991A081A">
      <w:start w:val="1"/>
      <w:numFmt w:val="bullet"/>
      <w:lvlText w:val=""/>
      <w:lvlJc w:val="left"/>
      <w:pPr>
        <w:ind w:left="2160" w:hanging="360"/>
      </w:pPr>
      <w:rPr>
        <w:rFonts w:ascii="Wingdings" w:hAnsi="Wingdings" w:hint="default"/>
      </w:rPr>
    </w:lvl>
    <w:lvl w:ilvl="3" w:tplc="501CB492">
      <w:start w:val="1"/>
      <w:numFmt w:val="bullet"/>
      <w:lvlText w:val=""/>
      <w:lvlJc w:val="left"/>
      <w:pPr>
        <w:ind w:left="2880" w:hanging="360"/>
      </w:pPr>
      <w:rPr>
        <w:rFonts w:ascii="Symbol" w:hAnsi="Symbol" w:hint="default"/>
      </w:rPr>
    </w:lvl>
    <w:lvl w:ilvl="4" w:tplc="B4DA8EC4">
      <w:start w:val="1"/>
      <w:numFmt w:val="bullet"/>
      <w:lvlText w:val="o"/>
      <w:lvlJc w:val="left"/>
      <w:pPr>
        <w:ind w:left="3600" w:hanging="360"/>
      </w:pPr>
      <w:rPr>
        <w:rFonts w:ascii="Courier New" w:hAnsi="Courier New" w:hint="default"/>
      </w:rPr>
    </w:lvl>
    <w:lvl w:ilvl="5" w:tplc="7A86F882">
      <w:start w:val="1"/>
      <w:numFmt w:val="bullet"/>
      <w:lvlText w:val=""/>
      <w:lvlJc w:val="left"/>
      <w:pPr>
        <w:ind w:left="4320" w:hanging="360"/>
      </w:pPr>
      <w:rPr>
        <w:rFonts w:ascii="Wingdings" w:hAnsi="Wingdings" w:hint="default"/>
      </w:rPr>
    </w:lvl>
    <w:lvl w:ilvl="6" w:tplc="4C445998">
      <w:start w:val="1"/>
      <w:numFmt w:val="bullet"/>
      <w:lvlText w:val=""/>
      <w:lvlJc w:val="left"/>
      <w:pPr>
        <w:ind w:left="5040" w:hanging="360"/>
      </w:pPr>
      <w:rPr>
        <w:rFonts w:ascii="Symbol" w:hAnsi="Symbol" w:hint="default"/>
      </w:rPr>
    </w:lvl>
    <w:lvl w:ilvl="7" w:tplc="7716F314">
      <w:start w:val="1"/>
      <w:numFmt w:val="bullet"/>
      <w:lvlText w:val="o"/>
      <w:lvlJc w:val="left"/>
      <w:pPr>
        <w:ind w:left="5760" w:hanging="360"/>
      </w:pPr>
      <w:rPr>
        <w:rFonts w:ascii="Courier New" w:hAnsi="Courier New" w:hint="default"/>
      </w:rPr>
    </w:lvl>
    <w:lvl w:ilvl="8" w:tplc="EEA0FF96">
      <w:start w:val="1"/>
      <w:numFmt w:val="bullet"/>
      <w:lvlText w:val=""/>
      <w:lvlJc w:val="left"/>
      <w:pPr>
        <w:ind w:left="6480" w:hanging="360"/>
      </w:pPr>
      <w:rPr>
        <w:rFonts w:ascii="Wingdings" w:hAnsi="Wingdings" w:hint="default"/>
      </w:rPr>
    </w:lvl>
  </w:abstractNum>
  <w:abstractNum w:abstractNumId="14" w15:restartNumberingAfterBreak="0">
    <w:nsid w:val="32523B3D"/>
    <w:multiLevelType w:val="hybridMultilevel"/>
    <w:tmpl w:val="15BC46B0"/>
    <w:lvl w:ilvl="0" w:tplc="3E4668EA">
      <w:start w:val="1"/>
      <w:numFmt w:val="decimal"/>
      <w:lvlText w:val="%1."/>
      <w:lvlJc w:val="left"/>
      <w:pPr>
        <w:ind w:left="720" w:hanging="360"/>
      </w:pPr>
      <w:rPr>
        <w:sz w:val="22"/>
        <w:szCs w:val="22"/>
      </w:rPr>
    </w:lvl>
    <w:lvl w:ilvl="1" w:tplc="1DC6AEF2">
      <w:start w:val="1"/>
      <w:numFmt w:val="lowerLetter"/>
      <w:lvlText w:val="%2."/>
      <w:lvlJc w:val="left"/>
      <w:pPr>
        <w:ind w:left="1440" w:hanging="360"/>
      </w:pPr>
    </w:lvl>
    <w:lvl w:ilvl="2" w:tplc="F62225E8">
      <w:start w:val="1"/>
      <w:numFmt w:val="lowerRoman"/>
      <w:lvlText w:val="%3."/>
      <w:lvlJc w:val="right"/>
      <w:pPr>
        <w:ind w:left="2160" w:hanging="180"/>
      </w:pPr>
    </w:lvl>
    <w:lvl w:ilvl="3" w:tplc="AA7E3962">
      <w:start w:val="1"/>
      <w:numFmt w:val="decimal"/>
      <w:lvlText w:val="%4."/>
      <w:lvlJc w:val="left"/>
      <w:pPr>
        <w:ind w:left="2880" w:hanging="360"/>
      </w:pPr>
    </w:lvl>
    <w:lvl w:ilvl="4" w:tplc="B7688434">
      <w:start w:val="1"/>
      <w:numFmt w:val="lowerLetter"/>
      <w:lvlText w:val="%5."/>
      <w:lvlJc w:val="left"/>
      <w:pPr>
        <w:ind w:left="3600" w:hanging="360"/>
      </w:pPr>
    </w:lvl>
    <w:lvl w:ilvl="5" w:tplc="4F40D648">
      <w:start w:val="1"/>
      <w:numFmt w:val="lowerRoman"/>
      <w:lvlText w:val="%6."/>
      <w:lvlJc w:val="right"/>
      <w:pPr>
        <w:ind w:left="4320" w:hanging="180"/>
      </w:pPr>
    </w:lvl>
    <w:lvl w:ilvl="6" w:tplc="1E9A711A">
      <w:start w:val="1"/>
      <w:numFmt w:val="decimal"/>
      <w:lvlText w:val="%7."/>
      <w:lvlJc w:val="left"/>
      <w:pPr>
        <w:ind w:left="5040" w:hanging="360"/>
      </w:pPr>
    </w:lvl>
    <w:lvl w:ilvl="7" w:tplc="6F8A7C7E">
      <w:start w:val="1"/>
      <w:numFmt w:val="lowerLetter"/>
      <w:lvlText w:val="%8."/>
      <w:lvlJc w:val="left"/>
      <w:pPr>
        <w:ind w:left="5760" w:hanging="360"/>
      </w:pPr>
    </w:lvl>
    <w:lvl w:ilvl="8" w:tplc="620AB0D8">
      <w:start w:val="1"/>
      <w:numFmt w:val="lowerRoman"/>
      <w:lvlText w:val="%9."/>
      <w:lvlJc w:val="right"/>
      <w:pPr>
        <w:ind w:left="6480" w:hanging="180"/>
      </w:pPr>
    </w:lvl>
  </w:abstractNum>
  <w:abstractNum w:abstractNumId="15"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9A0E6C"/>
    <w:multiLevelType w:val="hybridMultilevel"/>
    <w:tmpl w:val="FFFFFFFF"/>
    <w:lvl w:ilvl="0" w:tplc="FE1AE40A">
      <w:start w:val="1"/>
      <w:numFmt w:val="decimal"/>
      <w:lvlText w:val="%1."/>
      <w:lvlJc w:val="left"/>
      <w:pPr>
        <w:ind w:left="720" w:hanging="360"/>
      </w:pPr>
    </w:lvl>
    <w:lvl w:ilvl="1" w:tplc="057E117C">
      <w:start w:val="1"/>
      <w:numFmt w:val="lowerLetter"/>
      <w:lvlText w:val="%2."/>
      <w:lvlJc w:val="left"/>
      <w:pPr>
        <w:ind w:left="1440" w:hanging="360"/>
      </w:pPr>
    </w:lvl>
    <w:lvl w:ilvl="2" w:tplc="2E7234BE">
      <w:start w:val="1"/>
      <w:numFmt w:val="lowerRoman"/>
      <w:lvlText w:val="%3."/>
      <w:lvlJc w:val="right"/>
      <w:pPr>
        <w:ind w:left="2160" w:hanging="180"/>
      </w:pPr>
    </w:lvl>
    <w:lvl w:ilvl="3" w:tplc="BA1432D6">
      <w:start w:val="1"/>
      <w:numFmt w:val="decimal"/>
      <w:lvlText w:val="%4."/>
      <w:lvlJc w:val="left"/>
      <w:pPr>
        <w:ind w:left="2880" w:hanging="360"/>
      </w:pPr>
    </w:lvl>
    <w:lvl w:ilvl="4" w:tplc="B0C26FB4">
      <w:start w:val="1"/>
      <w:numFmt w:val="lowerLetter"/>
      <w:lvlText w:val="%5."/>
      <w:lvlJc w:val="left"/>
      <w:pPr>
        <w:ind w:left="3600" w:hanging="360"/>
      </w:pPr>
    </w:lvl>
    <w:lvl w:ilvl="5" w:tplc="D39CAA54">
      <w:start w:val="1"/>
      <w:numFmt w:val="lowerRoman"/>
      <w:lvlText w:val="%6."/>
      <w:lvlJc w:val="right"/>
      <w:pPr>
        <w:ind w:left="4320" w:hanging="180"/>
      </w:pPr>
    </w:lvl>
    <w:lvl w:ilvl="6" w:tplc="DE20FD96">
      <w:start w:val="1"/>
      <w:numFmt w:val="decimal"/>
      <w:lvlText w:val="%7."/>
      <w:lvlJc w:val="left"/>
      <w:pPr>
        <w:ind w:left="5040" w:hanging="360"/>
      </w:pPr>
    </w:lvl>
    <w:lvl w:ilvl="7" w:tplc="27AC4C4A">
      <w:start w:val="1"/>
      <w:numFmt w:val="lowerLetter"/>
      <w:lvlText w:val="%8."/>
      <w:lvlJc w:val="left"/>
      <w:pPr>
        <w:ind w:left="5760" w:hanging="360"/>
      </w:pPr>
    </w:lvl>
    <w:lvl w:ilvl="8" w:tplc="3C586C7E">
      <w:start w:val="1"/>
      <w:numFmt w:val="lowerRoman"/>
      <w:lvlText w:val="%9."/>
      <w:lvlJc w:val="right"/>
      <w:pPr>
        <w:ind w:left="6480" w:hanging="180"/>
      </w:pPr>
    </w:lvl>
  </w:abstractNum>
  <w:abstractNum w:abstractNumId="17" w15:restartNumberingAfterBreak="0">
    <w:nsid w:val="367F7507"/>
    <w:multiLevelType w:val="hybridMultilevel"/>
    <w:tmpl w:val="A6F4616E"/>
    <w:lvl w:ilvl="0" w:tplc="183C2A8C">
      <w:start w:val="1"/>
      <w:numFmt w:val="bullet"/>
      <w:lvlText w:val="-"/>
      <w:lvlJc w:val="left"/>
      <w:pPr>
        <w:ind w:left="720" w:hanging="360"/>
      </w:pPr>
      <w:rPr>
        <w:rFonts w:ascii="&quot;Calibri&quot;,sans-serif" w:hAnsi="&quot;Calibri&quot;,sans-serif" w:hint="default"/>
      </w:rPr>
    </w:lvl>
    <w:lvl w:ilvl="1" w:tplc="8C844F8A">
      <w:start w:val="1"/>
      <w:numFmt w:val="bullet"/>
      <w:lvlText w:val="o"/>
      <w:lvlJc w:val="left"/>
      <w:pPr>
        <w:ind w:left="1440" w:hanging="360"/>
      </w:pPr>
      <w:rPr>
        <w:rFonts w:ascii="Courier New" w:hAnsi="Courier New" w:hint="default"/>
      </w:rPr>
    </w:lvl>
    <w:lvl w:ilvl="2" w:tplc="ECB69228">
      <w:start w:val="1"/>
      <w:numFmt w:val="bullet"/>
      <w:lvlText w:val=""/>
      <w:lvlJc w:val="left"/>
      <w:pPr>
        <w:ind w:left="2160" w:hanging="360"/>
      </w:pPr>
      <w:rPr>
        <w:rFonts w:ascii="Wingdings" w:hAnsi="Wingdings" w:hint="default"/>
      </w:rPr>
    </w:lvl>
    <w:lvl w:ilvl="3" w:tplc="930227BC">
      <w:start w:val="1"/>
      <w:numFmt w:val="bullet"/>
      <w:lvlText w:val=""/>
      <w:lvlJc w:val="left"/>
      <w:pPr>
        <w:ind w:left="2880" w:hanging="360"/>
      </w:pPr>
      <w:rPr>
        <w:rFonts w:ascii="Symbol" w:hAnsi="Symbol" w:hint="default"/>
      </w:rPr>
    </w:lvl>
    <w:lvl w:ilvl="4" w:tplc="C4B039D4">
      <w:start w:val="1"/>
      <w:numFmt w:val="bullet"/>
      <w:lvlText w:val="o"/>
      <w:lvlJc w:val="left"/>
      <w:pPr>
        <w:ind w:left="3600" w:hanging="360"/>
      </w:pPr>
      <w:rPr>
        <w:rFonts w:ascii="Courier New" w:hAnsi="Courier New" w:hint="default"/>
      </w:rPr>
    </w:lvl>
    <w:lvl w:ilvl="5" w:tplc="C1B2789E">
      <w:start w:val="1"/>
      <w:numFmt w:val="bullet"/>
      <w:lvlText w:val=""/>
      <w:lvlJc w:val="left"/>
      <w:pPr>
        <w:ind w:left="4320" w:hanging="360"/>
      </w:pPr>
      <w:rPr>
        <w:rFonts w:ascii="Wingdings" w:hAnsi="Wingdings" w:hint="default"/>
      </w:rPr>
    </w:lvl>
    <w:lvl w:ilvl="6" w:tplc="D414B216">
      <w:start w:val="1"/>
      <w:numFmt w:val="bullet"/>
      <w:lvlText w:val=""/>
      <w:lvlJc w:val="left"/>
      <w:pPr>
        <w:ind w:left="5040" w:hanging="360"/>
      </w:pPr>
      <w:rPr>
        <w:rFonts w:ascii="Symbol" w:hAnsi="Symbol" w:hint="default"/>
      </w:rPr>
    </w:lvl>
    <w:lvl w:ilvl="7" w:tplc="7D9658E2">
      <w:start w:val="1"/>
      <w:numFmt w:val="bullet"/>
      <w:lvlText w:val="o"/>
      <w:lvlJc w:val="left"/>
      <w:pPr>
        <w:ind w:left="5760" w:hanging="360"/>
      </w:pPr>
      <w:rPr>
        <w:rFonts w:ascii="Courier New" w:hAnsi="Courier New" w:hint="default"/>
      </w:rPr>
    </w:lvl>
    <w:lvl w:ilvl="8" w:tplc="38D84848">
      <w:start w:val="1"/>
      <w:numFmt w:val="bullet"/>
      <w:lvlText w:val=""/>
      <w:lvlJc w:val="left"/>
      <w:pPr>
        <w:ind w:left="6480" w:hanging="360"/>
      </w:pPr>
      <w:rPr>
        <w:rFonts w:ascii="Wingdings" w:hAnsi="Wingdings" w:hint="default"/>
      </w:rPr>
    </w:lvl>
  </w:abstractNum>
  <w:abstractNum w:abstractNumId="18" w15:restartNumberingAfterBreak="0">
    <w:nsid w:val="37351D01"/>
    <w:multiLevelType w:val="hybridMultilevel"/>
    <w:tmpl w:val="FFFFFFFF"/>
    <w:lvl w:ilvl="0" w:tplc="F230B9C4">
      <w:start w:val="1"/>
      <w:numFmt w:val="bullet"/>
      <w:lvlText w:val=""/>
      <w:lvlJc w:val="left"/>
      <w:pPr>
        <w:ind w:left="720" w:hanging="360"/>
      </w:pPr>
      <w:rPr>
        <w:rFonts w:ascii="Symbol" w:hAnsi="Symbol" w:hint="default"/>
      </w:rPr>
    </w:lvl>
    <w:lvl w:ilvl="1" w:tplc="16F408AA">
      <w:start w:val="1"/>
      <w:numFmt w:val="bullet"/>
      <w:lvlText w:val="o"/>
      <w:lvlJc w:val="left"/>
      <w:pPr>
        <w:ind w:left="1440" w:hanging="360"/>
      </w:pPr>
      <w:rPr>
        <w:rFonts w:ascii="Courier New" w:hAnsi="Courier New" w:hint="default"/>
      </w:rPr>
    </w:lvl>
    <w:lvl w:ilvl="2" w:tplc="B2501D90">
      <w:start w:val="1"/>
      <w:numFmt w:val="bullet"/>
      <w:lvlText w:val=""/>
      <w:lvlJc w:val="left"/>
      <w:pPr>
        <w:ind w:left="2160" w:hanging="360"/>
      </w:pPr>
      <w:rPr>
        <w:rFonts w:ascii="Wingdings" w:hAnsi="Wingdings" w:hint="default"/>
      </w:rPr>
    </w:lvl>
    <w:lvl w:ilvl="3" w:tplc="88A6EAA2">
      <w:start w:val="1"/>
      <w:numFmt w:val="bullet"/>
      <w:lvlText w:val=""/>
      <w:lvlJc w:val="left"/>
      <w:pPr>
        <w:ind w:left="2880" w:hanging="360"/>
      </w:pPr>
      <w:rPr>
        <w:rFonts w:ascii="Symbol" w:hAnsi="Symbol" w:hint="default"/>
      </w:rPr>
    </w:lvl>
    <w:lvl w:ilvl="4" w:tplc="04E8959C">
      <w:start w:val="1"/>
      <w:numFmt w:val="bullet"/>
      <w:lvlText w:val="o"/>
      <w:lvlJc w:val="left"/>
      <w:pPr>
        <w:ind w:left="3600" w:hanging="360"/>
      </w:pPr>
      <w:rPr>
        <w:rFonts w:ascii="Courier New" w:hAnsi="Courier New" w:hint="default"/>
      </w:rPr>
    </w:lvl>
    <w:lvl w:ilvl="5" w:tplc="097ADA9E">
      <w:start w:val="1"/>
      <w:numFmt w:val="bullet"/>
      <w:lvlText w:val=""/>
      <w:lvlJc w:val="left"/>
      <w:pPr>
        <w:ind w:left="4320" w:hanging="360"/>
      </w:pPr>
      <w:rPr>
        <w:rFonts w:ascii="Wingdings" w:hAnsi="Wingdings" w:hint="default"/>
      </w:rPr>
    </w:lvl>
    <w:lvl w:ilvl="6" w:tplc="69A45764">
      <w:start w:val="1"/>
      <w:numFmt w:val="bullet"/>
      <w:lvlText w:val=""/>
      <w:lvlJc w:val="left"/>
      <w:pPr>
        <w:ind w:left="5040" w:hanging="360"/>
      </w:pPr>
      <w:rPr>
        <w:rFonts w:ascii="Symbol" w:hAnsi="Symbol" w:hint="default"/>
      </w:rPr>
    </w:lvl>
    <w:lvl w:ilvl="7" w:tplc="F6B2D400">
      <w:start w:val="1"/>
      <w:numFmt w:val="bullet"/>
      <w:lvlText w:val="o"/>
      <w:lvlJc w:val="left"/>
      <w:pPr>
        <w:ind w:left="5760" w:hanging="360"/>
      </w:pPr>
      <w:rPr>
        <w:rFonts w:ascii="Courier New" w:hAnsi="Courier New" w:hint="default"/>
      </w:rPr>
    </w:lvl>
    <w:lvl w:ilvl="8" w:tplc="84648CC8">
      <w:start w:val="1"/>
      <w:numFmt w:val="bullet"/>
      <w:lvlText w:val=""/>
      <w:lvlJc w:val="left"/>
      <w:pPr>
        <w:ind w:left="6480" w:hanging="360"/>
      </w:pPr>
      <w:rPr>
        <w:rFonts w:ascii="Wingdings" w:hAnsi="Wingdings" w:hint="default"/>
      </w:rPr>
    </w:lvl>
  </w:abstractNum>
  <w:abstractNum w:abstractNumId="19"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15:restartNumberingAfterBreak="0">
    <w:nsid w:val="41FF26D7"/>
    <w:multiLevelType w:val="hybridMultilevel"/>
    <w:tmpl w:val="FFFFFFFF"/>
    <w:lvl w:ilvl="0" w:tplc="640EC37C">
      <w:start w:val="1"/>
      <w:numFmt w:val="bullet"/>
      <w:lvlText w:val=""/>
      <w:lvlJc w:val="left"/>
      <w:pPr>
        <w:ind w:left="720" w:hanging="360"/>
      </w:pPr>
      <w:rPr>
        <w:rFonts w:ascii="Symbol" w:hAnsi="Symbol" w:hint="default"/>
      </w:rPr>
    </w:lvl>
    <w:lvl w:ilvl="1" w:tplc="239A48DC">
      <w:start w:val="1"/>
      <w:numFmt w:val="bullet"/>
      <w:lvlText w:val="o"/>
      <w:lvlJc w:val="left"/>
      <w:pPr>
        <w:ind w:left="1440" w:hanging="360"/>
      </w:pPr>
      <w:rPr>
        <w:rFonts w:ascii="Courier New" w:hAnsi="Courier New" w:hint="default"/>
      </w:rPr>
    </w:lvl>
    <w:lvl w:ilvl="2" w:tplc="732CD6EA">
      <w:start w:val="1"/>
      <w:numFmt w:val="bullet"/>
      <w:lvlText w:val=""/>
      <w:lvlJc w:val="left"/>
      <w:pPr>
        <w:ind w:left="2160" w:hanging="360"/>
      </w:pPr>
      <w:rPr>
        <w:rFonts w:ascii="Wingdings" w:hAnsi="Wingdings" w:hint="default"/>
      </w:rPr>
    </w:lvl>
    <w:lvl w:ilvl="3" w:tplc="6A40A3D0">
      <w:start w:val="1"/>
      <w:numFmt w:val="bullet"/>
      <w:lvlText w:val=""/>
      <w:lvlJc w:val="left"/>
      <w:pPr>
        <w:ind w:left="2880" w:hanging="360"/>
      </w:pPr>
      <w:rPr>
        <w:rFonts w:ascii="Symbol" w:hAnsi="Symbol" w:hint="default"/>
      </w:rPr>
    </w:lvl>
    <w:lvl w:ilvl="4" w:tplc="13A4DF8C">
      <w:start w:val="1"/>
      <w:numFmt w:val="bullet"/>
      <w:lvlText w:val="o"/>
      <w:lvlJc w:val="left"/>
      <w:pPr>
        <w:ind w:left="3600" w:hanging="360"/>
      </w:pPr>
      <w:rPr>
        <w:rFonts w:ascii="Courier New" w:hAnsi="Courier New" w:hint="default"/>
      </w:rPr>
    </w:lvl>
    <w:lvl w:ilvl="5" w:tplc="BD5E6A4E">
      <w:start w:val="1"/>
      <w:numFmt w:val="bullet"/>
      <w:lvlText w:val=""/>
      <w:lvlJc w:val="left"/>
      <w:pPr>
        <w:ind w:left="4320" w:hanging="360"/>
      </w:pPr>
      <w:rPr>
        <w:rFonts w:ascii="Wingdings" w:hAnsi="Wingdings" w:hint="default"/>
      </w:rPr>
    </w:lvl>
    <w:lvl w:ilvl="6" w:tplc="B8E82F94">
      <w:start w:val="1"/>
      <w:numFmt w:val="bullet"/>
      <w:lvlText w:val=""/>
      <w:lvlJc w:val="left"/>
      <w:pPr>
        <w:ind w:left="5040" w:hanging="360"/>
      </w:pPr>
      <w:rPr>
        <w:rFonts w:ascii="Symbol" w:hAnsi="Symbol" w:hint="default"/>
      </w:rPr>
    </w:lvl>
    <w:lvl w:ilvl="7" w:tplc="94C02300">
      <w:start w:val="1"/>
      <w:numFmt w:val="bullet"/>
      <w:lvlText w:val="o"/>
      <w:lvlJc w:val="left"/>
      <w:pPr>
        <w:ind w:left="5760" w:hanging="360"/>
      </w:pPr>
      <w:rPr>
        <w:rFonts w:ascii="Courier New" w:hAnsi="Courier New" w:hint="default"/>
      </w:rPr>
    </w:lvl>
    <w:lvl w:ilvl="8" w:tplc="2C6A679C">
      <w:start w:val="1"/>
      <w:numFmt w:val="bullet"/>
      <w:lvlText w:val=""/>
      <w:lvlJc w:val="left"/>
      <w:pPr>
        <w:ind w:left="6480" w:hanging="360"/>
      </w:pPr>
      <w:rPr>
        <w:rFonts w:ascii="Wingdings" w:hAnsi="Wingdings" w:hint="default"/>
      </w:rPr>
    </w:lvl>
  </w:abstractNum>
  <w:abstractNum w:abstractNumId="22" w15:restartNumberingAfterBreak="0">
    <w:nsid w:val="42A31C98"/>
    <w:multiLevelType w:val="hybridMultilevel"/>
    <w:tmpl w:val="413633F0"/>
    <w:lvl w:ilvl="0" w:tplc="E5AA5B86">
      <w:start w:val="1"/>
      <w:numFmt w:val="decimal"/>
      <w:lvlText w:val="%1)"/>
      <w:lvlJc w:val="left"/>
      <w:pPr>
        <w:ind w:left="720" w:hanging="360"/>
      </w:pPr>
    </w:lvl>
    <w:lvl w:ilvl="1" w:tplc="98267E72">
      <w:start w:val="1"/>
      <w:numFmt w:val="lowerLetter"/>
      <w:lvlText w:val="%2."/>
      <w:lvlJc w:val="left"/>
      <w:pPr>
        <w:ind w:left="1440" w:hanging="360"/>
      </w:pPr>
    </w:lvl>
    <w:lvl w:ilvl="2" w:tplc="53EA9288">
      <w:start w:val="1"/>
      <w:numFmt w:val="lowerRoman"/>
      <w:lvlText w:val="%3."/>
      <w:lvlJc w:val="right"/>
      <w:pPr>
        <w:ind w:left="2160" w:hanging="180"/>
      </w:pPr>
    </w:lvl>
    <w:lvl w:ilvl="3" w:tplc="05F4A256">
      <w:start w:val="1"/>
      <w:numFmt w:val="decimal"/>
      <w:lvlText w:val="%4."/>
      <w:lvlJc w:val="left"/>
      <w:pPr>
        <w:ind w:left="2880" w:hanging="360"/>
      </w:pPr>
    </w:lvl>
    <w:lvl w:ilvl="4" w:tplc="2D1626FC">
      <w:start w:val="1"/>
      <w:numFmt w:val="lowerLetter"/>
      <w:lvlText w:val="%5."/>
      <w:lvlJc w:val="left"/>
      <w:pPr>
        <w:ind w:left="3600" w:hanging="360"/>
      </w:pPr>
    </w:lvl>
    <w:lvl w:ilvl="5" w:tplc="E76A5670">
      <w:start w:val="1"/>
      <w:numFmt w:val="lowerRoman"/>
      <w:lvlText w:val="%6."/>
      <w:lvlJc w:val="right"/>
      <w:pPr>
        <w:ind w:left="4320" w:hanging="180"/>
      </w:pPr>
    </w:lvl>
    <w:lvl w:ilvl="6" w:tplc="87C893CC">
      <w:start w:val="1"/>
      <w:numFmt w:val="decimal"/>
      <w:lvlText w:val="%7."/>
      <w:lvlJc w:val="left"/>
      <w:pPr>
        <w:ind w:left="5040" w:hanging="360"/>
      </w:pPr>
    </w:lvl>
    <w:lvl w:ilvl="7" w:tplc="A2EA83FE">
      <w:start w:val="1"/>
      <w:numFmt w:val="lowerLetter"/>
      <w:lvlText w:val="%8."/>
      <w:lvlJc w:val="left"/>
      <w:pPr>
        <w:ind w:left="5760" w:hanging="360"/>
      </w:pPr>
    </w:lvl>
    <w:lvl w:ilvl="8" w:tplc="22403BBC">
      <w:start w:val="1"/>
      <w:numFmt w:val="lowerRoman"/>
      <w:lvlText w:val="%9."/>
      <w:lvlJc w:val="right"/>
      <w:pPr>
        <w:ind w:left="6480" w:hanging="180"/>
      </w:pPr>
    </w:lvl>
  </w:abstractNum>
  <w:abstractNum w:abstractNumId="23" w15:restartNumberingAfterBreak="0">
    <w:nsid w:val="454E7B65"/>
    <w:multiLevelType w:val="hybridMultilevel"/>
    <w:tmpl w:val="FFFFFFFF"/>
    <w:lvl w:ilvl="0" w:tplc="4CAA77A8">
      <w:start w:val="1"/>
      <w:numFmt w:val="bullet"/>
      <w:lvlText w:val="-"/>
      <w:lvlJc w:val="left"/>
      <w:pPr>
        <w:ind w:left="720" w:hanging="360"/>
      </w:pPr>
      <w:rPr>
        <w:rFonts w:ascii="Calibri" w:hAnsi="Calibri" w:hint="default"/>
      </w:rPr>
    </w:lvl>
    <w:lvl w:ilvl="1" w:tplc="09DC86F2">
      <w:start w:val="1"/>
      <w:numFmt w:val="bullet"/>
      <w:lvlText w:val="o"/>
      <w:lvlJc w:val="left"/>
      <w:pPr>
        <w:ind w:left="1440" w:hanging="360"/>
      </w:pPr>
      <w:rPr>
        <w:rFonts w:ascii="Courier New" w:hAnsi="Courier New" w:hint="default"/>
      </w:rPr>
    </w:lvl>
    <w:lvl w:ilvl="2" w:tplc="77D0FED4">
      <w:start w:val="1"/>
      <w:numFmt w:val="bullet"/>
      <w:lvlText w:val=""/>
      <w:lvlJc w:val="left"/>
      <w:pPr>
        <w:ind w:left="2160" w:hanging="360"/>
      </w:pPr>
      <w:rPr>
        <w:rFonts w:ascii="Wingdings" w:hAnsi="Wingdings" w:hint="default"/>
      </w:rPr>
    </w:lvl>
    <w:lvl w:ilvl="3" w:tplc="B16055B4">
      <w:start w:val="1"/>
      <w:numFmt w:val="bullet"/>
      <w:lvlText w:val=""/>
      <w:lvlJc w:val="left"/>
      <w:pPr>
        <w:ind w:left="2880" w:hanging="360"/>
      </w:pPr>
      <w:rPr>
        <w:rFonts w:ascii="Symbol" w:hAnsi="Symbol" w:hint="default"/>
      </w:rPr>
    </w:lvl>
    <w:lvl w:ilvl="4" w:tplc="2F0E85F4">
      <w:start w:val="1"/>
      <w:numFmt w:val="bullet"/>
      <w:lvlText w:val="o"/>
      <w:lvlJc w:val="left"/>
      <w:pPr>
        <w:ind w:left="3600" w:hanging="360"/>
      </w:pPr>
      <w:rPr>
        <w:rFonts w:ascii="Courier New" w:hAnsi="Courier New" w:hint="default"/>
      </w:rPr>
    </w:lvl>
    <w:lvl w:ilvl="5" w:tplc="7E80996C">
      <w:start w:val="1"/>
      <w:numFmt w:val="bullet"/>
      <w:lvlText w:val=""/>
      <w:lvlJc w:val="left"/>
      <w:pPr>
        <w:ind w:left="4320" w:hanging="360"/>
      </w:pPr>
      <w:rPr>
        <w:rFonts w:ascii="Wingdings" w:hAnsi="Wingdings" w:hint="default"/>
      </w:rPr>
    </w:lvl>
    <w:lvl w:ilvl="6" w:tplc="6BC03FF4">
      <w:start w:val="1"/>
      <w:numFmt w:val="bullet"/>
      <w:lvlText w:val=""/>
      <w:lvlJc w:val="left"/>
      <w:pPr>
        <w:ind w:left="5040" w:hanging="360"/>
      </w:pPr>
      <w:rPr>
        <w:rFonts w:ascii="Symbol" w:hAnsi="Symbol" w:hint="default"/>
      </w:rPr>
    </w:lvl>
    <w:lvl w:ilvl="7" w:tplc="04FEF06E">
      <w:start w:val="1"/>
      <w:numFmt w:val="bullet"/>
      <w:lvlText w:val="o"/>
      <w:lvlJc w:val="left"/>
      <w:pPr>
        <w:ind w:left="5760" w:hanging="360"/>
      </w:pPr>
      <w:rPr>
        <w:rFonts w:ascii="Courier New" w:hAnsi="Courier New" w:hint="default"/>
      </w:rPr>
    </w:lvl>
    <w:lvl w:ilvl="8" w:tplc="6060A7C0">
      <w:start w:val="1"/>
      <w:numFmt w:val="bullet"/>
      <w:lvlText w:val=""/>
      <w:lvlJc w:val="left"/>
      <w:pPr>
        <w:ind w:left="6480" w:hanging="360"/>
      </w:pPr>
      <w:rPr>
        <w:rFonts w:ascii="Wingdings" w:hAnsi="Wingdings" w:hint="default"/>
      </w:rPr>
    </w:lvl>
  </w:abstractNum>
  <w:abstractNum w:abstractNumId="24"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5" w15:restartNumberingAfterBreak="0">
    <w:nsid w:val="46BB49D1"/>
    <w:multiLevelType w:val="hybridMultilevel"/>
    <w:tmpl w:val="1040E274"/>
    <w:lvl w:ilvl="0" w:tplc="3B8E072E">
      <w:start w:val="1"/>
      <w:numFmt w:val="bullet"/>
      <w:lvlText w:val="·"/>
      <w:lvlJc w:val="left"/>
      <w:pPr>
        <w:ind w:left="720" w:hanging="360"/>
      </w:pPr>
      <w:rPr>
        <w:rFonts w:ascii="Symbol" w:hAnsi="Symbol" w:hint="default"/>
      </w:rPr>
    </w:lvl>
    <w:lvl w:ilvl="1" w:tplc="E30A9702">
      <w:start w:val="1"/>
      <w:numFmt w:val="bullet"/>
      <w:lvlText w:val="o"/>
      <w:lvlJc w:val="left"/>
      <w:pPr>
        <w:ind w:left="1440" w:hanging="360"/>
      </w:pPr>
      <w:rPr>
        <w:rFonts w:ascii="Courier New" w:hAnsi="Courier New" w:hint="default"/>
      </w:rPr>
    </w:lvl>
    <w:lvl w:ilvl="2" w:tplc="BB8EE2DA">
      <w:start w:val="1"/>
      <w:numFmt w:val="bullet"/>
      <w:lvlText w:val=""/>
      <w:lvlJc w:val="left"/>
      <w:pPr>
        <w:ind w:left="2160" w:hanging="360"/>
      </w:pPr>
      <w:rPr>
        <w:rFonts w:ascii="Wingdings" w:hAnsi="Wingdings" w:hint="default"/>
      </w:rPr>
    </w:lvl>
    <w:lvl w:ilvl="3" w:tplc="69AC8748">
      <w:start w:val="1"/>
      <w:numFmt w:val="bullet"/>
      <w:lvlText w:val=""/>
      <w:lvlJc w:val="left"/>
      <w:pPr>
        <w:ind w:left="2880" w:hanging="360"/>
      </w:pPr>
      <w:rPr>
        <w:rFonts w:ascii="Symbol" w:hAnsi="Symbol" w:hint="default"/>
      </w:rPr>
    </w:lvl>
    <w:lvl w:ilvl="4" w:tplc="7B88AAB4">
      <w:start w:val="1"/>
      <w:numFmt w:val="bullet"/>
      <w:lvlText w:val="o"/>
      <w:lvlJc w:val="left"/>
      <w:pPr>
        <w:ind w:left="3600" w:hanging="360"/>
      </w:pPr>
      <w:rPr>
        <w:rFonts w:ascii="Courier New" w:hAnsi="Courier New" w:hint="default"/>
      </w:rPr>
    </w:lvl>
    <w:lvl w:ilvl="5" w:tplc="4DF2B786">
      <w:start w:val="1"/>
      <w:numFmt w:val="bullet"/>
      <w:lvlText w:val=""/>
      <w:lvlJc w:val="left"/>
      <w:pPr>
        <w:ind w:left="4320" w:hanging="360"/>
      </w:pPr>
      <w:rPr>
        <w:rFonts w:ascii="Wingdings" w:hAnsi="Wingdings" w:hint="default"/>
      </w:rPr>
    </w:lvl>
    <w:lvl w:ilvl="6" w:tplc="3A3ECB64">
      <w:start w:val="1"/>
      <w:numFmt w:val="bullet"/>
      <w:lvlText w:val=""/>
      <w:lvlJc w:val="left"/>
      <w:pPr>
        <w:ind w:left="5040" w:hanging="360"/>
      </w:pPr>
      <w:rPr>
        <w:rFonts w:ascii="Symbol" w:hAnsi="Symbol" w:hint="default"/>
      </w:rPr>
    </w:lvl>
    <w:lvl w:ilvl="7" w:tplc="683C2A90">
      <w:start w:val="1"/>
      <w:numFmt w:val="bullet"/>
      <w:lvlText w:val="o"/>
      <w:lvlJc w:val="left"/>
      <w:pPr>
        <w:ind w:left="5760" w:hanging="360"/>
      </w:pPr>
      <w:rPr>
        <w:rFonts w:ascii="Courier New" w:hAnsi="Courier New" w:hint="default"/>
      </w:rPr>
    </w:lvl>
    <w:lvl w:ilvl="8" w:tplc="44362720">
      <w:start w:val="1"/>
      <w:numFmt w:val="bullet"/>
      <w:lvlText w:val=""/>
      <w:lvlJc w:val="left"/>
      <w:pPr>
        <w:ind w:left="6480" w:hanging="360"/>
      </w:pPr>
      <w:rPr>
        <w:rFonts w:ascii="Wingdings" w:hAnsi="Wingdings" w:hint="default"/>
      </w:rPr>
    </w:lvl>
  </w:abstractNum>
  <w:abstractNum w:abstractNumId="26" w15:restartNumberingAfterBreak="0">
    <w:nsid w:val="4DCE3084"/>
    <w:multiLevelType w:val="hybridMultilevel"/>
    <w:tmpl w:val="D57810AA"/>
    <w:lvl w:ilvl="0" w:tplc="AE768D58">
      <w:start w:val="1"/>
      <w:numFmt w:val="bullet"/>
      <w:lvlText w:val=""/>
      <w:lvlJc w:val="left"/>
      <w:pPr>
        <w:ind w:left="720" w:hanging="360"/>
      </w:pPr>
      <w:rPr>
        <w:rFonts w:ascii="Wingdings" w:hAnsi="Wingdings" w:hint="default"/>
      </w:rPr>
    </w:lvl>
    <w:lvl w:ilvl="1" w:tplc="1072246A">
      <w:start w:val="1"/>
      <w:numFmt w:val="bullet"/>
      <w:lvlText w:val="o"/>
      <w:lvlJc w:val="left"/>
      <w:pPr>
        <w:ind w:left="1440" w:hanging="360"/>
      </w:pPr>
      <w:rPr>
        <w:rFonts w:ascii="Courier New" w:hAnsi="Courier New" w:hint="default"/>
      </w:rPr>
    </w:lvl>
    <w:lvl w:ilvl="2" w:tplc="54641148">
      <w:start w:val="1"/>
      <w:numFmt w:val="bullet"/>
      <w:lvlText w:val=""/>
      <w:lvlJc w:val="left"/>
      <w:pPr>
        <w:ind w:left="2160" w:hanging="360"/>
      </w:pPr>
      <w:rPr>
        <w:rFonts w:ascii="Wingdings" w:hAnsi="Wingdings" w:hint="default"/>
      </w:rPr>
    </w:lvl>
    <w:lvl w:ilvl="3" w:tplc="4458498E">
      <w:start w:val="1"/>
      <w:numFmt w:val="bullet"/>
      <w:lvlText w:val=""/>
      <w:lvlJc w:val="left"/>
      <w:pPr>
        <w:ind w:left="2880" w:hanging="360"/>
      </w:pPr>
      <w:rPr>
        <w:rFonts w:ascii="Symbol" w:hAnsi="Symbol" w:hint="default"/>
      </w:rPr>
    </w:lvl>
    <w:lvl w:ilvl="4" w:tplc="2764AEF2">
      <w:start w:val="1"/>
      <w:numFmt w:val="bullet"/>
      <w:lvlText w:val="o"/>
      <w:lvlJc w:val="left"/>
      <w:pPr>
        <w:ind w:left="3600" w:hanging="360"/>
      </w:pPr>
      <w:rPr>
        <w:rFonts w:ascii="Courier New" w:hAnsi="Courier New" w:hint="default"/>
      </w:rPr>
    </w:lvl>
    <w:lvl w:ilvl="5" w:tplc="00CE327E">
      <w:start w:val="1"/>
      <w:numFmt w:val="bullet"/>
      <w:lvlText w:val=""/>
      <w:lvlJc w:val="left"/>
      <w:pPr>
        <w:ind w:left="4320" w:hanging="360"/>
      </w:pPr>
      <w:rPr>
        <w:rFonts w:ascii="Wingdings" w:hAnsi="Wingdings" w:hint="default"/>
      </w:rPr>
    </w:lvl>
    <w:lvl w:ilvl="6" w:tplc="9C6C8538">
      <w:start w:val="1"/>
      <w:numFmt w:val="bullet"/>
      <w:lvlText w:val=""/>
      <w:lvlJc w:val="left"/>
      <w:pPr>
        <w:ind w:left="5040" w:hanging="360"/>
      </w:pPr>
      <w:rPr>
        <w:rFonts w:ascii="Symbol" w:hAnsi="Symbol" w:hint="default"/>
      </w:rPr>
    </w:lvl>
    <w:lvl w:ilvl="7" w:tplc="4D5C4F0E">
      <w:start w:val="1"/>
      <w:numFmt w:val="bullet"/>
      <w:lvlText w:val="o"/>
      <w:lvlJc w:val="left"/>
      <w:pPr>
        <w:ind w:left="5760" w:hanging="360"/>
      </w:pPr>
      <w:rPr>
        <w:rFonts w:ascii="Courier New" w:hAnsi="Courier New" w:hint="default"/>
      </w:rPr>
    </w:lvl>
    <w:lvl w:ilvl="8" w:tplc="469C60CA">
      <w:start w:val="1"/>
      <w:numFmt w:val="bullet"/>
      <w:lvlText w:val=""/>
      <w:lvlJc w:val="left"/>
      <w:pPr>
        <w:ind w:left="6480" w:hanging="360"/>
      </w:pPr>
      <w:rPr>
        <w:rFonts w:ascii="Wingdings" w:hAnsi="Wingdings" w:hint="default"/>
      </w:rPr>
    </w:lvl>
  </w:abstractNum>
  <w:abstractNum w:abstractNumId="27" w15:restartNumberingAfterBreak="0">
    <w:nsid w:val="59E31545"/>
    <w:multiLevelType w:val="hybridMultilevel"/>
    <w:tmpl w:val="3C920108"/>
    <w:lvl w:ilvl="0" w:tplc="FB4E75C6">
      <w:start w:val="1"/>
      <w:numFmt w:val="bullet"/>
      <w:lvlText w:val="-"/>
      <w:lvlJc w:val="left"/>
      <w:pPr>
        <w:ind w:left="720" w:hanging="360"/>
      </w:pPr>
      <w:rPr>
        <w:rFonts w:ascii="Calibri" w:hAnsi="Calibri" w:hint="default"/>
      </w:rPr>
    </w:lvl>
    <w:lvl w:ilvl="1" w:tplc="A2C033F2">
      <w:start w:val="1"/>
      <w:numFmt w:val="bullet"/>
      <w:lvlText w:val="o"/>
      <w:lvlJc w:val="left"/>
      <w:pPr>
        <w:ind w:left="1440" w:hanging="360"/>
      </w:pPr>
      <w:rPr>
        <w:rFonts w:ascii="Courier New" w:hAnsi="Courier New" w:hint="default"/>
      </w:rPr>
    </w:lvl>
    <w:lvl w:ilvl="2" w:tplc="3CBA0892">
      <w:start w:val="1"/>
      <w:numFmt w:val="bullet"/>
      <w:lvlText w:val=""/>
      <w:lvlJc w:val="left"/>
      <w:pPr>
        <w:ind w:left="2160" w:hanging="360"/>
      </w:pPr>
      <w:rPr>
        <w:rFonts w:ascii="Wingdings" w:hAnsi="Wingdings" w:hint="default"/>
      </w:rPr>
    </w:lvl>
    <w:lvl w:ilvl="3" w:tplc="0EEA7BF8">
      <w:start w:val="1"/>
      <w:numFmt w:val="bullet"/>
      <w:lvlText w:val=""/>
      <w:lvlJc w:val="left"/>
      <w:pPr>
        <w:ind w:left="2880" w:hanging="360"/>
      </w:pPr>
      <w:rPr>
        <w:rFonts w:ascii="Symbol" w:hAnsi="Symbol" w:hint="default"/>
      </w:rPr>
    </w:lvl>
    <w:lvl w:ilvl="4" w:tplc="6632F03A">
      <w:start w:val="1"/>
      <w:numFmt w:val="bullet"/>
      <w:lvlText w:val="o"/>
      <w:lvlJc w:val="left"/>
      <w:pPr>
        <w:ind w:left="3600" w:hanging="360"/>
      </w:pPr>
      <w:rPr>
        <w:rFonts w:ascii="Courier New" w:hAnsi="Courier New" w:hint="default"/>
      </w:rPr>
    </w:lvl>
    <w:lvl w:ilvl="5" w:tplc="955EC30E">
      <w:start w:val="1"/>
      <w:numFmt w:val="bullet"/>
      <w:lvlText w:val=""/>
      <w:lvlJc w:val="left"/>
      <w:pPr>
        <w:ind w:left="4320" w:hanging="360"/>
      </w:pPr>
      <w:rPr>
        <w:rFonts w:ascii="Wingdings" w:hAnsi="Wingdings" w:hint="default"/>
      </w:rPr>
    </w:lvl>
    <w:lvl w:ilvl="6" w:tplc="80C0C630">
      <w:start w:val="1"/>
      <w:numFmt w:val="bullet"/>
      <w:lvlText w:val=""/>
      <w:lvlJc w:val="left"/>
      <w:pPr>
        <w:ind w:left="5040" w:hanging="360"/>
      </w:pPr>
      <w:rPr>
        <w:rFonts w:ascii="Symbol" w:hAnsi="Symbol" w:hint="default"/>
      </w:rPr>
    </w:lvl>
    <w:lvl w:ilvl="7" w:tplc="950C76FC">
      <w:start w:val="1"/>
      <w:numFmt w:val="bullet"/>
      <w:lvlText w:val="o"/>
      <w:lvlJc w:val="left"/>
      <w:pPr>
        <w:ind w:left="5760" w:hanging="360"/>
      </w:pPr>
      <w:rPr>
        <w:rFonts w:ascii="Courier New" w:hAnsi="Courier New" w:hint="default"/>
      </w:rPr>
    </w:lvl>
    <w:lvl w:ilvl="8" w:tplc="FD764C42">
      <w:start w:val="1"/>
      <w:numFmt w:val="bullet"/>
      <w:lvlText w:val=""/>
      <w:lvlJc w:val="left"/>
      <w:pPr>
        <w:ind w:left="6480" w:hanging="360"/>
      </w:pPr>
      <w:rPr>
        <w:rFonts w:ascii="Wingdings" w:hAnsi="Wingdings" w:hint="default"/>
      </w:rPr>
    </w:lvl>
  </w:abstractNum>
  <w:abstractNum w:abstractNumId="28" w15:restartNumberingAfterBreak="0">
    <w:nsid w:val="5C310A80"/>
    <w:multiLevelType w:val="hybridMultilevel"/>
    <w:tmpl w:val="FFFFFFFF"/>
    <w:lvl w:ilvl="0" w:tplc="076E8A14">
      <w:start w:val="1"/>
      <w:numFmt w:val="bullet"/>
      <w:lvlText w:val="-"/>
      <w:lvlJc w:val="left"/>
      <w:pPr>
        <w:ind w:left="720" w:hanging="360"/>
      </w:pPr>
      <w:rPr>
        <w:rFonts w:ascii="Calibri" w:hAnsi="Calibri" w:hint="default"/>
      </w:rPr>
    </w:lvl>
    <w:lvl w:ilvl="1" w:tplc="B720D0DE">
      <w:start w:val="1"/>
      <w:numFmt w:val="bullet"/>
      <w:lvlText w:val="o"/>
      <w:lvlJc w:val="left"/>
      <w:pPr>
        <w:ind w:left="1440" w:hanging="360"/>
      </w:pPr>
      <w:rPr>
        <w:rFonts w:ascii="Courier New" w:hAnsi="Courier New" w:hint="default"/>
      </w:rPr>
    </w:lvl>
    <w:lvl w:ilvl="2" w:tplc="700CE19A">
      <w:start w:val="1"/>
      <w:numFmt w:val="bullet"/>
      <w:lvlText w:val=""/>
      <w:lvlJc w:val="left"/>
      <w:pPr>
        <w:ind w:left="2160" w:hanging="360"/>
      </w:pPr>
      <w:rPr>
        <w:rFonts w:ascii="Wingdings" w:hAnsi="Wingdings" w:hint="default"/>
      </w:rPr>
    </w:lvl>
    <w:lvl w:ilvl="3" w:tplc="60F63B26">
      <w:start w:val="1"/>
      <w:numFmt w:val="bullet"/>
      <w:lvlText w:val=""/>
      <w:lvlJc w:val="left"/>
      <w:pPr>
        <w:ind w:left="2880" w:hanging="360"/>
      </w:pPr>
      <w:rPr>
        <w:rFonts w:ascii="Symbol" w:hAnsi="Symbol" w:hint="default"/>
      </w:rPr>
    </w:lvl>
    <w:lvl w:ilvl="4" w:tplc="AECEA180">
      <w:start w:val="1"/>
      <w:numFmt w:val="bullet"/>
      <w:lvlText w:val="o"/>
      <w:lvlJc w:val="left"/>
      <w:pPr>
        <w:ind w:left="3600" w:hanging="360"/>
      </w:pPr>
      <w:rPr>
        <w:rFonts w:ascii="Courier New" w:hAnsi="Courier New" w:hint="default"/>
      </w:rPr>
    </w:lvl>
    <w:lvl w:ilvl="5" w:tplc="5DAAC8F0">
      <w:start w:val="1"/>
      <w:numFmt w:val="bullet"/>
      <w:lvlText w:val=""/>
      <w:lvlJc w:val="left"/>
      <w:pPr>
        <w:ind w:left="4320" w:hanging="360"/>
      </w:pPr>
      <w:rPr>
        <w:rFonts w:ascii="Wingdings" w:hAnsi="Wingdings" w:hint="default"/>
      </w:rPr>
    </w:lvl>
    <w:lvl w:ilvl="6" w:tplc="18DC172E">
      <w:start w:val="1"/>
      <w:numFmt w:val="bullet"/>
      <w:lvlText w:val=""/>
      <w:lvlJc w:val="left"/>
      <w:pPr>
        <w:ind w:left="5040" w:hanging="360"/>
      </w:pPr>
      <w:rPr>
        <w:rFonts w:ascii="Symbol" w:hAnsi="Symbol" w:hint="default"/>
      </w:rPr>
    </w:lvl>
    <w:lvl w:ilvl="7" w:tplc="C268C68C">
      <w:start w:val="1"/>
      <w:numFmt w:val="bullet"/>
      <w:lvlText w:val="o"/>
      <w:lvlJc w:val="left"/>
      <w:pPr>
        <w:ind w:left="5760" w:hanging="360"/>
      </w:pPr>
      <w:rPr>
        <w:rFonts w:ascii="Courier New" w:hAnsi="Courier New" w:hint="default"/>
      </w:rPr>
    </w:lvl>
    <w:lvl w:ilvl="8" w:tplc="8D127F26">
      <w:start w:val="1"/>
      <w:numFmt w:val="bullet"/>
      <w:lvlText w:val=""/>
      <w:lvlJc w:val="left"/>
      <w:pPr>
        <w:ind w:left="6480" w:hanging="360"/>
      </w:pPr>
      <w:rPr>
        <w:rFonts w:ascii="Wingdings" w:hAnsi="Wingdings" w:hint="default"/>
      </w:rPr>
    </w:lvl>
  </w:abstractNum>
  <w:abstractNum w:abstractNumId="29" w15:restartNumberingAfterBreak="0">
    <w:nsid w:val="63FD2AA2"/>
    <w:multiLevelType w:val="hybridMultilevel"/>
    <w:tmpl w:val="828A5F68"/>
    <w:lvl w:ilvl="0" w:tplc="7464A460">
      <w:start w:val="1"/>
      <w:numFmt w:val="decimal"/>
      <w:lvlText w:val="%1."/>
      <w:lvlJc w:val="left"/>
      <w:pPr>
        <w:ind w:left="720" w:hanging="360"/>
      </w:pPr>
    </w:lvl>
    <w:lvl w:ilvl="1" w:tplc="9E941A92">
      <w:start w:val="1"/>
      <w:numFmt w:val="lowerLetter"/>
      <w:lvlText w:val="%2."/>
      <w:lvlJc w:val="left"/>
      <w:pPr>
        <w:ind w:left="1440" w:hanging="360"/>
      </w:pPr>
    </w:lvl>
    <w:lvl w:ilvl="2" w:tplc="D3E4734E">
      <w:start w:val="1"/>
      <w:numFmt w:val="lowerRoman"/>
      <w:lvlText w:val="%3."/>
      <w:lvlJc w:val="right"/>
      <w:pPr>
        <w:ind w:left="2160" w:hanging="180"/>
      </w:pPr>
    </w:lvl>
    <w:lvl w:ilvl="3" w:tplc="D3BA29C0">
      <w:start w:val="1"/>
      <w:numFmt w:val="decimal"/>
      <w:lvlText w:val="%4."/>
      <w:lvlJc w:val="left"/>
      <w:pPr>
        <w:ind w:left="2880" w:hanging="360"/>
      </w:pPr>
    </w:lvl>
    <w:lvl w:ilvl="4" w:tplc="01ECF28A">
      <w:start w:val="1"/>
      <w:numFmt w:val="lowerLetter"/>
      <w:lvlText w:val="%5."/>
      <w:lvlJc w:val="left"/>
      <w:pPr>
        <w:ind w:left="3600" w:hanging="360"/>
      </w:pPr>
    </w:lvl>
    <w:lvl w:ilvl="5" w:tplc="460235FC">
      <w:start w:val="1"/>
      <w:numFmt w:val="lowerRoman"/>
      <w:lvlText w:val="%6."/>
      <w:lvlJc w:val="right"/>
      <w:pPr>
        <w:ind w:left="4320" w:hanging="180"/>
      </w:pPr>
    </w:lvl>
    <w:lvl w:ilvl="6" w:tplc="73A60924">
      <w:start w:val="1"/>
      <w:numFmt w:val="decimal"/>
      <w:lvlText w:val="%7."/>
      <w:lvlJc w:val="left"/>
      <w:pPr>
        <w:ind w:left="5040" w:hanging="360"/>
      </w:pPr>
    </w:lvl>
    <w:lvl w:ilvl="7" w:tplc="EB141A4C">
      <w:start w:val="1"/>
      <w:numFmt w:val="lowerLetter"/>
      <w:lvlText w:val="%8."/>
      <w:lvlJc w:val="left"/>
      <w:pPr>
        <w:ind w:left="5760" w:hanging="360"/>
      </w:pPr>
    </w:lvl>
    <w:lvl w:ilvl="8" w:tplc="557A832C">
      <w:start w:val="1"/>
      <w:numFmt w:val="lowerRoman"/>
      <w:lvlText w:val="%9."/>
      <w:lvlJc w:val="right"/>
      <w:pPr>
        <w:ind w:left="6480" w:hanging="180"/>
      </w:pPr>
    </w:lvl>
  </w:abstractNum>
  <w:abstractNum w:abstractNumId="30" w15:restartNumberingAfterBreak="0">
    <w:nsid w:val="646712A6"/>
    <w:multiLevelType w:val="hybridMultilevel"/>
    <w:tmpl w:val="FFFFFFFF"/>
    <w:lvl w:ilvl="0" w:tplc="2444B984">
      <w:start w:val="1"/>
      <w:numFmt w:val="bullet"/>
      <w:lvlText w:val=""/>
      <w:lvlJc w:val="left"/>
      <w:pPr>
        <w:ind w:left="720" w:hanging="360"/>
      </w:pPr>
      <w:rPr>
        <w:rFonts w:ascii="Wingdings" w:hAnsi="Wingdings" w:hint="default"/>
      </w:rPr>
    </w:lvl>
    <w:lvl w:ilvl="1" w:tplc="90C0B0C8">
      <w:start w:val="1"/>
      <w:numFmt w:val="bullet"/>
      <w:lvlText w:val="o"/>
      <w:lvlJc w:val="left"/>
      <w:pPr>
        <w:ind w:left="1440" w:hanging="360"/>
      </w:pPr>
      <w:rPr>
        <w:rFonts w:ascii="Courier New" w:hAnsi="Courier New" w:hint="default"/>
      </w:rPr>
    </w:lvl>
    <w:lvl w:ilvl="2" w:tplc="69FA17E8">
      <w:start w:val="1"/>
      <w:numFmt w:val="bullet"/>
      <w:lvlText w:val=""/>
      <w:lvlJc w:val="left"/>
      <w:pPr>
        <w:ind w:left="2160" w:hanging="360"/>
      </w:pPr>
      <w:rPr>
        <w:rFonts w:ascii="Wingdings" w:hAnsi="Wingdings" w:hint="default"/>
      </w:rPr>
    </w:lvl>
    <w:lvl w:ilvl="3" w:tplc="747EA148">
      <w:start w:val="1"/>
      <w:numFmt w:val="bullet"/>
      <w:lvlText w:val=""/>
      <w:lvlJc w:val="left"/>
      <w:pPr>
        <w:ind w:left="2880" w:hanging="360"/>
      </w:pPr>
      <w:rPr>
        <w:rFonts w:ascii="Symbol" w:hAnsi="Symbol" w:hint="default"/>
      </w:rPr>
    </w:lvl>
    <w:lvl w:ilvl="4" w:tplc="EA0EBA60">
      <w:start w:val="1"/>
      <w:numFmt w:val="bullet"/>
      <w:lvlText w:val="o"/>
      <w:lvlJc w:val="left"/>
      <w:pPr>
        <w:ind w:left="3600" w:hanging="360"/>
      </w:pPr>
      <w:rPr>
        <w:rFonts w:ascii="Courier New" w:hAnsi="Courier New" w:hint="default"/>
      </w:rPr>
    </w:lvl>
    <w:lvl w:ilvl="5" w:tplc="6742C4D0">
      <w:start w:val="1"/>
      <w:numFmt w:val="bullet"/>
      <w:lvlText w:val=""/>
      <w:lvlJc w:val="left"/>
      <w:pPr>
        <w:ind w:left="4320" w:hanging="360"/>
      </w:pPr>
      <w:rPr>
        <w:rFonts w:ascii="Wingdings" w:hAnsi="Wingdings" w:hint="default"/>
      </w:rPr>
    </w:lvl>
    <w:lvl w:ilvl="6" w:tplc="DAA47000">
      <w:start w:val="1"/>
      <w:numFmt w:val="bullet"/>
      <w:lvlText w:val=""/>
      <w:lvlJc w:val="left"/>
      <w:pPr>
        <w:ind w:left="5040" w:hanging="360"/>
      </w:pPr>
      <w:rPr>
        <w:rFonts w:ascii="Symbol" w:hAnsi="Symbol" w:hint="default"/>
      </w:rPr>
    </w:lvl>
    <w:lvl w:ilvl="7" w:tplc="5412A004">
      <w:start w:val="1"/>
      <w:numFmt w:val="bullet"/>
      <w:lvlText w:val="o"/>
      <w:lvlJc w:val="left"/>
      <w:pPr>
        <w:ind w:left="5760" w:hanging="360"/>
      </w:pPr>
      <w:rPr>
        <w:rFonts w:ascii="Courier New" w:hAnsi="Courier New" w:hint="default"/>
      </w:rPr>
    </w:lvl>
    <w:lvl w:ilvl="8" w:tplc="56E4D9D8">
      <w:start w:val="1"/>
      <w:numFmt w:val="bullet"/>
      <w:lvlText w:val=""/>
      <w:lvlJc w:val="left"/>
      <w:pPr>
        <w:ind w:left="6480" w:hanging="360"/>
      </w:pPr>
      <w:rPr>
        <w:rFonts w:ascii="Wingdings" w:hAnsi="Wingdings" w:hint="default"/>
      </w:rPr>
    </w:lvl>
  </w:abstractNum>
  <w:abstractNum w:abstractNumId="31" w15:restartNumberingAfterBreak="0">
    <w:nsid w:val="6CC34173"/>
    <w:multiLevelType w:val="hybridMultilevel"/>
    <w:tmpl w:val="29B8F4DC"/>
    <w:lvl w:ilvl="0" w:tplc="1ED41306">
      <w:start w:val="1"/>
      <w:numFmt w:val="bullet"/>
      <w:lvlText w:val=""/>
      <w:lvlJc w:val="left"/>
      <w:pPr>
        <w:ind w:left="720" w:hanging="360"/>
      </w:pPr>
      <w:rPr>
        <w:rFonts w:ascii="Symbol" w:hAnsi="Symbol" w:hint="default"/>
      </w:rPr>
    </w:lvl>
    <w:lvl w:ilvl="1" w:tplc="4E80E1EC">
      <w:start w:val="1"/>
      <w:numFmt w:val="bullet"/>
      <w:lvlText w:val="o"/>
      <w:lvlJc w:val="left"/>
      <w:pPr>
        <w:ind w:left="1440" w:hanging="360"/>
      </w:pPr>
      <w:rPr>
        <w:rFonts w:ascii="Courier New" w:hAnsi="Courier New" w:hint="default"/>
      </w:rPr>
    </w:lvl>
    <w:lvl w:ilvl="2" w:tplc="D4CE9C18">
      <w:start w:val="1"/>
      <w:numFmt w:val="bullet"/>
      <w:lvlText w:val=""/>
      <w:lvlJc w:val="left"/>
      <w:pPr>
        <w:ind w:left="2160" w:hanging="360"/>
      </w:pPr>
      <w:rPr>
        <w:rFonts w:ascii="Wingdings" w:hAnsi="Wingdings" w:hint="default"/>
      </w:rPr>
    </w:lvl>
    <w:lvl w:ilvl="3" w:tplc="B6485902">
      <w:start w:val="1"/>
      <w:numFmt w:val="bullet"/>
      <w:lvlText w:val=""/>
      <w:lvlJc w:val="left"/>
      <w:pPr>
        <w:ind w:left="2880" w:hanging="360"/>
      </w:pPr>
      <w:rPr>
        <w:rFonts w:ascii="Symbol" w:hAnsi="Symbol" w:hint="default"/>
      </w:rPr>
    </w:lvl>
    <w:lvl w:ilvl="4" w:tplc="1A408328">
      <w:start w:val="1"/>
      <w:numFmt w:val="bullet"/>
      <w:lvlText w:val="o"/>
      <w:lvlJc w:val="left"/>
      <w:pPr>
        <w:ind w:left="3600" w:hanging="360"/>
      </w:pPr>
      <w:rPr>
        <w:rFonts w:ascii="Courier New" w:hAnsi="Courier New" w:hint="default"/>
      </w:rPr>
    </w:lvl>
    <w:lvl w:ilvl="5" w:tplc="F5D81BD0">
      <w:start w:val="1"/>
      <w:numFmt w:val="bullet"/>
      <w:lvlText w:val=""/>
      <w:lvlJc w:val="left"/>
      <w:pPr>
        <w:ind w:left="4320" w:hanging="360"/>
      </w:pPr>
      <w:rPr>
        <w:rFonts w:ascii="Wingdings" w:hAnsi="Wingdings" w:hint="default"/>
      </w:rPr>
    </w:lvl>
    <w:lvl w:ilvl="6" w:tplc="63B4480C">
      <w:start w:val="1"/>
      <w:numFmt w:val="bullet"/>
      <w:lvlText w:val=""/>
      <w:lvlJc w:val="left"/>
      <w:pPr>
        <w:ind w:left="5040" w:hanging="360"/>
      </w:pPr>
      <w:rPr>
        <w:rFonts w:ascii="Symbol" w:hAnsi="Symbol" w:hint="default"/>
      </w:rPr>
    </w:lvl>
    <w:lvl w:ilvl="7" w:tplc="8506D10E">
      <w:start w:val="1"/>
      <w:numFmt w:val="bullet"/>
      <w:lvlText w:val="o"/>
      <w:lvlJc w:val="left"/>
      <w:pPr>
        <w:ind w:left="5760" w:hanging="360"/>
      </w:pPr>
      <w:rPr>
        <w:rFonts w:ascii="Courier New" w:hAnsi="Courier New" w:hint="default"/>
      </w:rPr>
    </w:lvl>
    <w:lvl w:ilvl="8" w:tplc="B9486DD8">
      <w:start w:val="1"/>
      <w:numFmt w:val="bullet"/>
      <w:lvlText w:val=""/>
      <w:lvlJc w:val="left"/>
      <w:pPr>
        <w:ind w:left="6480" w:hanging="360"/>
      </w:pPr>
      <w:rPr>
        <w:rFonts w:ascii="Wingdings" w:hAnsi="Wingdings" w:hint="default"/>
      </w:rPr>
    </w:lvl>
  </w:abstractNum>
  <w:abstractNum w:abstractNumId="32" w15:restartNumberingAfterBreak="0">
    <w:nsid w:val="726156D4"/>
    <w:multiLevelType w:val="hybridMultilevel"/>
    <w:tmpl w:val="A5E611CA"/>
    <w:lvl w:ilvl="0" w:tplc="F510EB52">
      <w:start w:val="1"/>
      <w:numFmt w:val="bullet"/>
      <w:lvlText w:val="·"/>
      <w:lvlJc w:val="left"/>
      <w:pPr>
        <w:ind w:left="720" w:hanging="360"/>
      </w:pPr>
      <w:rPr>
        <w:rFonts w:ascii="Symbol" w:hAnsi="Symbol" w:hint="default"/>
      </w:rPr>
    </w:lvl>
    <w:lvl w:ilvl="1" w:tplc="701A2268">
      <w:start w:val="1"/>
      <w:numFmt w:val="bullet"/>
      <w:lvlText w:val="o"/>
      <w:lvlJc w:val="left"/>
      <w:pPr>
        <w:ind w:left="1440" w:hanging="360"/>
      </w:pPr>
      <w:rPr>
        <w:rFonts w:ascii="Courier New" w:hAnsi="Courier New" w:hint="default"/>
      </w:rPr>
    </w:lvl>
    <w:lvl w:ilvl="2" w:tplc="52B41EFA">
      <w:start w:val="1"/>
      <w:numFmt w:val="bullet"/>
      <w:lvlText w:val=""/>
      <w:lvlJc w:val="left"/>
      <w:pPr>
        <w:ind w:left="2160" w:hanging="360"/>
      </w:pPr>
      <w:rPr>
        <w:rFonts w:ascii="Wingdings" w:hAnsi="Wingdings" w:hint="default"/>
      </w:rPr>
    </w:lvl>
    <w:lvl w:ilvl="3" w:tplc="D4DA362A">
      <w:start w:val="1"/>
      <w:numFmt w:val="bullet"/>
      <w:lvlText w:val=""/>
      <w:lvlJc w:val="left"/>
      <w:pPr>
        <w:ind w:left="2880" w:hanging="360"/>
      </w:pPr>
      <w:rPr>
        <w:rFonts w:ascii="Symbol" w:hAnsi="Symbol" w:hint="default"/>
      </w:rPr>
    </w:lvl>
    <w:lvl w:ilvl="4" w:tplc="6BA0651E">
      <w:start w:val="1"/>
      <w:numFmt w:val="bullet"/>
      <w:lvlText w:val="o"/>
      <w:lvlJc w:val="left"/>
      <w:pPr>
        <w:ind w:left="3600" w:hanging="360"/>
      </w:pPr>
      <w:rPr>
        <w:rFonts w:ascii="Courier New" w:hAnsi="Courier New" w:hint="default"/>
      </w:rPr>
    </w:lvl>
    <w:lvl w:ilvl="5" w:tplc="BD68B290">
      <w:start w:val="1"/>
      <w:numFmt w:val="bullet"/>
      <w:lvlText w:val=""/>
      <w:lvlJc w:val="left"/>
      <w:pPr>
        <w:ind w:left="4320" w:hanging="360"/>
      </w:pPr>
      <w:rPr>
        <w:rFonts w:ascii="Wingdings" w:hAnsi="Wingdings" w:hint="default"/>
      </w:rPr>
    </w:lvl>
    <w:lvl w:ilvl="6" w:tplc="CDC22AAC">
      <w:start w:val="1"/>
      <w:numFmt w:val="bullet"/>
      <w:lvlText w:val=""/>
      <w:lvlJc w:val="left"/>
      <w:pPr>
        <w:ind w:left="5040" w:hanging="360"/>
      </w:pPr>
      <w:rPr>
        <w:rFonts w:ascii="Symbol" w:hAnsi="Symbol" w:hint="default"/>
      </w:rPr>
    </w:lvl>
    <w:lvl w:ilvl="7" w:tplc="82F45F8C">
      <w:start w:val="1"/>
      <w:numFmt w:val="bullet"/>
      <w:lvlText w:val="o"/>
      <w:lvlJc w:val="left"/>
      <w:pPr>
        <w:ind w:left="5760" w:hanging="360"/>
      </w:pPr>
      <w:rPr>
        <w:rFonts w:ascii="Courier New" w:hAnsi="Courier New" w:hint="default"/>
      </w:rPr>
    </w:lvl>
    <w:lvl w:ilvl="8" w:tplc="0DBAFFCA">
      <w:start w:val="1"/>
      <w:numFmt w:val="bullet"/>
      <w:lvlText w:val=""/>
      <w:lvlJc w:val="left"/>
      <w:pPr>
        <w:ind w:left="6480" w:hanging="360"/>
      </w:pPr>
      <w:rPr>
        <w:rFonts w:ascii="Wingdings" w:hAnsi="Wingdings" w:hint="default"/>
      </w:rPr>
    </w:lvl>
  </w:abstractNum>
  <w:abstractNum w:abstractNumId="33" w15:restartNumberingAfterBreak="0">
    <w:nsid w:val="73073106"/>
    <w:multiLevelType w:val="hybridMultilevel"/>
    <w:tmpl w:val="FFFFFFFF"/>
    <w:lvl w:ilvl="0" w:tplc="DC4C0458">
      <w:start w:val="1"/>
      <w:numFmt w:val="decimal"/>
      <w:lvlText w:val="%1)"/>
      <w:lvlJc w:val="left"/>
      <w:pPr>
        <w:ind w:left="720" w:hanging="360"/>
      </w:pPr>
    </w:lvl>
    <w:lvl w:ilvl="1" w:tplc="1F9CEE22">
      <w:start w:val="1"/>
      <w:numFmt w:val="lowerLetter"/>
      <w:lvlText w:val="%2."/>
      <w:lvlJc w:val="left"/>
      <w:pPr>
        <w:ind w:left="1440" w:hanging="360"/>
      </w:pPr>
    </w:lvl>
    <w:lvl w:ilvl="2" w:tplc="16948B04">
      <w:start w:val="1"/>
      <w:numFmt w:val="lowerRoman"/>
      <w:lvlText w:val="%3."/>
      <w:lvlJc w:val="right"/>
      <w:pPr>
        <w:ind w:left="2160" w:hanging="180"/>
      </w:pPr>
    </w:lvl>
    <w:lvl w:ilvl="3" w:tplc="B9E872EE">
      <w:start w:val="1"/>
      <w:numFmt w:val="decimal"/>
      <w:lvlText w:val="%4."/>
      <w:lvlJc w:val="left"/>
      <w:pPr>
        <w:ind w:left="2880" w:hanging="360"/>
      </w:pPr>
    </w:lvl>
    <w:lvl w:ilvl="4" w:tplc="AF90DADC">
      <w:start w:val="1"/>
      <w:numFmt w:val="lowerLetter"/>
      <w:lvlText w:val="%5."/>
      <w:lvlJc w:val="left"/>
      <w:pPr>
        <w:ind w:left="3600" w:hanging="360"/>
      </w:pPr>
    </w:lvl>
    <w:lvl w:ilvl="5" w:tplc="AC9C8C3A">
      <w:start w:val="1"/>
      <w:numFmt w:val="lowerRoman"/>
      <w:lvlText w:val="%6."/>
      <w:lvlJc w:val="right"/>
      <w:pPr>
        <w:ind w:left="4320" w:hanging="180"/>
      </w:pPr>
    </w:lvl>
    <w:lvl w:ilvl="6" w:tplc="EF36AAB8">
      <w:start w:val="1"/>
      <w:numFmt w:val="decimal"/>
      <w:lvlText w:val="%7."/>
      <w:lvlJc w:val="left"/>
      <w:pPr>
        <w:ind w:left="5040" w:hanging="360"/>
      </w:pPr>
    </w:lvl>
    <w:lvl w:ilvl="7" w:tplc="E6D41458">
      <w:start w:val="1"/>
      <w:numFmt w:val="lowerLetter"/>
      <w:lvlText w:val="%8."/>
      <w:lvlJc w:val="left"/>
      <w:pPr>
        <w:ind w:left="5760" w:hanging="360"/>
      </w:pPr>
    </w:lvl>
    <w:lvl w:ilvl="8" w:tplc="E76E1B42">
      <w:start w:val="1"/>
      <w:numFmt w:val="lowerRoman"/>
      <w:lvlText w:val="%9."/>
      <w:lvlJc w:val="right"/>
      <w:pPr>
        <w:ind w:left="6480" w:hanging="180"/>
      </w:pPr>
    </w:lvl>
  </w:abstractNum>
  <w:abstractNum w:abstractNumId="34" w15:restartNumberingAfterBreak="0">
    <w:nsid w:val="76770728"/>
    <w:multiLevelType w:val="hybridMultilevel"/>
    <w:tmpl w:val="FFFFFFFF"/>
    <w:lvl w:ilvl="0" w:tplc="7540B82E">
      <w:start w:val="1"/>
      <w:numFmt w:val="bullet"/>
      <w:lvlText w:val=""/>
      <w:lvlJc w:val="left"/>
      <w:pPr>
        <w:ind w:left="720" w:hanging="360"/>
      </w:pPr>
      <w:rPr>
        <w:rFonts w:ascii="Symbol" w:hAnsi="Symbol" w:hint="default"/>
      </w:rPr>
    </w:lvl>
    <w:lvl w:ilvl="1" w:tplc="4E266BFC">
      <w:start w:val="1"/>
      <w:numFmt w:val="bullet"/>
      <w:lvlText w:val="o"/>
      <w:lvlJc w:val="left"/>
      <w:pPr>
        <w:ind w:left="1440" w:hanging="360"/>
      </w:pPr>
      <w:rPr>
        <w:rFonts w:ascii="Courier New" w:hAnsi="Courier New" w:hint="default"/>
      </w:rPr>
    </w:lvl>
    <w:lvl w:ilvl="2" w:tplc="FC5259C0">
      <w:start w:val="1"/>
      <w:numFmt w:val="bullet"/>
      <w:lvlText w:val=""/>
      <w:lvlJc w:val="left"/>
      <w:pPr>
        <w:ind w:left="2160" w:hanging="360"/>
      </w:pPr>
      <w:rPr>
        <w:rFonts w:ascii="Wingdings" w:hAnsi="Wingdings" w:hint="default"/>
      </w:rPr>
    </w:lvl>
    <w:lvl w:ilvl="3" w:tplc="AE30F35E">
      <w:start w:val="1"/>
      <w:numFmt w:val="bullet"/>
      <w:lvlText w:val=""/>
      <w:lvlJc w:val="left"/>
      <w:pPr>
        <w:ind w:left="2880" w:hanging="360"/>
      </w:pPr>
      <w:rPr>
        <w:rFonts w:ascii="Symbol" w:hAnsi="Symbol" w:hint="default"/>
      </w:rPr>
    </w:lvl>
    <w:lvl w:ilvl="4" w:tplc="F0882F72">
      <w:start w:val="1"/>
      <w:numFmt w:val="bullet"/>
      <w:lvlText w:val="o"/>
      <w:lvlJc w:val="left"/>
      <w:pPr>
        <w:ind w:left="3600" w:hanging="360"/>
      </w:pPr>
      <w:rPr>
        <w:rFonts w:ascii="Courier New" w:hAnsi="Courier New" w:hint="default"/>
      </w:rPr>
    </w:lvl>
    <w:lvl w:ilvl="5" w:tplc="8FAE91E2">
      <w:start w:val="1"/>
      <w:numFmt w:val="bullet"/>
      <w:lvlText w:val=""/>
      <w:lvlJc w:val="left"/>
      <w:pPr>
        <w:ind w:left="4320" w:hanging="360"/>
      </w:pPr>
      <w:rPr>
        <w:rFonts w:ascii="Wingdings" w:hAnsi="Wingdings" w:hint="default"/>
      </w:rPr>
    </w:lvl>
    <w:lvl w:ilvl="6" w:tplc="FAAEAAA0">
      <w:start w:val="1"/>
      <w:numFmt w:val="bullet"/>
      <w:lvlText w:val=""/>
      <w:lvlJc w:val="left"/>
      <w:pPr>
        <w:ind w:left="5040" w:hanging="360"/>
      </w:pPr>
      <w:rPr>
        <w:rFonts w:ascii="Symbol" w:hAnsi="Symbol" w:hint="default"/>
      </w:rPr>
    </w:lvl>
    <w:lvl w:ilvl="7" w:tplc="2B1AF7FC">
      <w:start w:val="1"/>
      <w:numFmt w:val="bullet"/>
      <w:lvlText w:val="o"/>
      <w:lvlJc w:val="left"/>
      <w:pPr>
        <w:ind w:left="5760" w:hanging="360"/>
      </w:pPr>
      <w:rPr>
        <w:rFonts w:ascii="Courier New" w:hAnsi="Courier New" w:hint="default"/>
      </w:rPr>
    </w:lvl>
    <w:lvl w:ilvl="8" w:tplc="003418DA">
      <w:start w:val="1"/>
      <w:numFmt w:val="bullet"/>
      <w:lvlText w:val=""/>
      <w:lvlJc w:val="left"/>
      <w:pPr>
        <w:ind w:left="6480" w:hanging="360"/>
      </w:pPr>
      <w:rPr>
        <w:rFonts w:ascii="Wingdings" w:hAnsi="Wingdings" w:hint="default"/>
      </w:rPr>
    </w:lvl>
  </w:abstractNum>
  <w:abstractNum w:abstractNumId="35"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D44E67"/>
    <w:multiLevelType w:val="hybridMultilevel"/>
    <w:tmpl w:val="FFFFFFFF"/>
    <w:lvl w:ilvl="0" w:tplc="337A3ED6">
      <w:start w:val="1"/>
      <w:numFmt w:val="bullet"/>
      <w:lvlText w:val=""/>
      <w:lvlJc w:val="left"/>
      <w:pPr>
        <w:ind w:left="720" w:hanging="360"/>
      </w:pPr>
      <w:rPr>
        <w:rFonts w:ascii="Symbol" w:hAnsi="Symbol" w:hint="default"/>
      </w:rPr>
    </w:lvl>
    <w:lvl w:ilvl="1" w:tplc="1ADCD318">
      <w:start w:val="1"/>
      <w:numFmt w:val="bullet"/>
      <w:lvlText w:val="o"/>
      <w:lvlJc w:val="left"/>
      <w:pPr>
        <w:ind w:left="1440" w:hanging="360"/>
      </w:pPr>
      <w:rPr>
        <w:rFonts w:ascii="Courier New" w:hAnsi="Courier New" w:hint="default"/>
      </w:rPr>
    </w:lvl>
    <w:lvl w:ilvl="2" w:tplc="B7303D84">
      <w:start w:val="1"/>
      <w:numFmt w:val="bullet"/>
      <w:lvlText w:val=""/>
      <w:lvlJc w:val="left"/>
      <w:pPr>
        <w:ind w:left="2160" w:hanging="360"/>
      </w:pPr>
      <w:rPr>
        <w:rFonts w:ascii="Wingdings" w:hAnsi="Wingdings" w:hint="default"/>
      </w:rPr>
    </w:lvl>
    <w:lvl w:ilvl="3" w:tplc="804EB446">
      <w:start w:val="1"/>
      <w:numFmt w:val="bullet"/>
      <w:lvlText w:val=""/>
      <w:lvlJc w:val="left"/>
      <w:pPr>
        <w:ind w:left="2880" w:hanging="360"/>
      </w:pPr>
      <w:rPr>
        <w:rFonts w:ascii="Symbol" w:hAnsi="Symbol" w:hint="default"/>
      </w:rPr>
    </w:lvl>
    <w:lvl w:ilvl="4" w:tplc="58144F76">
      <w:start w:val="1"/>
      <w:numFmt w:val="bullet"/>
      <w:lvlText w:val="o"/>
      <w:lvlJc w:val="left"/>
      <w:pPr>
        <w:ind w:left="3600" w:hanging="360"/>
      </w:pPr>
      <w:rPr>
        <w:rFonts w:ascii="Courier New" w:hAnsi="Courier New" w:hint="default"/>
      </w:rPr>
    </w:lvl>
    <w:lvl w:ilvl="5" w:tplc="F1EA44F2">
      <w:start w:val="1"/>
      <w:numFmt w:val="bullet"/>
      <w:lvlText w:val=""/>
      <w:lvlJc w:val="left"/>
      <w:pPr>
        <w:ind w:left="4320" w:hanging="360"/>
      </w:pPr>
      <w:rPr>
        <w:rFonts w:ascii="Wingdings" w:hAnsi="Wingdings" w:hint="default"/>
      </w:rPr>
    </w:lvl>
    <w:lvl w:ilvl="6" w:tplc="7628777C">
      <w:start w:val="1"/>
      <w:numFmt w:val="bullet"/>
      <w:lvlText w:val=""/>
      <w:lvlJc w:val="left"/>
      <w:pPr>
        <w:ind w:left="5040" w:hanging="360"/>
      </w:pPr>
      <w:rPr>
        <w:rFonts w:ascii="Symbol" w:hAnsi="Symbol" w:hint="default"/>
      </w:rPr>
    </w:lvl>
    <w:lvl w:ilvl="7" w:tplc="2CC4B752">
      <w:start w:val="1"/>
      <w:numFmt w:val="bullet"/>
      <w:lvlText w:val="o"/>
      <w:lvlJc w:val="left"/>
      <w:pPr>
        <w:ind w:left="5760" w:hanging="360"/>
      </w:pPr>
      <w:rPr>
        <w:rFonts w:ascii="Courier New" w:hAnsi="Courier New" w:hint="default"/>
      </w:rPr>
    </w:lvl>
    <w:lvl w:ilvl="8" w:tplc="40EABE4C">
      <w:start w:val="1"/>
      <w:numFmt w:val="bullet"/>
      <w:lvlText w:val=""/>
      <w:lvlJc w:val="left"/>
      <w:pPr>
        <w:ind w:left="6480" w:hanging="360"/>
      </w:pPr>
      <w:rPr>
        <w:rFonts w:ascii="Wingdings" w:hAnsi="Wingdings" w:hint="default"/>
      </w:rPr>
    </w:lvl>
  </w:abstractNum>
  <w:abstractNum w:abstractNumId="37" w15:restartNumberingAfterBreak="0">
    <w:nsid w:val="7E805BBA"/>
    <w:multiLevelType w:val="hybridMultilevel"/>
    <w:tmpl w:val="5B16ACE2"/>
    <w:lvl w:ilvl="0" w:tplc="EEEC6918">
      <w:start w:val="1"/>
      <w:numFmt w:val="decimal"/>
      <w:lvlText w:val="%1."/>
      <w:lvlJc w:val="left"/>
      <w:pPr>
        <w:ind w:left="720" w:hanging="360"/>
      </w:pPr>
    </w:lvl>
    <w:lvl w:ilvl="1" w:tplc="2D9079F2">
      <w:start w:val="1"/>
      <w:numFmt w:val="lowerLetter"/>
      <w:lvlText w:val="%2."/>
      <w:lvlJc w:val="left"/>
      <w:pPr>
        <w:ind w:left="1440" w:hanging="360"/>
      </w:pPr>
    </w:lvl>
    <w:lvl w:ilvl="2" w:tplc="AF0E628A">
      <w:start w:val="1"/>
      <w:numFmt w:val="lowerRoman"/>
      <w:lvlText w:val="%3."/>
      <w:lvlJc w:val="right"/>
      <w:pPr>
        <w:ind w:left="2160" w:hanging="180"/>
      </w:pPr>
    </w:lvl>
    <w:lvl w:ilvl="3" w:tplc="A3F8D1A4">
      <w:start w:val="1"/>
      <w:numFmt w:val="decimal"/>
      <w:lvlText w:val="%4."/>
      <w:lvlJc w:val="left"/>
      <w:pPr>
        <w:ind w:left="2880" w:hanging="360"/>
      </w:pPr>
    </w:lvl>
    <w:lvl w:ilvl="4" w:tplc="15DCEFAE">
      <w:start w:val="1"/>
      <w:numFmt w:val="lowerLetter"/>
      <w:lvlText w:val="%5."/>
      <w:lvlJc w:val="left"/>
      <w:pPr>
        <w:ind w:left="3600" w:hanging="360"/>
      </w:pPr>
    </w:lvl>
    <w:lvl w:ilvl="5" w:tplc="8222B1A4">
      <w:start w:val="1"/>
      <w:numFmt w:val="lowerRoman"/>
      <w:lvlText w:val="%6."/>
      <w:lvlJc w:val="right"/>
      <w:pPr>
        <w:ind w:left="4320" w:hanging="180"/>
      </w:pPr>
    </w:lvl>
    <w:lvl w:ilvl="6" w:tplc="5340584E">
      <w:start w:val="1"/>
      <w:numFmt w:val="decimal"/>
      <w:lvlText w:val="%7."/>
      <w:lvlJc w:val="left"/>
      <w:pPr>
        <w:ind w:left="5040" w:hanging="360"/>
      </w:pPr>
    </w:lvl>
    <w:lvl w:ilvl="7" w:tplc="1F7675E8">
      <w:start w:val="1"/>
      <w:numFmt w:val="lowerLetter"/>
      <w:lvlText w:val="%8."/>
      <w:lvlJc w:val="left"/>
      <w:pPr>
        <w:ind w:left="5760" w:hanging="360"/>
      </w:pPr>
    </w:lvl>
    <w:lvl w:ilvl="8" w:tplc="DD3CC094">
      <w:start w:val="1"/>
      <w:numFmt w:val="lowerRoman"/>
      <w:lvlText w:val="%9."/>
      <w:lvlJc w:val="right"/>
      <w:pPr>
        <w:ind w:left="6480" w:hanging="180"/>
      </w:pPr>
    </w:lvl>
  </w:abstractNum>
  <w:num w:numId="1" w16cid:durableId="1364940605">
    <w:abstractNumId w:val="0"/>
  </w:num>
  <w:num w:numId="2" w16cid:durableId="1085612597">
    <w:abstractNumId w:val="32"/>
  </w:num>
  <w:num w:numId="3" w16cid:durableId="1476948552">
    <w:abstractNumId w:val="25"/>
  </w:num>
  <w:num w:numId="4" w16cid:durableId="98569783">
    <w:abstractNumId w:val="17"/>
  </w:num>
  <w:num w:numId="5" w16cid:durableId="907543631">
    <w:abstractNumId w:val="22"/>
  </w:num>
  <w:num w:numId="6" w16cid:durableId="2140952281">
    <w:abstractNumId w:val="4"/>
  </w:num>
  <w:num w:numId="7" w16cid:durableId="359556223">
    <w:abstractNumId w:val="7"/>
  </w:num>
  <w:num w:numId="8" w16cid:durableId="116024386">
    <w:abstractNumId w:val="9"/>
  </w:num>
  <w:num w:numId="9" w16cid:durableId="1075322679">
    <w:abstractNumId w:val="12"/>
  </w:num>
  <w:num w:numId="10" w16cid:durableId="1298878330">
    <w:abstractNumId w:val="29"/>
  </w:num>
  <w:num w:numId="11" w16cid:durableId="1821264428">
    <w:abstractNumId w:val="26"/>
  </w:num>
  <w:num w:numId="12" w16cid:durableId="1675034981">
    <w:abstractNumId w:val="27"/>
  </w:num>
  <w:num w:numId="13" w16cid:durableId="111483312">
    <w:abstractNumId w:val="2"/>
  </w:num>
  <w:num w:numId="14" w16cid:durableId="1444687032">
    <w:abstractNumId w:val="31"/>
  </w:num>
  <w:num w:numId="15" w16cid:durableId="1646471258">
    <w:abstractNumId w:val="10"/>
  </w:num>
  <w:num w:numId="16" w16cid:durableId="1221481192">
    <w:abstractNumId w:val="37"/>
  </w:num>
  <w:num w:numId="17" w16cid:durableId="1911768287">
    <w:abstractNumId w:val="35"/>
  </w:num>
  <w:num w:numId="18" w16cid:durableId="1541622375">
    <w:abstractNumId w:val="19"/>
  </w:num>
  <w:num w:numId="19" w16cid:durableId="737097315">
    <w:abstractNumId w:val="15"/>
  </w:num>
  <w:num w:numId="20" w16cid:durableId="106236461">
    <w:abstractNumId w:val="20"/>
  </w:num>
  <w:num w:numId="21" w16cid:durableId="547037140">
    <w:abstractNumId w:val="24"/>
  </w:num>
  <w:num w:numId="22" w16cid:durableId="262886504">
    <w:abstractNumId w:val="11"/>
  </w:num>
  <w:num w:numId="23" w16cid:durableId="1848641434">
    <w:abstractNumId w:val="5"/>
  </w:num>
  <w:num w:numId="24" w16cid:durableId="2005009894">
    <w:abstractNumId w:val="1"/>
  </w:num>
  <w:num w:numId="25" w16cid:durableId="1574202183">
    <w:abstractNumId w:val="13"/>
  </w:num>
  <w:num w:numId="26" w16cid:durableId="1430545906">
    <w:abstractNumId w:val="8"/>
  </w:num>
  <w:num w:numId="27" w16cid:durableId="2015496638">
    <w:abstractNumId w:val="33"/>
  </w:num>
  <w:num w:numId="28" w16cid:durableId="143280026">
    <w:abstractNumId w:val="34"/>
  </w:num>
  <w:num w:numId="29" w16cid:durableId="1818718312">
    <w:abstractNumId w:val="16"/>
  </w:num>
  <w:num w:numId="30" w16cid:durableId="1877810235">
    <w:abstractNumId w:val="36"/>
  </w:num>
  <w:num w:numId="31" w16cid:durableId="315845504">
    <w:abstractNumId w:val="3"/>
  </w:num>
  <w:num w:numId="32" w16cid:durableId="50545551">
    <w:abstractNumId w:val="30"/>
  </w:num>
  <w:num w:numId="33" w16cid:durableId="1542286400">
    <w:abstractNumId w:val="23"/>
  </w:num>
  <w:num w:numId="34" w16cid:durableId="1987004791">
    <w:abstractNumId w:val="28"/>
  </w:num>
  <w:num w:numId="35" w16cid:durableId="1354383934">
    <w:abstractNumId w:val="21"/>
  </w:num>
  <w:num w:numId="36" w16cid:durableId="170338561">
    <w:abstractNumId w:val="18"/>
  </w:num>
  <w:num w:numId="37" w16cid:durableId="89088943">
    <w:abstractNumId w:val="14"/>
  </w:num>
  <w:num w:numId="38" w16cid:durableId="51226119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E79"/>
    <w:rsid w:val="00012FFC"/>
    <w:rsid w:val="00014AFF"/>
    <w:rsid w:val="00014F67"/>
    <w:rsid w:val="00015D31"/>
    <w:rsid w:val="00016A9B"/>
    <w:rsid w:val="00016C3F"/>
    <w:rsid w:val="00017614"/>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3D3"/>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59F8"/>
    <w:rsid w:val="00076373"/>
    <w:rsid w:val="000779B1"/>
    <w:rsid w:val="00077FE0"/>
    <w:rsid w:val="0008165C"/>
    <w:rsid w:val="0008192A"/>
    <w:rsid w:val="000820EE"/>
    <w:rsid w:val="000840D7"/>
    <w:rsid w:val="0008474E"/>
    <w:rsid w:val="00084999"/>
    <w:rsid w:val="00085506"/>
    <w:rsid w:val="00085C9D"/>
    <w:rsid w:val="0008622F"/>
    <w:rsid w:val="0008793A"/>
    <w:rsid w:val="00090755"/>
    <w:rsid w:val="00091225"/>
    <w:rsid w:val="000915AC"/>
    <w:rsid w:val="0009314C"/>
    <w:rsid w:val="00094439"/>
    <w:rsid w:val="000A1ACE"/>
    <w:rsid w:val="000A22D4"/>
    <w:rsid w:val="000A2B1A"/>
    <w:rsid w:val="000A2D4B"/>
    <w:rsid w:val="000A2FAE"/>
    <w:rsid w:val="000A3E9E"/>
    <w:rsid w:val="000A3F37"/>
    <w:rsid w:val="000A4B39"/>
    <w:rsid w:val="000A5602"/>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0D7F"/>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BA3"/>
    <w:rsid w:val="00102D7C"/>
    <w:rsid w:val="001052BA"/>
    <w:rsid w:val="0010613E"/>
    <w:rsid w:val="00106608"/>
    <w:rsid w:val="00106CE4"/>
    <w:rsid w:val="001072A0"/>
    <w:rsid w:val="00107D9F"/>
    <w:rsid w:val="00112041"/>
    <w:rsid w:val="00112228"/>
    <w:rsid w:val="00112852"/>
    <w:rsid w:val="0011324C"/>
    <w:rsid w:val="001132BF"/>
    <w:rsid w:val="0011340A"/>
    <w:rsid w:val="001135FC"/>
    <w:rsid w:val="001151FB"/>
    <w:rsid w:val="00115DB0"/>
    <w:rsid w:val="00116509"/>
    <w:rsid w:val="00120084"/>
    <w:rsid w:val="00120220"/>
    <w:rsid w:val="00120AAE"/>
    <w:rsid w:val="0012478F"/>
    <w:rsid w:val="00125F79"/>
    <w:rsid w:val="00131FD5"/>
    <w:rsid w:val="00133193"/>
    <w:rsid w:val="001360DB"/>
    <w:rsid w:val="00136630"/>
    <w:rsid w:val="0013791D"/>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3B9F"/>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1877"/>
    <w:rsid w:val="001C1D82"/>
    <w:rsid w:val="001C2586"/>
    <w:rsid w:val="001C259F"/>
    <w:rsid w:val="001C2745"/>
    <w:rsid w:val="001C3373"/>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5C96"/>
    <w:rsid w:val="0023766B"/>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F02"/>
    <w:rsid w:val="002A2C17"/>
    <w:rsid w:val="002A3979"/>
    <w:rsid w:val="002A44A9"/>
    <w:rsid w:val="002A46AE"/>
    <w:rsid w:val="002A4F84"/>
    <w:rsid w:val="002A5CBE"/>
    <w:rsid w:val="002A5CE7"/>
    <w:rsid w:val="002A766B"/>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3CE1"/>
    <w:rsid w:val="002C42E8"/>
    <w:rsid w:val="002C6AD3"/>
    <w:rsid w:val="002C6F61"/>
    <w:rsid w:val="002C728E"/>
    <w:rsid w:val="002C73F5"/>
    <w:rsid w:val="002D2156"/>
    <w:rsid w:val="002D31D5"/>
    <w:rsid w:val="002D5862"/>
    <w:rsid w:val="002D6BED"/>
    <w:rsid w:val="002D7B91"/>
    <w:rsid w:val="002E03AD"/>
    <w:rsid w:val="002E0882"/>
    <w:rsid w:val="002E0983"/>
    <w:rsid w:val="002E0A55"/>
    <w:rsid w:val="002E19BF"/>
    <w:rsid w:val="002E3451"/>
    <w:rsid w:val="002E38C1"/>
    <w:rsid w:val="002E5FF8"/>
    <w:rsid w:val="002E652B"/>
    <w:rsid w:val="002E71FA"/>
    <w:rsid w:val="002F08A5"/>
    <w:rsid w:val="002F5CD9"/>
    <w:rsid w:val="002F61AD"/>
    <w:rsid w:val="002F62C0"/>
    <w:rsid w:val="002F6E43"/>
    <w:rsid w:val="002F736A"/>
    <w:rsid w:val="002F7947"/>
    <w:rsid w:val="002F799C"/>
    <w:rsid w:val="00301307"/>
    <w:rsid w:val="0030149C"/>
    <w:rsid w:val="0030288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699"/>
    <w:rsid w:val="00317A88"/>
    <w:rsid w:val="00317ECE"/>
    <w:rsid w:val="0032033D"/>
    <w:rsid w:val="00320689"/>
    <w:rsid w:val="00321652"/>
    <w:rsid w:val="00321C9D"/>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36D8B"/>
    <w:rsid w:val="0034188F"/>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0951"/>
    <w:rsid w:val="00372C37"/>
    <w:rsid w:val="00372D1F"/>
    <w:rsid w:val="003732A3"/>
    <w:rsid w:val="003741E6"/>
    <w:rsid w:val="0037484A"/>
    <w:rsid w:val="003753AB"/>
    <w:rsid w:val="0037595F"/>
    <w:rsid w:val="0037615E"/>
    <w:rsid w:val="00380AAC"/>
    <w:rsid w:val="00381164"/>
    <w:rsid w:val="003814E6"/>
    <w:rsid w:val="003816F7"/>
    <w:rsid w:val="00381F32"/>
    <w:rsid w:val="003822DF"/>
    <w:rsid w:val="00382DB2"/>
    <w:rsid w:val="00383F2B"/>
    <w:rsid w:val="00385206"/>
    <w:rsid w:val="00385FED"/>
    <w:rsid w:val="00386ADF"/>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32E4"/>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6ED"/>
    <w:rsid w:val="003D0D8C"/>
    <w:rsid w:val="003D16BF"/>
    <w:rsid w:val="003D2384"/>
    <w:rsid w:val="003D2828"/>
    <w:rsid w:val="003D4323"/>
    <w:rsid w:val="003D545D"/>
    <w:rsid w:val="003E06E6"/>
    <w:rsid w:val="003E289A"/>
    <w:rsid w:val="003E28A0"/>
    <w:rsid w:val="003E3C72"/>
    <w:rsid w:val="003E52F0"/>
    <w:rsid w:val="003F0221"/>
    <w:rsid w:val="003F0CF3"/>
    <w:rsid w:val="003F129C"/>
    <w:rsid w:val="003F1471"/>
    <w:rsid w:val="003F1888"/>
    <w:rsid w:val="003F2520"/>
    <w:rsid w:val="003F27C4"/>
    <w:rsid w:val="003F29B4"/>
    <w:rsid w:val="003F3455"/>
    <w:rsid w:val="003F3D2A"/>
    <w:rsid w:val="003F3F50"/>
    <w:rsid w:val="003F54AE"/>
    <w:rsid w:val="003F62C8"/>
    <w:rsid w:val="004010B7"/>
    <w:rsid w:val="004023A3"/>
    <w:rsid w:val="0040248D"/>
    <w:rsid w:val="00402765"/>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035"/>
    <w:rsid w:val="004264ED"/>
    <w:rsid w:val="00426D6B"/>
    <w:rsid w:val="00427165"/>
    <w:rsid w:val="0043175C"/>
    <w:rsid w:val="00431CA9"/>
    <w:rsid w:val="004327BC"/>
    <w:rsid w:val="004333D4"/>
    <w:rsid w:val="00433D48"/>
    <w:rsid w:val="00434C26"/>
    <w:rsid w:val="004400C8"/>
    <w:rsid w:val="004435AF"/>
    <w:rsid w:val="00444495"/>
    <w:rsid w:val="00444F75"/>
    <w:rsid w:val="0044714D"/>
    <w:rsid w:val="00450E1C"/>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19E2"/>
    <w:rsid w:val="0048253E"/>
    <w:rsid w:val="00482A9D"/>
    <w:rsid w:val="00482E7C"/>
    <w:rsid w:val="0048306F"/>
    <w:rsid w:val="00483273"/>
    <w:rsid w:val="0048350E"/>
    <w:rsid w:val="004843BC"/>
    <w:rsid w:val="004849BD"/>
    <w:rsid w:val="00485F2C"/>
    <w:rsid w:val="00486519"/>
    <w:rsid w:val="0048676E"/>
    <w:rsid w:val="00486A4E"/>
    <w:rsid w:val="00486FE9"/>
    <w:rsid w:val="004875F4"/>
    <w:rsid w:val="00487E95"/>
    <w:rsid w:val="004905F8"/>
    <w:rsid w:val="004927B0"/>
    <w:rsid w:val="00493B22"/>
    <w:rsid w:val="00493FAD"/>
    <w:rsid w:val="00494980"/>
    <w:rsid w:val="00495278"/>
    <w:rsid w:val="00495355"/>
    <w:rsid w:val="004954E9"/>
    <w:rsid w:val="00496961"/>
    <w:rsid w:val="00497815"/>
    <w:rsid w:val="004979CC"/>
    <w:rsid w:val="004A0005"/>
    <w:rsid w:val="004A0816"/>
    <w:rsid w:val="004A1749"/>
    <w:rsid w:val="004A2F87"/>
    <w:rsid w:val="004A4825"/>
    <w:rsid w:val="004A4D76"/>
    <w:rsid w:val="004A6165"/>
    <w:rsid w:val="004B2708"/>
    <w:rsid w:val="004B47C0"/>
    <w:rsid w:val="004B4BBC"/>
    <w:rsid w:val="004B632A"/>
    <w:rsid w:val="004B7F95"/>
    <w:rsid w:val="004C0594"/>
    <w:rsid w:val="004C0A98"/>
    <w:rsid w:val="004C140F"/>
    <w:rsid w:val="004C158F"/>
    <w:rsid w:val="004C15D1"/>
    <w:rsid w:val="004C1E1C"/>
    <w:rsid w:val="004C5565"/>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1546"/>
    <w:rsid w:val="004F3B7A"/>
    <w:rsid w:val="004F3C18"/>
    <w:rsid w:val="004F42B6"/>
    <w:rsid w:val="004F450A"/>
    <w:rsid w:val="004F4B1C"/>
    <w:rsid w:val="004F56E0"/>
    <w:rsid w:val="004F5915"/>
    <w:rsid w:val="004F6829"/>
    <w:rsid w:val="00500509"/>
    <w:rsid w:val="00500E2A"/>
    <w:rsid w:val="0050279C"/>
    <w:rsid w:val="00503BC7"/>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119D"/>
    <w:rsid w:val="00543846"/>
    <w:rsid w:val="00544D9B"/>
    <w:rsid w:val="00544DBF"/>
    <w:rsid w:val="00545688"/>
    <w:rsid w:val="005457B6"/>
    <w:rsid w:val="005472AB"/>
    <w:rsid w:val="00547752"/>
    <w:rsid w:val="0054784D"/>
    <w:rsid w:val="00550B90"/>
    <w:rsid w:val="005516FE"/>
    <w:rsid w:val="00551D5F"/>
    <w:rsid w:val="00553C62"/>
    <w:rsid w:val="0055427F"/>
    <w:rsid w:val="00554377"/>
    <w:rsid w:val="00554633"/>
    <w:rsid w:val="00554C81"/>
    <w:rsid w:val="00555A71"/>
    <w:rsid w:val="00555FDB"/>
    <w:rsid w:val="0055632E"/>
    <w:rsid w:val="0056073B"/>
    <w:rsid w:val="00561317"/>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650"/>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47850"/>
    <w:rsid w:val="00650576"/>
    <w:rsid w:val="00650EB6"/>
    <w:rsid w:val="00652197"/>
    <w:rsid w:val="00652297"/>
    <w:rsid w:val="00652E87"/>
    <w:rsid w:val="0065351E"/>
    <w:rsid w:val="00654BBD"/>
    <w:rsid w:val="00655D56"/>
    <w:rsid w:val="0065655B"/>
    <w:rsid w:val="00656ECA"/>
    <w:rsid w:val="006615A7"/>
    <w:rsid w:val="006615C2"/>
    <w:rsid w:val="00661FAD"/>
    <w:rsid w:val="00662ACF"/>
    <w:rsid w:val="00664DD8"/>
    <w:rsid w:val="00665CC3"/>
    <w:rsid w:val="00666CB9"/>
    <w:rsid w:val="00667C35"/>
    <w:rsid w:val="00670384"/>
    <w:rsid w:val="00670738"/>
    <w:rsid w:val="00671D7C"/>
    <w:rsid w:val="00672E21"/>
    <w:rsid w:val="00672E58"/>
    <w:rsid w:val="0067359C"/>
    <w:rsid w:val="0067360D"/>
    <w:rsid w:val="00673D74"/>
    <w:rsid w:val="00673E18"/>
    <w:rsid w:val="006753F3"/>
    <w:rsid w:val="00676509"/>
    <w:rsid w:val="006771AB"/>
    <w:rsid w:val="00680245"/>
    <w:rsid w:val="00680F5A"/>
    <w:rsid w:val="00682F34"/>
    <w:rsid w:val="00682FE0"/>
    <w:rsid w:val="006837CE"/>
    <w:rsid w:val="00684504"/>
    <w:rsid w:val="00685B65"/>
    <w:rsid w:val="006868B9"/>
    <w:rsid w:val="00687CD8"/>
    <w:rsid w:val="006904AE"/>
    <w:rsid w:val="00691302"/>
    <w:rsid w:val="00691486"/>
    <w:rsid w:val="00691A7C"/>
    <w:rsid w:val="00692022"/>
    <w:rsid w:val="00692670"/>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2BB9"/>
    <w:rsid w:val="006B4EDC"/>
    <w:rsid w:val="006B4F8F"/>
    <w:rsid w:val="006B5D0B"/>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D01E1"/>
    <w:rsid w:val="006D1053"/>
    <w:rsid w:val="006D1F74"/>
    <w:rsid w:val="006D3657"/>
    <w:rsid w:val="006D37EB"/>
    <w:rsid w:val="006D4530"/>
    <w:rsid w:val="006D49D3"/>
    <w:rsid w:val="006D4F0A"/>
    <w:rsid w:val="006D5892"/>
    <w:rsid w:val="006D647D"/>
    <w:rsid w:val="006D76FF"/>
    <w:rsid w:val="006E0314"/>
    <w:rsid w:val="006E0F0D"/>
    <w:rsid w:val="006E2714"/>
    <w:rsid w:val="006E3A34"/>
    <w:rsid w:val="006E3CBA"/>
    <w:rsid w:val="006E44BE"/>
    <w:rsid w:val="006E52F6"/>
    <w:rsid w:val="006E7767"/>
    <w:rsid w:val="006E788B"/>
    <w:rsid w:val="006F39D8"/>
    <w:rsid w:val="006F3C12"/>
    <w:rsid w:val="006F61B1"/>
    <w:rsid w:val="006F6339"/>
    <w:rsid w:val="00700CC3"/>
    <w:rsid w:val="0070125B"/>
    <w:rsid w:val="00702895"/>
    <w:rsid w:val="00704813"/>
    <w:rsid w:val="0070520E"/>
    <w:rsid w:val="007054E6"/>
    <w:rsid w:val="00706DEC"/>
    <w:rsid w:val="0071019E"/>
    <w:rsid w:val="007114C3"/>
    <w:rsid w:val="007122E8"/>
    <w:rsid w:val="007132AB"/>
    <w:rsid w:val="007134F7"/>
    <w:rsid w:val="0071439C"/>
    <w:rsid w:val="007172E8"/>
    <w:rsid w:val="00717EEB"/>
    <w:rsid w:val="007203BA"/>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325"/>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25AA"/>
    <w:rsid w:val="00773AA4"/>
    <w:rsid w:val="00773F49"/>
    <w:rsid w:val="00773F9D"/>
    <w:rsid w:val="00775AC8"/>
    <w:rsid w:val="00775FA2"/>
    <w:rsid w:val="00776B79"/>
    <w:rsid w:val="007770F8"/>
    <w:rsid w:val="007771F1"/>
    <w:rsid w:val="00777596"/>
    <w:rsid w:val="00777960"/>
    <w:rsid w:val="00780382"/>
    <w:rsid w:val="00780650"/>
    <w:rsid w:val="007821CB"/>
    <w:rsid w:val="007828C0"/>
    <w:rsid w:val="00785EC4"/>
    <w:rsid w:val="007860B6"/>
    <w:rsid w:val="00787014"/>
    <w:rsid w:val="007906EB"/>
    <w:rsid w:val="00791188"/>
    <w:rsid w:val="007920FE"/>
    <w:rsid w:val="007933E7"/>
    <w:rsid w:val="0079410B"/>
    <w:rsid w:val="0079577C"/>
    <w:rsid w:val="00797CEE"/>
    <w:rsid w:val="007A01FE"/>
    <w:rsid w:val="007A03B7"/>
    <w:rsid w:val="007A0BE8"/>
    <w:rsid w:val="007A140D"/>
    <w:rsid w:val="007A286E"/>
    <w:rsid w:val="007A2907"/>
    <w:rsid w:val="007A3140"/>
    <w:rsid w:val="007A3D9B"/>
    <w:rsid w:val="007A3FC1"/>
    <w:rsid w:val="007A5A29"/>
    <w:rsid w:val="007A5DA5"/>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218A"/>
    <w:rsid w:val="007C4006"/>
    <w:rsid w:val="007C4268"/>
    <w:rsid w:val="007C4451"/>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F0C16"/>
    <w:rsid w:val="007F0EE6"/>
    <w:rsid w:val="007F1297"/>
    <w:rsid w:val="007F129C"/>
    <w:rsid w:val="007F2F8B"/>
    <w:rsid w:val="007F4F61"/>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27B"/>
    <w:rsid w:val="0082176F"/>
    <w:rsid w:val="0082199C"/>
    <w:rsid w:val="008237C2"/>
    <w:rsid w:val="00824777"/>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136"/>
    <w:rsid w:val="00865910"/>
    <w:rsid w:val="00865EE9"/>
    <w:rsid w:val="008660D4"/>
    <w:rsid w:val="00870E1D"/>
    <w:rsid w:val="00871DA2"/>
    <w:rsid w:val="00871FCF"/>
    <w:rsid w:val="008721B8"/>
    <w:rsid w:val="008728D7"/>
    <w:rsid w:val="008750A5"/>
    <w:rsid w:val="00876030"/>
    <w:rsid w:val="008779D5"/>
    <w:rsid w:val="0088037D"/>
    <w:rsid w:val="00880860"/>
    <w:rsid w:val="00881023"/>
    <w:rsid w:val="008810FA"/>
    <w:rsid w:val="00881396"/>
    <w:rsid w:val="00881459"/>
    <w:rsid w:val="0088199F"/>
    <w:rsid w:val="00883710"/>
    <w:rsid w:val="00883783"/>
    <w:rsid w:val="008837F3"/>
    <w:rsid w:val="008839F8"/>
    <w:rsid w:val="00884A05"/>
    <w:rsid w:val="008902E6"/>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5BB2"/>
    <w:rsid w:val="00906042"/>
    <w:rsid w:val="00906672"/>
    <w:rsid w:val="00906989"/>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4110"/>
    <w:rsid w:val="00945993"/>
    <w:rsid w:val="0094628D"/>
    <w:rsid w:val="00946312"/>
    <w:rsid w:val="009469F4"/>
    <w:rsid w:val="00946C49"/>
    <w:rsid w:val="0095142E"/>
    <w:rsid w:val="0095370A"/>
    <w:rsid w:val="0095469D"/>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4B6E"/>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5BC2"/>
    <w:rsid w:val="009E671B"/>
    <w:rsid w:val="009E67A7"/>
    <w:rsid w:val="009E7463"/>
    <w:rsid w:val="009E78AA"/>
    <w:rsid w:val="009F0292"/>
    <w:rsid w:val="009F1795"/>
    <w:rsid w:val="009F19F8"/>
    <w:rsid w:val="009F3923"/>
    <w:rsid w:val="009F4958"/>
    <w:rsid w:val="009F52F2"/>
    <w:rsid w:val="009F6873"/>
    <w:rsid w:val="009F7930"/>
    <w:rsid w:val="00A00119"/>
    <w:rsid w:val="00A03A9E"/>
    <w:rsid w:val="00A03D2C"/>
    <w:rsid w:val="00A03E8B"/>
    <w:rsid w:val="00A04AAF"/>
    <w:rsid w:val="00A0555C"/>
    <w:rsid w:val="00A05A7D"/>
    <w:rsid w:val="00A06E5B"/>
    <w:rsid w:val="00A07150"/>
    <w:rsid w:val="00A0721C"/>
    <w:rsid w:val="00A07D5F"/>
    <w:rsid w:val="00A107FA"/>
    <w:rsid w:val="00A1289D"/>
    <w:rsid w:val="00A13F0F"/>
    <w:rsid w:val="00A14542"/>
    <w:rsid w:val="00A1573C"/>
    <w:rsid w:val="00A16F76"/>
    <w:rsid w:val="00A20171"/>
    <w:rsid w:val="00A204F4"/>
    <w:rsid w:val="00A213CA"/>
    <w:rsid w:val="00A22BA9"/>
    <w:rsid w:val="00A23E9F"/>
    <w:rsid w:val="00A241A2"/>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791E"/>
    <w:rsid w:val="00A61551"/>
    <w:rsid w:val="00A61D95"/>
    <w:rsid w:val="00A641D3"/>
    <w:rsid w:val="00A64E34"/>
    <w:rsid w:val="00A7018F"/>
    <w:rsid w:val="00A70C81"/>
    <w:rsid w:val="00A7282C"/>
    <w:rsid w:val="00A73334"/>
    <w:rsid w:val="00A733BF"/>
    <w:rsid w:val="00A77372"/>
    <w:rsid w:val="00A80397"/>
    <w:rsid w:val="00A81F6C"/>
    <w:rsid w:val="00A82597"/>
    <w:rsid w:val="00A82901"/>
    <w:rsid w:val="00A8339B"/>
    <w:rsid w:val="00A8620B"/>
    <w:rsid w:val="00A90493"/>
    <w:rsid w:val="00A90E6D"/>
    <w:rsid w:val="00A9157A"/>
    <w:rsid w:val="00A919E9"/>
    <w:rsid w:val="00A92BBA"/>
    <w:rsid w:val="00A93EDB"/>
    <w:rsid w:val="00A9405F"/>
    <w:rsid w:val="00A94C10"/>
    <w:rsid w:val="00A95102"/>
    <w:rsid w:val="00A957C9"/>
    <w:rsid w:val="00A95F01"/>
    <w:rsid w:val="00A971D1"/>
    <w:rsid w:val="00A97226"/>
    <w:rsid w:val="00A9737C"/>
    <w:rsid w:val="00AA12AB"/>
    <w:rsid w:val="00AA1505"/>
    <w:rsid w:val="00AA22E2"/>
    <w:rsid w:val="00AA32F8"/>
    <w:rsid w:val="00AA39CC"/>
    <w:rsid w:val="00AA41A0"/>
    <w:rsid w:val="00AA46C9"/>
    <w:rsid w:val="00AA543E"/>
    <w:rsid w:val="00AA5E54"/>
    <w:rsid w:val="00AA6EB5"/>
    <w:rsid w:val="00AB3458"/>
    <w:rsid w:val="00AB4AEE"/>
    <w:rsid w:val="00AB4B2D"/>
    <w:rsid w:val="00AB50AB"/>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949"/>
    <w:rsid w:val="00AE2D4D"/>
    <w:rsid w:val="00AE43EB"/>
    <w:rsid w:val="00AE6DF2"/>
    <w:rsid w:val="00AF0472"/>
    <w:rsid w:val="00AF0863"/>
    <w:rsid w:val="00AF103C"/>
    <w:rsid w:val="00AF226A"/>
    <w:rsid w:val="00AF48C5"/>
    <w:rsid w:val="00AF4BE7"/>
    <w:rsid w:val="00AF78DB"/>
    <w:rsid w:val="00B00A2A"/>
    <w:rsid w:val="00B00E22"/>
    <w:rsid w:val="00B00F4C"/>
    <w:rsid w:val="00B015EE"/>
    <w:rsid w:val="00B01B27"/>
    <w:rsid w:val="00B0235E"/>
    <w:rsid w:val="00B037E3"/>
    <w:rsid w:val="00B040AC"/>
    <w:rsid w:val="00B049D3"/>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0691"/>
    <w:rsid w:val="00B224F9"/>
    <w:rsid w:val="00B22F29"/>
    <w:rsid w:val="00B247AA"/>
    <w:rsid w:val="00B276DA"/>
    <w:rsid w:val="00B27A76"/>
    <w:rsid w:val="00B27DEC"/>
    <w:rsid w:val="00B29BBB"/>
    <w:rsid w:val="00B30348"/>
    <w:rsid w:val="00B30F49"/>
    <w:rsid w:val="00B315AD"/>
    <w:rsid w:val="00B330AE"/>
    <w:rsid w:val="00B3364C"/>
    <w:rsid w:val="00B33C79"/>
    <w:rsid w:val="00B34599"/>
    <w:rsid w:val="00B36B73"/>
    <w:rsid w:val="00B4070C"/>
    <w:rsid w:val="00B41597"/>
    <w:rsid w:val="00B42E72"/>
    <w:rsid w:val="00B43CE1"/>
    <w:rsid w:val="00B43DEC"/>
    <w:rsid w:val="00B43F39"/>
    <w:rsid w:val="00B45BEE"/>
    <w:rsid w:val="00B47633"/>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A5B"/>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A7ECB"/>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43"/>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1424"/>
    <w:rsid w:val="00BF26E3"/>
    <w:rsid w:val="00BF2ABC"/>
    <w:rsid w:val="00BF3DB3"/>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617F"/>
    <w:rsid w:val="00C21E0A"/>
    <w:rsid w:val="00C21F4F"/>
    <w:rsid w:val="00C2241D"/>
    <w:rsid w:val="00C22B50"/>
    <w:rsid w:val="00C235A7"/>
    <w:rsid w:val="00C23B33"/>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66DC7"/>
    <w:rsid w:val="00C705BD"/>
    <w:rsid w:val="00C70BE6"/>
    <w:rsid w:val="00C722AA"/>
    <w:rsid w:val="00C7272D"/>
    <w:rsid w:val="00C74683"/>
    <w:rsid w:val="00C75F46"/>
    <w:rsid w:val="00C77EAA"/>
    <w:rsid w:val="00C824AD"/>
    <w:rsid w:val="00C8328F"/>
    <w:rsid w:val="00C8352F"/>
    <w:rsid w:val="00C8399B"/>
    <w:rsid w:val="00C86520"/>
    <w:rsid w:val="00C86A98"/>
    <w:rsid w:val="00C8766D"/>
    <w:rsid w:val="00C905CF"/>
    <w:rsid w:val="00C90697"/>
    <w:rsid w:val="00C90AA3"/>
    <w:rsid w:val="00C932C9"/>
    <w:rsid w:val="00C934B5"/>
    <w:rsid w:val="00C93788"/>
    <w:rsid w:val="00C94207"/>
    <w:rsid w:val="00C9453B"/>
    <w:rsid w:val="00C95FE6"/>
    <w:rsid w:val="00C96033"/>
    <w:rsid w:val="00C97F61"/>
    <w:rsid w:val="00CA07E1"/>
    <w:rsid w:val="00CA07EB"/>
    <w:rsid w:val="00CA0D52"/>
    <w:rsid w:val="00CA2465"/>
    <w:rsid w:val="00CA3612"/>
    <w:rsid w:val="00CA3E7A"/>
    <w:rsid w:val="00CA4D5E"/>
    <w:rsid w:val="00CA6B8C"/>
    <w:rsid w:val="00CB111D"/>
    <w:rsid w:val="00CB1544"/>
    <w:rsid w:val="00CB1764"/>
    <w:rsid w:val="00CB1BE3"/>
    <w:rsid w:val="00CB1F78"/>
    <w:rsid w:val="00CB2E8F"/>
    <w:rsid w:val="00CB38A5"/>
    <w:rsid w:val="00CB4531"/>
    <w:rsid w:val="00CB4A35"/>
    <w:rsid w:val="00CB4FEB"/>
    <w:rsid w:val="00CB5C26"/>
    <w:rsid w:val="00CB6930"/>
    <w:rsid w:val="00CB6D26"/>
    <w:rsid w:val="00CB72C7"/>
    <w:rsid w:val="00CB7C93"/>
    <w:rsid w:val="00CB7FEA"/>
    <w:rsid w:val="00CC05EA"/>
    <w:rsid w:val="00CC2B39"/>
    <w:rsid w:val="00CC33F7"/>
    <w:rsid w:val="00CC34D7"/>
    <w:rsid w:val="00CC4071"/>
    <w:rsid w:val="00CC6703"/>
    <w:rsid w:val="00CC6960"/>
    <w:rsid w:val="00CC726B"/>
    <w:rsid w:val="00CC7AF3"/>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02C"/>
    <w:rsid w:val="00CE7301"/>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7BD9"/>
    <w:rsid w:val="00D810A9"/>
    <w:rsid w:val="00D812A2"/>
    <w:rsid w:val="00D81EE2"/>
    <w:rsid w:val="00D8344B"/>
    <w:rsid w:val="00D8419A"/>
    <w:rsid w:val="00D86723"/>
    <w:rsid w:val="00D8693B"/>
    <w:rsid w:val="00D86950"/>
    <w:rsid w:val="00D86FD6"/>
    <w:rsid w:val="00D8775C"/>
    <w:rsid w:val="00D87A24"/>
    <w:rsid w:val="00D87E53"/>
    <w:rsid w:val="00D90799"/>
    <w:rsid w:val="00D93986"/>
    <w:rsid w:val="00D95683"/>
    <w:rsid w:val="00D9703F"/>
    <w:rsid w:val="00D9723A"/>
    <w:rsid w:val="00D97718"/>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6CFE"/>
    <w:rsid w:val="00DB7620"/>
    <w:rsid w:val="00DC0C9D"/>
    <w:rsid w:val="00DC1A8D"/>
    <w:rsid w:val="00DC1FD3"/>
    <w:rsid w:val="00DC20AB"/>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BB0"/>
    <w:rsid w:val="00DE4D0F"/>
    <w:rsid w:val="00DE4D1D"/>
    <w:rsid w:val="00DE4EA6"/>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20111"/>
    <w:rsid w:val="00E21200"/>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0D41"/>
    <w:rsid w:val="00E82CF0"/>
    <w:rsid w:val="00E85E40"/>
    <w:rsid w:val="00E86A94"/>
    <w:rsid w:val="00E870AB"/>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1563"/>
    <w:rsid w:val="00EE2AA0"/>
    <w:rsid w:val="00EE446A"/>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CD4"/>
    <w:rsid w:val="00F05612"/>
    <w:rsid w:val="00F0655E"/>
    <w:rsid w:val="00F10203"/>
    <w:rsid w:val="00F104A0"/>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5B2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87749"/>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486D"/>
    <w:rsid w:val="00FB5FDE"/>
    <w:rsid w:val="00FB7375"/>
    <w:rsid w:val="00FC2518"/>
    <w:rsid w:val="00FC27E9"/>
    <w:rsid w:val="00FC2E1B"/>
    <w:rsid w:val="00FC42D7"/>
    <w:rsid w:val="00FC4A11"/>
    <w:rsid w:val="00FC4CFC"/>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3FF2BB6"/>
    <w:rsid w:val="041D2136"/>
    <w:rsid w:val="0427137D"/>
    <w:rsid w:val="04594EF3"/>
    <w:rsid w:val="0463215A"/>
    <w:rsid w:val="04828E15"/>
    <w:rsid w:val="04B63F4F"/>
    <w:rsid w:val="04F617ED"/>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7C1598"/>
    <w:rsid w:val="0CE6C6D2"/>
    <w:rsid w:val="0D172931"/>
    <w:rsid w:val="0D2BFA75"/>
    <w:rsid w:val="0D440878"/>
    <w:rsid w:val="0E3F1FAF"/>
    <w:rsid w:val="0EC0BC2F"/>
    <w:rsid w:val="0F1D6404"/>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1103C"/>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BC793BF"/>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4E5FC39"/>
    <w:rsid w:val="351CFC39"/>
    <w:rsid w:val="35251529"/>
    <w:rsid w:val="353FA472"/>
    <w:rsid w:val="35772A0E"/>
    <w:rsid w:val="35A43028"/>
    <w:rsid w:val="35AE58AD"/>
    <w:rsid w:val="35C25EEC"/>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600C2B"/>
    <w:rsid w:val="3D773EBE"/>
    <w:rsid w:val="3DC66899"/>
    <w:rsid w:val="3F26D7BE"/>
    <w:rsid w:val="3F367E2F"/>
    <w:rsid w:val="3FA02142"/>
    <w:rsid w:val="3FB838EA"/>
    <w:rsid w:val="4007DEA5"/>
    <w:rsid w:val="401848B5"/>
    <w:rsid w:val="403F1335"/>
    <w:rsid w:val="409348AA"/>
    <w:rsid w:val="40B98F83"/>
    <w:rsid w:val="40D0A732"/>
    <w:rsid w:val="41427D68"/>
    <w:rsid w:val="417A1661"/>
    <w:rsid w:val="418E7E7B"/>
    <w:rsid w:val="41E3999B"/>
    <w:rsid w:val="41E8948A"/>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4DD4C5"/>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B9260D7"/>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81AC8D"/>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BC779E0"/>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876D5"/>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49F7D198-BDD6-43C7-A2B7-7E19AD02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66D"/>
    <w:pPr>
      <w:spacing w:after="0" w:line="276" w:lineRule="auto"/>
    </w:pPr>
    <w:rPr>
      <w:rFonts w:ascii="Arial" w:eastAsia="Arial" w:hAnsi="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D4BCE"/>
    <w:rPr>
      <w:rFonts w:ascii="Arial" w:eastAsia="Arial" w:hAnsi="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customStyle="1" w:styleId="CommentaireCar">
    <w:name w:val="Commentaire Car"/>
    <w:basedOn w:val="Policepardfaut"/>
    <w:link w:val="Commentaire"/>
    <w:uiPriority w:val="99"/>
    <w:rsid w:val="00BD4BCE"/>
    <w:rPr>
      <w:rFonts w:ascii="Arial" w:eastAsia="Arial" w:hAnsi="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Policepardfaut"/>
    <w:rsid w:val="00BD4BCE"/>
  </w:style>
  <w:style w:type="character" w:customStyle="1" w:styleId="eop">
    <w:name w:val="eop"/>
    <w:basedOn w:val="Policepardfaut"/>
    <w:rsid w:val="00BD4BCE"/>
  </w:style>
  <w:style w:type="character" w:customStyle="1" w:styleId="spellingerror">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customStyle="1" w:styleId="En-tteCar">
    <w:name w:val="En-tête Car"/>
    <w:basedOn w:val="Policepardfaut"/>
    <w:link w:val="En-tte"/>
    <w:uiPriority w:val="99"/>
    <w:rsid w:val="00431CA9"/>
    <w:rPr>
      <w:rFonts w:ascii="Arial" w:eastAsia="Arial" w:hAnsi="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customStyle="1" w:styleId="PieddepageCar">
    <w:name w:val="Pied de page Car"/>
    <w:basedOn w:val="Policepardfaut"/>
    <w:link w:val="Pieddepage"/>
    <w:uiPriority w:val="99"/>
    <w:rsid w:val="00431CA9"/>
    <w:rPr>
      <w:rFonts w:ascii="Arial" w:eastAsia="Arial" w:hAnsi="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customStyle="1" w:styleId="ObjetducommentaireCar">
    <w:name w:val="Objet du commentaire Car"/>
    <w:basedOn w:val="CommentaireCar"/>
    <w:link w:val="Objetducommentaire"/>
    <w:uiPriority w:val="99"/>
    <w:semiHidden/>
    <w:rsid w:val="007A3FC1"/>
    <w:rPr>
      <w:rFonts w:ascii="Arial" w:eastAsia="Arial" w:hAnsi="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eastAsia="Arial" w:hAnsi="Arial" w:cs="Arial"/>
      <w:lang w:val="fr-FR" w:eastAsia="en-GB"/>
    </w:rPr>
  </w:style>
  <w:style w:type="character" w:styleId="Mention">
    <w:name w:val="Mention"/>
    <w:basedOn w:val="Policepardfaut"/>
    <w:uiPriority w:val="99"/>
    <w:unhideWhenUsed/>
    <w:rsid w:val="00AA32F8"/>
    <w:rPr>
      <w:color w:val="2B579A"/>
      <w:shd w:val="clear" w:color="auto" w:fill="E6E6E6"/>
    </w:rPr>
  </w:style>
  <w:style w:type="character" w:styleId="Mentionnonrsolue">
    <w:name w:val="Unresolved Mention"/>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reCar">
    <w:name w:val="Titre Car"/>
    <w:basedOn w:val="Policepardfaut"/>
    <w:link w:val="Titre"/>
    <w:uiPriority w:val="10"/>
    <w:rsid w:val="00806832"/>
    <w:rPr>
      <w:rFonts w:ascii="Arial" w:eastAsia="MS Mincho" w:hAnsi="Arial" w:cs="Arial"/>
      <w:b/>
      <w:bCs/>
      <w:kern w:val="28"/>
      <w:sz w:val="32"/>
      <w:szCs w:val="32"/>
      <w:lang w:eastAsia="ja-JP"/>
    </w:rPr>
  </w:style>
  <w:style w:type="paragraph" w:styleId="Rvision">
    <w:name w:val="Revision"/>
    <w:hidden/>
    <w:uiPriority w:val="99"/>
    <w:semiHidden/>
    <w:rsid w:val="002518B4"/>
    <w:pPr>
      <w:spacing w:after="0" w:line="240" w:lineRule="auto"/>
    </w:pPr>
    <w:rPr>
      <w:rFonts w:ascii="Arial" w:eastAsia="Arial" w:hAnsi="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7"/>
      </w:numPr>
    </w:pPr>
  </w:style>
  <w:style w:type="numbering" w:customStyle="1" w:styleId="CurrentList2">
    <w:name w:val="Current List2"/>
    <w:uiPriority w:val="99"/>
    <w:rsid w:val="00F73FF8"/>
    <w:pPr>
      <w:numPr>
        <w:numId w:val="18"/>
      </w:numPr>
    </w:pPr>
  </w:style>
  <w:style w:type="numbering" w:customStyle="1" w:styleId="CurrentList3">
    <w:name w:val="Current List3"/>
    <w:uiPriority w:val="99"/>
    <w:rsid w:val="001E1C11"/>
    <w:pPr>
      <w:numPr>
        <w:numId w:val="19"/>
      </w:numPr>
    </w:pPr>
  </w:style>
  <w:style w:type="paragraph" w:styleId="Sansinterligne">
    <w:name w:val="No Spacing"/>
    <w:uiPriority w:val="1"/>
    <w:qFormat/>
    <w:rsid w:val="00284A22"/>
    <w:pPr>
      <w:spacing w:after="0" w:line="240" w:lineRule="auto"/>
    </w:pPr>
    <w:rPr>
      <w:rFonts w:ascii="Arial" w:eastAsia="Arial" w:hAnsi="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customStyle="1" w:styleId="NotedebasdepageCar">
    <w:name w:val="Note de bas de page Car"/>
    <w:basedOn w:val="Policepardfaut"/>
    <w:link w:val="Notedebasdepage"/>
    <w:uiPriority w:val="99"/>
    <w:semiHidden/>
    <w:rsid w:val="00D77BD9"/>
    <w:rPr>
      <w:rFonts w:ascii="Arial" w:eastAsia="Arial" w:hAnsi="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0206">
      <w:bodyDiv w:val="1"/>
      <w:marLeft w:val="0"/>
      <w:marRight w:val="0"/>
      <w:marTop w:val="0"/>
      <w:marBottom w:val="0"/>
      <w:divBdr>
        <w:top w:val="none" w:sz="0" w:space="0" w:color="auto"/>
        <w:left w:val="none" w:sz="0" w:space="0" w:color="auto"/>
        <w:bottom w:val="none" w:sz="0" w:space="0" w:color="auto"/>
        <w:right w:val="none" w:sz="0" w:space="0" w:color="auto"/>
      </w:divBdr>
    </w:div>
    <w:div w:id="262765776">
      <w:bodyDiv w:val="1"/>
      <w:marLeft w:val="0"/>
      <w:marRight w:val="0"/>
      <w:marTop w:val="0"/>
      <w:marBottom w:val="0"/>
      <w:divBdr>
        <w:top w:val="none" w:sz="0" w:space="0" w:color="auto"/>
        <w:left w:val="none" w:sz="0" w:space="0" w:color="auto"/>
        <w:bottom w:val="none" w:sz="0" w:space="0" w:color="auto"/>
        <w:right w:val="none" w:sz="0" w:space="0" w:color="auto"/>
      </w:divBdr>
    </w:div>
    <w:div w:id="267667637">
      <w:bodyDiv w:val="1"/>
      <w:marLeft w:val="0"/>
      <w:marRight w:val="0"/>
      <w:marTop w:val="0"/>
      <w:marBottom w:val="0"/>
      <w:divBdr>
        <w:top w:val="none" w:sz="0" w:space="0" w:color="auto"/>
        <w:left w:val="none" w:sz="0" w:space="0" w:color="auto"/>
        <w:bottom w:val="none" w:sz="0" w:space="0" w:color="auto"/>
        <w:right w:val="none" w:sz="0" w:space="0" w:color="auto"/>
      </w:divBdr>
    </w:div>
    <w:div w:id="378208913">
      <w:bodyDiv w:val="1"/>
      <w:marLeft w:val="0"/>
      <w:marRight w:val="0"/>
      <w:marTop w:val="0"/>
      <w:marBottom w:val="0"/>
      <w:divBdr>
        <w:top w:val="none" w:sz="0" w:space="0" w:color="auto"/>
        <w:left w:val="none" w:sz="0" w:space="0" w:color="auto"/>
        <w:bottom w:val="none" w:sz="0" w:space="0" w:color="auto"/>
        <w:right w:val="none" w:sz="0" w:space="0" w:color="auto"/>
      </w:divBdr>
    </w:div>
    <w:div w:id="386756680">
      <w:bodyDiv w:val="1"/>
      <w:marLeft w:val="0"/>
      <w:marRight w:val="0"/>
      <w:marTop w:val="0"/>
      <w:marBottom w:val="0"/>
      <w:divBdr>
        <w:top w:val="none" w:sz="0" w:space="0" w:color="auto"/>
        <w:left w:val="none" w:sz="0" w:space="0" w:color="auto"/>
        <w:bottom w:val="none" w:sz="0" w:space="0" w:color="auto"/>
        <w:right w:val="none" w:sz="0" w:space="0" w:color="auto"/>
      </w:divBdr>
    </w:div>
    <w:div w:id="487595802">
      <w:bodyDiv w:val="1"/>
      <w:marLeft w:val="0"/>
      <w:marRight w:val="0"/>
      <w:marTop w:val="0"/>
      <w:marBottom w:val="0"/>
      <w:divBdr>
        <w:top w:val="none" w:sz="0" w:space="0" w:color="auto"/>
        <w:left w:val="none" w:sz="0" w:space="0" w:color="auto"/>
        <w:bottom w:val="none" w:sz="0" w:space="0" w:color="auto"/>
        <w:right w:val="none" w:sz="0" w:space="0" w:color="auto"/>
      </w:divBdr>
    </w:div>
    <w:div w:id="522866487">
      <w:bodyDiv w:val="1"/>
      <w:marLeft w:val="0"/>
      <w:marRight w:val="0"/>
      <w:marTop w:val="0"/>
      <w:marBottom w:val="0"/>
      <w:divBdr>
        <w:top w:val="none" w:sz="0" w:space="0" w:color="auto"/>
        <w:left w:val="none" w:sz="0" w:space="0" w:color="auto"/>
        <w:bottom w:val="none" w:sz="0" w:space="0" w:color="auto"/>
        <w:right w:val="none" w:sz="0" w:space="0" w:color="auto"/>
      </w:divBdr>
    </w:div>
    <w:div w:id="544177957">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581258021">
      <w:bodyDiv w:val="1"/>
      <w:marLeft w:val="0"/>
      <w:marRight w:val="0"/>
      <w:marTop w:val="0"/>
      <w:marBottom w:val="0"/>
      <w:divBdr>
        <w:top w:val="none" w:sz="0" w:space="0" w:color="auto"/>
        <w:left w:val="none" w:sz="0" w:space="0" w:color="auto"/>
        <w:bottom w:val="none" w:sz="0" w:space="0" w:color="auto"/>
        <w:right w:val="none" w:sz="0" w:space="0" w:color="auto"/>
      </w:divBdr>
    </w:div>
    <w:div w:id="622925670">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649594792">
      <w:bodyDiv w:val="1"/>
      <w:marLeft w:val="0"/>
      <w:marRight w:val="0"/>
      <w:marTop w:val="0"/>
      <w:marBottom w:val="0"/>
      <w:divBdr>
        <w:top w:val="none" w:sz="0" w:space="0" w:color="auto"/>
        <w:left w:val="none" w:sz="0" w:space="0" w:color="auto"/>
        <w:bottom w:val="none" w:sz="0" w:space="0" w:color="auto"/>
        <w:right w:val="none" w:sz="0" w:space="0" w:color="auto"/>
      </w:divBdr>
    </w:div>
    <w:div w:id="679242159">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27267518">
      <w:bodyDiv w:val="1"/>
      <w:marLeft w:val="0"/>
      <w:marRight w:val="0"/>
      <w:marTop w:val="0"/>
      <w:marBottom w:val="0"/>
      <w:divBdr>
        <w:top w:val="none" w:sz="0" w:space="0" w:color="auto"/>
        <w:left w:val="none" w:sz="0" w:space="0" w:color="auto"/>
        <w:bottom w:val="none" w:sz="0" w:space="0" w:color="auto"/>
        <w:right w:val="none" w:sz="0" w:space="0" w:color="auto"/>
      </w:divBdr>
    </w:div>
    <w:div w:id="763770379">
      <w:bodyDiv w:val="1"/>
      <w:marLeft w:val="0"/>
      <w:marRight w:val="0"/>
      <w:marTop w:val="0"/>
      <w:marBottom w:val="0"/>
      <w:divBdr>
        <w:top w:val="none" w:sz="0" w:space="0" w:color="auto"/>
        <w:left w:val="none" w:sz="0" w:space="0" w:color="auto"/>
        <w:bottom w:val="none" w:sz="0" w:space="0" w:color="auto"/>
        <w:right w:val="none" w:sz="0" w:space="0" w:color="auto"/>
      </w:divBdr>
    </w:div>
    <w:div w:id="780807648">
      <w:bodyDiv w:val="1"/>
      <w:marLeft w:val="0"/>
      <w:marRight w:val="0"/>
      <w:marTop w:val="0"/>
      <w:marBottom w:val="0"/>
      <w:divBdr>
        <w:top w:val="none" w:sz="0" w:space="0" w:color="auto"/>
        <w:left w:val="none" w:sz="0" w:space="0" w:color="auto"/>
        <w:bottom w:val="none" w:sz="0" w:space="0" w:color="auto"/>
        <w:right w:val="none" w:sz="0" w:space="0" w:color="auto"/>
      </w:divBdr>
    </w:div>
    <w:div w:id="821121331">
      <w:bodyDiv w:val="1"/>
      <w:marLeft w:val="0"/>
      <w:marRight w:val="0"/>
      <w:marTop w:val="0"/>
      <w:marBottom w:val="0"/>
      <w:divBdr>
        <w:top w:val="none" w:sz="0" w:space="0" w:color="auto"/>
        <w:left w:val="none" w:sz="0" w:space="0" w:color="auto"/>
        <w:bottom w:val="none" w:sz="0" w:space="0" w:color="auto"/>
        <w:right w:val="none" w:sz="0" w:space="0" w:color="auto"/>
      </w:divBdr>
    </w:div>
    <w:div w:id="867643811">
      <w:bodyDiv w:val="1"/>
      <w:marLeft w:val="0"/>
      <w:marRight w:val="0"/>
      <w:marTop w:val="0"/>
      <w:marBottom w:val="0"/>
      <w:divBdr>
        <w:top w:val="none" w:sz="0" w:space="0" w:color="auto"/>
        <w:left w:val="none" w:sz="0" w:space="0" w:color="auto"/>
        <w:bottom w:val="none" w:sz="0" w:space="0" w:color="auto"/>
        <w:right w:val="none" w:sz="0" w:space="0" w:color="auto"/>
      </w:divBdr>
    </w:div>
    <w:div w:id="1035276371">
      <w:bodyDiv w:val="1"/>
      <w:marLeft w:val="0"/>
      <w:marRight w:val="0"/>
      <w:marTop w:val="0"/>
      <w:marBottom w:val="0"/>
      <w:divBdr>
        <w:top w:val="none" w:sz="0" w:space="0" w:color="auto"/>
        <w:left w:val="none" w:sz="0" w:space="0" w:color="auto"/>
        <w:bottom w:val="none" w:sz="0" w:space="0" w:color="auto"/>
        <w:right w:val="none" w:sz="0" w:space="0" w:color="auto"/>
      </w:divBdr>
    </w:div>
    <w:div w:id="1089429229">
      <w:bodyDiv w:val="1"/>
      <w:marLeft w:val="0"/>
      <w:marRight w:val="0"/>
      <w:marTop w:val="0"/>
      <w:marBottom w:val="0"/>
      <w:divBdr>
        <w:top w:val="none" w:sz="0" w:space="0" w:color="auto"/>
        <w:left w:val="none" w:sz="0" w:space="0" w:color="auto"/>
        <w:bottom w:val="none" w:sz="0" w:space="0" w:color="auto"/>
        <w:right w:val="none" w:sz="0" w:space="0" w:color="auto"/>
      </w:divBdr>
    </w:div>
    <w:div w:id="1124883747">
      <w:bodyDiv w:val="1"/>
      <w:marLeft w:val="0"/>
      <w:marRight w:val="0"/>
      <w:marTop w:val="0"/>
      <w:marBottom w:val="0"/>
      <w:divBdr>
        <w:top w:val="none" w:sz="0" w:space="0" w:color="auto"/>
        <w:left w:val="none" w:sz="0" w:space="0" w:color="auto"/>
        <w:bottom w:val="none" w:sz="0" w:space="0" w:color="auto"/>
        <w:right w:val="none" w:sz="0" w:space="0" w:color="auto"/>
      </w:divBdr>
    </w:div>
    <w:div w:id="1134979269">
      <w:bodyDiv w:val="1"/>
      <w:marLeft w:val="0"/>
      <w:marRight w:val="0"/>
      <w:marTop w:val="0"/>
      <w:marBottom w:val="0"/>
      <w:divBdr>
        <w:top w:val="none" w:sz="0" w:space="0" w:color="auto"/>
        <w:left w:val="none" w:sz="0" w:space="0" w:color="auto"/>
        <w:bottom w:val="none" w:sz="0" w:space="0" w:color="auto"/>
        <w:right w:val="none" w:sz="0" w:space="0" w:color="auto"/>
      </w:divBdr>
    </w:div>
    <w:div w:id="1193346368">
      <w:bodyDiv w:val="1"/>
      <w:marLeft w:val="0"/>
      <w:marRight w:val="0"/>
      <w:marTop w:val="0"/>
      <w:marBottom w:val="0"/>
      <w:divBdr>
        <w:top w:val="none" w:sz="0" w:space="0" w:color="auto"/>
        <w:left w:val="none" w:sz="0" w:space="0" w:color="auto"/>
        <w:bottom w:val="none" w:sz="0" w:space="0" w:color="auto"/>
        <w:right w:val="none" w:sz="0" w:space="0" w:color="auto"/>
      </w:divBdr>
    </w:div>
    <w:div w:id="1236623112">
      <w:bodyDiv w:val="1"/>
      <w:marLeft w:val="0"/>
      <w:marRight w:val="0"/>
      <w:marTop w:val="0"/>
      <w:marBottom w:val="0"/>
      <w:divBdr>
        <w:top w:val="none" w:sz="0" w:space="0" w:color="auto"/>
        <w:left w:val="none" w:sz="0" w:space="0" w:color="auto"/>
        <w:bottom w:val="none" w:sz="0" w:space="0" w:color="auto"/>
        <w:right w:val="none" w:sz="0" w:space="0" w:color="auto"/>
      </w:divBdr>
    </w:div>
    <w:div w:id="1330794430">
      <w:bodyDiv w:val="1"/>
      <w:marLeft w:val="0"/>
      <w:marRight w:val="0"/>
      <w:marTop w:val="0"/>
      <w:marBottom w:val="0"/>
      <w:divBdr>
        <w:top w:val="none" w:sz="0" w:space="0" w:color="auto"/>
        <w:left w:val="none" w:sz="0" w:space="0" w:color="auto"/>
        <w:bottom w:val="none" w:sz="0" w:space="0" w:color="auto"/>
        <w:right w:val="none" w:sz="0" w:space="0" w:color="auto"/>
      </w:divBdr>
    </w:div>
    <w:div w:id="1349284600">
      <w:bodyDiv w:val="1"/>
      <w:marLeft w:val="0"/>
      <w:marRight w:val="0"/>
      <w:marTop w:val="0"/>
      <w:marBottom w:val="0"/>
      <w:divBdr>
        <w:top w:val="none" w:sz="0" w:space="0" w:color="auto"/>
        <w:left w:val="none" w:sz="0" w:space="0" w:color="auto"/>
        <w:bottom w:val="none" w:sz="0" w:space="0" w:color="auto"/>
        <w:right w:val="none" w:sz="0" w:space="0" w:color="auto"/>
      </w:divBdr>
    </w:div>
    <w:div w:id="1398016732">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465891">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98244">
      <w:bodyDiv w:val="1"/>
      <w:marLeft w:val="0"/>
      <w:marRight w:val="0"/>
      <w:marTop w:val="0"/>
      <w:marBottom w:val="0"/>
      <w:divBdr>
        <w:top w:val="none" w:sz="0" w:space="0" w:color="auto"/>
        <w:left w:val="none" w:sz="0" w:space="0" w:color="auto"/>
        <w:bottom w:val="none" w:sz="0" w:space="0" w:color="auto"/>
        <w:right w:val="none" w:sz="0" w:space="0" w:color="auto"/>
      </w:divBdr>
    </w:div>
    <w:div w:id="1885209569">
      <w:bodyDiv w:val="1"/>
      <w:marLeft w:val="0"/>
      <w:marRight w:val="0"/>
      <w:marTop w:val="0"/>
      <w:marBottom w:val="0"/>
      <w:divBdr>
        <w:top w:val="none" w:sz="0" w:space="0" w:color="auto"/>
        <w:left w:val="none" w:sz="0" w:space="0" w:color="auto"/>
        <w:bottom w:val="none" w:sz="0" w:space="0" w:color="auto"/>
        <w:right w:val="none" w:sz="0" w:space="0" w:color="auto"/>
      </w:divBdr>
    </w:div>
    <w:div w:id="1956791092">
      <w:bodyDiv w:val="1"/>
      <w:marLeft w:val="0"/>
      <w:marRight w:val="0"/>
      <w:marTop w:val="0"/>
      <w:marBottom w:val="0"/>
      <w:divBdr>
        <w:top w:val="none" w:sz="0" w:space="0" w:color="auto"/>
        <w:left w:val="none" w:sz="0" w:space="0" w:color="auto"/>
        <w:bottom w:val="none" w:sz="0" w:space="0" w:color="auto"/>
        <w:right w:val="none" w:sz="0" w:space="0" w:color="auto"/>
      </w:divBdr>
    </w:div>
    <w:div w:id="2098359996">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sur-lassistance-technique-aux-pay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r01.safelinks.protection.outlook.com/?url=https%3A%2F%2Fwww.gavi.org%2Ffr%2Factualites%2Flibrarie-de-documents%2Fdirectives-sur-lassistance-technique-aux-pays&amp;data=05%7C01%7Cegormley%40gavi.org%7C990571ac9fe3410660a008da24644b30%7C1de6d9f30daf4df6b9d65959f16f6118%7C0%7C0%7C637862310415669979%7CUnknown%7CTWFpbGZsb3d8eyJWIjoiMC4wLjAwMDAiLCJQIjoiV2luMzIiLCJBTiI6Ik1haWwiLCJXVCI6Mn0%3D%7C3000%7C%7C%7C&amp;sdata=ZinG9yTcHq6eEWOP%2FrHw9N4AsE1E8Rksp%2FnuEbMFuuc%3D&amp;reserved=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882</_dlc_DocId>
    <_dlc_DocIdUrl xmlns="55894003-98dc-4f3e-8669-85b90bdbcc8c">
      <Url>https://gavinet.sharepoint.com/teams/PAP/srp/_layouts/15/DocIdRedir.aspx?ID=GAVI-438364776-957882</Url>
      <Description>GAVI-438364776-957882</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C43BA1-819F-4E06-8481-B3F0BE993F51}"/>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5c2490db-6e42-4989-a0fb-d6ff54a6a7de"/>
    <ds:schemaRef ds:uri="http://purl.org/dc/dcmitype/"/>
    <ds:schemaRef ds:uri="http://schemas.openxmlformats.org/package/2006/metadata/core-properties"/>
    <ds:schemaRef ds:uri="55894003-98dc-4f3e-8669-85b90bdbcc8c"/>
    <ds:schemaRef ds:uri="d0706217-df7c-4bf4-936d-b09aa3b837af"/>
  </ds:schemaRefs>
</ds:datastoreItem>
</file>

<file path=customXml/itemProps3.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4.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5.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6.xml><?xml version="1.0" encoding="utf-8"?>
<ds:datastoreItem xmlns:ds="http://schemas.openxmlformats.org/officeDocument/2006/customXml" ds:itemID="{404F728E-98BA-48D5-8C0D-AFF4B98B0BF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3</Pages>
  <Words>5052</Words>
  <Characters>2778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3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Ainasoa Faniry Hossnaly Rossanaly</cp:lastModifiedBy>
  <cp:revision>17</cp:revision>
  <cp:lastPrinted>2022-05-31T17:29:00Z</cp:lastPrinted>
  <dcterms:created xsi:type="dcterms:W3CDTF">2022-05-27T08:53:00Z</dcterms:created>
  <dcterms:modified xsi:type="dcterms:W3CDTF">2022-05-3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26837;#Andrew John Freeman;#33338;#Sarah Hillware (Consultant);#12006;#Jean Charles Dubourg (Consultant)</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15891905-4b9a-4d2b-85ad-8e5bd6cbe6bf</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Order">
    <vt:r8>95686700</vt:r8>
  </property>
  <property fmtid="{D5CDD505-2E9C-101B-9397-08002B2CF9AE}" pid="32" name="Topic">
    <vt:lpwstr/>
  </property>
  <property fmtid="{D5CDD505-2E9C-101B-9397-08002B2CF9AE}" pid="33" name="xd_Signature">
    <vt:bool>false</vt:bool>
  </property>
  <property fmtid="{D5CDD505-2E9C-101B-9397-08002B2CF9AE}" pid="34" name="xd_ProgID">
    <vt:lpwstr/>
  </property>
  <property fmtid="{D5CDD505-2E9C-101B-9397-08002B2CF9AE}" pid="35" name="TemplateUrl">
    <vt:lpwstr/>
  </property>
  <property fmtid="{D5CDD505-2E9C-101B-9397-08002B2CF9AE}" pid="36" name="ComplianceAssetId">
    <vt:lpwstr/>
  </property>
  <property fmtid="{D5CDD505-2E9C-101B-9397-08002B2CF9AE}" pid="37" name="Attendees">
    <vt:lpwstr/>
  </property>
  <property fmtid="{D5CDD505-2E9C-101B-9397-08002B2CF9AE}" pid="38" name="_ExtendedDescription">
    <vt:lpwstr/>
  </property>
  <property fmtid="{D5CDD505-2E9C-101B-9397-08002B2CF9AE}" pid="39" name="TriggerFlowInfo">
    <vt:lpwstr/>
  </property>
  <property fmtid="{D5CDD505-2E9C-101B-9397-08002B2CF9AE}" pid="40" name="MediaServiceImageTags">
    <vt:lpwstr/>
  </property>
  <property fmtid="{D5CDD505-2E9C-101B-9397-08002B2CF9AE}" pid="41" name="kfa83adfad8641678ddaedda80d7e126">
    <vt:lpwstr/>
  </property>
  <property fmtid="{D5CDD505-2E9C-101B-9397-08002B2CF9AE}" pid="42" name="Test">
    <vt:lpwstr/>
  </property>
</Properties>
</file>